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267D9" w14:textId="4007BCDC" w:rsidR="002962ED" w:rsidRDefault="00BB577B" w:rsidP="00FE68F6">
      <w:pPr>
        <w:spacing w:before="2400" w:after="1440"/>
        <w:jc w:val="center"/>
        <w:rPr>
          <w:sz w:val="36"/>
          <w:szCs w:val="36"/>
        </w:rPr>
      </w:pPr>
      <w:r w:rsidRPr="00BB577B">
        <w:rPr>
          <w:b/>
          <w:sz w:val="36"/>
          <w:szCs w:val="36"/>
        </w:rPr>
        <w:t xml:space="preserve">STORAGE TANK </w:t>
      </w:r>
      <w:r w:rsidR="00F0076D">
        <w:rPr>
          <w:b/>
          <w:sz w:val="36"/>
          <w:szCs w:val="36"/>
        </w:rPr>
        <w:t>COMPLIANCE</w:t>
      </w:r>
      <w:r w:rsidRPr="00BB577B">
        <w:rPr>
          <w:b/>
          <w:sz w:val="36"/>
          <w:szCs w:val="36"/>
        </w:rPr>
        <w:t xml:space="preserve"> CONTACT LIST</w:t>
      </w:r>
    </w:p>
    <w:p w14:paraId="0A76E9AB" w14:textId="77777777" w:rsidR="00BB577B" w:rsidRPr="0036467B" w:rsidRDefault="00BB577B" w:rsidP="00BB577B">
      <w:pPr>
        <w:spacing w:line="360" w:lineRule="auto"/>
        <w:jc w:val="center"/>
        <w:rPr>
          <w:sz w:val="36"/>
          <w:szCs w:val="36"/>
        </w:rPr>
      </w:pPr>
      <w:r w:rsidRPr="0036467B">
        <w:rPr>
          <w:sz w:val="36"/>
          <w:szCs w:val="36"/>
        </w:rPr>
        <w:t>Compliance Assistance Program</w:t>
      </w:r>
      <w:r w:rsidR="005D7B79">
        <w:rPr>
          <w:sz w:val="36"/>
          <w:szCs w:val="36"/>
        </w:rPr>
        <w:t xml:space="preserve"> </w:t>
      </w:r>
    </w:p>
    <w:p w14:paraId="0EEF0616" w14:textId="77777777" w:rsidR="00BB577B" w:rsidRP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Division of Waste Management</w:t>
      </w:r>
      <w:r w:rsidR="005D7B79">
        <w:rPr>
          <w:sz w:val="32"/>
          <w:szCs w:val="32"/>
        </w:rPr>
        <w:t xml:space="preserve"> </w:t>
      </w:r>
    </w:p>
    <w:p w14:paraId="02C93FFB" w14:textId="77777777" w:rsid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Florida Departme</w:t>
      </w:r>
      <w:r>
        <w:rPr>
          <w:sz w:val="32"/>
          <w:szCs w:val="32"/>
        </w:rPr>
        <w:t>nt of Environmental Protection</w:t>
      </w:r>
    </w:p>
    <w:p w14:paraId="7DA82652" w14:textId="77777777" w:rsidR="00BB577B" w:rsidRDefault="00BB577B" w:rsidP="00BB577B">
      <w:pPr>
        <w:jc w:val="center"/>
        <w:rPr>
          <w:sz w:val="32"/>
          <w:szCs w:val="32"/>
        </w:rPr>
      </w:pPr>
    </w:p>
    <w:p w14:paraId="36D30317" w14:textId="66DBA988" w:rsidR="00BB577B" w:rsidRDefault="00680ED8" w:rsidP="00564BA0">
      <w:pPr>
        <w:spacing w:after="4560" w:line="480" w:lineRule="auto"/>
        <w:jc w:val="center"/>
      </w:pPr>
      <w:r>
        <w:rPr>
          <w:sz w:val="24"/>
          <w:szCs w:val="24"/>
        </w:rPr>
        <w:t xml:space="preserve">January </w:t>
      </w:r>
      <w:r w:rsidR="00F222C1">
        <w:rPr>
          <w:sz w:val="24"/>
          <w:szCs w:val="24"/>
        </w:rPr>
        <w:t>4</w:t>
      </w:r>
      <w:r w:rsidR="000F358F">
        <w:rPr>
          <w:sz w:val="24"/>
          <w:szCs w:val="24"/>
        </w:rPr>
        <w:t>, 202</w:t>
      </w:r>
      <w:r w:rsidR="008C2BBC">
        <w:rPr>
          <w:sz w:val="24"/>
          <w:szCs w:val="24"/>
        </w:rPr>
        <w:t>2</w:t>
      </w:r>
    </w:p>
    <w:p w14:paraId="582A581B" w14:textId="417EA2C4" w:rsidR="00BB577B" w:rsidRDefault="00CC1679" w:rsidP="00BB577B">
      <w:pPr>
        <w:jc w:val="right"/>
      </w:pPr>
      <w:r>
        <w:rPr>
          <w:noProof/>
        </w:rPr>
        <w:drawing>
          <wp:inline distT="0" distB="0" distL="0" distR="0" wp14:anchorId="41F36B33" wp14:editId="5432F21A">
            <wp:extent cx="960120" cy="868680"/>
            <wp:effectExtent l="0" t="0" r="0" b="0"/>
            <wp:docPr id="1" name="Picture 3" descr="Florida DEP Logo - Lake, Trees,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rida DEP Logo - Lake, Trees,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2D9F9" w14:textId="77777777" w:rsidR="00BB577B" w:rsidRDefault="00BB577B" w:rsidP="00BB577B">
      <w:pPr>
        <w:jc w:val="right"/>
      </w:pPr>
      <w:r>
        <w:t>2</w:t>
      </w:r>
      <w:r w:rsidRPr="00BB577B">
        <w:t>600 Blair Stone Road, MS 4525</w:t>
      </w:r>
    </w:p>
    <w:p w14:paraId="15F12151" w14:textId="77777777" w:rsidR="00BB577B" w:rsidRDefault="00BB577B" w:rsidP="00BB577B">
      <w:pPr>
        <w:jc w:val="right"/>
      </w:pPr>
      <w:r w:rsidRPr="00BB577B">
        <w:t>Tallahassee, Florid</w:t>
      </w:r>
      <w:r>
        <w:t>a 32399-2400</w:t>
      </w:r>
    </w:p>
    <w:p w14:paraId="5E97DDA4" w14:textId="77777777" w:rsidR="0041277A" w:rsidRPr="003C73B8" w:rsidRDefault="00680ED8" w:rsidP="00BB577B">
      <w:pPr>
        <w:jc w:val="right"/>
      </w:pPr>
      <w:hyperlink r:id="rId12" w:history="1">
        <w:r w:rsidR="000D3BF7" w:rsidRPr="003C73B8">
          <w:rPr>
            <w:rStyle w:val="Hyperlink"/>
          </w:rPr>
          <w:t>Florida Department of Environmental Protection</w:t>
        </w:r>
      </w:hyperlink>
      <w:r w:rsidR="000D3BF7" w:rsidRPr="003C73B8">
        <w:t xml:space="preserve"> </w:t>
      </w:r>
    </w:p>
    <w:bookmarkStart w:id="0" w:name="Compliance_Verification_Contractor_Conta"/>
    <w:bookmarkEnd w:id="0"/>
    <w:p w14:paraId="031EC5C8" w14:textId="77777777" w:rsidR="00644602" w:rsidRDefault="003C73B8" w:rsidP="00644602">
      <w:pPr>
        <w:pStyle w:val="Heading1"/>
        <w:jc w:val="right"/>
      </w:pPr>
      <w:r w:rsidRPr="003C73B8">
        <w:rPr>
          <w:b w:val="0"/>
          <w:sz w:val="22"/>
          <w:szCs w:val="22"/>
        </w:rPr>
        <w:fldChar w:fldCharType="begin"/>
      </w:r>
      <w:r w:rsidRPr="003C73B8">
        <w:rPr>
          <w:b w:val="0"/>
          <w:sz w:val="22"/>
          <w:szCs w:val="22"/>
        </w:rPr>
        <w:instrText xml:space="preserve"> HYPERLINK "https://floridadep.gov/waste/permitting-compliance-assistance/content/storage-tank-compliance" </w:instrText>
      </w:r>
      <w:r w:rsidRPr="003C73B8">
        <w:rPr>
          <w:b w:val="0"/>
          <w:sz w:val="22"/>
          <w:szCs w:val="22"/>
        </w:rPr>
        <w:fldChar w:fldCharType="separate"/>
      </w:r>
      <w:r w:rsidRPr="003C73B8">
        <w:rPr>
          <w:rStyle w:val="Hyperlink"/>
          <w:b w:val="0"/>
          <w:sz w:val="22"/>
          <w:szCs w:val="22"/>
        </w:rPr>
        <w:t>Storage Tank Compliance</w:t>
      </w:r>
      <w:r w:rsidRPr="003C73B8">
        <w:rPr>
          <w:b w:val="0"/>
          <w:sz w:val="22"/>
          <w:szCs w:val="22"/>
        </w:rPr>
        <w:fldChar w:fldCharType="end"/>
      </w:r>
      <w:r w:rsidR="00644602">
        <w:rPr>
          <w:b w:val="0"/>
          <w:sz w:val="22"/>
          <w:szCs w:val="22"/>
        </w:rPr>
        <w:br w:type="page"/>
      </w:r>
    </w:p>
    <w:p w14:paraId="4E963E08" w14:textId="74CDB702" w:rsidR="00865CC3" w:rsidRDefault="00865CC3" w:rsidP="00865CC3">
      <w:pPr>
        <w:pStyle w:val="Heading1"/>
        <w:jc w:val="center"/>
      </w:pPr>
      <w:r>
        <w:lastRenderedPageBreak/>
        <w:t>Storage Tank Compliance District</w:t>
      </w:r>
      <w:r w:rsidRPr="00210472">
        <w:t xml:space="preserve"> </w:t>
      </w:r>
      <w:r w:rsidR="005D1575" w:rsidRPr="00210472">
        <w:t>Contact</w:t>
      </w:r>
      <w:r w:rsidR="005D1575">
        <w:t>s</w:t>
      </w:r>
      <w:r w:rsidR="00851EC8">
        <w:t xml:space="preserve"> </w:t>
      </w:r>
    </w:p>
    <w:p w14:paraId="12F2C5AF" w14:textId="77777777" w:rsidR="00680ED8" w:rsidRDefault="00680ED8" w:rsidP="00865CC3">
      <w:pPr>
        <w:pStyle w:val="Heading1"/>
        <w:jc w:val="center"/>
      </w:pPr>
    </w:p>
    <w:p w14:paraId="74D69179" w14:textId="77777777" w:rsidR="00865CC3" w:rsidRPr="00D94278" w:rsidRDefault="00B83105" w:rsidP="00865CC3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</w:t>
      </w:r>
      <w:r w:rsidR="00EE2327" w:rsidRPr="00D94278">
        <w:rPr>
          <w:rFonts w:ascii="Calibri" w:hAnsi="Calibri"/>
          <w:sz w:val="20"/>
          <w:szCs w:val="20"/>
        </w:rPr>
        <w:t>–</w:t>
      </w:r>
      <w:r w:rsidRPr="00D94278">
        <w:rPr>
          <w:rFonts w:ascii="Calibri" w:hAnsi="Calibri"/>
          <w:sz w:val="20"/>
          <w:szCs w:val="20"/>
        </w:rPr>
        <w:t xml:space="preserve"> </w:t>
      </w:r>
      <w:hyperlink r:id="rId13" w:history="1">
        <w:r w:rsidRPr="00D94278">
          <w:rPr>
            <w:rStyle w:val="Hyperlink"/>
            <w:rFonts w:ascii="Calibri" w:hAnsi="Calibri"/>
            <w:sz w:val="20"/>
            <w:szCs w:val="20"/>
          </w:rPr>
          <w:t>Central</w:t>
        </w:r>
        <w:r w:rsidR="00865CC3" w:rsidRPr="00D94278">
          <w:rPr>
            <w:rStyle w:val="Hyperlink"/>
            <w:rFonts w:ascii="Calibri" w:hAnsi="Calibri"/>
            <w:sz w:val="20"/>
            <w:szCs w:val="20"/>
          </w:rPr>
          <w:t xml:space="preserve">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3319 Maguire Blvd, Suite 232, Orlando, FL 32803-3767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D94278" w14:paraId="7CAFE8B3" w14:textId="77777777" w:rsidTr="00496B70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697B442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4EB37FE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2ECFFA52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BC2D69B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F222C1" w:rsidRPr="00D94278" w14:paraId="09D2654E" w14:textId="77777777" w:rsidTr="00496B70">
        <w:trPr>
          <w:trHeight w:hRule="exact" w:val="278"/>
        </w:trPr>
        <w:tc>
          <w:tcPr>
            <w:tcW w:w="2862" w:type="dxa"/>
          </w:tcPr>
          <w:p w14:paraId="037F068E" w14:textId="7CEBB446" w:rsidR="00F222C1" w:rsidRPr="00D94278" w:rsidRDefault="00F222C1" w:rsidP="00F222C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Manager</w:t>
            </w:r>
          </w:p>
        </w:tc>
        <w:tc>
          <w:tcPr>
            <w:tcW w:w="2160" w:type="dxa"/>
          </w:tcPr>
          <w:p w14:paraId="3B2B1BE0" w14:textId="54359557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viana Useche</w:t>
            </w:r>
          </w:p>
        </w:tc>
        <w:tc>
          <w:tcPr>
            <w:tcW w:w="1867" w:type="dxa"/>
          </w:tcPr>
          <w:p w14:paraId="7FD9333E" w14:textId="230B1DEF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2919</w:t>
            </w:r>
          </w:p>
        </w:tc>
        <w:tc>
          <w:tcPr>
            <w:tcW w:w="3108" w:type="dxa"/>
          </w:tcPr>
          <w:p w14:paraId="4A8FCDAE" w14:textId="0C787D5F" w:rsidR="00F222C1" w:rsidRPr="00D94278" w:rsidRDefault="00680ED8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" w:history="1">
              <w:r w:rsidR="00F222C1">
                <w:rPr>
                  <w:rStyle w:val="Hyperlink"/>
                  <w:sz w:val="20"/>
                  <w:szCs w:val="20"/>
                </w:rPr>
                <w:t>Viviana.Useche@FloridaDEP.gov</w:t>
              </w:r>
            </w:hyperlink>
          </w:p>
        </w:tc>
      </w:tr>
      <w:tr w:rsidR="00F222C1" w:rsidRPr="00D94278" w14:paraId="37863E9F" w14:textId="77777777" w:rsidTr="00496B70">
        <w:trPr>
          <w:trHeight w:hRule="exact" w:val="281"/>
        </w:trPr>
        <w:tc>
          <w:tcPr>
            <w:tcW w:w="2862" w:type="dxa"/>
          </w:tcPr>
          <w:p w14:paraId="02CAC1A0" w14:textId="735ECA57" w:rsidR="00F222C1" w:rsidRPr="00D94278" w:rsidRDefault="00F222C1" w:rsidP="00F222C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3772D88A" w14:textId="16EA7CEF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n Boyles</w:t>
            </w:r>
          </w:p>
        </w:tc>
        <w:tc>
          <w:tcPr>
            <w:tcW w:w="1867" w:type="dxa"/>
          </w:tcPr>
          <w:p w14:paraId="4BE9EF91" w14:textId="4ECC8D95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4164</w:t>
            </w:r>
          </w:p>
        </w:tc>
        <w:tc>
          <w:tcPr>
            <w:tcW w:w="3108" w:type="dxa"/>
          </w:tcPr>
          <w:p w14:paraId="68985874" w14:textId="48CD8210" w:rsidR="00F222C1" w:rsidRPr="00D94278" w:rsidRDefault="00680ED8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" w:history="1">
              <w:r w:rsidR="00F222C1">
                <w:rPr>
                  <w:rStyle w:val="Hyperlink"/>
                  <w:sz w:val="20"/>
                  <w:szCs w:val="20"/>
                </w:rPr>
                <w:t>Sean.Boyles@FloridaDEP.gov</w:t>
              </w:r>
            </w:hyperlink>
            <w:r w:rsidR="00F222C1">
              <w:rPr>
                <w:sz w:val="20"/>
                <w:szCs w:val="20"/>
              </w:rPr>
              <w:t xml:space="preserve"> </w:t>
            </w:r>
          </w:p>
        </w:tc>
      </w:tr>
      <w:tr w:rsidR="00F222C1" w:rsidRPr="00D94278" w14:paraId="0B198518" w14:textId="77777777" w:rsidTr="00496B70">
        <w:trPr>
          <w:trHeight w:hRule="exact" w:val="281"/>
        </w:trPr>
        <w:tc>
          <w:tcPr>
            <w:tcW w:w="2862" w:type="dxa"/>
          </w:tcPr>
          <w:p w14:paraId="341D237E" w14:textId="136D2CB2" w:rsidR="00F222C1" w:rsidRPr="00D94278" w:rsidRDefault="00F222C1" w:rsidP="00F222C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5CE7686C" w14:textId="016BA4E1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tney Puckett</w:t>
            </w:r>
          </w:p>
        </w:tc>
        <w:tc>
          <w:tcPr>
            <w:tcW w:w="1867" w:type="dxa"/>
          </w:tcPr>
          <w:p w14:paraId="349DD44C" w14:textId="516B8725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4313</w:t>
            </w:r>
          </w:p>
        </w:tc>
        <w:tc>
          <w:tcPr>
            <w:tcW w:w="3108" w:type="dxa"/>
          </w:tcPr>
          <w:p w14:paraId="25E63204" w14:textId="334B4DD5" w:rsidR="00F222C1" w:rsidRPr="00D94278" w:rsidRDefault="00680ED8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" w:history="1">
              <w:r w:rsidR="00F222C1">
                <w:rPr>
                  <w:rStyle w:val="Hyperlink"/>
                  <w:sz w:val="20"/>
                  <w:szCs w:val="20"/>
                </w:rPr>
                <w:t>Courtney.K.Puckett@FloridaDEP.gov</w:t>
              </w:r>
            </w:hyperlink>
            <w:r w:rsidR="00F222C1">
              <w:rPr>
                <w:sz w:val="20"/>
                <w:szCs w:val="20"/>
              </w:rPr>
              <w:t xml:space="preserve"> </w:t>
            </w:r>
          </w:p>
        </w:tc>
      </w:tr>
      <w:tr w:rsidR="00F222C1" w:rsidRPr="00D94278" w14:paraId="6B161070" w14:textId="77777777" w:rsidTr="00496B70">
        <w:trPr>
          <w:trHeight w:hRule="exact" w:val="281"/>
        </w:trPr>
        <w:tc>
          <w:tcPr>
            <w:tcW w:w="2862" w:type="dxa"/>
          </w:tcPr>
          <w:p w14:paraId="6D13A1B0" w14:textId="6FE2C3C6" w:rsidR="00F222C1" w:rsidRPr="00D94278" w:rsidRDefault="00F222C1" w:rsidP="00F222C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252ED114" w14:textId="0BE0A659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yssa Lenkel</w:t>
            </w:r>
          </w:p>
        </w:tc>
        <w:tc>
          <w:tcPr>
            <w:tcW w:w="1867" w:type="dxa"/>
          </w:tcPr>
          <w:p w14:paraId="1017B4B9" w14:textId="59858AC2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2964</w:t>
            </w:r>
          </w:p>
        </w:tc>
        <w:tc>
          <w:tcPr>
            <w:tcW w:w="3108" w:type="dxa"/>
          </w:tcPr>
          <w:p w14:paraId="787CE97B" w14:textId="098CE5CD" w:rsidR="00F222C1" w:rsidRPr="00D94278" w:rsidRDefault="00680ED8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7" w:history="1">
              <w:r w:rsidR="00F222C1">
                <w:rPr>
                  <w:rStyle w:val="Hyperlink"/>
                  <w:sz w:val="20"/>
                  <w:szCs w:val="20"/>
                </w:rPr>
                <w:t>Alyssa.Lenkel@FloridaDEP.gov</w:t>
              </w:r>
            </w:hyperlink>
          </w:p>
        </w:tc>
      </w:tr>
      <w:tr w:rsidR="00F222C1" w:rsidRPr="00D94278" w14:paraId="031ED512" w14:textId="77777777" w:rsidTr="00496B70">
        <w:trPr>
          <w:trHeight w:hRule="exact" w:val="281"/>
        </w:trPr>
        <w:tc>
          <w:tcPr>
            <w:tcW w:w="2862" w:type="dxa"/>
          </w:tcPr>
          <w:p w14:paraId="2625D5E7" w14:textId="4928835E" w:rsidR="00F222C1" w:rsidRPr="00D94278" w:rsidRDefault="00F222C1" w:rsidP="00F222C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48BBA57" w14:textId="08A2791B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yle Dalton</w:t>
            </w:r>
          </w:p>
        </w:tc>
        <w:tc>
          <w:tcPr>
            <w:tcW w:w="1867" w:type="dxa"/>
          </w:tcPr>
          <w:p w14:paraId="4F7850A7" w14:textId="6DBAEE35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2918</w:t>
            </w:r>
          </w:p>
        </w:tc>
        <w:tc>
          <w:tcPr>
            <w:tcW w:w="3108" w:type="dxa"/>
          </w:tcPr>
          <w:p w14:paraId="55BB0795" w14:textId="46F55C87" w:rsidR="00F222C1" w:rsidRPr="00D94278" w:rsidRDefault="00680ED8" w:rsidP="00F222C1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8" w:history="1">
              <w:r w:rsidR="00F222C1">
                <w:rPr>
                  <w:rStyle w:val="Hyperlink"/>
                  <w:sz w:val="20"/>
                  <w:szCs w:val="20"/>
                </w:rPr>
                <w:t>Kyle.Dalton@FloridaDEP.gov</w:t>
              </w:r>
            </w:hyperlink>
          </w:p>
        </w:tc>
      </w:tr>
      <w:tr w:rsidR="00F222C1" w:rsidRPr="00D94278" w14:paraId="7774DB77" w14:textId="77777777" w:rsidTr="00496B70">
        <w:trPr>
          <w:trHeight w:hRule="exact" w:val="281"/>
        </w:trPr>
        <w:tc>
          <w:tcPr>
            <w:tcW w:w="2862" w:type="dxa"/>
          </w:tcPr>
          <w:p w14:paraId="4D7050F2" w14:textId="61A4AE47" w:rsidR="00F222C1" w:rsidRPr="00D94278" w:rsidRDefault="00F222C1" w:rsidP="00F222C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68DE40A2" w14:textId="58817DD5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th Willis</w:t>
            </w:r>
          </w:p>
        </w:tc>
        <w:tc>
          <w:tcPr>
            <w:tcW w:w="1867" w:type="dxa"/>
          </w:tcPr>
          <w:p w14:paraId="31627632" w14:textId="2E19EF00" w:rsidR="00F222C1" w:rsidRPr="00D94278" w:rsidRDefault="00F222C1" w:rsidP="00F222C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4338</w:t>
            </w:r>
          </w:p>
        </w:tc>
        <w:tc>
          <w:tcPr>
            <w:tcW w:w="3108" w:type="dxa"/>
          </w:tcPr>
          <w:p w14:paraId="295D32DC" w14:textId="00A0FCFD" w:rsidR="00F222C1" w:rsidRPr="00D94278" w:rsidRDefault="00680ED8" w:rsidP="00F222C1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9" w:history="1">
              <w:r w:rsidR="00F222C1">
                <w:rPr>
                  <w:rStyle w:val="Hyperlink"/>
                  <w:sz w:val="20"/>
                  <w:szCs w:val="20"/>
                </w:rPr>
                <w:t>Faith.Willis@floridadep.gov</w:t>
              </w:r>
            </w:hyperlink>
          </w:p>
        </w:tc>
      </w:tr>
    </w:tbl>
    <w:p w14:paraId="48818329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2B919A15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20" w:history="1">
        <w:r w:rsidRPr="00D94278">
          <w:rPr>
            <w:rStyle w:val="Hyperlink"/>
            <w:rFonts w:ascii="Calibri" w:hAnsi="Calibri"/>
            <w:sz w:val="20"/>
            <w:szCs w:val="20"/>
          </w:rPr>
          <w:t>Northeast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8800 Baymeadows Way West, Suite 100, Jacksonville, FL 32256-75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18"/>
        <w:gridCol w:w="3157"/>
      </w:tblGrid>
      <w:tr w:rsidR="00865CC3" w:rsidRPr="00D94278" w14:paraId="060CCCA1" w14:textId="77777777" w:rsidTr="00237EA0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0BD0D779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5E6E724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18" w:type="dxa"/>
            <w:shd w:val="clear" w:color="auto" w:fill="D9D9D9" w:themeFill="background1" w:themeFillShade="D9"/>
          </w:tcPr>
          <w:p w14:paraId="663E3408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57" w:type="dxa"/>
            <w:shd w:val="clear" w:color="auto" w:fill="D9D9D9" w:themeFill="background1" w:themeFillShade="D9"/>
          </w:tcPr>
          <w:p w14:paraId="7B5EFC95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D94278" w:rsidRPr="00D94278" w14:paraId="6DD098D4" w14:textId="77777777" w:rsidTr="00237EA0">
        <w:trPr>
          <w:trHeight w:hRule="exact" w:val="278"/>
        </w:trPr>
        <w:tc>
          <w:tcPr>
            <w:tcW w:w="2862" w:type="dxa"/>
            <w:shd w:val="clear" w:color="auto" w:fill="auto"/>
          </w:tcPr>
          <w:p w14:paraId="4ED338B4" w14:textId="78D5E540" w:rsidR="00D94278" w:rsidRPr="00D94278" w:rsidRDefault="00D94278" w:rsidP="00D94278">
            <w:pPr>
              <w:pStyle w:val="TableParagraph"/>
              <w:spacing w:line="265" w:lineRule="exact"/>
              <w:ind w:left="1"/>
              <w:jc w:val="center"/>
              <w:rPr>
                <w:b/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  <w:shd w:val="clear" w:color="auto" w:fill="auto"/>
          </w:tcPr>
          <w:p w14:paraId="18331F9F" w14:textId="4F7ECC95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b/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Brierra Mack</w:t>
            </w:r>
          </w:p>
        </w:tc>
        <w:tc>
          <w:tcPr>
            <w:tcW w:w="1818" w:type="dxa"/>
            <w:shd w:val="clear" w:color="auto" w:fill="auto"/>
          </w:tcPr>
          <w:p w14:paraId="7C50D327" w14:textId="18B28FC5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b/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679</w:t>
            </w:r>
          </w:p>
        </w:tc>
        <w:tc>
          <w:tcPr>
            <w:tcW w:w="3157" w:type="dxa"/>
            <w:shd w:val="clear" w:color="auto" w:fill="auto"/>
          </w:tcPr>
          <w:p w14:paraId="43C16871" w14:textId="6B7DF901" w:rsidR="00D94278" w:rsidRPr="00D94278" w:rsidRDefault="00680ED8" w:rsidP="00D94278">
            <w:pPr>
              <w:pStyle w:val="TableParagraph"/>
              <w:spacing w:line="265" w:lineRule="exact"/>
              <w:jc w:val="center"/>
              <w:rPr>
                <w:b/>
                <w:sz w:val="20"/>
                <w:szCs w:val="20"/>
              </w:rPr>
            </w:pPr>
            <w:hyperlink r:id="rId21" w:history="1">
              <w:r w:rsidR="00D94278" w:rsidRPr="00D94278">
                <w:rPr>
                  <w:rStyle w:val="Hyperlink"/>
                  <w:sz w:val="20"/>
                  <w:szCs w:val="20"/>
                </w:rPr>
                <w:t>Brierra.Mack@FloridaDEP.gov</w:t>
              </w:r>
            </w:hyperlink>
          </w:p>
        </w:tc>
      </w:tr>
      <w:tr w:rsidR="00D94278" w:rsidRPr="00D94278" w14:paraId="3375E006" w14:textId="77777777" w:rsidTr="00237EA0">
        <w:trPr>
          <w:trHeight w:hRule="exact" w:val="281"/>
        </w:trPr>
        <w:tc>
          <w:tcPr>
            <w:tcW w:w="2862" w:type="dxa"/>
          </w:tcPr>
          <w:p w14:paraId="0F31AEEE" w14:textId="1146AAF7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0010A0E7" w14:textId="7228B6F2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mma Sacchitello</w:t>
            </w:r>
          </w:p>
        </w:tc>
        <w:tc>
          <w:tcPr>
            <w:tcW w:w="1818" w:type="dxa"/>
          </w:tcPr>
          <w:p w14:paraId="18F9797D" w14:textId="029E9479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668</w:t>
            </w:r>
          </w:p>
        </w:tc>
        <w:tc>
          <w:tcPr>
            <w:tcW w:w="3157" w:type="dxa"/>
          </w:tcPr>
          <w:p w14:paraId="35B67366" w14:textId="11D6BC37" w:rsidR="00D94278" w:rsidRPr="00D94278" w:rsidRDefault="00680ED8" w:rsidP="00D9427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" w:history="1">
              <w:r w:rsidR="00D94278" w:rsidRPr="00D94278">
                <w:rPr>
                  <w:rStyle w:val="Hyperlink"/>
                  <w:sz w:val="20"/>
                  <w:szCs w:val="20"/>
                </w:rPr>
                <w:t>Emma.Sacchitello@FloridaDEP.gov</w:t>
              </w:r>
            </w:hyperlink>
          </w:p>
        </w:tc>
      </w:tr>
      <w:tr w:rsidR="00D94278" w:rsidRPr="00D94278" w14:paraId="2FCE8A04" w14:textId="77777777" w:rsidTr="00237EA0">
        <w:trPr>
          <w:trHeight w:hRule="exact" w:val="281"/>
        </w:trPr>
        <w:tc>
          <w:tcPr>
            <w:tcW w:w="2862" w:type="dxa"/>
          </w:tcPr>
          <w:p w14:paraId="5E486685" w14:textId="711F7F53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A91E1D9" w14:textId="70CD3077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Donielle McKinley</w:t>
            </w:r>
          </w:p>
        </w:tc>
        <w:tc>
          <w:tcPr>
            <w:tcW w:w="1818" w:type="dxa"/>
          </w:tcPr>
          <w:p w14:paraId="6991FA07" w14:textId="520A14DA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592</w:t>
            </w:r>
          </w:p>
        </w:tc>
        <w:tc>
          <w:tcPr>
            <w:tcW w:w="3157" w:type="dxa"/>
          </w:tcPr>
          <w:p w14:paraId="2031C13A" w14:textId="0A3186B4" w:rsidR="00D94278" w:rsidRPr="00D94278" w:rsidRDefault="00680ED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3" w:history="1">
              <w:r w:rsidR="00D94278" w:rsidRPr="00D94278">
                <w:rPr>
                  <w:rStyle w:val="Hyperlink"/>
                  <w:sz w:val="20"/>
                  <w:szCs w:val="20"/>
                </w:rPr>
                <w:t>Donielle.McKinley@FloridaDEP.gov</w:t>
              </w:r>
            </w:hyperlink>
          </w:p>
        </w:tc>
      </w:tr>
      <w:tr w:rsidR="00237EA0" w:rsidRPr="00237EA0" w14:paraId="3B454F59" w14:textId="77777777" w:rsidTr="00237EA0">
        <w:trPr>
          <w:trHeight w:hRule="exact" w:val="281"/>
        </w:trPr>
        <w:tc>
          <w:tcPr>
            <w:tcW w:w="2862" w:type="dxa"/>
          </w:tcPr>
          <w:p w14:paraId="52A4B354" w14:textId="24DC7A38" w:rsidR="00237EA0" w:rsidRPr="00D94278" w:rsidRDefault="00237EA0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3809195" w14:textId="21F887A8" w:rsidR="00237EA0" w:rsidRPr="00D94278" w:rsidRDefault="00237EA0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ydney Jackson</w:t>
            </w:r>
          </w:p>
        </w:tc>
        <w:tc>
          <w:tcPr>
            <w:tcW w:w="1818" w:type="dxa"/>
          </w:tcPr>
          <w:p w14:paraId="465DC277" w14:textId="78A6BEAE" w:rsidR="00237EA0" w:rsidRPr="00D94278" w:rsidRDefault="00237EA0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904) 256-1692</w:t>
            </w:r>
          </w:p>
        </w:tc>
        <w:tc>
          <w:tcPr>
            <w:tcW w:w="3157" w:type="dxa"/>
          </w:tcPr>
          <w:p w14:paraId="569DCD48" w14:textId="77777777" w:rsidR="00237EA0" w:rsidRDefault="00680ED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" w:history="1">
              <w:r w:rsidR="00237EA0" w:rsidRPr="00237EA0">
                <w:rPr>
                  <w:rStyle w:val="Hyperlink"/>
                  <w:sz w:val="20"/>
                  <w:szCs w:val="20"/>
                </w:rPr>
                <w:t>Sydney.M.Jackson@FloridaDEP.gov</w:t>
              </w:r>
            </w:hyperlink>
          </w:p>
          <w:p w14:paraId="15FA380F" w14:textId="15B1873C" w:rsidR="00237EA0" w:rsidRPr="00237EA0" w:rsidRDefault="00237EA0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</w:tr>
      <w:tr w:rsidR="00D94278" w:rsidRPr="00D94278" w14:paraId="7C0FB31C" w14:textId="77777777" w:rsidTr="00237EA0">
        <w:trPr>
          <w:trHeight w:hRule="exact" w:val="278"/>
        </w:trPr>
        <w:tc>
          <w:tcPr>
            <w:tcW w:w="2862" w:type="dxa"/>
          </w:tcPr>
          <w:p w14:paraId="6DD83B80" w14:textId="0D83C1BB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OPS Environmental Specialist</w:t>
            </w:r>
          </w:p>
        </w:tc>
        <w:tc>
          <w:tcPr>
            <w:tcW w:w="2160" w:type="dxa"/>
          </w:tcPr>
          <w:p w14:paraId="1B6F9B28" w14:textId="20E55777" w:rsidR="00D94278" w:rsidRPr="00D94278" w:rsidRDefault="00876B5F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yAnne Mills</w:t>
            </w:r>
          </w:p>
        </w:tc>
        <w:tc>
          <w:tcPr>
            <w:tcW w:w="1818" w:type="dxa"/>
          </w:tcPr>
          <w:p w14:paraId="23A01889" w14:textId="21FF177B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</w:t>
            </w:r>
            <w:r w:rsidR="00876B5F">
              <w:rPr>
                <w:sz w:val="20"/>
                <w:szCs w:val="20"/>
              </w:rPr>
              <w:t>1691</w:t>
            </w:r>
          </w:p>
        </w:tc>
        <w:tc>
          <w:tcPr>
            <w:tcW w:w="3157" w:type="dxa"/>
          </w:tcPr>
          <w:p w14:paraId="4FDA12CA" w14:textId="43AB9BAD" w:rsidR="00D94278" w:rsidRPr="00D94278" w:rsidRDefault="00680ED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5" w:history="1">
              <w:r w:rsidR="00500CE0" w:rsidRPr="00F10017">
                <w:rPr>
                  <w:rStyle w:val="Hyperlink"/>
                  <w:sz w:val="20"/>
                  <w:szCs w:val="20"/>
                </w:rPr>
                <w:t>MaryAnne.M.Mills@FloridaDEP.gov</w:t>
              </w:r>
            </w:hyperlink>
          </w:p>
        </w:tc>
      </w:tr>
    </w:tbl>
    <w:p w14:paraId="100097A2" w14:textId="77777777" w:rsidR="002B3DD5" w:rsidRPr="00D94278" w:rsidRDefault="002B3DD5" w:rsidP="008C1FFE">
      <w:pPr>
        <w:jc w:val="center"/>
        <w:rPr>
          <w:sz w:val="20"/>
          <w:szCs w:val="20"/>
        </w:rPr>
      </w:pPr>
      <w:bookmarkStart w:id="1" w:name="_Hlk485705951"/>
    </w:p>
    <w:p w14:paraId="01C5C9F1" w14:textId="77777777" w:rsidR="00865CC3" w:rsidRPr="00D94278" w:rsidRDefault="00B83105" w:rsidP="00BA0E62">
      <w:pPr>
        <w:pStyle w:val="Heading2"/>
        <w:rPr>
          <w:rFonts w:ascii="Calibri" w:hAnsi="Calibri" w:cs="Calibri"/>
          <w:sz w:val="20"/>
          <w:szCs w:val="20"/>
        </w:rPr>
      </w:pPr>
      <w:r w:rsidRPr="00D94278">
        <w:rPr>
          <w:rFonts w:ascii="Calibri" w:hAnsi="Calibri" w:cs="Calibri"/>
          <w:sz w:val="20"/>
          <w:szCs w:val="20"/>
        </w:rPr>
        <w:t xml:space="preserve">DEP – </w:t>
      </w:r>
      <w:hyperlink r:id="rId26" w:history="1">
        <w:r w:rsidRPr="00D94278">
          <w:rPr>
            <w:rStyle w:val="Hyperlink"/>
            <w:rFonts w:ascii="Calibri" w:hAnsi="Calibri" w:cs="Calibri"/>
            <w:sz w:val="20"/>
            <w:szCs w:val="20"/>
          </w:rPr>
          <w:t>Northwest District</w:t>
        </w:r>
      </w:hyperlink>
      <w:r w:rsidR="00A07F02" w:rsidRPr="00D94278">
        <w:rPr>
          <w:rFonts w:ascii="Calibri" w:hAnsi="Calibri" w:cs="Calibri"/>
          <w:sz w:val="20"/>
          <w:szCs w:val="20"/>
        </w:rPr>
        <w:t xml:space="preserve"> </w:t>
      </w:r>
      <w:r w:rsidR="00EE2327" w:rsidRPr="00D94278">
        <w:rPr>
          <w:rFonts w:ascii="Calibri" w:hAnsi="Calibri" w:cs="Calibri"/>
          <w:sz w:val="20"/>
          <w:szCs w:val="20"/>
        </w:rPr>
        <w:t>–</w:t>
      </w:r>
      <w:r w:rsidR="00A07F02" w:rsidRPr="00D94278">
        <w:rPr>
          <w:rFonts w:ascii="Calibri" w:hAnsi="Calibri" w:cs="Calibri"/>
          <w:sz w:val="20"/>
          <w:szCs w:val="20"/>
        </w:rPr>
        <w:t xml:space="preserve"> 160 Governmental Center, Pensacola, FL 32502-5794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D94278" w14:paraId="5EFD666C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1BE0DCD9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C853073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3CA07E6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41EDC7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A07F02" w:rsidRPr="00D94278" w14:paraId="5A16E41E" w14:textId="77777777" w:rsidTr="00356328">
        <w:trPr>
          <w:trHeight w:hRule="exact" w:val="278"/>
        </w:trPr>
        <w:tc>
          <w:tcPr>
            <w:tcW w:w="2862" w:type="dxa"/>
          </w:tcPr>
          <w:p w14:paraId="3A4F344C" w14:textId="77777777" w:rsidR="00A07F02" w:rsidRPr="00D94278" w:rsidRDefault="00A07F02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5878FE" w:rsidRPr="00D94278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</w:tcPr>
          <w:p w14:paraId="0B961324" w14:textId="082B3874" w:rsidR="00A07F02" w:rsidRPr="00D94278" w:rsidRDefault="00C715CF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Cliff Richardson</w:t>
            </w:r>
          </w:p>
        </w:tc>
        <w:tc>
          <w:tcPr>
            <w:tcW w:w="1867" w:type="dxa"/>
          </w:tcPr>
          <w:p w14:paraId="17690327" w14:textId="392D6830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</w:t>
            </w:r>
            <w:r w:rsidR="0060384E" w:rsidRPr="00D94278">
              <w:rPr>
                <w:sz w:val="20"/>
                <w:szCs w:val="20"/>
              </w:rPr>
              <w:t>06</w:t>
            </w:r>
            <w:r w:rsidR="00C715CF" w:rsidRPr="00D94278">
              <w:rPr>
                <w:sz w:val="20"/>
                <w:szCs w:val="20"/>
              </w:rPr>
              <w:t>55</w:t>
            </w:r>
          </w:p>
        </w:tc>
        <w:tc>
          <w:tcPr>
            <w:tcW w:w="3108" w:type="dxa"/>
          </w:tcPr>
          <w:p w14:paraId="32AAB60D" w14:textId="5B305959" w:rsidR="00A07F02" w:rsidRPr="00D94278" w:rsidRDefault="00680ED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" w:history="1">
              <w:r w:rsidR="00C715CF" w:rsidRPr="00D94278">
                <w:rPr>
                  <w:rStyle w:val="Hyperlink"/>
                  <w:sz w:val="20"/>
                  <w:szCs w:val="20"/>
                </w:rPr>
                <w:t>Cliff.J.Richardson@FloridaDEP.gov</w:t>
              </w:r>
            </w:hyperlink>
          </w:p>
        </w:tc>
      </w:tr>
      <w:tr w:rsidR="005878FE" w:rsidRPr="00D94278" w14:paraId="445A6270" w14:textId="77777777" w:rsidTr="00356328">
        <w:trPr>
          <w:trHeight w:hRule="exact" w:val="278"/>
        </w:trPr>
        <w:tc>
          <w:tcPr>
            <w:tcW w:w="2862" w:type="dxa"/>
          </w:tcPr>
          <w:p w14:paraId="3B3A331B" w14:textId="77777777" w:rsidR="005878FE" w:rsidRPr="00D94278" w:rsidRDefault="005878FE" w:rsidP="005878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14:paraId="42C77557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Mark Gillman</w:t>
            </w:r>
          </w:p>
        </w:tc>
        <w:tc>
          <w:tcPr>
            <w:tcW w:w="1867" w:type="dxa"/>
          </w:tcPr>
          <w:p w14:paraId="78ED5EF9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586</w:t>
            </w:r>
          </w:p>
        </w:tc>
        <w:tc>
          <w:tcPr>
            <w:tcW w:w="3108" w:type="dxa"/>
          </w:tcPr>
          <w:p w14:paraId="45616487" w14:textId="77777777" w:rsidR="005878FE" w:rsidRPr="00D94278" w:rsidRDefault="00680ED8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" w:history="1">
              <w:r w:rsidR="005878FE" w:rsidRPr="00D94278">
                <w:rPr>
                  <w:rStyle w:val="Hyperlink"/>
                  <w:sz w:val="20"/>
                  <w:szCs w:val="20"/>
                </w:rPr>
                <w:t>Mark.Gillman@FloridaDEP.gov</w:t>
              </w:r>
            </w:hyperlink>
          </w:p>
        </w:tc>
      </w:tr>
      <w:tr w:rsidR="005878FE" w:rsidRPr="00D94278" w14:paraId="63568C47" w14:textId="77777777" w:rsidTr="00356328">
        <w:trPr>
          <w:trHeight w:hRule="exact" w:val="278"/>
        </w:trPr>
        <w:tc>
          <w:tcPr>
            <w:tcW w:w="2862" w:type="dxa"/>
          </w:tcPr>
          <w:p w14:paraId="5A7F42E5" w14:textId="77777777" w:rsidR="005878FE" w:rsidRPr="00D94278" w:rsidRDefault="005878FE" w:rsidP="005878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5F362DB8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Sue Bristol</w:t>
            </w:r>
          </w:p>
        </w:tc>
        <w:tc>
          <w:tcPr>
            <w:tcW w:w="1867" w:type="dxa"/>
          </w:tcPr>
          <w:p w14:paraId="3C84E694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570</w:t>
            </w:r>
          </w:p>
        </w:tc>
        <w:tc>
          <w:tcPr>
            <w:tcW w:w="3108" w:type="dxa"/>
          </w:tcPr>
          <w:p w14:paraId="518E8379" w14:textId="77777777" w:rsidR="005878FE" w:rsidRPr="00D94278" w:rsidRDefault="00680ED8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" w:history="1">
              <w:r w:rsidR="005878FE" w:rsidRPr="00D94278">
                <w:rPr>
                  <w:rStyle w:val="Hyperlink"/>
                  <w:sz w:val="20"/>
                  <w:szCs w:val="20"/>
                </w:rPr>
                <w:t>Susan.Bristol@FloridaDEP.gov</w:t>
              </w:r>
            </w:hyperlink>
          </w:p>
        </w:tc>
      </w:tr>
      <w:tr w:rsidR="00A07F02" w:rsidRPr="00D94278" w14:paraId="6036EF01" w14:textId="77777777" w:rsidTr="00356328">
        <w:trPr>
          <w:trHeight w:hRule="exact" w:val="281"/>
        </w:trPr>
        <w:tc>
          <w:tcPr>
            <w:tcW w:w="2862" w:type="dxa"/>
          </w:tcPr>
          <w:p w14:paraId="0A505909" w14:textId="77777777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47746E8F" w14:textId="77777777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Sara Merritt</w:t>
            </w:r>
          </w:p>
        </w:tc>
        <w:tc>
          <w:tcPr>
            <w:tcW w:w="1867" w:type="dxa"/>
          </w:tcPr>
          <w:p w14:paraId="58C237F1" w14:textId="77777777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589</w:t>
            </w:r>
          </w:p>
        </w:tc>
        <w:tc>
          <w:tcPr>
            <w:tcW w:w="3108" w:type="dxa"/>
          </w:tcPr>
          <w:p w14:paraId="2DE90A25" w14:textId="77777777" w:rsidR="00A07F02" w:rsidRPr="00D94278" w:rsidRDefault="00680ED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0" w:history="1">
              <w:r w:rsidR="00A07F02" w:rsidRPr="00D94278">
                <w:rPr>
                  <w:rStyle w:val="Hyperlink"/>
                  <w:sz w:val="20"/>
                  <w:szCs w:val="20"/>
                </w:rPr>
                <w:t>Sara.Merritt@</w:t>
              </w:r>
              <w:r w:rsidR="006C571F" w:rsidRPr="00D94278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D94278" w:rsidRPr="00D94278" w14:paraId="09F6FE8C" w14:textId="77777777" w:rsidTr="00356328">
        <w:trPr>
          <w:trHeight w:hRule="exact" w:val="281"/>
        </w:trPr>
        <w:tc>
          <w:tcPr>
            <w:tcW w:w="2862" w:type="dxa"/>
          </w:tcPr>
          <w:p w14:paraId="194F0058" w14:textId="1B72F93D" w:rsidR="00D94278" w:rsidRPr="00D94278" w:rsidRDefault="00D9427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OPS Government Analyst</w:t>
            </w:r>
          </w:p>
        </w:tc>
        <w:tc>
          <w:tcPr>
            <w:tcW w:w="2160" w:type="dxa"/>
          </w:tcPr>
          <w:p w14:paraId="06CD01A5" w14:textId="279E2B15" w:rsidR="00D94278" w:rsidRPr="00D94278" w:rsidRDefault="00D9427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Haley Matherly</w:t>
            </w:r>
          </w:p>
        </w:tc>
        <w:tc>
          <w:tcPr>
            <w:tcW w:w="1867" w:type="dxa"/>
          </w:tcPr>
          <w:p w14:paraId="01C4C9F9" w14:textId="3EE44481" w:rsidR="00D94278" w:rsidRPr="00D94278" w:rsidRDefault="00D9427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684</w:t>
            </w:r>
          </w:p>
        </w:tc>
        <w:tc>
          <w:tcPr>
            <w:tcW w:w="3108" w:type="dxa"/>
          </w:tcPr>
          <w:p w14:paraId="7584FD51" w14:textId="10B06B54" w:rsidR="00D94278" w:rsidRPr="00D94278" w:rsidRDefault="00680ED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" w:history="1">
              <w:r w:rsidR="00D94278" w:rsidRPr="00D94278">
                <w:rPr>
                  <w:rStyle w:val="Hyperlink"/>
                  <w:sz w:val="20"/>
                  <w:szCs w:val="20"/>
                </w:rPr>
                <w:t>Haley.Matherly@FloridaDEP.gov</w:t>
              </w:r>
            </w:hyperlink>
            <w:r w:rsidR="00D94278" w:rsidRPr="00D94278">
              <w:rPr>
                <w:sz w:val="20"/>
                <w:szCs w:val="20"/>
              </w:rPr>
              <w:t xml:space="preserve"> </w:t>
            </w:r>
          </w:p>
        </w:tc>
      </w:tr>
      <w:tr w:rsidR="00D94278" w:rsidRPr="00D94278" w14:paraId="3ABC70F8" w14:textId="77777777" w:rsidTr="00356328">
        <w:trPr>
          <w:trHeight w:hRule="exact" w:val="281"/>
        </w:trPr>
        <w:tc>
          <w:tcPr>
            <w:tcW w:w="2862" w:type="dxa"/>
          </w:tcPr>
          <w:p w14:paraId="63711068" w14:textId="6D255ACE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OPS Government Analyst</w:t>
            </w:r>
          </w:p>
        </w:tc>
        <w:tc>
          <w:tcPr>
            <w:tcW w:w="2160" w:type="dxa"/>
          </w:tcPr>
          <w:p w14:paraId="038F5700" w14:textId="46EFB902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Morgan Tomas</w:t>
            </w:r>
          </w:p>
        </w:tc>
        <w:tc>
          <w:tcPr>
            <w:tcW w:w="1867" w:type="dxa"/>
          </w:tcPr>
          <w:p w14:paraId="2D096016" w14:textId="56DF658A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623</w:t>
            </w:r>
          </w:p>
        </w:tc>
        <w:tc>
          <w:tcPr>
            <w:tcW w:w="3108" w:type="dxa"/>
          </w:tcPr>
          <w:p w14:paraId="5BB7F199" w14:textId="0CDAA80F" w:rsidR="00D94278" w:rsidRPr="00D94278" w:rsidRDefault="00680ED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" w:history="1">
              <w:r w:rsidR="00D94278" w:rsidRPr="00D94278">
                <w:rPr>
                  <w:rStyle w:val="Hyperlink"/>
                  <w:sz w:val="20"/>
                  <w:szCs w:val="20"/>
                </w:rPr>
                <w:t>Morgan.Tomas@FloridaDEP.gov</w:t>
              </w:r>
            </w:hyperlink>
          </w:p>
        </w:tc>
      </w:tr>
      <w:bookmarkEnd w:id="1"/>
    </w:tbl>
    <w:p w14:paraId="367BD0BB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470367D5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33" w:history="1">
        <w:r w:rsidRPr="00D94278">
          <w:rPr>
            <w:rStyle w:val="Hyperlink"/>
            <w:rFonts w:ascii="Calibri" w:hAnsi="Calibri"/>
            <w:sz w:val="20"/>
            <w:szCs w:val="20"/>
          </w:rPr>
          <w:t>South District</w:t>
        </w:r>
      </w:hyperlink>
      <w:r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2295 Victoria Avenue, Suite 364, Fort Myers, FL 33901-3875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D94278" w14:paraId="65DC234D" w14:textId="77777777" w:rsidTr="704CECE7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8B31E4F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A9EA4ED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7329E4F9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9420C3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F86AA5" w:rsidRPr="00D94278" w14:paraId="34D87D4E" w14:textId="77777777" w:rsidTr="704CECE7">
        <w:trPr>
          <w:trHeight w:hRule="exact" w:val="278"/>
        </w:trPr>
        <w:tc>
          <w:tcPr>
            <w:tcW w:w="2862" w:type="dxa"/>
          </w:tcPr>
          <w:p w14:paraId="49432214" w14:textId="77777777" w:rsidR="00F86AA5" w:rsidRPr="00D94278" w:rsidRDefault="00A07F02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</w:t>
            </w:r>
            <w:r w:rsidR="00F86AA5" w:rsidRPr="00D94278">
              <w:rPr>
                <w:sz w:val="20"/>
                <w:szCs w:val="20"/>
              </w:rPr>
              <w:t xml:space="preserve"> Manager</w:t>
            </w:r>
          </w:p>
        </w:tc>
        <w:tc>
          <w:tcPr>
            <w:tcW w:w="2160" w:type="dxa"/>
          </w:tcPr>
          <w:p w14:paraId="2F7F42B1" w14:textId="77777777" w:rsidR="00F86AA5" w:rsidRPr="00D94278" w:rsidRDefault="00F86AA5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Ryan Snyder</w:t>
            </w:r>
          </w:p>
        </w:tc>
        <w:tc>
          <w:tcPr>
            <w:tcW w:w="1867" w:type="dxa"/>
          </w:tcPr>
          <w:p w14:paraId="402E4995" w14:textId="77777777" w:rsidR="00F86AA5" w:rsidRPr="00D94278" w:rsidRDefault="00F86AA5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239) 344-5695</w:t>
            </w:r>
          </w:p>
        </w:tc>
        <w:tc>
          <w:tcPr>
            <w:tcW w:w="3108" w:type="dxa"/>
          </w:tcPr>
          <w:p w14:paraId="4AC9A555" w14:textId="77777777" w:rsidR="00F86AA5" w:rsidRPr="00D94278" w:rsidRDefault="00680ED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" w:history="1">
              <w:r w:rsidR="00EC655C" w:rsidRPr="00D94278">
                <w:rPr>
                  <w:rStyle w:val="Hyperlink"/>
                  <w:sz w:val="20"/>
                  <w:szCs w:val="20"/>
                </w:rPr>
                <w:t>Ryan.Snyder@</w:t>
              </w:r>
              <w:r w:rsidR="006C571F" w:rsidRPr="00D94278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8E468E" w:rsidRPr="00D94278" w14:paraId="7CC4A34B" w14:textId="77777777" w:rsidTr="704CECE7">
        <w:trPr>
          <w:trHeight w:hRule="exact" w:val="278"/>
        </w:trPr>
        <w:tc>
          <w:tcPr>
            <w:tcW w:w="2862" w:type="dxa"/>
          </w:tcPr>
          <w:p w14:paraId="182A1427" w14:textId="1EC1180E" w:rsidR="008E468E" w:rsidRPr="00D94278" w:rsidRDefault="008E468E" w:rsidP="008E468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DB1E24" w:rsidRPr="00D94278">
              <w:rPr>
                <w:sz w:val="20"/>
                <w:szCs w:val="20"/>
              </w:rPr>
              <w:t>Consultant</w:t>
            </w:r>
          </w:p>
        </w:tc>
        <w:tc>
          <w:tcPr>
            <w:tcW w:w="2160" w:type="dxa"/>
          </w:tcPr>
          <w:p w14:paraId="2153E1EE" w14:textId="3CA299D1" w:rsidR="008E468E" w:rsidRPr="00D94278" w:rsidRDefault="00DB1E24" w:rsidP="008E468E">
            <w:pPr>
              <w:pStyle w:val="TableParagraph"/>
              <w:spacing w:line="265" w:lineRule="exact"/>
              <w:jc w:val="center"/>
              <w:rPr>
                <w:iCs/>
                <w:sz w:val="20"/>
                <w:szCs w:val="20"/>
              </w:rPr>
            </w:pPr>
            <w:r w:rsidRPr="00D94278">
              <w:rPr>
                <w:iCs/>
                <w:sz w:val="20"/>
                <w:szCs w:val="20"/>
              </w:rPr>
              <w:t>Lina Cerquera</w:t>
            </w:r>
          </w:p>
        </w:tc>
        <w:tc>
          <w:tcPr>
            <w:tcW w:w="1867" w:type="dxa"/>
          </w:tcPr>
          <w:p w14:paraId="2A0F1F0F" w14:textId="1D48CED5" w:rsidR="008E468E" w:rsidRPr="00D94278" w:rsidRDefault="00DB1E24" w:rsidP="008E468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239) 344-5697</w:t>
            </w:r>
          </w:p>
        </w:tc>
        <w:tc>
          <w:tcPr>
            <w:tcW w:w="3108" w:type="dxa"/>
          </w:tcPr>
          <w:p w14:paraId="212753C0" w14:textId="6FAFA3E1" w:rsidR="00D6359F" w:rsidRPr="00D94278" w:rsidRDefault="00680ED8" w:rsidP="008E468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" w:history="1">
              <w:r w:rsidR="00DB1E24" w:rsidRPr="00D94278">
                <w:rPr>
                  <w:rStyle w:val="Hyperlink"/>
                  <w:sz w:val="20"/>
                  <w:szCs w:val="20"/>
                </w:rPr>
                <w:t>Lina.Cerquera@FloridaDEP.gov</w:t>
              </w:r>
            </w:hyperlink>
          </w:p>
        </w:tc>
      </w:tr>
      <w:tr w:rsidR="00D5229E" w:rsidRPr="00D94278" w14:paraId="13453A41" w14:textId="77777777" w:rsidTr="704CECE7">
        <w:trPr>
          <w:trHeight w:hRule="exact" w:val="278"/>
        </w:trPr>
        <w:tc>
          <w:tcPr>
            <w:tcW w:w="2862" w:type="dxa"/>
          </w:tcPr>
          <w:p w14:paraId="34867362" w14:textId="50DBF82F" w:rsidR="00D5229E" w:rsidRPr="00D94278" w:rsidRDefault="00D5229E" w:rsidP="00D5229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25054C2C" w14:textId="7EC20C37" w:rsidR="00D5229E" w:rsidRPr="00D94278" w:rsidRDefault="694C15F1" w:rsidP="704CECE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04CECE7">
              <w:rPr>
                <w:sz w:val="20"/>
                <w:szCs w:val="20"/>
              </w:rPr>
              <w:t>Julia Sereda</w:t>
            </w:r>
          </w:p>
        </w:tc>
        <w:tc>
          <w:tcPr>
            <w:tcW w:w="1867" w:type="dxa"/>
          </w:tcPr>
          <w:p w14:paraId="5747F818" w14:textId="4FC3D7D7" w:rsidR="00D5229E" w:rsidRPr="00D94278" w:rsidRDefault="00D5229E" w:rsidP="00D522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239) 344-5678</w:t>
            </w:r>
          </w:p>
        </w:tc>
        <w:tc>
          <w:tcPr>
            <w:tcW w:w="3108" w:type="dxa"/>
          </w:tcPr>
          <w:p w14:paraId="7F058ED3" w14:textId="5DC6C3BE" w:rsidR="00D5229E" w:rsidRPr="00D94278" w:rsidRDefault="0E5302BB" w:rsidP="00D522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04CECE7">
              <w:rPr>
                <w:rStyle w:val="Hyperlink"/>
                <w:sz w:val="20"/>
                <w:szCs w:val="20"/>
              </w:rPr>
              <w:t>Julia</w:t>
            </w:r>
            <w:hyperlink r:id="rId36">
              <w:r w:rsidR="00D5229E" w:rsidRPr="704CECE7">
                <w:rPr>
                  <w:rStyle w:val="Hyperlink"/>
                  <w:sz w:val="20"/>
                  <w:szCs w:val="20"/>
                </w:rPr>
                <w:t>.</w:t>
              </w:r>
              <w:r w:rsidR="0A2227EA" w:rsidRPr="704CECE7">
                <w:rPr>
                  <w:rStyle w:val="Hyperlink"/>
                  <w:sz w:val="20"/>
                  <w:szCs w:val="20"/>
                </w:rPr>
                <w:t>sereda</w:t>
              </w:r>
              <w:r w:rsidR="00D5229E" w:rsidRPr="704CECE7">
                <w:rPr>
                  <w:rStyle w:val="Hyperlink"/>
                  <w:sz w:val="20"/>
                  <w:szCs w:val="20"/>
                </w:rPr>
                <w:t>@FloridaDEP.gov</w:t>
              </w:r>
            </w:hyperlink>
          </w:p>
        </w:tc>
      </w:tr>
    </w:tbl>
    <w:p w14:paraId="1EB97D71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4D0E2201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37" w:history="1">
        <w:r w:rsidRPr="00D94278">
          <w:rPr>
            <w:rStyle w:val="Hyperlink"/>
            <w:rFonts w:ascii="Calibri" w:hAnsi="Calibri"/>
            <w:sz w:val="20"/>
            <w:szCs w:val="20"/>
          </w:rPr>
          <w:t>Southeast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3301 Gun Club Road, MSC 7210-1, West Palm Beach, FL 33406</w:t>
      </w:r>
    </w:p>
    <w:tbl>
      <w:tblPr>
        <w:tblStyle w:val="TableGrid"/>
        <w:tblW w:w="9990" w:type="dxa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78"/>
        <w:gridCol w:w="1845"/>
        <w:gridCol w:w="3105"/>
      </w:tblGrid>
      <w:tr w:rsidR="00865CC3" w:rsidRPr="00D94278" w14:paraId="786C2CEB" w14:textId="77777777" w:rsidTr="7DFC3133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323B64EB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78" w:type="dxa"/>
            <w:shd w:val="clear" w:color="auto" w:fill="D9D9D9" w:themeFill="background1" w:themeFillShade="D9"/>
          </w:tcPr>
          <w:p w14:paraId="2B9B5C12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45" w:type="dxa"/>
            <w:shd w:val="clear" w:color="auto" w:fill="D9D9D9" w:themeFill="background1" w:themeFillShade="D9"/>
          </w:tcPr>
          <w:p w14:paraId="0227EA12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5" w:type="dxa"/>
            <w:shd w:val="clear" w:color="auto" w:fill="D9D9D9" w:themeFill="background1" w:themeFillShade="D9"/>
          </w:tcPr>
          <w:p w14:paraId="504B6B9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2B3DD5" w:rsidRPr="00D94278" w14:paraId="088DBE56" w14:textId="77777777" w:rsidTr="7DFC3133">
        <w:trPr>
          <w:trHeight w:hRule="exact" w:val="278"/>
        </w:trPr>
        <w:tc>
          <w:tcPr>
            <w:tcW w:w="2862" w:type="dxa"/>
          </w:tcPr>
          <w:p w14:paraId="69041DC4" w14:textId="77777777" w:rsidR="002B3DD5" w:rsidRPr="00D94278" w:rsidRDefault="00994697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F24441" w:rsidRPr="00D94278">
              <w:rPr>
                <w:sz w:val="20"/>
                <w:szCs w:val="20"/>
              </w:rPr>
              <w:t>Administrator</w:t>
            </w:r>
          </w:p>
        </w:tc>
        <w:tc>
          <w:tcPr>
            <w:tcW w:w="2178" w:type="dxa"/>
          </w:tcPr>
          <w:p w14:paraId="5DF6E5B5" w14:textId="77777777" w:rsidR="002B3DD5" w:rsidRPr="00D94278" w:rsidRDefault="00994697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Greg Kennedy</w:t>
            </w:r>
          </w:p>
        </w:tc>
        <w:tc>
          <w:tcPr>
            <w:tcW w:w="1845" w:type="dxa"/>
          </w:tcPr>
          <w:p w14:paraId="63D7341B" w14:textId="77777777" w:rsidR="002B3DD5" w:rsidRPr="00D94278" w:rsidRDefault="002C023E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63) 462-5888</w:t>
            </w:r>
          </w:p>
        </w:tc>
        <w:tc>
          <w:tcPr>
            <w:tcW w:w="3105" w:type="dxa"/>
          </w:tcPr>
          <w:p w14:paraId="51F6EA77" w14:textId="77777777" w:rsidR="002B3DD5" w:rsidRPr="00D94278" w:rsidRDefault="00680ED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8" w:history="1">
              <w:r w:rsidR="002C023E" w:rsidRPr="00D94278">
                <w:rPr>
                  <w:rStyle w:val="Hyperlink"/>
                  <w:sz w:val="20"/>
                  <w:szCs w:val="20"/>
                </w:rPr>
                <w:t>Greg.A.Kennedy@FloridaDEP.gov</w:t>
              </w:r>
            </w:hyperlink>
            <w:r w:rsidR="005D7B79" w:rsidRPr="00D94278">
              <w:rPr>
                <w:sz w:val="20"/>
                <w:szCs w:val="20"/>
              </w:rPr>
              <w:t xml:space="preserve"> </w:t>
            </w:r>
            <w:r w:rsidR="002C023E" w:rsidRPr="00D94278">
              <w:rPr>
                <w:sz w:val="20"/>
                <w:szCs w:val="20"/>
              </w:rPr>
              <w:t xml:space="preserve"> </w:t>
            </w:r>
          </w:p>
        </w:tc>
      </w:tr>
      <w:tr w:rsidR="00994697" w:rsidRPr="00D94278" w14:paraId="51825D1C" w14:textId="77777777" w:rsidTr="7DFC3133">
        <w:trPr>
          <w:trHeight w:hRule="exact" w:val="278"/>
        </w:trPr>
        <w:tc>
          <w:tcPr>
            <w:tcW w:w="2862" w:type="dxa"/>
          </w:tcPr>
          <w:p w14:paraId="40CB9A52" w14:textId="4E2FF3BE" w:rsidR="00994697" w:rsidRPr="00D94278" w:rsidRDefault="00994697" w:rsidP="0099469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C075FF" w:rsidRPr="00D94278">
              <w:rPr>
                <w:sz w:val="20"/>
                <w:szCs w:val="20"/>
              </w:rPr>
              <w:t>S</w:t>
            </w:r>
            <w:r w:rsidRPr="00D94278">
              <w:rPr>
                <w:sz w:val="20"/>
                <w:szCs w:val="20"/>
              </w:rPr>
              <w:t>pecialist/SME</w:t>
            </w:r>
          </w:p>
        </w:tc>
        <w:tc>
          <w:tcPr>
            <w:tcW w:w="2178" w:type="dxa"/>
          </w:tcPr>
          <w:p w14:paraId="5DEC14A7" w14:textId="77777777" w:rsidR="00994697" w:rsidRPr="00D94278" w:rsidRDefault="00994697" w:rsidP="009946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Judy Dolan</w:t>
            </w:r>
          </w:p>
        </w:tc>
        <w:tc>
          <w:tcPr>
            <w:tcW w:w="1845" w:type="dxa"/>
          </w:tcPr>
          <w:p w14:paraId="44E134D7" w14:textId="77777777" w:rsidR="00994697" w:rsidRPr="00D94278" w:rsidRDefault="00994697" w:rsidP="009946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561) 681-6733</w:t>
            </w:r>
          </w:p>
        </w:tc>
        <w:tc>
          <w:tcPr>
            <w:tcW w:w="3105" w:type="dxa"/>
          </w:tcPr>
          <w:p w14:paraId="0EB504B5" w14:textId="77777777" w:rsidR="00994697" w:rsidRPr="00D94278" w:rsidRDefault="00680ED8" w:rsidP="009946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9" w:history="1">
              <w:r w:rsidR="00994697" w:rsidRPr="00D94278">
                <w:rPr>
                  <w:rStyle w:val="Hyperlink"/>
                  <w:sz w:val="20"/>
                  <w:szCs w:val="20"/>
                </w:rPr>
                <w:t>Judy.Dolan@FloridaDEP.gov</w:t>
              </w:r>
            </w:hyperlink>
          </w:p>
        </w:tc>
      </w:tr>
      <w:tr w:rsidR="002541DC" w:rsidRPr="00D94278" w14:paraId="79058B61" w14:textId="77777777" w:rsidTr="7DFC3133">
        <w:trPr>
          <w:trHeight w:hRule="exact" w:val="278"/>
        </w:trPr>
        <w:tc>
          <w:tcPr>
            <w:tcW w:w="2862" w:type="dxa"/>
          </w:tcPr>
          <w:p w14:paraId="113ACE58" w14:textId="77777777" w:rsidR="002541DC" w:rsidRPr="00D94278" w:rsidRDefault="002541DC" w:rsidP="002541DC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78" w:type="dxa"/>
          </w:tcPr>
          <w:p w14:paraId="180AD146" w14:textId="77777777" w:rsidR="002541DC" w:rsidRPr="00D94278" w:rsidRDefault="002541DC" w:rsidP="002541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Calvin Williams</w:t>
            </w:r>
          </w:p>
        </w:tc>
        <w:tc>
          <w:tcPr>
            <w:tcW w:w="1845" w:type="dxa"/>
          </w:tcPr>
          <w:p w14:paraId="720B32F5" w14:textId="77777777" w:rsidR="002541DC" w:rsidRPr="00D94278" w:rsidRDefault="002541DC" w:rsidP="002541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561) 681-6735</w:t>
            </w:r>
          </w:p>
        </w:tc>
        <w:tc>
          <w:tcPr>
            <w:tcW w:w="3105" w:type="dxa"/>
          </w:tcPr>
          <w:p w14:paraId="32AEDA9D" w14:textId="77777777" w:rsidR="002541DC" w:rsidRPr="00D94278" w:rsidRDefault="00680ED8" w:rsidP="002541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0" w:history="1">
              <w:r w:rsidR="002541DC" w:rsidRPr="00D94278">
                <w:rPr>
                  <w:rStyle w:val="Hyperlink"/>
                  <w:sz w:val="20"/>
                  <w:szCs w:val="20"/>
                </w:rPr>
                <w:t>Calvin.E.Williams@FloridaDEP.gov</w:t>
              </w:r>
            </w:hyperlink>
          </w:p>
        </w:tc>
      </w:tr>
      <w:tr w:rsidR="002541DC" w:rsidRPr="00D94278" w14:paraId="7247EC23" w14:textId="77777777" w:rsidTr="7DFC3133">
        <w:trPr>
          <w:trHeight w:hRule="exact" w:val="278"/>
        </w:trPr>
        <w:tc>
          <w:tcPr>
            <w:tcW w:w="2862" w:type="dxa"/>
          </w:tcPr>
          <w:p w14:paraId="64C0F9FA" w14:textId="77777777" w:rsidR="002541DC" w:rsidRPr="00D94278" w:rsidRDefault="002541DC" w:rsidP="002541DC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78" w:type="dxa"/>
          </w:tcPr>
          <w:p w14:paraId="5A42E1D5" w14:textId="636840C5" w:rsidR="002541DC" w:rsidRPr="00D94278" w:rsidRDefault="00CC25D5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ana Borges Padr</w:t>
            </w:r>
            <w:r>
              <w:rPr>
                <w:rFonts w:cs="Calibri"/>
                <w:sz w:val="20"/>
                <w:szCs w:val="20"/>
              </w:rPr>
              <w:t>ó</w:t>
            </w:r>
          </w:p>
        </w:tc>
        <w:tc>
          <w:tcPr>
            <w:tcW w:w="1845" w:type="dxa"/>
          </w:tcPr>
          <w:p w14:paraId="52DE8570" w14:textId="14D706C3" w:rsidR="002541DC" w:rsidRPr="00D94278" w:rsidRDefault="002541DC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(561) </w:t>
            </w:r>
            <w:r w:rsidR="00C42F33">
              <w:rPr>
                <w:sz w:val="20"/>
                <w:szCs w:val="20"/>
              </w:rPr>
              <w:t>681-6691</w:t>
            </w:r>
          </w:p>
        </w:tc>
        <w:tc>
          <w:tcPr>
            <w:tcW w:w="3105" w:type="dxa"/>
          </w:tcPr>
          <w:p w14:paraId="3DB20A74" w14:textId="16E45757" w:rsidR="002541DC" w:rsidRPr="00D94278" w:rsidRDefault="00680ED8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41" w:history="1">
              <w:r w:rsidR="00CC25D5" w:rsidRPr="00D05901">
                <w:rPr>
                  <w:rStyle w:val="Hyperlink"/>
                  <w:sz w:val="20"/>
                  <w:szCs w:val="20"/>
                </w:rPr>
                <w:t>Ariana.BorgesPadro@FloridaDEP.gov</w:t>
              </w:r>
            </w:hyperlink>
            <w:r w:rsidR="002541DC" w:rsidRPr="00D94278">
              <w:rPr>
                <w:sz w:val="20"/>
                <w:szCs w:val="20"/>
              </w:rPr>
              <w:t xml:space="preserve"> </w:t>
            </w:r>
          </w:p>
        </w:tc>
      </w:tr>
      <w:tr w:rsidR="00920483" w:rsidRPr="00D94278" w14:paraId="49CBC633" w14:textId="77777777" w:rsidTr="7DFC3133">
        <w:trPr>
          <w:trHeight w:hRule="exact" w:val="316"/>
        </w:trPr>
        <w:tc>
          <w:tcPr>
            <w:tcW w:w="2862" w:type="dxa"/>
          </w:tcPr>
          <w:p w14:paraId="1A7D658F" w14:textId="2D2846B5" w:rsidR="00920483" w:rsidRPr="00D94278" w:rsidRDefault="00920483" w:rsidP="002541D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78" w:type="dxa"/>
          </w:tcPr>
          <w:p w14:paraId="57ADCEE7" w14:textId="235D1051" w:rsidR="00920483" w:rsidRPr="00D94278" w:rsidRDefault="00920483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mee Kaufman</w:t>
            </w:r>
          </w:p>
        </w:tc>
        <w:tc>
          <w:tcPr>
            <w:tcW w:w="1845" w:type="dxa"/>
          </w:tcPr>
          <w:p w14:paraId="41E75759" w14:textId="1500A2BD" w:rsidR="00920483" w:rsidRPr="00D94278" w:rsidRDefault="00920483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920483">
              <w:rPr>
                <w:sz w:val="20"/>
                <w:szCs w:val="20"/>
              </w:rPr>
              <w:t>561</w:t>
            </w:r>
            <w:r>
              <w:rPr>
                <w:sz w:val="20"/>
                <w:szCs w:val="20"/>
              </w:rPr>
              <w:t xml:space="preserve">) </w:t>
            </w:r>
            <w:r w:rsidRPr="00920483">
              <w:rPr>
                <w:sz w:val="20"/>
                <w:szCs w:val="20"/>
              </w:rPr>
              <w:t>681-6600</w:t>
            </w:r>
          </w:p>
        </w:tc>
        <w:tc>
          <w:tcPr>
            <w:tcW w:w="3105" w:type="dxa"/>
          </w:tcPr>
          <w:p w14:paraId="630ECC98" w14:textId="10FFEE6F" w:rsidR="00920483" w:rsidRPr="00920483" w:rsidRDefault="00680ED8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42" w:history="1">
              <w:r w:rsidR="00920483" w:rsidRPr="00920483">
                <w:rPr>
                  <w:rStyle w:val="Hyperlink"/>
                  <w:sz w:val="20"/>
                  <w:szCs w:val="20"/>
                </w:rPr>
                <w:t>Aimee.Kaufman@FloridaDEP.gov</w:t>
              </w:r>
            </w:hyperlink>
          </w:p>
        </w:tc>
      </w:tr>
    </w:tbl>
    <w:p w14:paraId="758D5A51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4ACEC55F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43" w:history="1">
        <w:r w:rsidRPr="00D94278">
          <w:rPr>
            <w:rStyle w:val="Hyperlink"/>
            <w:rFonts w:ascii="Calibri" w:hAnsi="Calibri"/>
            <w:sz w:val="20"/>
            <w:szCs w:val="20"/>
          </w:rPr>
          <w:t>Southwest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B532CA" w:rsidRPr="00D94278">
        <w:rPr>
          <w:rFonts w:ascii="Calibri" w:hAnsi="Calibri"/>
          <w:sz w:val="20"/>
          <w:szCs w:val="20"/>
        </w:rPr>
        <w:t>13051 N. Telecom Pkwy, Temple Terrace, FL 33637-09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088"/>
        <w:gridCol w:w="1939"/>
        <w:gridCol w:w="3108"/>
      </w:tblGrid>
      <w:tr w:rsidR="00865CC3" w:rsidRPr="00D94278" w14:paraId="32FC5E02" w14:textId="77777777" w:rsidTr="00C86EB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7976A64C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57D6BB2D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63D79A11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613E6D84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881F6B" w:rsidRPr="00D94278" w14:paraId="38C44CF7" w14:textId="77777777" w:rsidTr="00C86EBE">
        <w:trPr>
          <w:trHeight w:hRule="exact" w:val="278"/>
        </w:trPr>
        <w:tc>
          <w:tcPr>
            <w:tcW w:w="2862" w:type="dxa"/>
          </w:tcPr>
          <w:p w14:paraId="16AF52A3" w14:textId="77777777" w:rsidR="00881F6B" w:rsidRPr="00D94278" w:rsidRDefault="00881F6B" w:rsidP="00881F6B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Manager</w:t>
            </w:r>
          </w:p>
        </w:tc>
        <w:tc>
          <w:tcPr>
            <w:tcW w:w="2088" w:type="dxa"/>
          </w:tcPr>
          <w:p w14:paraId="5F01FDDF" w14:textId="4EDD3349" w:rsidR="00881F6B" w:rsidRPr="00D94278" w:rsidRDefault="00DE25D0" w:rsidP="00881F6B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Jayme Brock</w:t>
            </w:r>
          </w:p>
        </w:tc>
        <w:tc>
          <w:tcPr>
            <w:tcW w:w="1939" w:type="dxa"/>
          </w:tcPr>
          <w:p w14:paraId="6A7538DD" w14:textId="75F7A969" w:rsidR="00881F6B" w:rsidRPr="00D94278" w:rsidRDefault="00DE25D0" w:rsidP="00881F6B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13) 470-5737</w:t>
            </w:r>
          </w:p>
        </w:tc>
        <w:tc>
          <w:tcPr>
            <w:tcW w:w="3108" w:type="dxa"/>
          </w:tcPr>
          <w:p w14:paraId="2E1362DC" w14:textId="64C493EA" w:rsidR="00881F6B" w:rsidRPr="00D94278" w:rsidRDefault="00680ED8" w:rsidP="00B671A5">
            <w:pPr>
              <w:jc w:val="center"/>
              <w:rPr>
                <w:sz w:val="20"/>
                <w:szCs w:val="20"/>
              </w:rPr>
            </w:pPr>
            <w:hyperlink r:id="rId44" w:history="1">
              <w:r w:rsidR="00A75720" w:rsidRPr="00D94278">
                <w:rPr>
                  <w:rStyle w:val="Hyperlink"/>
                  <w:sz w:val="20"/>
                  <w:szCs w:val="20"/>
                </w:rPr>
                <w:t>James.Brock@floridadep.gov</w:t>
              </w:r>
            </w:hyperlink>
            <w:r w:rsidR="00734CEE" w:rsidRPr="00D94278">
              <w:rPr>
                <w:sz w:val="20"/>
                <w:szCs w:val="20"/>
              </w:rPr>
              <w:t xml:space="preserve"> </w:t>
            </w:r>
          </w:p>
        </w:tc>
      </w:tr>
      <w:tr w:rsidR="00AB21CB" w:rsidRPr="00D94278" w14:paraId="2FB381FC" w14:textId="77777777" w:rsidTr="00C86EBE">
        <w:trPr>
          <w:trHeight w:hRule="exact" w:val="278"/>
        </w:trPr>
        <w:tc>
          <w:tcPr>
            <w:tcW w:w="2862" w:type="dxa"/>
          </w:tcPr>
          <w:p w14:paraId="5DC97EAA" w14:textId="77777777" w:rsidR="00AB21CB" w:rsidRPr="00D94278" w:rsidRDefault="00AB21CB" w:rsidP="00AB21C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088" w:type="dxa"/>
          </w:tcPr>
          <w:p w14:paraId="160D1EEB" w14:textId="77777777" w:rsidR="00AB21CB" w:rsidRPr="00D94278" w:rsidRDefault="00AB21CB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Leslie Pedigo</w:t>
            </w:r>
          </w:p>
        </w:tc>
        <w:tc>
          <w:tcPr>
            <w:tcW w:w="1939" w:type="dxa"/>
          </w:tcPr>
          <w:p w14:paraId="1067EB13" w14:textId="77777777" w:rsidR="00AB21CB" w:rsidRPr="00D94278" w:rsidRDefault="00AB21CB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13) 470-5870</w:t>
            </w:r>
          </w:p>
        </w:tc>
        <w:tc>
          <w:tcPr>
            <w:tcW w:w="3108" w:type="dxa"/>
          </w:tcPr>
          <w:p w14:paraId="7DB1F93D" w14:textId="77777777" w:rsidR="00AB21CB" w:rsidRPr="00D94278" w:rsidRDefault="00680ED8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5" w:history="1">
              <w:r w:rsidR="00AB21CB" w:rsidRPr="00D94278">
                <w:rPr>
                  <w:rStyle w:val="Hyperlink"/>
                  <w:sz w:val="20"/>
                  <w:szCs w:val="20"/>
                </w:rPr>
                <w:t>Leslie.Pedigo@FloridaDEP.gov</w:t>
              </w:r>
            </w:hyperlink>
          </w:p>
        </w:tc>
      </w:tr>
      <w:tr w:rsidR="00322883" w:rsidRPr="00D94278" w14:paraId="4F5FCB8A" w14:textId="77777777" w:rsidTr="00C86EBE">
        <w:trPr>
          <w:trHeight w:hRule="exact" w:val="281"/>
        </w:trPr>
        <w:tc>
          <w:tcPr>
            <w:tcW w:w="2862" w:type="dxa"/>
          </w:tcPr>
          <w:p w14:paraId="5165A50B" w14:textId="77777777" w:rsidR="00322883" w:rsidRPr="00D94278" w:rsidRDefault="00322883" w:rsidP="00322883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088" w:type="dxa"/>
          </w:tcPr>
          <w:p w14:paraId="4379752E" w14:textId="19CB70D8" w:rsidR="00322883" w:rsidRPr="00D94278" w:rsidRDefault="007A6A89" w:rsidP="007A6A89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Philip Wilkerson</w:t>
            </w:r>
          </w:p>
        </w:tc>
        <w:tc>
          <w:tcPr>
            <w:tcW w:w="1939" w:type="dxa"/>
          </w:tcPr>
          <w:p w14:paraId="25914BEA" w14:textId="7BD0DE5D" w:rsidR="00322883" w:rsidRPr="00D94278" w:rsidRDefault="007A6A89" w:rsidP="00322883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13) 470-5753</w:t>
            </w:r>
          </w:p>
        </w:tc>
        <w:tc>
          <w:tcPr>
            <w:tcW w:w="3108" w:type="dxa"/>
          </w:tcPr>
          <w:p w14:paraId="521A208E" w14:textId="372CA32B" w:rsidR="00322883" w:rsidRPr="00D94278" w:rsidRDefault="00680ED8" w:rsidP="00322883">
            <w:pPr>
              <w:jc w:val="center"/>
              <w:rPr>
                <w:sz w:val="20"/>
                <w:szCs w:val="20"/>
              </w:rPr>
            </w:pPr>
            <w:hyperlink r:id="rId46" w:history="1">
              <w:r w:rsidR="007A6A89" w:rsidRPr="00D94278">
                <w:rPr>
                  <w:rStyle w:val="Hyperlink"/>
                  <w:sz w:val="20"/>
                  <w:szCs w:val="20"/>
                </w:rPr>
                <w:t>Philip.Wilkerson@FloridaDEP.gov</w:t>
              </w:r>
            </w:hyperlink>
            <w:r w:rsidR="007A6A89" w:rsidRPr="00D94278">
              <w:rPr>
                <w:sz w:val="20"/>
                <w:szCs w:val="20"/>
              </w:rPr>
              <w:t xml:space="preserve"> </w:t>
            </w:r>
          </w:p>
        </w:tc>
      </w:tr>
      <w:tr w:rsidR="00C86EBE" w:rsidRPr="00D94278" w14:paraId="6BA988DA" w14:textId="77777777" w:rsidTr="00C86EBE">
        <w:trPr>
          <w:trHeight w:hRule="exact" w:val="281"/>
        </w:trPr>
        <w:tc>
          <w:tcPr>
            <w:tcW w:w="2862" w:type="dxa"/>
          </w:tcPr>
          <w:p w14:paraId="038E092B" w14:textId="1A39178B" w:rsidR="00C86EBE" w:rsidRPr="00D94278" w:rsidRDefault="00C86EBE" w:rsidP="00322883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District General Email 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0DF6071B" w14:textId="77777777" w:rsidR="00C86EBE" w:rsidRPr="00D94278" w:rsidRDefault="00C86EBE" w:rsidP="00322883">
            <w:pPr>
              <w:jc w:val="center"/>
              <w:rPr>
                <w:sz w:val="20"/>
                <w:szCs w:val="20"/>
                <w:highlight w:val="lightGray"/>
              </w:rPr>
            </w:pPr>
          </w:p>
        </w:tc>
        <w:tc>
          <w:tcPr>
            <w:tcW w:w="1939" w:type="dxa"/>
            <w:shd w:val="clear" w:color="auto" w:fill="D9D9D9" w:themeFill="background1" w:themeFillShade="D9"/>
          </w:tcPr>
          <w:p w14:paraId="25F51B08" w14:textId="3AE8BF0C" w:rsidR="00C86EBE" w:rsidRPr="00D94278" w:rsidRDefault="00C86EBE" w:rsidP="00322883">
            <w:pPr>
              <w:jc w:val="center"/>
              <w:rPr>
                <w:sz w:val="20"/>
                <w:szCs w:val="20"/>
                <w:highlight w:val="lightGray"/>
              </w:rPr>
            </w:pPr>
          </w:p>
        </w:tc>
        <w:tc>
          <w:tcPr>
            <w:tcW w:w="3108" w:type="dxa"/>
          </w:tcPr>
          <w:p w14:paraId="3DBD7215" w14:textId="4E09CDD2" w:rsidR="00C86EBE" w:rsidRPr="00D94278" w:rsidRDefault="00680ED8" w:rsidP="00322883">
            <w:pPr>
              <w:jc w:val="center"/>
              <w:rPr>
                <w:sz w:val="20"/>
                <w:szCs w:val="20"/>
              </w:rPr>
            </w:pPr>
            <w:hyperlink r:id="rId47" w:history="1">
              <w:r w:rsidR="00C86EBE" w:rsidRPr="00D94278">
                <w:rPr>
                  <w:rStyle w:val="Hyperlink"/>
                  <w:sz w:val="20"/>
                  <w:szCs w:val="20"/>
                </w:rPr>
                <w:t>SWD_Tanks@FloridaDEP.gov</w:t>
              </w:r>
            </w:hyperlink>
          </w:p>
          <w:p w14:paraId="471AD6A6" w14:textId="53CEC08B" w:rsidR="00C86EBE" w:rsidRPr="00D94278" w:rsidRDefault="00C86EBE" w:rsidP="0032288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C01AD38" w14:textId="77777777" w:rsidR="00680ED8" w:rsidRDefault="00680ED8" w:rsidP="008C1FFE">
      <w:pPr>
        <w:jc w:val="center"/>
        <w:rPr>
          <w:b/>
          <w:sz w:val="32"/>
          <w:szCs w:val="32"/>
        </w:rPr>
      </w:pPr>
    </w:p>
    <w:p w14:paraId="783E7619" w14:textId="175F214D" w:rsidR="00521EF6" w:rsidRDefault="00521EF6" w:rsidP="008C1FFE">
      <w:pPr>
        <w:jc w:val="center"/>
        <w:rPr>
          <w:b/>
          <w:sz w:val="28"/>
          <w:szCs w:val="28"/>
        </w:rPr>
      </w:pPr>
      <w:r w:rsidRPr="00521EF6">
        <w:rPr>
          <w:b/>
          <w:sz w:val="32"/>
          <w:szCs w:val="32"/>
        </w:rPr>
        <w:lastRenderedPageBreak/>
        <w:t>Storage Tank Compliance</w:t>
      </w:r>
      <w:r w:rsidRPr="00521EF6">
        <w:rPr>
          <w:b/>
          <w:sz w:val="28"/>
          <w:szCs w:val="28"/>
        </w:rPr>
        <w:t xml:space="preserve"> </w:t>
      </w:r>
    </w:p>
    <w:p w14:paraId="0F45A694" w14:textId="77777777" w:rsidR="00851EC8" w:rsidRPr="00521EF6" w:rsidRDefault="00521EF6" w:rsidP="008C1FF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  <w:r w:rsidRPr="00521EF6">
        <w:rPr>
          <w:b/>
          <w:sz w:val="28"/>
          <w:szCs w:val="28"/>
        </w:rPr>
        <w:t xml:space="preserve"> Contacts</w:t>
      </w:r>
    </w:p>
    <w:p w14:paraId="7E143B3A" w14:textId="77777777" w:rsidR="00045862" w:rsidRPr="00045862" w:rsidRDefault="00851EC8" w:rsidP="008C1FFE">
      <w:pPr>
        <w:pStyle w:val="Heading2"/>
        <w:rPr>
          <w:rFonts w:ascii="Calibri" w:hAnsi="Calibri"/>
        </w:rPr>
      </w:pPr>
      <w:r w:rsidRPr="00045862">
        <w:rPr>
          <w:rFonts w:ascii="Calibri" w:hAnsi="Calibri"/>
        </w:rPr>
        <w:t xml:space="preserve">DEP – Compliance Assistance Program </w:t>
      </w:r>
      <w:r w:rsidR="00045862" w:rsidRPr="00045862">
        <w:rPr>
          <w:rFonts w:ascii="Calibri" w:hAnsi="Calibri"/>
        </w:rPr>
        <w:t>–</w:t>
      </w:r>
      <w:r w:rsidRPr="00045862">
        <w:rPr>
          <w:rFonts w:ascii="Calibri" w:hAnsi="Calibri"/>
        </w:rPr>
        <w:t xml:space="preserve"> </w:t>
      </w:r>
      <w:hyperlink r:id="rId48" w:history="1">
        <w:r w:rsidR="00045862" w:rsidRPr="00045862">
          <w:rPr>
            <w:rStyle w:val="Hyperlink"/>
            <w:rFonts w:ascii="Calibri" w:hAnsi="Calibri"/>
          </w:rPr>
          <w:t>Storage Tank Compliance</w:t>
        </w:r>
      </w:hyperlink>
    </w:p>
    <w:p w14:paraId="69311A80" w14:textId="77777777" w:rsidR="00851EC8" w:rsidRPr="00045862" w:rsidRDefault="00851EC8" w:rsidP="008C1FFE">
      <w:pPr>
        <w:pStyle w:val="Heading2"/>
        <w:rPr>
          <w:rFonts w:ascii="Calibri" w:hAnsi="Calibri"/>
          <w:b w:val="0"/>
          <w:sz w:val="22"/>
          <w:szCs w:val="22"/>
        </w:rPr>
      </w:pPr>
      <w:r w:rsidRPr="00045862">
        <w:rPr>
          <w:rFonts w:ascii="Calibri" w:hAnsi="Calibri"/>
          <w:b w:val="0"/>
          <w:sz w:val="22"/>
          <w:szCs w:val="22"/>
        </w:rPr>
        <w:t>2600 Blair Stone Road, Tallahassee, FL 32399-2400</w:t>
      </w:r>
    </w:p>
    <w:tbl>
      <w:tblPr>
        <w:tblStyle w:val="TableGrid"/>
        <w:tblW w:w="10087" w:type="dxa"/>
        <w:tblInd w:w="85" w:type="dxa"/>
        <w:tblLayout w:type="fixed"/>
        <w:tblLook w:val="01E0" w:firstRow="1" w:lastRow="1" w:firstColumn="1" w:lastColumn="1" w:noHBand="0" w:noVBand="0"/>
      </w:tblPr>
      <w:tblGrid>
        <w:gridCol w:w="2655"/>
        <w:gridCol w:w="1845"/>
        <w:gridCol w:w="2070"/>
        <w:gridCol w:w="3517"/>
      </w:tblGrid>
      <w:tr w:rsidR="00851EC8" w:rsidRPr="00210BB6" w14:paraId="4FA0AC9F" w14:textId="77777777" w:rsidTr="3EDE24C7">
        <w:trPr>
          <w:trHeight w:hRule="exact" w:val="278"/>
        </w:trPr>
        <w:tc>
          <w:tcPr>
            <w:tcW w:w="2655" w:type="dxa"/>
            <w:shd w:val="clear" w:color="auto" w:fill="D9D9D9" w:themeFill="background1" w:themeFillShade="D9"/>
          </w:tcPr>
          <w:p w14:paraId="1BD29936" w14:textId="77777777" w:rsidR="00851EC8" w:rsidRPr="00210BB6" w:rsidRDefault="00851EC8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1845" w:type="dxa"/>
            <w:shd w:val="clear" w:color="auto" w:fill="D9D9D9" w:themeFill="background1" w:themeFillShade="D9"/>
          </w:tcPr>
          <w:p w14:paraId="794C77FE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5A44124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0963AAEB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51EC8" w:rsidRPr="00210BB6" w14:paraId="4F568D2E" w14:textId="77777777" w:rsidTr="3EDE24C7">
        <w:trPr>
          <w:trHeight w:hRule="exact" w:val="278"/>
        </w:trPr>
        <w:tc>
          <w:tcPr>
            <w:tcW w:w="2655" w:type="dxa"/>
          </w:tcPr>
          <w:p w14:paraId="620B32E4" w14:textId="4406D55D" w:rsidR="00851EC8" w:rsidRPr="0030491D" w:rsidRDefault="00851EC8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30491D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1845" w:type="dxa"/>
          </w:tcPr>
          <w:p w14:paraId="62AC3A94" w14:textId="77777777" w:rsidR="00851EC8" w:rsidRPr="00210BB6" w:rsidRDefault="00085EC8" w:rsidP="008C1FFE">
            <w:pPr>
              <w:pStyle w:val="TableParagraph"/>
              <w:spacing w:line="265" w:lineRule="exact"/>
              <w:jc w:val="center"/>
            </w:pPr>
            <w:r w:rsidRPr="00210BB6">
              <w:t xml:space="preserve">Amanda Dorsett </w:t>
            </w:r>
          </w:p>
        </w:tc>
        <w:tc>
          <w:tcPr>
            <w:tcW w:w="2070" w:type="dxa"/>
          </w:tcPr>
          <w:p w14:paraId="0450333C" w14:textId="77777777" w:rsidR="00851EC8" w:rsidRPr="00210BB6" w:rsidRDefault="00E06210" w:rsidP="008C1FFE">
            <w:pPr>
              <w:pStyle w:val="TableParagraph"/>
              <w:spacing w:line="265" w:lineRule="exact"/>
              <w:jc w:val="center"/>
            </w:pPr>
            <w:r w:rsidRPr="00210BB6">
              <w:t>(850) 245-893</w:t>
            </w:r>
            <w:r w:rsidR="002B6776" w:rsidRPr="00210BB6">
              <w:t>1</w:t>
            </w:r>
          </w:p>
        </w:tc>
        <w:tc>
          <w:tcPr>
            <w:tcW w:w="3517" w:type="dxa"/>
          </w:tcPr>
          <w:p w14:paraId="13CA34C1" w14:textId="77777777" w:rsidR="00851EC8" w:rsidRPr="007D1484" w:rsidRDefault="00680ED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9" w:history="1">
              <w:r w:rsidR="002B6776" w:rsidRPr="007D1484">
                <w:rPr>
                  <w:rStyle w:val="Hyperlink"/>
                  <w:sz w:val="20"/>
                  <w:szCs w:val="20"/>
                </w:rPr>
                <w:t>Amanda.Dorsett@FloridaDEP.gov</w:t>
              </w:r>
            </w:hyperlink>
            <w:r w:rsidR="002B6776" w:rsidRPr="007D1484">
              <w:rPr>
                <w:sz w:val="20"/>
                <w:szCs w:val="20"/>
              </w:rPr>
              <w:t xml:space="preserve"> </w:t>
            </w:r>
          </w:p>
        </w:tc>
      </w:tr>
      <w:tr w:rsidR="00272450" w:rsidRPr="00210BB6" w14:paraId="53DA1FD2" w14:textId="77777777" w:rsidTr="3EDE24C7">
        <w:trPr>
          <w:trHeight w:hRule="exact" w:val="278"/>
        </w:trPr>
        <w:tc>
          <w:tcPr>
            <w:tcW w:w="2655" w:type="dxa"/>
          </w:tcPr>
          <w:p w14:paraId="4672F8F9" w14:textId="77777777" w:rsidR="00272450" w:rsidRPr="00210BB6" w:rsidRDefault="00272450" w:rsidP="00272450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1845" w:type="dxa"/>
          </w:tcPr>
          <w:p w14:paraId="43C64B70" w14:textId="32797878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Zach Barrett</w:t>
            </w:r>
          </w:p>
        </w:tc>
        <w:tc>
          <w:tcPr>
            <w:tcW w:w="2070" w:type="dxa"/>
          </w:tcPr>
          <w:p w14:paraId="2948DF81" w14:textId="790F7359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(850) 245-8769</w:t>
            </w:r>
          </w:p>
        </w:tc>
        <w:tc>
          <w:tcPr>
            <w:tcW w:w="3517" w:type="dxa"/>
          </w:tcPr>
          <w:p w14:paraId="6BB32D34" w14:textId="60C922C7" w:rsidR="00272450" w:rsidRPr="007D1484" w:rsidRDefault="00680ED8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0" w:history="1">
              <w:r w:rsidR="00272450" w:rsidRPr="007D148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  <w:tr w:rsidR="00272450" w:rsidRPr="00210BB6" w14:paraId="1C2A9C14" w14:textId="77777777" w:rsidTr="3EDE24C7">
        <w:trPr>
          <w:trHeight w:hRule="exact" w:val="278"/>
        </w:trPr>
        <w:tc>
          <w:tcPr>
            <w:tcW w:w="2655" w:type="dxa"/>
          </w:tcPr>
          <w:p w14:paraId="7203A5E9" w14:textId="77777777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845" w:type="dxa"/>
          </w:tcPr>
          <w:p w14:paraId="1100C7B2" w14:textId="7A173B8C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Mia Butler</w:t>
            </w:r>
          </w:p>
        </w:tc>
        <w:tc>
          <w:tcPr>
            <w:tcW w:w="2070" w:type="dxa"/>
          </w:tcPr>
          <w:p w14:paraId="65F9A871" w14:textId="685466C3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(850) 245-8991</w:t>
            </w:r>
          </w:p>
        </w:tc>
        <w:tc>
          <w:tcPr>
            <w:tcW w:w="3517" w:type="dxa"/>
          </w:tcPr>
          <w:p w14:paraId="35BFDA68" w14:textId="08F73F41" w:rsidR="00272450" w:rsidRPr="007D1484" w:rsidRDefault="00680ED8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1" w:history="1">
              <w:r w:rsidR="00272450" w:rsidRPr="007D1484">
                <w:rPr>
                  <w:rStyle w:val="Hyperlink"/>
                  <w:sz w:val="20"/>
                  <w:szCs w:val="20"/>
                </w:rPr>
                <w:t>Mia.Butler@FloridaDEP.gov</w:t>
              </w:r>
            </w:hyperlink>
            <w:r w:rsidR="00272450" w:rsidRPr="007D1484">
              <w:rPr>
                <w:sz w:val="20"/>
                <w:szCs w:val="20"/>
              </w:rPr>
              <w:t xml:space="preserve"> </w:t>
            </w:r>
          </w:p>
        </w:tc>
      </w:tr>
      <w:tr w:rsidR="00272450" w:rsidRPr="00210BB6" w14:paraId="0B070221" w14:textId="77777777" w:rsidTr="3EDE24C7">
        <w:trPr>
          <w:trHeight w:hRule="exact" w:val="281"/>
        </w:trPr>
        <w:tc>
          <w:tcPr>
            <w:tcW w:w="2655" w:type="dxa"/>
          </w:tcPr>
          <w:p w14:paraId="29B26C01" w14:textId="77777777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845" w:type="dxa"/>
          </w:tcPr>
          <w:p w14:paraId="3CE639CE" w14:textId="7946E7BB" w:rsidR="00272450" w:rsidRPr="00C9530C" w:rsidRDefault="00C9530C" w:rsidP="00272450">
            <w:pPr>
              <w:pStyle w:val="TableParagraph"/>
              <w:spacing w:line="265" w:lineRule="exact"/>
              <w:jc w:val="center"/>
            </w:pPr>
            <w:r>
              <w:t>Natasha Toth</w:t>
            </w:r>
          </w:p>
        </w:tc>
        <w:tc>
          <w:tcPr>
            <w:tcW w:w="2070" w:type="dxa"/>
          </w:tcPr>
          <w:p w14:paraId="67446CB3" w14:textId="6FB87024" w:rsidR="00272450" w:rsidRPr="00210BB6" w:rsidRDefault="00C9530C" w:rsidP="00272450">
            <w:pPr>
              <w:pStyle w:val="TableParagraph"/>
              <w:spacing w:line="265" w:lineRule="exact"/>
              <w:jc w:val="center"/>
            </w:pPr>
            <w:r>
              <w:t>(850) 245-8924</w:t>
            </w:r>
          </w:p>
        </w:tc>
        <w:tc>
          <w:tcPr>
            <w:tcW w:w="3517" w:type="dxa"/>
          </w:tcPr>
          <w:p w14:paraId="470AF933" w14:textId="6E330124" w:rsidR="00272450" w:rsidRPr="007D1484" w:rsidRDefault="00680ED8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2" w:history="1">
              <w:r w:rsidR="00C9530C" w:rsidRPr="007D1484">
                <w:rPr>
                  <w:rStyle w:val="Hyperlink"/>
                  <w:sz w:val="20"/>
                  <w:szCs w:val="20"/>
                </w:rPr>
                <w:t>Natasha.Toth@FloridaDEP.gov</w:t>
              </w:r>
            </w:hyperlink>
            <w:r w:rsidR="00C9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CE3D28" w:rsidRPr="00210BB6" w14:paraId="679A17D6" w14:textId="77777777" w:rsidTr="3EDE24C7">
        <w:trPr>
          <w:trHeight w:hRule="exact" w:val="281"/>
        </w:trPr>
        <w:tc>
          <w:tcPr>
            <w:tcW w:w="2655" w:type="dxa"/>
          </w:tcPr>
          <w:p w14:paraId="689C831C" w14:textId="16BA6D96" w:rsidR="00CE3D28" w:rsidRPr="00210BB6" w:rsidRDefault="00CE3D28" w:rsidP="00CE3D28">
            <w:pPr>
              <w:pStyle w:val="TableParagraph"/>
              <w:spacing w:line="265" w:lineRule="exact"/>
              <w:jc w:val="center"/>
            </w:pPr>
            <w:r>
              <w:t>Program</w:t>
            </w:r>
            <w:r w:rsidRPr="00210BB6">
              <w:t xml:space="preserve"> Rule Coordinator</w:t>
            </w:r>
          </w:p>
        </w:tc>
        <w:tc>
          <w:tcPr>
            <w:tcW w:w="1845" w:type="dxa"/>
            <w:vAlign w:val="center"/>
          </w:tcPr>
          <w:p w14:paraId="575EC866" w14:textId="090ACE2A" w:rsidR="00CE3D28" w:rsidRDefault="00CE3D28" w:rsidP="00CE3D28">
            <w:pPr>
              <w:pStyle w:val="TableParagraph"/>
              <w:spacing w:line="265" w:lineRule="exact"/>
              <w:jc w:val="center"/>
            </w:pPr>
            <w:r w:rsidRPr="00210BB6">
              <w:t xml:space="preserve">Kim Curran </w:t>
            </w:r>
          </w:p>
        </w:tc>
        <w:tc>
          <w:tcPr>
            <w:tcW w:w="2070" w:type="dxa"/>
            <w:vAlign w:val="center"/>
          </w:tcPr>
          <w:p w14:paraId="6A3ADB3A" w14:textId="7E93DD59" w:rsidR="00CE3D28" w:rsidRDefault="00CE3D28" w:rsidP="00CE3D28">
            <w:pPr>
              <w:pStyle w:val="TableParagraph"/>
              <w:spacing w:line="265" w:lineRule="exact"/>
              <w:jc w:val="center"/>
            </w:pPr>
            <w:r w:rsidRPr="00210BB6">
              <w:t>(850) 245-8849</w:t>
            </w:r>
          </w:p>
        </w:tc>
        <w:tc>
          <w:tcPr>
            <w:tcW w:w="3517" w:type="dxa"/>
            <w:vAlign w:val="center"/>
          </w:tcPr>
          <w:p w14:paraId="6EF928AB" w14:textId="099F931A" w:rsidR="00CE3D28" w:rsidRDefault="00680ED8" w:rsidP="00CE3D28">
            <w:pPr>
              <w:pStyle w:val="TableParagraph"/>
              <w:spacing w:line="265" w:lineRule="exact"/>
              <w:jc w:val="center"/>
            </w:pPr>
            <w:hyperlink r:id="rId53" w:history="1">
              <w:r w:rsidR="00CE3D28" w:rsidRPr="007D1484">
                <w:rPr>
                  <w:rStyle w:val="Hyperlink"/>
                  <w:sz w:val="20"/>
                  <w:szCs w:val="20"/>
                </w:rPr>
                <w:t>Kimberley.Curran@FloridaDEP.gov</w:t>
              </w:r>
            </w:hyperlink>
          </w:p>
        </w:tc>
      </w:tr>
    </w:tbl>
    <w:p w14:paraId="66AF17D6" w14:textId="77777777" w:rsidR="00521EF6" w:rsidRDefault="00521EF6" w:rsidP="00521EF6">
      <w:bookmarkStart w:id="2" w:name="_Hlk525018563"/>
    </w:p>
    <w:bookmarkEnd w:id="2"/>
    <w:p w14:paraId="663262C1" w14:textId="77777777" w:rsidR="00575A8D" w:rsidRPr="00246FE7" w:rsidRDefault="00575A8D" w:rsidP="00246FE7">
      <w:pPr>
        <w:pStyle w:val="Heading2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Financial Responsibility Contacts</w:t>
      </w:r>
    </w:p>
    <w:p w14:paraId="3603632D" w14:textId="77777777" w:rsidR="00452B50" w:rsidRPr="00246FE7" w:rsidRDefault="00AD5736" w:rsidP="00246FE7">
      <w:pPr>
        <w:ind w:left="90"/>
        <w:rPr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inancial Responsibility</w:t>
      </w:r>
    </w:p>
    <w:p w14:paraId="3B007FC1" w14:textId="77777777" w:rsidR="00AD5736" w:rsidRPr="00644602" w:rsidRDefault="00AD5736" w:rsidP="00333280">
      <w:pPr>
        <w:ind w:left="107"/>
      </w:pPr>
      <w:r w:rsidRPr="00644602">
        <w:t>2600 Blair Stone Road, Tallahassee, FL 32399-2400</w:t>
      </w:r>
      <w:r w:rsidR="00720EF3">
        <w:t xml:space="preserve"> </w:t>
      </w:r>
      <w:hyperlink r:id="rId54" w:history="1">
        <w:r w:rsidR="00720EF3" w:rsidRPr="00EB71E0">
          <w:rPr>
            <w:rStyle w:val="Hyperlink"/>
            <w:b/>
            <w:bCs/>
          </w:rPr>
          <w:t>Financial.Assurance.Working.Group@FloridaDEP.gov</w:t>
        </w:r>
      </w:hyperlink>
      <w:r w:rsidR="00720EF3"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998"/>
        <w:gridCol w:w="1890"/>
        <w:gridCol w:w="3517"/>
      </w:tblGrid>
      <w:tr w:rsidR="00AD5736" w:rsidRPr="00210BB6" w14:paraId="265DEDB8" w14:textId="77777777" w:rsidTr="00210BB6">
        <w:trPr>
          <w:trHeight w:hRule="exact" w:val="278"/>
        </w:trPr>
        <w:tc>
          <w:tcPr>
            <w:tcW w:w="2682" w:type="dxa"/>
            <w:shd w:val="clear" w:color="auto" w:fill="D9D9D9" w:themeFill="background1" w:themeFillShade="D9"/>
          </w:tcPr>
          <w:p w14:paraId="1D31D0C1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Districts Covered</w:t>
            </w:r>
          </w:p>
        </w:tc>
        <w:tc>
          <w:tcPr>
            <w:tcW w:w="1998" w:type="dxa"/>
            <w:shd w:val="clear" w:color="auto" w:fill="D9D9D9" w:themeFill="background1" w:themeFillShade="D9"/>
          </w:tcPr>
          <w:p w14:paraId="1B223416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A34FDC5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2DF836E0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AD5736" w:rsidRPr="00210BB6" w14:paraId="3D83CA31" w14:textId="77777777" w:rsidTr="00210BB6">
        <w:trPr>
          <w:trHeight w:hRule="exact" w:val="278"/>
        </w:trPr>
        <w:tc>
          <w:tcPr>
            <w:tcW w:w="2682" w:type="dxa"/>
          </w:tcPr>
          <w:p w14:paraId="7C75641D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South and Southwest</w:t>
            </w:r>
          </w:p>
        </w:tc>
        <w:tc>
          <w:tcPr>
            <w:tcW w:w="1998" w:type="dxa"/>
          </w:tcPr>
          <w:p w14:paraId="3E8E962F" w14:textId="6739CF80" w:rsidR="00AD5736" w:rsidRPr="00210BB6" w:rsidRDefault="00920483" w:rsidP="006E6997">
            <w:pPr>
              <w:pStyle w:val="TableParagraph"/>
              <w:spacing w:line="265" w:lineRule="exact"/>
              <w:ind w:left="107"/>
              <w:jc w:val="center"/>
            </w:pPr>
            <w:r>
              <w:t>Chantay Jerger</w:t>
            </w:r>
          </w:p>
        </w:tc>
        <w:tc>
          <w:tcPr>
            <w:tcW w:w="1890" w:type="dxa"/>
          </w:tcPr>
          <w:p w14:paraId="7F246768" w14:textId="32AD1311" w:rsidR="00AD5736" w:rsidRPr="00210BB6" w:rsidRDefault="00920483" w:rsidP="006E6997">
            <w:pPr>
              <w:pStyle w:val="TableParagraph"/>
              <w:spacing w:line="265" w:lineRule="exact"/>
              <w:ind w:left="107"/>
              <w:jc w:val="center"/>
            </w:pPr>
            <w:r>
              <w:t>(</w:t>
            </w:r>
            <w:r w:rsidRPr="00920483">
              <w:t>850</w:t>
            </w:r>
            <w:r>
              <w:t xml:space="preserve">) </w:t>
            </w:r>
            <w:r w:rsidRPr="00920483">
              <w:t>245-8888</w:t>
            </w:r>
          </w:p>
        </w:tc>
        <w:tc>
          <w:tcPr>
            <w:tcW w:w="3517" w:type="dxa"/>
          </w:tcPr>
          <w:p w14:paraId="329FF4EC" w14:textId="2D763997" w:rsidR="00AD5736" w:rsidRPr="00920483" w:rsidRDefault="00680ED8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5" w:history="1">
              <w:r w:rsidR="00920483" w:rsidRPr="004224E2">
                <w:rPr>
                  <w:rStyle w:val="Hyperlink"/>
                  <w:sz w:val="20"/>
                  <w:szCs w:val="20"/>
                </w:rPr>
                <w:t>Chantay.Jerger@FloridaDEP.gov</w:t>
              </w:r>
            </w:hyperlink>
          </w:p>
        </w:tc>
      </w:tr>
      <w:tr w:rsidR="00AD5736" w:rsidRPr="00210BB6" w14:paraId="19EB8DE1" w14:textId="77777777" w:rsidTr="00210BB6">
        <w:trPr>
          <w:trHeight w:hRule="exact" w:val="278"/>
        </w:trPr>
        <w:tc>
          <w:tcPr>
            <w:tcW w:w="2682" w:type="dxa"/>
          </w:tcPr>
          <w:p w14:paraId="03F08615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Northeast and Southeast</w:t>
            </w:r>
          </w:p>
        </w:tc>
        <w:tc>
          <w:tcPr>
            <w:tcW w:w="1998" w:type="dxa"/>
          </w:tcPr>
          <w:p w14:paraId="3D5483A9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Edgar Echevarria</w:t>
            </w:r>
            <w:r w:rsidR="00590DDF" w:rsidRPr="00210BB6">
              <w:t>*</w:t>
            </w:r>
          </w:p>
        </w:tc>
        <w:tc>
          <w:tcPr>
            <w:tcW w:w="1890" w:type="dxa"/>
          </w:tcPr>
          <w:p w14:paraId="6E4BAE6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93</w:t>
            </w:r>
          </w:p>
        </w:tc>
        <w:tc>
          <w:tcPr>
            <w:tcW w:w="3517" w:type="dxa"/>
          </w:tcPr>
          <w:p w14:paraId="686F891A" w14:textId="77777777" w:rsidR="00AD5736" w:rsidRPr="007D1484" w:rsidRDefault="00680ED8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6" w:history="1">
              <w:r w:rsidR="00AD5736" w:rsidRPr="007D1484">
                <w:rPr>
                  <w:rStyle w:val="Hyperlink"/>
                  <w:sz w:val="20"/>
                  <w:szCs w:val="20"/>
                </w:rPr>
                <w:t>Edgar.Echevarria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AD5736" w:rsidRPr="00210BB6" w14:paraId="6590E680" w14:textId="77777777" w:rsidTr="00210BB6">
        <w:trPr>
          <w:trHeight w:hRule="exact" w:val="281"/>
        </w:trPr>
        <w:tc>
          <w:tcPr>
            <w:tcW w:w="2682" w:type="dxa"/>
          </w:tcPr>
          <w:p w14:paraId="7CAEA5A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Central and Northwest</w:t>
            </w:r>
          </w:p>
        </w:tc>
        <w:tc>
          <w:tcPr>
            <w:tcW w:w="1998" w:type="dxa"/>
          </w:tcPr>
          <w:p w14:paraId="5315413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Susan F. Eldredge</w:t>
            </w:r>
          </w:p>
        </w:tc>
        <w:tc>
          <w:tcPr>
            <w:tcW w:w="1890" w:type="dxa"/>
          </w:tcPr>
          <w:p w14:paraId="7172F30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40</w:t>
            </w:r>
          </w:p>
        </w:tc>
        <w:tc>
          <w:tcPr>
            <w:tcW w:w="3517" w:type="dxa"/>
          </w:tcPr>
          <w:p w14:paraId="61E33C65" w14:textId="77777777" w:rsidR="00AD5736" w:rsidRPr="007D1484" w:rsidRDefault="00680ED8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7" w:history="1">
              <w:r w:rsidR="00AD5736" w:rsidRPr="007D1484">
                <w:rPr>
                  <w:rStyle w:val="Hyperlink"/>
                  <w:sz w:val="20"/>
                  <w:szCs w:val="20"/>
                </w:rPr>
                <w:t>Susan.F.Eldredge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</w:tbl>
    <w:p w14:paraId="02E7A75A" w14:textId="77777777" w:rsidR="00AD5736" w:rsidRPr="00330CE5" w:rsidRDefault="00590DDF" w:rsidP="004E1BA9">
      <w:pPr>
        <w:spacing w:before="60"/>
        <w:rPr>
          <w:i/>
          <w:sz w:val="20"/>
          <w:szCs w:val="20"/>
        </w:rPr>
      </w:pPr>
      <w:r w:rsidRPr="00330CE5">
        <w:rPr>
          <w:i/>
          <w:sz w:val="20"/>
          <w:szCs w:val="20"/>
        </w:rPr>
        <w:t>*</w:t>
      </w:r>
      <w:r w:rsidR="008D632A" w:rsidRPr="00330CE5">
        <w:rPr>
          <w:i/>
          <w:sz w:val="20"/>
          <w:szCs w:val="20"/>
        </w:rPr>
        <w:t>Note:</w:t>
      </w:r>
      <w:r w:rsidR="005D7B79" w:rsidRPr="00330CE5">
        <w:rPr>
          <w:i/>
          <w:sz w:val="20"/>
          <w:szCs w:val="20"/>
        </w:rPr>
        <w:t xml:space="preserve"> </w:t>
      </w:r>
      <w:r w:rsidR="008D632A" w:rsidRPr="00330CE5">
        <w:rPr>
          <w:i/>
          <w:sz w:val="20"/>
          <w:szCs w:val="20"/>
        </w:rPr>
        <w:t xml:space="preserve">Edgar Echevarria </w:t>
      </w:r>
      <w:r w:rsidR="00EE2327" w:rsidRPr="00330CE5">
        <w:rPr>
          <w:i/>
          <w:sz w:val="20"/>
          <w:szCs w:val="20"/>
        </w:rPr>
        <w:t>–</w:t>
      </w:r>
      <w:r w:rsidR="008D632A" w:rsidRPr="00330CE5">
        <w:rPr>
          <w:i/>
          <w:sz w:val="20"/>
          <w:szCs w:val="20"/>
        </w:rPr>
        <w:t xml:space="preserve"> </w:t>
      </w:r>
      <w:r w:rsidRPr="00330CE5">
        <w:rPr>
          <w:i/>
          <w:sz w:val="20"/>
          <w:szCs w:val="20"/>
        </w:rPr>
        <w:t>d</w:t>
      </w:r>
      <w:r w:rsidR="008D632A" w:rsidRPr="00330CE5">
        <w:rPr>
          <w:i/>
          <w:sz w:val="20"/>
          <w:szCs w:val="20"/>
        </w:rPr>
        <w:t>isponible para ayuda en español</w:t>
      </w:r>
    </w:p>
    <w:p w14:paraId="0C0BDBED" w14:textId="77777777" w:rsidR="00AD5736" w:rsidRDefault="00AD5736" w:rsidP="00521EF6">
      <w:pPr>
        <w:rPr>
          <w:rStyle w:val="Hyperlink"/>
        </w:rPr>
      </w:pPr>
      <w:r>
        <w:t>Website:</w:t>
      </w:r>
      <w:r w:rsidR="005D7B79">
        <w:t xml:space="preserve"> </w:t>
      </w:r>
      <w:hyperlink r:id="rId58" w:history="1">
        <w:r w:rsidRPr="00EB71E0">
          <w:rPr>
            <w:rStyle w:val="Hyperlink"/>
            <w:b/>
            <w:bCs/>
          </w:rPr>
          <w:t>Storage Tank Financial Responsibility</w:t>
        </w:r>
      </w:hyperlink>
    </w:p>
    <w:p w14:paraId="3E00B75E" w14:textId="77777777" w:rsidR="00613CFD" w:rsidRPr="00521EF6" w:rsidRDefault="00613CFD" w:rsidP="00521EF6"/>
    <w:p w14:paraId="3C875852" w14:textId="77777777" w:rsidR="009344C8" w:rsidRPr="00246FE7" w:rsidRDefault="009344C8" w:rsidP="00521EF6">
      <w:pPr>
        <w:pStyle w:val="Heading2"/>
        <w:spacing w:before="0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Equipment Registration and Alternative Procedures</w:t>
      </w:r>
    </w:p>
    <w:p w14:paraId="2F5421C6" w14:textId="77777777" w:rsidR="009344C8" w:rsidRPr="009344C8" w:rsidRDefault="009344C8" w:rsidP="009344C8">
      <w:pPr>
        <w:ind w:left="90"/>
        <w:rPr>
          <w:b/>
          <w:sz w:val="24"/>
          <w:szCs w:val="24"/>
        </w:rPr>
      </w:pPr>
      <w:r w:rsidRPr="009344C8">
        <w:rPr>
          <w:b/>
          <w:sz w:val="24"/>
          <w:szCs w:val="24"/>
        </w:rPr>
        <w:t>DEP – Equipment Registration</w:t>
      </w:r>
    </w:p>
    <w:p w14:paraId="49A0768E" w14:textId="77777777" w:rsidR="009344C8" w:rsidRPr="00EB71E0" w:rsidRDefault="009344C8" w:rsidP="00246FE7">
      <w:pPr>
        <w:ind w:left="90"/>
        <w:rPr>
          <w:b/>
          <w:bCs/>
        </w:rPr>
      </w:pPr>
      <w:r w:rsidRPr="00246FE7">
        <w:t>2600 Blair Stone Road, MS 4560, Tallahassee, FL 32399-2400; Em</w:t>
      </w:r>
      <w:r w:rsidRPr="009A4F1D">
        <w:t>ail:</w:t>
      </w:r>
      <w:r w:rsidRPr="009A4F1D">
        <w:rPr>
          <w:b/>
        </w:rPr>
        <w:t xml:space="preserve"> </w:t>
      </w:r>
      <w:hyperlink r:id="rId59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00"/>
        <w:gridCol w:w="2430"/>
        <w:gridCol w:w="4932"/>
      </w:tblGrid>
      <w:tr w:rsidR="009344C8" w:rsidRPr="00210BB6" w14:paraId="4BB33362" w14:textId="77777777" w:rsidTr="00210BB6">
        <w:trPr>
          <w:trHeight w:hRule="exact" w:val="278"/>
        </w:trPr>
        <w:tc>
          <w:tcPr>
            <w:tcW w:w="2700" w:type="dxa"/>
            <w:shd w:val="clear" w:color="auto" w:fill="D9D9D9" w:themeFill="background1" w:themeFillShade="D9"/>
          </w:tcPr>
          <w:p w14:paraId="2BF10652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Conta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88C3E5F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1741A066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6E16C4" w:rsidRPr="00210BB6" w14:paraId="78A9E945" w14:textId="77777777" w:rsidTr="00210BB6">
        <w:trPr>
          <w:trHeight w:hRule="exact" w:val="278"/>
        </w:trPr>
        <w:tc>
          <w:tcPr>
            <w:tcW w:w="2700" w:type="dxa"/>
          </w:tcPr>
          <w:p w14:paraId="34C717A2" w14:textId="65A1E43B" w:rsidR="006E16C4" w:rsidRPr="00CE3D28" w:rsidRDefault="006E16C4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CE3D28">
              <w:rPr>
                <w:sz w:val="20"/>
                <w:szCs w:val="20"/>
              </w:rPr>
              <w:t>Zach Barrett</w:t>
            </w:r>
          </w:p>
        </w:tc>
        <w:tc>
          <w:tcPr>
            <w:tcW w:w="2430" w:type="dxa"/>
          </w:tcPr>
          <w:p w14:paraId="54E2844E" w14:textId="1B7FF422" w:rsidR="006E16C4" w:rsidRPr="00CE3D28" w:rsidRDefault="006E16C4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CE3D28">
              <w:rPr>
                <w:sz w:val="20"/>
                <w:szCs w:val="20"/>
              </w:rPr>
              <w:t>(850) 245-8769</w:t>
            </w:r>
          </w:p>
        </w:tc>
        <w:tc>
          <w:tcPr>
            <w:tcW w:w="4932" w:type="dxa"/>
          </w:tcPr>
          <w:p w14:paraId="10FA981A" w14:textId="320C0AE9" w:rsidR="006E16C4" w:rsidRPr="007D1484" w:rsidRDefault="00680ED8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60" w:history="1">
              <w:r w:rsidR="006E16C4" w:rsidRPr="007D148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</w:tbl>
    <w:p w14:paraId="2966F561" w14:textId="77777777" w:rsidR="009344C8" w:rsidRDefault="009344C8" w:rsidP="009344C8">
      <w:pPr>
        <w:pStyle w:val="ListParagraph"/>
        <w:ind w:left="720"/>
      </w:pPr>
    </w:p>
    <w:p w14:paraId="6DE040B5" w14:textId="77777777" w:rsidR="009344C8" w:rsidRPr="00EE7C86" w:rsidRDefault="009344C8" w:rsidP="00246FE7">
      <w:pPr>
        <w:ind w:left="90"/>
        <w:rPr>
          <w:rFonts w:cs="Calibri"/>
          <w:b/>
          <w:sz w:val="24"/>
          <w:szCs w:val="24"/>
        </w:rPr>
      </w:pPr>
      <w:r w:rsidRPr="00EE7C86">
        <w:rPr>
          <w:rFonts w:cs="Calibri"/>
          <w:b/>
          <w:sz w:val="24"/>
          <w:szCs w:val="24"/>
        </w:rPr>
        <w:t xml:space="preserve">DEP – Alternative Procedures, Tank and Line Testing Approvals and Technical Inquiries </w:t>
      </w:r>
    </w:p>
    <w:p w14:paraId="4F1F61FB" w14:textId="77777777" w:rsidR="00246FE7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District and Business Support </w:t>
      </w:r>
      <w:r w:rsidR="00EE2327" w:rsidRPr="00EE7C86">
        <w:rPr>
          <w:rFonts w:cs="Calibri"/>
        </w:rPr>
        <w:t>–</w:t>
      </w:r>
      <w:r w:rsidRPr="00EE7C86">
        <w:rPr>
          <w:rFonts w:cs="Calibri"/>
        </w:rPr>
        <w:t xml:space="preserve"> 2600 Blair Stone Road, MS 4500, Tallahassee, FL 32399-2400; </w:t>
      </w:r>
    </w:p>
    <w:p w14:paraId="01FEA857" w14:textId="77777777" w:rsidR="009344C8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Email: </w:t>
      </w:r>
      <w:hyperlink r:id="rId61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  <w:r w:rsidRPr="00EE7C86">
        <w:rPr>
          <w:rFonts w:cs="Calibri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9344C8" w:rsidRPr="00210BB6" w14:paraId="48E2EC54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218CB007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>Contac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D49CCA5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033CA718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9344C8" w:rsidRPr="00210BB6" w14:paraId="1FAC3C73" w14:textId="77777777" w:rsidTr="00210BB6">
        <w:trPr>
          <w:trHeight w:hRule="exact" w:val="278"/>
        </w:trPr>
        <w:tc>
          <w:tcPr>
            <w:tcW w:w="3132" w:type="dxa"/>
          </w:tcPr>
          <w:p w14:paraId="44913D97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Elena Compton, PE II</w:t>
            </w:r>
          </w:p>
        </w:tc>
        <w:tc>
          <w:tcPr>
            <w:tcW w:w="2700" w:type="dxa"/>
          </w:tcPr>
          <w:p w14:paraId="12F4A9FE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(850) 245-8911</w:t>
            </w:r>
          </w:p>
        </w:tc>
        <w:tc>
          <w:tcPr>
            <w:tcW w:w="4248" w:type="dxa"/>
          </w:tcPr>
          <w:p w14:paraId="4F2A2A79" w14:textId="77777777" w:rsidR="009344C8" w:rsidRPr="007D1484" w:rsidRDefault="00680ED8" w:rsidP="009344C8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hyperlink r:id="rId62" w:history="1">
              <w:r w:rsidR="009344C8" w:rsidRPr="007D1484">
                <w:rPr>
                  <w:rStyle w:val="Hyperlink"/>
                  <w:sz w:val="20"/>
                  <w:szCs w:val="20"/>
                </w:rPr>
                <w:t>Elena.Compton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9344C8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2D97CF1C" w14:textId="77777777" w:rsidR="00521EF6" w:rsidRPr="00521EF6" w:rsidRDefault="00521EF6" w:rsidP="00521EF6"/>
    <w:p w14:paraId="33F13C04" w14:textId="77777777" w:rsidR="00613CFD" w:rsidRPr="00613CFD" w:rsidRDefault="00521EF6" w:rsidP="00521EF6">
      <w:pPr>
        <w:pStyle w:val="Heading2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Facility </w:t>
      </w:r>
      <w:r w:rsidR="00613CFD">
        <w:rPr>
          <w:rFonts w:ascii="Calibri" w:hAnsi="Calibri"/>
          <w:sz w:val="28"/>
          <w:szCs w:val="28"/>
        </w:rPr>
        <w:t>Registration Contacts</w:t>
      </w:r>
      <w:r w:rsidR="00850BE4">
        <w:rPr>
          <w:rFonts w:ascii="Calibri" w:hAnsi="Calibri"/>
          <w:sz w:val="28"/>
          <w:szCs w:val="28"/>
        </w:rPr>
        <w:t xml:space="preserve"> </w:t>
      </w:r>
    </w:p>
    <w:p w14:paraId="48982CEF" w14:textId="77777777" w:rsidR="00452B50" w:rsidRPr="00EE7C86" w:rsidRDefault="00613CFD" w:rsidP="00521EF6">
      <w:pPr>
        <w:ind w:left="90"/>
        <w:rPr>
          <w:rFonts w:cs="Calibri"/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acility Registration</w:t>
      </w:r>
      <w:r w:rsidR="005D7B79" w:rsidRPr="00EE7C86">
        <w:rPr>
          <w:rFonts w:cs="Calibri"/>
          <w:b/>
          <w:sz w:val="24"/>
          <w:szCs w:val="24"/>
        </w:rPr>
        <w:t xml:space="preserve"> </w:t>
      </w:r>
    </w:p>
    <w:p w14:paraId="1100B19B" w14:textId="77777777" w:rsidR="00613CFD" w:rsidRDefault="00613CFD" w:rsidP="00333280">
      <w:pPr>
        <w:ind w:left="86"/>
      </w:pPr>
      <w:r w:rsidRPr="00644602">
        <w:t xml:space="preserve">2600 Blair Stone Road, </w:t>
      </w:r>
      <w:r w:rsidR="00452B50">
        <w:t xml:space="preserve">MS 4525, </w:t>
      </w:r>
      <w:r w:rsidRPr="00644602">
        <w:t>Tallahassee, FL 32399-2400</w:t>
      </w:r>
    </w:p>
    <w:p w14:paraId="62AA468C" w14:textId="77777777" w:rsidR="00452B50" w:rsidRPr="00644602" w:rsidRDefault="00452B50" w:rsidP="005E43FA">
      <w:pPr>
        <w:ind w:left="90"/>
      </w:pPr>
      <w:r>
        <w:t xml:space="preserve">Main Phone: </w:t>
      </w:r>
      <w:r w:rsidRPr="00452B50">
        <w:rPr>
          <w:b/>
        </w:rPr>
        <w:t>(850) 245-8839</w:t>
      </w:r>
      <w:r>
        <w:t>; Fax (850) 412-0405; E</w:t>
      </w:r>
      <w:r w:rsidR="004B7239">
        <w:t>-</w:t>
      </w:r>
      <w:r>
        <w:t xml:space="preserve">mail: </w:t>
      </w:r>
      <w:hyperlink r:id="rId63" w:history="1">
        <w:r w:rsidRPr="00EB71E0">
          <w:rPr>
            <w:rStyle w:val="Hyperlink"/>
            <w:b/>
            <w:bCs/>
          </w:rPr>
          <w:t>TankRegistration@</w:t>
        </w:r>
        <w:r w:rsidR="006C571F" w:rsidRPr="00EB71E0">
          <w:rPr>
            <w:rStyle w:val="Hyperlink"/>
            <w:b/>
            <w:bCs/>
          </w:rPr>
          <w:t>FloridaDEP.gov</w:t>
        </w:r>
      </w:hyperlink>
      <w:r>
        <w:rPr>
          <w:b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4D3D47" w:rsidRPr="00210BB6" w14:paraId="513940BA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39614E63" w14:textId="77777777" w:rsidR="004D3D47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 xml:space="preserve">Registration </w:t>
            </w:r>
            <w:r w:rsidR="007A7D12" w:rsidRPr="00210BB6">
              <w:rPr>
                <w:rFonts w:cs="Calibri"/>
                <w:b/>
              </w:rPr>
              <w:t>Contact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5090A86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26E5995D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7A7D12" w:rsidRPr="00210BB6" w14:paraId="548D4318" w14:textId="77777777" w:rsidTr="00210BB6">
        <w:trPr>
          <w:trHeight w:hRule="exact" w:val="278"/>
        </w:trPr>
        <w:tc>
          <w:tcPr>
            <w:tcW w:w="3132" w:type="dxa"/>
          </w:tcPr>
          <w:p w14:paraId="1C750566" w14:textId="77777777" w:rsidR="007A7D12" w:rsidRPr="00210BB6" w:rsidRDefault="007A7D12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Karen Moore (Administrator)</w:t>
            </w:r>
          </w:p>
        </w:tc>
        <w:tc>
          <w:tcPr>
            <w:tcW w:w="2700" w:type="dxa"/>
          </w:tcPr>
          <w:p w14:paraId="505CEE20" w14:textId="77777777" w:rsidR="007A7D12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(850)</w:t>
            </w:r>
            <w:r w:rsidR="00CF123F" w:rsidRPr="00210BB6">
              <w:t xml:space="preserve"> 245-8864</w:t>
            </w:r>
          </w:p>
        </w:tc>
        <w:tc>
          <w:tcPr>
            <w:tcW w:w="4248" w:type="dxa"/>
          </w:tcPr>
          <w:p w14:paraId="182813D3" w14:textId="77777777" w:rsidR="007A7D12" w:rsidRPr="007D1484" w:rsidRDefault="00680ED8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4" w:history="1">
              <w:r w:rsidR="007A7D12" w:rsidRPr="007D1484">
                <w:rPr>
                  <w:rStyle w:val="Hyperlink"/>
                  <w:sz w:val="20"/>
                  <w:szCs w:val="20"/>
                </w:rPr>
                <w:t>Karen.S.Moore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7A7D12" w:rsidRPr="007D1484">
              <w:rPr>
                <w:sz w:val="20"/>
                <w:szCs w:val="20"/>
              </w:rPr>
              <w:t xml:space="preserve"> </w:t>
            </w:r>
          </w:p>
        </w:tc>
      </w:tr>
      <w:tr w:rsidR="00CF123F" w:rsidRPr="00210BB6" w14:paraId="46CBED4A" w14:textId="77777777" w:rsidTr="00210BB6">
        <w:trPr>
          <w:trHeight w:hRule="exact" w:val="278"/>
        </w:trPr>
        <w:tc>
          <w:tcPr>
            <w:tcW w:w="3132" w:type="dxa"/>
          </w:tcPr>
          <w:p w14:paraId="2C9CD71D" w14:textId="77777777" w:rsidR="00CF123F" w:rsidRPr="00210BB6" w:rsidRDefault="00CF123F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Madhuri Madala</w:t>
            </w:r>
          </w:p>
        </w:tc>
        <w:tc>
          <w:tcPr>
            <w:tcW w:w="2700" w:type="dxa"/>
          </w:tcPr>
          <w:p w14:paraId="17F54104" w14:textId="77777777" w:rsidR="00CF123F" w:rsidRPr="00210BB6" w:rsidRDefault="00CF123F" w:rsidP="005E43FA">
            <w:pPr>
              <w:ind w:left="90"/>
              <w:jc w:val="center"/>
            </w:pPr>
            <w:r w:rsidRPr="00210BB6">
              <w:t>(850) 245-8834</w:t>
            </w:r>
          </w:p>
        </w:tc>
        <w:tc>
          <w:tcPr>
            <w:tcW w:w="4248" w:type="dxa"/>
          </w:tcPr>
          <w:p w14:paraId="36CBE2E3" w14:textId="77777777" w:rsidR="00CF123F" w:rsidRPr="007D1484" w:rsidRDefault="00680ED8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5" w:history="1">
              <w:r w:rsidR="00CF123F" w:rsidRPr="007D1484">
                <w:rPr>
                  <w:rStyle w:val="Hyperlink"/>
                  <w:sz w:val="20"/>
                  <w:szCs w:val="20"/>
                </w:rPr>
                <w:t>Madhuri.Madala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5D7B79" w:rsidRPr="007D1484">
              <w:rPr>
                <w:sz w:val="20"/>
                <w:szCs w:val="20"/>
              </w:rPr>
              <w:t xml:space="preserve"> </w:t>
            </w:r>
          </w:p>
        </w:tc>
      </w:tr>
      <w:tr w:rsidR="00936776" w:rsidRPr="00210BB6" w14:paraId="4CB66AF8" w14:textId="77777777" w:rsidTr="00210BB6">
        <w:trPr>
          <w:trHeight w:hRule="exact" w:val="278"/>
        </w:trPr>
        <w:tc>
          <w:tcPr>
            <w:tcW w:w="3132" w:type="dxa"/>
          </w:tcPr>
          <w:p w14:paraId="581D4EB3" w14:textId="6D004CFB" w:rsidR="00936776" w:rsidRPr="00210BB6" w:rsidRDefault="0010127B" w:rsidP="00264F8C">
            <w:pPr>
              <w:pStyle w:val="TableParagraph"/>
              <w:spacing w:line="265" w:lineRule="exact"/>
              <w:ind w:left="90"/>
              <w:jc w:val="center"/>
            </w:pPr>
            <w:r w:rsidRPr="0010127B">
              <w:t>Kathryn Nitsch</w:t>
            </w:r>
          </w:p>
        </w:tc>
        <w:tc>
          <w:tcPr>
            <w:tcW w:w="2700" w:type="dxa"/>
          </w:tcPr>
          <w:p w14:paraId="77611632" w14:textId="4A317272" w:rsidR="00936776" w:rsidRPr="00210BB6" w:rsidRDefault="0010127B" w:rsidP="00264F8C">
            <w:pPr>
              <w:ind w:left="90"/>
              <w:jc w:val="center"/>
            </w:pPr>
            <w:r>
              <w:t>(</w:t>
            </w:r>
            <w:r w:rsidRPr="0010127B">
              <w:t>850</w:t>
            </w:r>
            <w:r>
              <w:t xml:space="preserve">) </w:t>
            </w:r>
            <w:r w:rsidRPr="0010127B">
              <w:t>245-8749</w:t>
            </w:r>
          </w:p>
        </w:tc>
        <w:tc>
          <w:tcPr>
            <w:tcW w:w="4248" w:type="dxa"/>
          </w:tcPr>
          <w:p w14:paraId="629D6EF4" w14:textId="4CBD89E1" w:rsidR="00936776" w:rsidRPr="0010127B" w:rsidRDefault="00680ED8" w:rsidP="0010127B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6" w:history="1">
              <w:r w:rsidR="0010127B" w:rsidRPr="0010127B">
                <w:rPr>
                  <w:rStyle w:val="Hyperlink"/>
                  <w:sz w:val="20"/>
                  <w:szCs w:val="20"/>
                </w:rPr>
                <w:t>Kathryn.Nitsch@</w:t>
              </w:r>
              <w:r w:rsidR="00CE3D28" w:rsidRPr="00916E0F">
                <w:t xml:space="preserve"> </w:t>
              </w:r>
              <w:r w:rsidR="00CE3D28" w:rsidRPr="00CE3D28">
                <w:rPr>
                  <w:rStyle w:val="Hyperlink"/>
                  <w:sz w:val="20"/>
                  <w:szCs w:val="20"/>
                </w:rPr>
                <w:t>FloridaDEP</w:t>
              </w:r>
              <w:r w:rsidR="0010127B" w:rsidRPr="0010127B">
                <w:rPr>
                  <w:rStyle w:val="Hyperlink"/>
                  <w:sz w:val="20"/>
                  <w:szCs w:val="20"/>
                </w:rPr>
                <w:t>.gov</w:t>
              </w:r>
            </w:hyperlink>
          </w:p>
        </w:tc>
      </w:tr>
      <w:tr w:rsidR="00264F8C" w:rsidRPr="00210BB6" w14:paraId="5F86F0C5" w14:textId="77777777" w:rsidTr="00210BB6">
        <w:trPr>
          <w:trHeight w:hRule="exact" w:val="278"/>
        </w:trPr>
        <w:tc>
          <w:tcPr>
            <w:tcW w:w="3132" w:type="dxa"/>
          </w:tcPr>
          <w:p w14:paraId="32D891EA" w14:textId="48287EF3" w:rsidR="00264F8C" w:rsidRPr="00210BB6" w:rsidRDefault="0010127B" w:rsidP="00264F8C">
            <w:pPr>
              <w:pStyle w:val="TableParagraph"/>
              <w:spacing w:line="265" w:lineRule="exact"/>
              <w:ind w:left="90"/>
              <w:jc w:val="center"/>
            </w:pPr>
            <w:r w:rsidRPr="0010127B">
              <w:t>Laurence Min</w:t>
            </w:r>
          </w:p>
        </w:tc>
        <w:tc>
          <w:tcPr>
            <w:tcW w:w="2700" w:type="dxa"/>
          </w:tcPr>
          <w:p w14:paraId="39629AEB" w14:textId="74867DD0" w:rsidR="00264F8C" w:rsidRPr="00210BB6" w:rsidRDefault="0010127B" w:rsidP="00264F8C">
            <w:pPr>
              <w:ind w:left="90"/>
              <w:jc w:val="center"/>
            </w:pPr>
            <w:r>
              <w:t>(</w:t>
            </w:r>
            <w:r w:rsidRPr="0010127B">
              <w:t>850</w:t>
            </w:r>
            <w:r>
              <w:t xml:space="preserve">) </w:t>
            </w:r>
            <w:r w:rsidRPr="0010127B">
              <w:t>245-8840</w:t>
            </w:r>
          </w:p>
        </w:tc>
        <w:tc>
          <w:tcPr>
            <w:tcW w:w="4248" w:type="dxa"/>
          </w:tcPr>
          <w:p w14:paraId="16DE0C34" w14:textId="7AD03778" w:rsidR="00264F8C" w:rsidRPr="0010127B" w:rsidRDefault="00680ED8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7" w:history="1">
              <w:r w:rsidR="00CE3D28" w:rsidRPr="00E25A11">
                <w:rPr>
                  <w:rStyle w:val="Hyperlink"/>
                  <w:sz w:val="20"/>
                  <w:szCs w:val="20"/>
                </w:rPr>
                <w:t>Laurence.Min@FloridaDEP.gov</w:t>
              </w:r>
            </w:hyperlink>
          </w:p>
        </w:tc>
      </w:tr>
      <w:tr w:rsidR="00CE3D28" w:rsidRPr="00210BB6" w14:paraId="6ED919F6" w14:textId="77777777" w:rsidTr="00210BB6">
        <w:trPr>
          <w:trHeight w:hRule="exact" w:val="278"/>
        </w:trPr>
        <w:tc>
          <w:tcPr>
            <w:tcW w:w="3132" w:type="dxa"/>
          </w:tcPr>
          <w:p w14:paraId="075F70DE" w14:textId="465DE6B0" w:rsidR="00CE3D28" w:rsidRPr="0010127B" w:rsidRDefault="00CE3D28" w:rsidP="00264F8C">
            <w:pPr>
              <w:pStyle w:val="TableParagraph"/>
              <w:spacing w:line="265" w:lineRule="exact"/>
              <w:ind w:left="90"/>
              <w:jc w:val="center"/>
            </w:pPr>
            <w:r>
              <w:t>Cynthia Hudson</w:t>
            </w:r>
          </w:p>
        </w:tc>
        <w:tc>
          <w:tcPr>
            <w:tcW w:w="2700" w:type="dxa"/>
          </w:tcPr>
          <w:p w14:paraId="7379A9B2" w14:textId="27E80ED3" w:rsidR="00CE3D28" w:rsidRDefault="00CE3D28" w:rsidP="00264F8C">
            <w:pPr>
              <w:ind w:left="90"/>
              <w:jc w:val="center"/>
            </w:pPr>
            <w:r>
              <w:t>(850) 245-8981</w:t>
            </w:r>
          </w:p>
        </w:tc>
        <w:tc>
          <w:tcPr>
            <w:tcW w:w="4248" w:type="dxa"/>
          </w:tcPr>
          <w:p w14:paraId="1D700E16" w14:textId="7C2199ED" w:rsidR="00CE3D28" w:rsidRPr="00CE3D28" w:rsidRDefault="00680ED8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8" w:history="1">
              <w:r w:rsidR="00CE3D28" w:rsidRPr="00CE3D28">
                <w:rPr>
                  <w:rStyle w:val="Hyperlink"/>
                  <w:sz w:val="20"/>
                  <w:szCs w:val="20"/>
                </w:rPr>
                <w:t>Cynthia.Hudson@FloridaDEP.gov</w:t>
              </w:r>
            </w:hyperlink>
          </w:p>
        </w:tc>
      </w:tr>
    </w:tbl>
    <w:p w14:paraId="56CF9327" w14:textId="77777777" w:rsidR="00874C82" w:rsidRPr="00874C82" w:rsidRDefault="005D7B3D" w:rsidP="004E1BA9">
      <w:pPr>
        <w:spacing w:before="60"/>
      </w:pPr>
      <w:r>
        <w:rPr>
          <w:b/>
        </w:rPr>
        <w:t xml:space="preserve">Registration </w:t>
      </w:r>
      <w:r w:rsidR="00EE2327">
        <w:rPr>
          <w:b/>
        </w:rPr>
        <w:t>–</w:t>
      </w:r>
      <w:r>
        <w:rPr>
          <w:b/>
        </w:rPr>
        <w:t xml:space="preserve"> </w:t>
      </w:r>
      <w:r w:rsidR="00874C82" w:rsidRPr="005D7B3D">
        <w:rPr>
          <w:b/>
        </w:rPr>
        <w:t>Electronic Self-Service Application Porta</w:t>
      </w:r>
      <w:r w:rsidR="00874C82" w:rsidRPr="00874C82">
        <w:t>l </w:t>
      </w:r>
      <w:r w:rsidR="00874C82" w:rsidRPr="00874C82">
        <w:rPr>
          <w:b/>
          <w:bCs/>
        </w:rPr>
        <w:t>(</w:t>
      </w:r>
      <w:hyperlink r:id="rId69" w:tgtFrame="_blank" w:history="1">
        <w:r w:rsidR="00874C82" w:rsidRPr="00874C82">
          <w:rPr>
            <w:rStyle w:val="Hyperlink"/>
          </w:rPr>
          <w:t>ESSA</w:t>
        </w:r>
      </w:hyperlink>
      <w:r w:rsidR="00874C82" w:rsidRPr="00874C82">
        <w:rPr>
          <w:b/>
          <w:bCs/>
        </w:rPr>
        <w:t>)</w:t>
      </w:r>
    </w:p>
    <w:p w14:paraId="744D13FC" w14:textId="77777777" w:rsidR="00874C82" w:rsidRPr="00874C82" w:rsidRDefault="00874C82" w:rsidP="00874C82">
      <w:pPr>
        <w:numPr>
          <w:ilvl w:val="0"/>
          <w:numId w:val="1"/>
        </w:numPr>
      </w:pPr>
      <w:r w:rsidRPr="00874C82">
        <w:t>With the Online Services Business Portal (</w:t>
      </w:r>
      <w:hyperlink r:id="rId70" w:history="1">
        <w:r w:rsidRPr="00874C82">
          <w:rPr>
            <w:rStyle w:val="Hyperlink"/>
          </w:rPr>
          <w:t>ESSA</w:t>
        </w:r>
      </w:hyperlink>
      <w:r w:rsidRPr="00874C82">
        <w:t>) you can</w:t>
      </w:r>
      <w:r w:rsidR="005C6078">
        <w:t>:</w:t>
      </w:r>
    </w:p>
    <w:p w14:paraId="4C049C10" w14:textId="77777777" w:rsidR="00874C82" w:rsidRPr="00874C82" w:rsidRDefault="00874C82" w:rsidP="00A3339E">
      <w:pPr>
        <w:numPr>
          <w:ilvl w:val="1"/>
          <w:numId w:val="1"/>
        </w:numPr>
      </w:pPr>
      <w:r w:rsidRPr="00874C82">
        <w:t>Pay Invoices</w:t>
      </w:r>
      <w:r w:rsidR="00A3339E">
        <w:t xml:space="preserve"> | P</w:t>
      </w:r>
      <w:r w:rsidRPr="00874C82">
        <w:t>rint Placards</w:t>
      </w:r>
      <w:r w:rsidR="00A3339E">
        <w:t xml:space="preserve"> |</w:t>
      </w:r>
      <w:r w:rsidRPr="00874C82">
        <w:t>Update Facility Information</w:t>
      </w:r>
      <w:r w:rsidR="00A3339E">
        <w:t xml:space="preserve"> | </w:t>
      </w:r>
      <w:r w:rsidRPr="00874C82">
        <w:t>Register New Facilities</w:t>
      </w:r>
    </w:p>
    <w:p w14:paraId="2EE82AED" w14:textId="7D72EDF6" w:rsidR="00A3339E" w:rsidRDefault="005D7B3D" w:rsidP="00F8325B">
      <w:pPr>
        <w:pStyle w:val="ListParagraph"/>
        <w:numPr>
          <w:ilvl w:val="0"/>
          <w:numId w:val="1"/>
        </w:numPr>
      </w:pPr>
      <w:r>
        <w:t>See website for online registration instructions and information:</w:t>
      </w:r>
      <w:r w:rsidR="005D7B79">
        <w:t xml:space="preserve"> </w:t>
      </w:r>
      <w:hyperlink r:id="rId71" w:history="1">
        <w:r w:rsidRPr="00F8325B">
          <w:rPr>
            <w:rStyle w:val="Hyperlink"/>
            <w:b/>
            <w:bCs/>
          </w:rPr>
          <w:t>Storage Tank Facility Registration</w:t>
        </w:r>
      </w:hyperlink>
      <w:r w:rsidR="00F8325B" w:rsidRPr="00F8325B">
        <w:rPr>
          <w:rStyle w:val="Hyperlink"/>
          <w:u w:val="none"/>
        </w:rPr>
        <w:t xml:space="preserve"> </w:t>
      </w:r>
      <w:r w:rsidR="00A3339E">
        <w:br w:type="page"/>
      </w:r>
    </w:p>
    <w:p w14:paraId="1BC39380" w14:textId="77777777" w:rsidR="00ED1C28" w:rsidRPr="00210472" w:rsidRDefault="005F4967" w:rsidP="00930F3F">
      <w:pPr>
        <w:pStyle w:val="Heading1"/>
        <w:jc w:val="center"/>
      </w:pPr>
      <w:r>
        <w:lastRenderedPageBreak/>
        <w:t>Storage Tank Compliance County</w:t>
      </w:r>
      <w:r w:rsidR="00314EDE" w:rsidRPr="00210472">
        <w:t xml:space="preserve"> Contact List</w:t>
      </w:r>
    </w:p>
    <w:p w14:paraId="38FE6154" w14:textId="77777777" w:rsidR="00ED1C28" w:rsidRPr="00724F2F" w:rsidRDefault="00ED1C28">
      <w:pPr>
        <w:spacing w:before="5"/>
        <w:rPr>
          <w:rFonts w:ascii="Calibri Light" w:eastAsia="Calibri Light" w:hAnsi="Calibri Light" w:cs="Calibri Light"/>
        </w:rPr>
      </w:pPr>
    </w:p>
    <w:p w14:paraId="11E8A677" w14:textId="77777777" w:rsidR="00ED1C28" w:rsidRDefault="00314EDE">
      <w:pPr>
        <w:pStyle w:val="Heading2"/>
        <w:spacing w:before="0" w:line="292" w:lineRule="exact"/>
      </w:pPr>
      <w:bookmarkStart w:id="3" w:name="Alachua_County_Environmental_Protection_"/>
      <w:bookmarkStart w:id="4" w:name="_Toc431975079"/>
      <w:bookmarkEnd w:id="3"/>
      <w:r>
        <w:rPr>
          <w:spacing w:val="-3"/>
        </w:rPr>
        <w:t>Alachua County Environmental Protection</w:t>
      </w:r>
      <w:r>
        <w:rPr>
          <w:spacing w:val="29"/>
        </w:rPr>
        <w:t xml:space="preserve"> </w:t>
      </w:r>
      <w:r>
        <w:rPr>
          <w:spacing w:val="-3"/>
        </w:rPr>
        <w:t>Department</w:t>
      </w:r>
      <w:bookmarkEnd w:id="4"/>
    </w:p>
    <w:p w14:paraId="2546D9A1" w14:textId="77777777" w:rsidR="00ED1C28" w:rsidRDefault="00314EDE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2A17CA62" w14:textId="77777777" w:rsidR="00ED1C28" w:rsidRDefault="00314EDE">
      <w:pPr>
        <w:pStyle w:val="BodyText"/>
        <w:ind w:left="108"/>
      </w:pPr>
      <w:r>
        <w:t>Main Phone:</w:t>
      </w:r>
      <w:r w:rsidR="005A1EDA">
        <w:t xml:space="preserve"> </w:t>
      </w:r>
      <w:r>
        <w:t>(352) 264-6843; Fax:</w:t>
      </w:r>
      <w:r w:rsidR="005A1EDA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DBBE3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970"/>
        <w:gridCol w:w="2070"/>
        <w:gridCol w:w="1939"/>
        <w:gridCol w:w="3101"/>
      </w:tblGrid>
      <w:tr w:rsidR="00ED1C28" w:rsidRPr="00210BB6" w14:paraId="0F314D76" w14:textId="77777777" w:rsidTr="00F168F8">
        <w:trPr>
          <w:trHeight w:hRule="exact" w:val="278"/>
        </w:trPr>
        <w:tc>
          <w:tcPr>
            <w:tcW w:w="2970" w:type="dxa"/>
            <w:shd w:val="clear" w:color="auto" w:fill="D9D9D9" w:themeFill="background1" w:themeFillShade="D9"/>
          </w:tcPr>
          <w:p w14:paraId="5C1C0D0B" w14:textId="77777777" w:rsidR="00ED1C28" w:rsidRPr="00C6516E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5" w:name="_Hlk61953912"/>
            <w:r w:rsidRPr="00C6516E"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3B2D3AEF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513AB7CB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4A9BFD6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712E05" w:rsidRPr="00210BB6" w14:paraId="008C0923" w14:textId="77777777" w:rsidTr="00F168F8">
        <w:trPr>
          <w:trHeight w:hRule="exact" w:val="278"/>
        </w:trPr>
        <w:tc>
          <w:tcPr>
            <w:tcW w:w="2970" w:type="dxa"/>
          </w:tcPr>
          <w:p w14:paraId="71755DBD" w14:textId="77777777" w:rsidR="00712E05" w:rsidRPr="00C6516E" w:rsidRDefault="00C57A55" w:rsidP="00712E0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bookmarkStart w:id="6" w:name="_Hlk486241113"/>
            <w:r w:rsidRPr="00C6516E">
              <w:t xml:space="preserve">Contract </w:t>
            </w:r>
            <w:r w:rsidRPr="00C6516E">
              <w:rPr>
                <w:spacing w:val="-6"/>
              </w:rPr>
              <w:t>Mgr</w:t>
            </w:r>
            <w:r w:rsidRPr="00C6516E">
              <w:t>/Supervisor</w:t>
            </w:r>
          </w:p>
        </w:tc>
        <w:tc>
          <w:tcPr>
            <w:tcW w:w="2070" w:type="dxa"/>
          </w:tcPr>
          <w:p w14:paraId="3E9A0C81" w14:textId="77777777" w:rsidR="00712E05" w:rsidRPr="00C6516E" w:rsidRDefault="00712E05" w:rsidP="00712E0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Ted Goodman</w:t>
            </w:r>
          </w:p>
        </w:tc>
        <w:tc>
          <w:tcPr>
            <w:tcW w:w="1939" w:type="dxa"/>
          </w:tcPr>
          <w:p w14:paraId="36DE799F" w14:textId="77777777" w:rsidR="00712E05" w:rsidRPr="00C6516E" w:rsidRDefault="00712E05" w:rsidP="00917AC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352) 26</w:t>
            </w:r>
            <w:r w:rsidR="00917ACE" w:rsidRPr="00C6516E">
              <w:rPr>
                <w:rFonts w:cs="Calibri"/>
              </w:rPr>
              <w:t>4</w:t>
            </w:r>
            <w:r w:rsidRPr="00C6516E">
              <w:rPr>
                <w:rFonts w:cs="Calibri"/>
              </w:rPr>
              <w:t>-6843</w:t>
            </w:r>
          </w:p>
        </w:tc>
        <w:tc>
          <w:tcPr>
            <w:tcW w:w="3101" w:type="dxa"/>
          </w:tcPr>
          <w:p w14:paraId="0FEC8A8D" w14:textId="7F96BB74" w:rsidR="00712E05" w:rsidRPr="007D1484" w:rsidRDefault="00680ED8" w:rsidP="00712E0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2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210BB6" w14:paraId="7A4195EB" w14:textId="77777777" w:rsidTr="00F168F8">
        <w:trPr>
          <w:trHeight w:hRule="exact" w:val="278"/>
        </w:trPr>
        <w:tc>
          <w:tcPr>
            <w:tcW w:w="2970" w:type="dxa"/>
          </w:tcPr>
          <w:p w14:paraId="174722E3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1F122786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Richard</w:t>
            </w:r>
            <w:r w:rsidRPr="00C6516E">
              <w:rPr>
                <w:spacing w:val="-5"/>
              </w:rPr>
              <w:t xml:space="preserve"> </w:t>
            </w:r>
            <w:r w:rsidRPr="00C6516E">
              <w:t>Harrington</w:t>
            </w:r>
          </w:p>
        </w:tc>
        <w:tc>
          <w:tcPr>
            <w:tcW w:w="1939" w:type="dxa"/>
          </w:tcPr>
          <w:p w14:paraId="1683027B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78-7719</w:t>
            </w:r>
          </w:p>
        </w:tc>
        <w:tc>
          <w:tcPr>
            <w:tcW w:w="3101" w:type="dxa"/>
          </w:tcPr>
          <w:p w14:paraId="3B02ECC2" w14:textId="7A240698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3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210BB6" w14:paraId="51054F42" w14:textId="77777777" w:rsidTr="00F168F8">
        <w:trPr>
          <w:trHeight w:hRule="exact" w:val="281"/>
        </w:trPr>
        <w:tc>
          <w:tcPr>
            <w:tcW w:w="2970" w:type="dxa"/>
          </w:tcPr>
          <w:p w14:paraId="41214CCF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358C8587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Mike Keim</w:t>
            </w:r>
          </w:p>
        </w:tc>
        <w:tc>
          <w:tcPr>
            <w:tcW w:w="1939" w:type="dxa"/>
          </w:tcPr>
          <w:p w14:paraId="6AEB6E32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13-4986</w:t>
            </w:r>
          </w:p>
        </w:tc>
        <w:tc>
          <w:tcPr>
            <w:tcW w:w="3101" w:type="dxa"/>
          </w:tcPr>
          <w:p w14:paraId="64EF726B" w14:textId="7AF842B4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4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56A06" w:rsidRPr="00210BB6" w14:paraId="3AE28451" w14:textId="77777777" w:rsidTr="00F168F8">
        <w:trPr>
          <w:trHeight w:hRule="exact" w:val="278"/>
        </w:trPr>
        <w:tc>
          <w:tcPr>
            <w:tcW w:w="2970" w:type="dxa"/>
          </w:tcPr>
          <w:p w14:paraId="53BE6F64" w14:textId="77777777" w:rsidR="00356A06" w:rsidRPr="00C6516E" w:rsidRDefault="00356A06" w:rsidP="00356A0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4BC4360E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Robert Zimmerman</w:t>
            </w:r>
          </w:p>
        </w:tc>
        <w:tc>
          <w:tcPr>
            <w:tcW w:w="1939" w:type="dxa"/>
          </w:tcPr>
          <w:p w14:paraId="415A920D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 359-3523</w:t>
            </w:r>
          </w:p>
        </w:tc>
        <w:tc>
          <w:tcPr>
            <w:tcW w:w="3101" w:type="dxa"/>
          </w:tcPr>
          <w:p w14:paraId="4AA1C3D4" w14:textId="131F57D8" w:rsidR="00356A06" w:rsidRPr="007D1484" w:rsidRDefault="00680ED8" w:rsidP="00356A0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5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210BB6" w14:paraId="7A8255B1" w14:textId="77777777" w:rsidTr="00F168F8">
        <w:trPr>
          <w:trHeight w:hRule="exact" w:val="278"/>
        </w:trPr>
        <w:tc>
          <w:tcPr>
            <w:tcW w:w="2970" w:type="dxa"/>
          </w:tcPr>
          <w:p w14:paraId="1EFAEB46" w14:textId="77777777" w:rsidR="001A0B56" w:rsidRPr="00C6516E" w:rsidRDefault="001A0B56" w:rsidP="001A0B56">
            <w:pPr>
              <w:pStyle w:val="TableParagraph"/>
              <w:spacing w:line="265" w:lineRule="exact"/>
              <w:jc w:val="center"/>
            </w:pPr>
            <w:r w:rsidRPr="00C6516E">
              <w:t>Inspector</w:t>
            </w:r>
          </w:p>
        </w:tc>
        <w:tc>
          <w:tcPr>
            <w:tcW w:w="2070" w:type="dxa"/>
          </w:tcPr>
          <w:p w14:paraId="1B2099B9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Tim Ramsey</w:t>
            </w:r>
          </w:p>
        </w:tc>
        <w:tc>
          <w:tcPr>
            <w:tcW w:w="1939" w:type="dxa"/>
          </w:tcPr>
          <w:p w14:paraId="4CB61803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(352) 213-0691</w:t>
            </w:r>
          </w:p>
        </w:tc>
        <w:tc>
          <w:tcPr>
            <w:tcW w:w="3101" w:type="dxa"/>
          </w:tcPr>
          <w:p w14:paraId="00C401B6" w14:textId="77777777" w:rsidR="001A0B56" w:rsidRPr="007D1484" w:rsidRDefault="00680ED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76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  <w:bookmarkEnd w:id="5"/>
      <w:bookmarkEnd w:id="6"/>
    </w:tbl>
    <w:p w14:paraId="751E5871" w14:textId="6269D2DF" w:rsidR="00ED1C28" w:rsidRDefault="00ED1C28">
      <w:pPr>
        <w:spacing w:before="3"/>
        <w:rPr>
          <w:rFonts w:cs="Calibri"/>
        </w:rPr>
      </w:pPr>
    </w:p>
    <w:p w14:paraId="10CB9586" w14:textId="77777777" w:rsidR="00680ED8" w:rsidRPr="00756BC2" w:rsidRDefault="00680ED8">
      <w:pPr>
        <w:spacing w:before="3"/>
        <w:rPr>
          <w:rFonts w:cs="Calibri"/>
        </w:rPr>
      </w:pPr>
    </w:p>
    <w:p w14:paraId="2833D712" w14:textId="77777777" w:rsidR="00ED1C28" w:rsidRDefault="00314EDE">
      <w:pPr>
        <w:pStyle w:val="Heading2"/>
        <w:spacing w:line="292" w:lineRule="exact"/>
      </w:pPr>
      <w:bookmarkStart w:id="7" w:name="Baker_County_–_Florida_Department_of_Hea"/>
      <w:bookmarkStart w:id="8" w:name="_Toc431975080"/>
      <w:bookmarkEnd w:id="7"/>
      <w:r>
        <w:t>Bake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 w:rsidR="007F33B0">
        <w:t xml:space="preserve"> </w:t>
      </w:r>
      <w:hyperlink w:anchor="Duval_County_-_City_of_Jacksonville_Envi" w:history="1">
        <w:r w:rsidR="007F33B0" w:rsidRPr="000447E4">
          <w:rPr>
            <w:rStyle w:val="Hyperlink"/>
          </w:rPr>
          <w:t xml:space="preserve">City of </w:t>
        </w:r>
        <w:r w:rsidR="007F33B0" w:rsidRPr="000447E4">
          <w:rPr>
            <w:rStyle w:val="Hyperlink"/>
            <w:spacing w:val="-3"/>
          </w:rPr>
          <w:t>Jacksonville</w:t>
        </w:r>
      </w:hyperlink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  <w:r>
        <w:rPr>
          <w:spacing w:val="-7"/>
        </w:rPr>
        <w:t xml:space="preserve"> </w:t>
      </w:r>
      <w:bookmarkEnd w:id="8"/>
    </w:p>
    <w:p w14:paraId="67CE964B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</w:t>
      </w:r>
      <w:r w:rsidRPr="00EE2327">
        <w:rPr>
          <w:vertAlign w:val="superscript"/>
        </w:rP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B68A365" w14:textId="1FCC2431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tbl>
      <w:tblPr>
        <w:tblStyle w:val="TableGrid"/>
        <w:tblpPr w:leftFromText="180" w:rightFromText="180" w:vertAnchor="text" w:horzAnchor="margin" w:tblpX="80" w:tblpY="181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75"/>
        <w:gridCol w:w="2965"/>
      </w:tblGrid>
      <w:tr w:rsidR="0015184E" w:rsidRPr="00210BB6" w14:paraId="0D9A2D61" w14:textId="77777777" w:rsidTr="335E3B3F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369CD5B1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9" w:name="_Hlk61953842"/>
            <w:r w:rsidRPr="00C6516E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9BEA80A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14:paraId="62415F13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00E934C5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15184E" w:rsidRPr="00210BB6" w14:paraId="31979BC1" w14:textId="77777777" w:rsidTr="335E3B3F">
        <w:trPr>
          <w:trHeight w:hRule="exact" w:val="278"/>
        </w:trPr>
        <w:tc>
          <w:tcPr>
            <w:tcW w:w="2785" w:type="dxa"/>
          </w:tcPr>
          <w:p w14:paraId="6ECBA479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 xml:space="preserve">Contract </w:t>
            </w:r>
            <w:r w:rsidRPr="00C6516E">
              <w:rPr>
                <w:spacing w:val="-6"/>
              </w:rPr>
              <w:t>Manager</w:t>
            </w:r>
          </w:p>
        </w:tc>
        <w:tc>
          <w:tcPr>
            <w:tcW w:w="2250" w:type="dxa"/>
          </w:tcPr>
          <w:p w14:paraId="1571B12E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t>Jean</w:t>
            </w:r>
            <w:r w:rsidRPr="00C6516E">
              <w:rPr>
                <w:spacing w:val="-4"/>
              </w:rPr>
              <w:t xml:space="preserve"> </w:t>
            </w:r>
            <w:r w:rsidRPr="00C6516E">
              <w:t>Richards</w:t>
            </w:r>
          </w:p>
        </w:tc>
        <w:tc>
          <w:tcPr>
            <w:tcW w:w="2075" w:type="dxa"/>
          </w:tcPr>
          <w:p w14:paraId="45A6ED47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904)</w:t>
            </w:r>
            <w:r w:rsidRPr="00C6516E">
              <w:rPr>
                <w:spacing w:val="-9"/>
              </w:rPr>
              <w:t xml:space="preserve"> </w:t>
            </w:r>
            <w:r w:rsidRPr="00C6516E">
              <w:t>255-7137</w:t>
            </w:r>
          </w:p>
        </w:tc>
        <w:tc>
          <w:tcPr>
            <w:tcW w:w="2965" w:type="dxa"/>
          </w:tcPr>
          <w:p w14:paraId="2FE9A625" w14:textId="156283C4" w:rsidR="0015184E" w:rsidRPr="007D1484" w:rsidRDefault="00680ED8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77" w:history="1">
              <w:r w:rsidR="0057220B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15184E" w:rsidRPr="00210BB6" w14:paraId="03F7BE1E" w14:textId="77777777" w:rsidTr="335E3B3F">
        <w:trPr>
          <w:trHeight w:hRule="exact" w:val="278"/>
        </w:trPr>
        <w:tc>
          <w:tcPr>
            <w:tcW w:w="2785" w:type="dxa"/>
          </w:tcPr>
          <w:p w14:paraId="203F0B70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Supervisor</w:t>
            </w:r>
          </w:p>
        </w:tc>
        <w:tc>
          <w:tcPr>
            <w:tcW w:w="2250" w:type="dxa"/>
          </w:tcPr>
          <w:p w14:paraId="2DA696BD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Helen Gainey</w:t>
            </w:r>
          </w:p>
        </w:tc>
        <w:tc>
          <w:tcPr>
            <w:tcW w:w="2075" w:type="dxa"/>
          </w:tcPr>
          <w:p w14:paraId="6AF19C56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46</w:t>
            </w:r>
          </w:p>
        </w:tc>
        <w:tc>
          <w:tcPr>
            <w:tcW w:w="2965" w:type="dxa"/>
          </w:tcPr>
          <w:p w14:paraId="52077A9D" w14:textId="05605991" w:rsidR="0015184E" w:rsidRPr="007D1484" w:rsidRDefault="00680ED8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78" w:history="1">
              <w:r w:rsidR="0057220B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E30319" w:rsidRPr="00210BB6" w14:paraId="51344258" w14:textId="77777777" w:rsidTr="335E3B3F">
        <w:trPr>
          <w:trHeight w:hRule="exact" w:val="278"/>
        </w:trPr>
        <w:tc>
          <w:tcPr>
            <w:tcW w:w="2785" w:type="dxa"/>
          </w:tcPr>
          <w:p w14:paraId="524539A6" w14:textId="77777777" w:rsidR="00E30319" w:rsidRPr="00C6516E" w:rsidRDefault="00E30319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Supervisor/Inspector</w:t>
            </w:r>
          </w:p>
        </w:tc>
        <w:tc>
          <w:tcPr>
            <w:tcW w:w="2250" w:type="dxa"/>
          </w:tcPr>
          <w:p w14:paraId="44C16A59" w14:textId="1988E632" w:rsidR="00E30319" w:rsidRPr="00C6516E" w:rsidRDefault="44C33A64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Haley McArtor</w:t>
            </w:r>
          </w:p>
        </w:tc>
        <w:tc>
          <w:tcPr>
            <w:tcW w:w="2075" w:type="dxa"/>
          </w:tcPr>
          <w:p w14:paraId="4B19B864" w14:textId="587E5823" w:rsidR="00E30319" w:rsidRPr="00C6516E" w:rsidRDefault="44C33A64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t>904-255-7208</w:t>
            </w:r>
          </w:p>
        </w:tc>
        <w:tc>
          <w:tcPr>
            <w:tcW w:w="2965" w:type="dxa"/>
            <w:vAlign w:val="center"/>
          </w:tcPr>
          <w:p w14:paraId="34C3A8EC" w14:textId="5278D4E4" w:rsidR="00E30319" w:rsidRPr="007D1484" w:rsidRDefault="00680ED8" w:rsidP="335E3B3F">
            <w:pPr>
              <w:spacing w:line="265" w:lineRule="exact"/>
              <w:jc w:val="center"/>
            </w:pPr>
            <w:hyperlink r:id="rId79">
              <w:r w:rsidR="44C33A64" w:rsidRPr="335E3B3F">
                <w:rPr>
                  <w:rStyle w:val="Hyperlink"/>
                  <w:rFonts w:cs="Calibri"/>
                  <w:sz w:val="24"/>
                  <w:szCs w:val="24"/>
                </w:rPr>
                <w:t>hmcartor@coj.net</w:t>
              </w:r>
            </w:hyperlink>
          </w:p>
        </w:tc>
      </w:tr>
      <w:tr w:rsidR="0015184E" w:rsidRPr="00210BB6" w14:paraId="23C620AF" w14:textId="77777777" w:rsidTr="335E3B3F">
        <w:trPr>
          <w:trHeight w:hRule="exact" w:val="278"/>
        </w:trPr>
        <w:tc>
          <w:tcPr>
            <w:tcW w:w="2785" w:type="dxa"/>
          </w:tcPr>
          <w:p w14:paraId="1C15F60D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118D016E" w14:textId="10D11E74" w:rsidR="0015184E" w:rsidRPr="00C6516E" w:rsidRDefault="795858C8" w:rsidP="335E3B3F">
            <w:pPr>
              <w:pStyle w:val="TableParagraph"/>
              <w:spacing w:line="265" w:lineRule="exact"/>
              <w:ind w:left="18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Michael Laughlin</w:t>
            </w:r>
          </w:p>
        </w:tc>
        <w:tc>
          <w:tcPr>
            <w:tcW w:w="2075" w:type="dxa"/>
          </w:tcPr>
          <w:p w14:paraId="697C8EFB" w14:textId="5017D660" w:rsidR="0015184E" w:rsidRPr="00C6516E" w:rsidRDefault="795858C8" w:rsidP="335E3B3F">
            <w:pPr>
              <w:pStyle w:val="TableParagraph"/>
              <w:spacing w:line="265" w:lineRule="exact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904-255-7125</w:t>
            </w:r>
          </w:p>
        </w:tc>
        <w:tc>
          <w:tcPr>
            <w:tcW w:w="2965" w:type="dxa"/>
          </w:tcPr>
          <w:p w14:paraId="39379118" w14:textId="621AA3A1" w:rsidR="0015184E" w:rsidRPr="007D1484" w:rsidRDefault="00680ED8" w:rsidP="335E3B3F">
            <w:pPr>
              <w:pStyle w:val="TableParagraph"/>
              <w:spacing w:line="265" w:lineRule="exact"/>
              <w:ind w:left="61"/>
              <w:jc w:val="center"/>
            </w:pPr>
            <w:hyperlink r:id="rId80">
              <w:r w:rsidR="795858C8" w:rsidRPr="335E3B3F">
                <w:rPr>
                  <w:rStyle w:val="Hyperlink"/>
                  <w:rFonts w:cs="Calibri"/>
                  <w:sz w:val="24"/>
                  <w:szCs w:val="24"/>
                </w:rPr>
                <w:t>mlaughlin@coj.net</w:t>
              </w:r>
            </w:hyperlink>
          </w:p>
        </w:tc>
      </w:tr>
      <w:tr w:rsidR="0015184E" w:rsidRPr="00210BB6" w14:paraId="7E969448" w14:textId="77777777" w:rsidTr="335E3B3F">
        <w:trPr>
          <w:trHeight w:hRule="exact" w:val="278"/>
        </w:trPr>
        <w:tc>
          <w:tcPr>
            <w:tcW w:w="2785" w:type="dxa"/>
          </w:tcPr>
          <w:p w14:paraId="02E0A0AF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7E811B82" w14:textId="21C4C661" w:rsidR="0015184E" w:rsidRPr="00C6516E" w:rsidRDefault="62BA922E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Shane Jordan</w:t>
            </w:r>
          </w:p>
        </w:tc>
        <w:tc>
          <w:tcPr>
            <w:tcW w:w="2075" w:type="dxa"/>
          </w:tcPr>
          <w:p w14:paraId="3A094470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59</w:t>
            </w:r>
          </w:p>
        </w:tc>
        <w:tc>
          <w:tcPr>
            <w:tcW w:w="2965" w:type="dxa"/>
          </w:tcPr>
          <w:p w14:paraId="109350FC" w14:textId="038D7A78" w:rsidR="0015184E" w:rsidRPr="007D1484" w:rsidRDefault="00680ED8" w:rsidP="335E3B3F">
            <w:pPr>
              <w:pStyle w:val="TableParagraph"/>
              <w:spacing w:line="265" w:lineRule="exact"/>
              <w:ind w:left="61"/>
              <w:jc w:val="center"/>
            </w:pPr>
            <w:hyperlink r:id="rId81">
              <w:r w:rsidR="444638A0" w:rsidRPr="335E3B3F">
                <w:rPr>
                  <w:rStyle w:val="Hyperlink"/>
                  <w:rFonts w:cs="Calibri"/>
                  <w:sz w:val="24"/>
                  <w:szCs w:val="24"/>
                </w:rPr>
                <w:t>shanej@coj.net</w:t>
              </w:r>
            </w:hyperlink>
          </w:p>
        </w:tc>
      </w:tr>
      <w:tr w:rsidR="0015184E" w:rsidRPr="00210BB6" w14:paraId="663D39F6" w14:textId="77777777" w:rsidTr="335E3B3F">
        <w:trPr>
          <w:trHeight w:hRule="exact" w:val="278"/>
        </w:trPr>
        <w:tc>
          <w:tcPr>
            <w:tcW w:w="2785" w:type="dxa"/>
          </w:tcPr>
          <w:p w14:paraId="71C38BF5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75DD354E" w14:textId="002170C8" w:rsidR="0015184E" w:rsidRPr="00C6516E" w:rsidRDefault="131096A1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James Robbins</w:t>
            </w:r>
          </w:p>
        </w:tc>
        <w:tc>
          <w:tcPr>
            <w:tcW w:w="2075" w:type="dxa"/>
          </w:tcPr>
          <w:p w14:paraId="4252E28E" w14:textId="77777777" w:rsidR="0015184E" w:rsidRPr="00C6516E" w:rsidRDefault="0015184E" w:rsidP="00210BB6">
            <w:pPr>
              <w:jc w:val="center"/>
            </w:pPr>
            <w:r w:rsidRPr="00C6516E">
              <w:rPr>
                <w:rFonts w:cs="Calibri"/>
              </w:rPr>
              <w:t>(904) 255-7219</w:t>
            </w:r>
          </w:p>
        </w:tc>
        <w:tc>
          <w:tcPr>
            <w:tcW w:w="2965" w:type="dxa"/>
          </w:tcPr>
          <w:p w14:paraId="00CA26C0" w14:textId="50FF22A9" w:rsidR="0015184E" w:rsidRPr="007D1484" w:rsidRDefault="70F9FB5A" w:rsidP="335E3B3F">
            <w:pPr>
              <w:pStyle w:val="TableParagraph"/>
              <w:spacing w:line="265" w:lineRule="exact"/>
              <w:ind w:left="61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 xml:space="preserve"> </w:t>
            </w:r>
            <w:hyperlink r:id="rId82">
              <w:r w:rsidRPr="335E3B3F">
                <w:rPr>
                  <w:rStyle w:val="Hyperlink"/>
                  <w:rFonts w:cs="Calibri"/>
                  <w:sz w:val="24"/>
                  <w:szCs w:val="24"/>
                </w:rPr>
                <w:t>jrobbins@coj.net</w:t>
              </w:r>
            </w:hyperlink>
          </w:p>
        </w:tc>
      </w:tr>
      <w:tr w:rsidR="0015184E" w:rsidRPr="00210BB6" w14:paraId="11B92A49" w14:textId="77777777" w:rsidTr="335E3B3F">
        <w:trPr>
          <w:trHeight w:hRule="exact" w:val="278"/>
        </w:trPr>
        <w:tc>
          <w:tcPr>
            <w:tcW w:w="2785" w:type="dxa"/>
          </w:tcPr>
          <w:p w14:paraId="55E584A2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611E203A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Bennis Branch</w:t>
            </w:r>
          </w:p>
        </w:tc>
        <w:tc>
          <w:tcPr>
            <w:tcW w:w="2075" w:type="dxa"/>
          </w:tcPr>
          <w:p w14:paraId="5BC7480E" w14:textId="77777777" w:rsidR="0015184E" w:rsidRPr="00C6516E" w:rsidRDefault="0015184E" w:rsidP="00210BB6">
            <w:pPr>
              <w:jc w:val="center"/>
            </w:pPr>
            <w:r w:rsidRPr="00C6516E">
              <w:t>(904) 255-7194</w:t>
            </w:r>
          </w:p>
        </w:tc>
        <w:tc>
          <w:tcPr>
            <w:tcW w:w="2965" w:type="dxa"/>
          </w:tcPr>
          <w:p w14:paraId="07242C03" w14:textId="1056D0BF" w:rsidR="0015184E" w:rsidRPr="007D1484" w:rsidRDefault="00680ED8" w:rsidP="00210BB6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83" w:history="1">
              <w:r w:rsidR="00E30319" w:rsidRPr="007D148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  <w:bookmarkEnd w:id="9"/>
    </w:tbl>
    <w:p w14:paraId="482FC24D" w14:textId="5110DDFC" w:rsidR="0015184E" w:rsidRDefault="0015184E" w:rsidP="00CC0D2C">
      <w:pPr>
        <w:pStyle w:val="BodyText"/>
        <w:ind w:left="108"/>
      </w:pPr>
    </w:p>
    <w:p w14:paraId="0F20FDC4" w14:textId="77777777" w:rsidR="00680ED8" w:rsidRDefault="00680ED8" w:rsidP="00CC0D2C">
      <w:pPr>
        <w:pStyle w:val="BodyText"/>
        <w:ind w:left="108"/>
      </w:pPr>
    </w:p>
    <w:p w14:paraId="785145F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p w14:paraId="3DF26E91" w14:textId="0EFC138A" w:rsidR="00ED1C28" w:rsidRDefault="00314EDE" w:rsidP="0015184E">
      <w:pPr>
        <w:pStyle w:val="Heading2"/>
        <w:spacing w:before="0" w:line="292" w:lineRule="exact"/>
        <w:ind w:left="101"/>
      </w:pPr>
      <w:bookmarkStart w:id="10" w:name="_Toc431975081"/>
      <w:bookmarkStart w:id="11" w:name="_Hlk496089275"/>
      <w:r>
        <w:t>Ba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CD266B">
          <w:rPr>
            <w:rStyle w:val="Hyperlink"/>
            <w:spacing w:val="-3"/>
          </w:rPr>
          <w:t>Escambia</w:t>
        </w:r>
        <w:r w:rsidRPr="00CD266B">
          <w:rPr>
            <w:rStyle w:val="Hyperlink"/>
            <w:spacing w:val="-5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0"/>
      </w:hyperlink>
    </w:p>
    <w:p w14:paraId="188884E6" w14:textId="77777777" w:rsidR="00A33C24" w:rsidRDefault="00314EDE">
      <w:pPr>
        <w:pStyle w:val="BodyText"/>
        <w:ind w:left="108" w:right="5773"/>
      </w:pPr>
      <w:r>
        <w:t>1300 West Gregory Street, Pensacola, FL</w:t>
      </w:r>
      <w:r>
        <w:rPr>
          <w:spacing w:val="-12"/>
        </w:rPr>
        <w:t xml:space="preserve"> </w:t>
      </w:r>
      <w:r>
        <w:t>32502</w:t>
      </w:r>
    </w:p>
    <w:p w14:paraId="485F2553" w14:textId="77777777" w:rsidR="00ED1C28" w:rsidRDefault="00314EDE">
      <w:pPr>
        <w:pStyle w:val="BodyText"/>
        <w:ind w:left="108" w:right="5773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23"/>
        </w:rPr>
        <w:t xml:space="preserve"> </w:t>
      </w:r>
      <w:r>
        <w:t>595-6774</w:t>
      </w:r>
    </w:p>
    <w:p w14:paraId="0527BC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="00AB0ED7" w:rsidRPr="00EE7C86" w14:paraId="684A9D00" w14:textId="77777777" w:rsidTr="00C6516E">
        <w:trPr>
          <w:trHeight w:hRule="exact" w:val="278"/>
        </w:trPr>
        <w:tc>
          <w:tcPr>
            <w:tcW w:w="2160" w:type="dxa"/>
            <w:shd w:val="clear" w:color="auto" w:fill="D9D9D9" w:themeFill="background1" w:themeFillShade="D9"/>
          </w:tcPr>
          <w:p w14:paraId="607F90F8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18E967CB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14:paraId="4D3F8739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33838E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4EE0D5E6" w14:textId="77777777" w:rsidTr="00C6516E">
        <w:trPr>
          <w:trHeight w:hRule="exact" w:val="278"/>
        </w:trPr>
        <w:tc>
          <w:tcPr>
            <w:tcW w:w="2160" w:type="dxa"/>
          </w:tcPr>
          <w:p w14:paraId="1175EE9B" w14:textId="77777777" w:rsidR="0037530C" w:rsidRDefault="00C57A55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</w:t>
            </w:r>
            <w:r w:rsidR="009D14D7" w:rsidRPr="00AF2778">
              <w:rPr>
                <w:spacing w:val="-6"/>
              </w:rPr>
              <w:t>anager</w:t>
            </w:r>
          </w:p>
        </w:tc>
        <w:tc>
          <w:tcPr>
            <w:tcW w:w="2255" w:type="dxa"/>
          </w:tcPr>
          <w:p w14:paraId="744F6F78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659" w:type="dxa"/>
          </w:tcPr>
          <w:p w14:paraId="26745385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57B4D1C8" w14:textId="77777777" w:rsidR="0037530C" w:rsidRPr="007D1484" w:rsidRDefault="00680ED8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4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66D0A69A" w14:textId="77777777" w:rsidTr="00C6516E">
        <w:trPr>
          <w:trHeight w:hRule="exact" w:val="278"/>
        </w:trPr>
        <w:tc>
          <w:tcPr>
            <w:tcW w:w="2160" w:type="dxa"/>
          </w:tcPr>
          <w:p w14:paraId="227AB624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255" w:type="dxa"/>
          </w:tcPr>
          <w:p w14:paraId="58AA57E5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659" w:type="dxa"/>
          </w:tcPr>
          <w:p w14:paraId="19FADDB6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481849B6" w14:textId="77777777" w:rsidR="009D14D7" w:rsidRPr="007D1484" w:rsidRDefault="00680ED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5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2956CC" w:rsidRPr="00EE7C86" w14:paraId="4041A186" w14:textId="77777777" w:rsidTr="00C6516E">
        <w:trPr>
          <w:trHeight w:hRule="exact" w:val="278"/>
        </w:trPr>
        <w:tc>
          <w:tcPr>
            <w:tcW w:w="2160" w:type="dxa"/>
          </w:tcPr>
          <w:p w14:paraId="6D9459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55" w:type="dxa"/>
          </w:tcPr>
          <w:p w14:paraId="6F470B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659" w:type="dxa"/>
          </w:tcPr>
          <w:p w14:paraId="139DC0ED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25FEEFC8" w14:textId="77777777" w:rsidR="002956CC" w:rsidRPr="007D1484" w:rsidRDefault="00680ED8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86">
              <w:r w:rsidR="002956CC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EE7C86" w14:paraId="4DD19589" w14:textId="77777777" w:rsidTr="00C6516E">
        <w:trPr>
          <w:trHeight w:hRule="exact" w:val="278"/>
        </w:trPr>
        <w:tc>
          <w:tcPr>
            <w:tcW w:w="2160" w:type="dxa"/>
          </w:tcPr>
          <w:p w14:paraId="30DE71AA" w14:textId="642C056E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55" w:type="dxa"/>
          </w:tcPr>
          <w:p w14:paraId="60BB5462" w14:textId="360AB197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Daniel Gartin</w:t>
            </w:r>
          </w:p>
        </w:tc>
        <w:tc>
          <w:tcPr>
            <w:tcW w:w="2659" w:type="dxa"/>
          </w:tcPr>
          <w:p w14:paraId="0DA11456" w14:textId="1B08428F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51" w:type="dxa"/>
          </w:tcPr>
          <w:p w14:paraId="7795EDD2" w14:textId="17401A8A" w:rsidR="00C360E0" w:rsidRPr="007D1484" w:rsidRDefault="00680ED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7" w:history="1">
              <w:r w:rsidR="00C360E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2956CC" w:rsidRPr="00EE7C86" w14:paraId="7D1202D6" w14:textId="77777777" w:rsidTr="00C6516E">
        <w:trPr>
          <w:trHeight w:hRule="exact" w:val="278"/>
        </w:trPr>
        <w:tc>
          <w:tcPr>
            <w:tcW w:w="2160" w:type="dxa"/>
          </w:tcPr>
          <w:p w14:paraId="7C629989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55" w:type="dxa"/>
          </w:tcPr>
          <w:p w14:paraId="6DA904C4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659" w:type="dxa"/>
          </w:tcPr>
          <w:p w14:paraId="0828D7E8" w14:textId="77777777" w:rsidR="002956CC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1EF86C5" w14:textId="77777777" w:rsidR="002956CC" w:rsidRPr="007D1484" w:rsidRDefault="00680ED8" w:rsidP="002956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8" w:history="1">
              <w:r w:rsidR="002956CC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1"/>
    </w:tbl>
    <w:p w14:paraId="3703D2B0" w14:textId="7A03C597" w:rsidR="00ED1C28" w:rsidRDefault="00ED1C28">
      <w:pPr>
        <w:spacing w:before="3"/>
        <w:rPr>
          <w:rFonts w:cs="Calibri"/>
        </w:rPr>
      </w:pPr>
    </w:p>
    <w:p w14:paraId="7DC0307B" w14:textId="77777777" w:rsidR="00680ED8" w:rsidRPr="00756BC2" w:rsidRDefault="00680ED8">
      <w:pPr>
        <w:spacing w:before="3"/>
        <w:rPr>
          <w:rFonts w:cs="Calibri"/>
        </w:rPr>
      </w:pPr>
    </w:p>
    <w:p w14:paraId="28B68906" w14:textId="77777777" w:rsidR="000447E4" w:rsidRDefault="00314EDE" w:rsidP="000447E4">
      <w:pPr>
        <w:pStyle w:val="Heading2"/>
        <w:spacing w:before="0" w:line="292" w:lineRule="exact"/>
      </w:pPr>
      <w:bookmarkStart w:id="12" w:name="Bradford_County_-_Florida_Department_of_"/>
      <w:bookmarkStart w:id="13" w:name="_Toc431975082"/>
      <w:bookmarkEnd w:id="12"/>
      <w:r>
        <w:t>Bradford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 w:rsidR="00EE2327">
        <w:t>–</w:t>
      </w:r>
      <w:r>
        <w:rPr>
          <w:spacing w:val="-7"/>
        </w:rPr>
        <w:t xml:space="preserve"> </w:t>
      </w:r>
      <w:bookmarkEnd w:id="1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DB371E9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825E377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09434C2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070"/>
        <w:gridCol w:w="2119"/>
        <w:gridCol w:w="3108"/>
      </w:tblGrid>
      <w:tr w:rsidR="00F3692A" w:rsidRPr="00EE7C86" w14:paraId="62FFA554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20B8B8D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998CD9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261371B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52FD85B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458A2393" w14:textId="77777777" w:rsidTr="00F168F8">
        <w:trPr>
          <w:trHeight w:hRule="exact" w:val="278"/>
        </w:trPr>
        <w:tc>
          <w:tcPr>
            <w:tcW w:w="2875" w:type="dxa"/>
          </w:tcPr>
          <w:p w14:paraId="04767E48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14:paraId="50D73FC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119" w:type="dxa"/>
          </w:tcPr>
          <w:p w14:paraId="6CB7D61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639E28A5" w14:textId="7345410F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9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3E19BB6E" w14:textId="77777777" w:rsidTr="00F168F8">
        <w:trPr>
          <w:trHeight w:hRule="exact" w:val="278"/>
        </w:trPr>
        <w:tc>
          <w:tcPr>
            <w:tcW w:w="2875" w:type="dxa"/>
          </w:tcPr>
          <w:p w14:paraId="5F838BE0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549A098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119" w:type="dxa"/>
          </w:tcPr>
          <w:p w14:paraId="346C9B9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4599F35B" w14:textId="3E828BCF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90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5E43B0A8" w14:textId="77777777" w:rsidTr="00F168F8">
        <w:trPr>
          <w:trHeight w:hRule="exact" w:val="281"/>
        </w:trPr>
        <w:tc>
          <w:tcPr>
            <w:tcW w:w="2875" w:type="dxa"/>
          </w:tcPr>
          <w:p w14:paraId="7C384ED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17356CD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119" w:type="dxa"/>
          </w:tcPr>
          <w:p w14:paraId="779C582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43EFB6C6" w14:textId="7AC665A7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91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7DA325E" w14:textId="77777777" w:rsidTr="00F168F8">
        <w:trPr>
          <w:trHeight w:hRule="exact" w:val="278"/>
        </w:trPr>
        <w:tc>
          <w:tcPr>
            <w:tcW w:w="2875" w:type="dxa"/>
          </w:tcPr>
          <w:p w14:paraId="65DCF7F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6922B8B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119" w:type="dxa"/>
          </w:tcPr>
          <w:p w14:paraId="7416395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3A1F900" w14:textId="3D3F96D1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92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69B385AC" w14:textId="77777777" w:rsidTr="00F168F8">
        <w:trPr>
          <w:trHeight w:hRule="exact" w:val="278"/>
        </w:trPr>
        <w:tc>
          <w:tcPr>
            <w:tcW w:w="2875" w:type="dxa"/>
          </w:tcPr>
          <w:p w14:paraId="18CB10ED" w14:textId="77777777" w:rsidR="001A0B56" w:rsidRPr="00EE7C86" w:rsidRDefault="001A0B56" w:rsidP="00774BE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070" w:type="dxa"/>
          </w:tcPr>
          <w:p w14:paraId="4155003B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119" w:type="dxa"/>
          </w:tcPr>
          <w:p w14:paraId="74F6B0BF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36E77D02" w14:textId="77777777" w:rsidR="001A0B56" w:rsidRPr="007D1484" w:rsidRDefault="00680ED8" w:rsidP="00774BE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93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271C106C" w14:textId="77777777" w:rsidR="00BE4B22" w:rsidRDefault="00BE4B22">
      <w:pPr>
        <w:spacing w:before="3"/>
        <w:rPr>
          <w:rFonts w:cs="Calibri"/>
        </w:rPr>
      </w:pPr>
    </w:p>
    <w:p w14:paraId="7AAEB927" w14:textId="77777777" w:rsidR="00BE4B22" w:rsidRDefault="00BE4B22">
      <w:pPr>
        <w:rPr>
          <w:rFonts w:cs="Calibri"/>
        </w:rPr>
      </w:pPr>
      <w:r>
        <w:rPr>
          <w:rFonts w:cs="Calibri"/>
        </w:rPr>
        <w:br w:type="page"/>
      </w:r>
    </w:p>
    <w:p w14:paraId="1260CE5F" w14:textId="77777777" w:rsidR="00210472" w:rsidRDefault="00314EDE" w:rsidP="00210472">
      <w:pPr>
        <w:pStyle w:val="Heading2"/>
        <w:rPr>
          <w:w w:val="99"/>
        </w:rPr>
      </w:pPr>
      <w:bookmarkStart w:id="14" w:name="Brevard_County_Natural_Resources_Managem"/>
      <w:bookmarkStart w:id="15" w:name="_Toc431975083"/>
      <w:bookmarkEnd w:id="14"/>
      <w:r>
        <w:lastRenderedPageBreak/>
        <w:t xml:space="preserve">Brevard </w:t>
      </w:r>
      <w:r>
        <w:rPr>
          <w:spacing w:val="-3"/>
        </w:rPr>
        <w:t xml:space="preserve">County Natural </w:t>
      </w:r>
      <w:r>
        <w:t xml:space="preserve">Resources </w:t>
      </w:r>
      <w:r>
        <w:rPr>
          <w:spacing w:val="-3"/>
        </w:rPr>
        <w:t>Management</w:t>
      </w:r>
      <w:r>
        <w:rPr>
          <w:spacing w:val="-23"/>
        </w:rPr>
        <w:t xml:space="preserve"> </w:t>
      </w:r>
      <w:r>
        <w:rPr>
          <w:spacing w:val="-3"/>
        </w:rPr>
        <w:t>Department</w:t>
      </w:r>
      <w:bookmarkEnd w:id="15"/>
      <w:r>
        <w:rPr>
          <w:w w:val="99"/>
        </w:rPr>
        <w:t xml:space="preserve"> </w:t>
      </w:r>
    </w:p>
    <w:p w14:paraId="26D9DA98" w14:textId="77777777" w:rsidR="00210472" w:rsidRDefault="00314EDE" w:rsidP="00210472">
      <w:pPr>
        <w:pStyle w:val="BodyText"/>
        <w:rPr>
          <w:spacing w:val="-2"/>
        </w:rPr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  <w:r>
        <w:rPr>
          <w:spacing w:val="-2"/>
        </w:rPr>
        <w:t xml:space="preserve"> </w:t>
      </w:r>
    </w:p>
    <w:p w14:paraId="0EA3C905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321) 633-2017</w:t>
      </w:r>
    </w:p>
    <w:p w14:paraId="3C6389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5"/>
        <w:gridCol w:w="2215"/>
        <w:gridCol w:w="2430"/>
        <w:gridCol w:w="3426"/>
      </w:tblGrid>
      <w:tr w:rsidR="00E864D5" w:rsidRPr="00EE7C86" w14:paraId="633D4003" w14:textId="77777777" w:rsidTr="00AF2778">
        <w:trPr>
          <w:trHeight w:hRule="exact" w:val="278"/>
        </w:trPr>
        <w:tc>
          <w:tcPr>
            <w:tcW w:w="2015" w:type="dxa"/>
            <w:shd w:val="clear" w:color="auto" w:fill="D9D9D9" w:themeFill="background1" w:themeFillShade="D9"/>
          </w:tcPr>
          <w:p w14:paraId="519CE94D" w14:textId="77777777" w:rsidR="00E864D5" w:rsidRDefault="00E864D5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0BAF17BA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72DEB7F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17B0586E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51A8D" w:rsidRPr="00EE7C86" w14:paraId="27157102" w14:textId="77777777" w:rsidTr="00AF2778">
        <w:trPr>
          <w:trHeight w:hRule="exact" w:val="278"/>
        </w:trPr>
        <w:tc>
          <w:tcPr>
            <w:tcW w:w="2015" w:type="dxa"/>
          </w:tcPr>
          <w:p w14:paraId="3FCD9AF1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4DBDDFF3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0845434C" w14:textId="56FE78C6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32</w:t>
            </w:r>
          </w:p>
        </w:tc>
        <w:tc>
          <w:tcPr>
            <w:tcW w:w="3426" w:type="dxa"/>
          </w:tcPr>
          <w:p w14:paraId="6433822A" w14:textId="77777777" w:rsidR="00551A8D" w:rsidRPr="007D1484" w:rsidRDefault="00680ED8" w:rsidP="00551A8D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94" w:history="1">
              <w:r w:rsidR="00551A8D" w:rsidRPr="007D1484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="00551A8D" w:rsidRPr="00EE7C86" w14:paraId="5171D1F0" w14:textId="77777777" w:rsidTr="00AF2778">
        <w:trPr>
          <w:trHeight w:hRule="exact" w:val="278"/>
        </w:trPr>
        <w:tc>
          <w:tcPr>
            <w:tcW w:w="2015" w:type="dxa"/>
          </w:tcPr>
          <w:p w14:paraId="7C9D14D7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3135885F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6DBD7F8C" w14:textId="7FB8C979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19</w:t>
            </w:r>
          </w:p>
        </w:tc>
        <w:tc>
          <w:tcPr>
            <w:tcW w:w="3426" w:type="dxa"/>
          </w:tcPr>
          <w:p w14:paraId="19D3124D" w14:textId="77777777" w:rsidR="00551A8D" w:rsidRPr="007D1484" w:rsidRDefault="00680ED8" w:rsidP="00551A8D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95" w:history="1">
              <w:r w:rsidR="00551A8D" w:rsidRPr="007D1484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F255A3" w:rsidRPr="00EE7C86" w14:paraId="2D40A55F" w14:textId="77777777" w:rsidTr="00AF2778">
        <w:trPr>
          <w:trHeight w:hRule="exact" w:val="278"/>
        </w:trPr>
        <w:tc>
          <w:tcPr>
            <w:tcW w:w="2015" w:type="dxa"/>
          </w:tcPr>
          <w:p w14:paraId="168FC659" w14:textId="77777777" w:rsidR="00F255A3" w:rsidRDefault="00F255A3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24B8F5DD" w14:textId="15210A32" w:rsidR="00F255A3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66BCD53B" w14:textId="1E9382BD" w:rsidR="00F255A3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9</w:t>
            </w:r>
          </w:p>
        </w:tc>
        <w:tc>
          <w:tcPr>
            <w:tcW w:w="3426" w:type="dxa"/>
          </w:tcPr>
          <w:p w14:paraId="6A942876" w14:textId="4DDC786B" w:rsidR="00F255A3" w:rsidRPr="007D1484" w:rsidRDefault="00680ED8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6" w:history="1">
              <w:r w:rsidR="00A61B27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.Tackett@brevardfl.gov</w:t>
              </w:r>
            </w:hyperlink>
          </w:p>
          <w:p w14:paraId="754D303E" w14:textId="4F938CFA" w:rsidR="00A61B27" w:rsidRPr="007D1484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1B27" w:rsidRPr="00EE7C86" w14:paraId="31891F96" w14:textId="77777777" w:rsidTr="00AF2778">
        <w:trPr>
          <w:trHeight w:hRule="exact" w:val="278"/>
        </w:trPr>
        <w:tc>
          <w:tcPr>
            <w:tcW w:w="2015" w:type="dxa"/>
          </w:tcPr>
          <w:p w14:paraId="4781C786" w14:textId="3A52B9F9" w:rsidR="00A61B27" w:rsidRPr="00EE7C86" w:rsidRDefault="00A61B27" w:rsidP="00A61B27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58D04402" w14:textId="22779F48" w:rsidR="00A61B27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48CDE2E2" w14:textId="318B1D38" w:rsidR="00A61B27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8</w:t>
            </w:r>
          </w:p>
        </w:tc>
        <w:tc>
          <w:tcPr>
            <w:tcW w:w="3426" w:type="dxa"/>
          </w:tcPr>
          <w:p w14:paraId="661DA3D7" w14:textId="5AB3D6BE" w:rsidR="00A61B27" w:rsidRPr="007D1484" w:rsidRDefault="00680ED8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7" w:history="1">
              <w:r w:rsidR="00A61B27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1D85CFFF" w14:textId="6FE60368" w:rsidR="00A61B27" w:rsidRPr="007D1484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08908B5" w14:textId="2104FFE4" w:rsidR="00680ED8" w:rsidRDefault="00680ED8" w:rsidP="001A0B56">
      <w:bookmarkStart w:id="16" w:name="Broward_County_Environmental_Protection_"/>
      <w:bookmarkStart w:id="17" w:name="_Toc431975084"/>
      <w:bookmarkEnd w:id="16"/>
    </w:p>
    <w:p w14:paraId="57D98D37" w14:textId="77777777" w:rsidR="00680ED8" w:rsidRPr="00680ED8" w:rsidRDefault="00680ED8" w:rsidP="001A0B56"/>
    <w:p w14:paraId="55EA57D0" w14:textId="77777777" w:rsidR="00ED1C28" w:rsidRDefault="00314EDE">
      <w:pPr>
        <w:pStyle w:val="Heading2"/>
        <w:spacing w:before="31" w:line="292" w:lineRule="exact"/>
        <w:rPr>
          <w:spacing w:val="-3"/>
        </w:rPr>
      </w:pPr>
      <w:r>
        <w:rPr>
          <w:spacing w:val="-3"/>
        </w:rPr>
        <w:t xml:space="preserve">Broward County Environmental </w:t>
      </w:r>
      <w:r>
        <w:t xml:space="preserve">Protection and </w:t>
      </w:r>
      <w:r>
        <w:rPr>
          <w:spacing w:val="-2"/>
        </w:rPr>
        <w:t xml:space="preserve">Growth </w:t>
      </w:r>
      <w:r>
        <w:rPr>
          <w:spacing w:val="-3"/>
        </w:rPr>
        <w:t>Management</w:t>
      </w:r>
      <w:r>
        <w:rPr>
          <w:spacing w:val="-14"/>
        </w:rPr>
        <w:t xml:space="preserve"> </w:t>
      </w:r>
      <w:r>
        <w:rPr>
          <w:spacing w:val="-3"/>
        </w:rPr>
        <w:t>Department</w:t>
      </w:r>
      <w:bookmarkEnd w:id="17"/>
    </w:p>
    <w:p w14:paraId="1A37BB3A" w14:textId="77777777" w:rsidR="003335D0" w:rsidRPr="00EE7C86" w:rsidRDefault="005F44C1" w:rsidP="00B5685A">
      <w:pPr>
        <w:ind w:firstLine="107"/>
        <w:rPr>
          <w:rFonts w:ascii="Calibri Light" w:hAnsi="Calibri Light"/>
          <w:b/>
          <w:sz w:val="24"/>
          <w:szCs w:val="24"/>
        </w:rPr>
      </w:pPr>
      <w:r w:rsidRPr="00EE7C86">
        <w:rPr>
          <w:rFonts w:ascii="Calibri Light" w:hAnsi="Calibri Light"/>
          <w:b/>
          <w:sz w:val="24"/>
          <w:szCs w:val="24"/>
        </w:rPr>
        <w:t xml:space="preserve">Environmental </w:t>
      </w:r>
      <w:r w:rsidR="00F51E6C" w:rsidRPr="00EE7C86">
        <w:rPr>
          <w:rFonts w:ascii="Calibri Light" w:hAnsi="Calibri Light"/>
          <w:b/>
          <w:sz w:val="24"/>
          <w:szCs w:val="24"/>
        </w:rPr>
        <w:t>a</w:t>
      </w:r>
      <w:r w:rsidRPr="00EE7C86">
        <w:rPr>
          <w:rFonts w:ascii="Calibri Light" w:hAnsi="Calibri Light"/>
          <w:b/>
          <w:sz w:val="24"/>
          <w:szCs w:val="24"/>
        </w:rPr>
        <w:t>nd Consumer Protection Division</w:t>
      </w:r>
    </w:p>
    <w:p w14:paraId="671672CA" w14:textId="77777777" w:rsidR="00ED1C28" w:rsidRDefault="00314EDE">
      <w:pPr>
        <w:pStyle w:val="BodyText"/>
        <w:spacing w:line="267" w:lineRule="exact"/>
        <w:ind w:right="3399"/>
      </w:pPr>
      <w:r>
        <w:t>1</w:t>
      </w:r>
      <w:r>
        <w:rPr>
          <w:spacing w:val="-11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University</w:t>
      </w:r>
      <w:r>
        <w:rPr>
          <w:spacing w:val="-11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Suite</w:t>
      </w:r>
      <w:r>
        <w:rPr>
          <w:spacing w:val="-14"/>
        </w:rPr>
        <w:t xml:space="preserve"> </w:t>
      </w:r>
      <w:r>
        <w:t>203,</w:t>
      </w:r>
      <w:r>
        <w:rPr>
          <w:spacing w:val="-7"/>
        </w:rPr>
        <w:t xml:space="preserve"> </w:t>
      </w:r>
      <w:r>
        <w:t>Plantation,</w:t>
      </w:r>
      <w:r>
        <w:rPr>
          <w:spacing w:val="-14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3324</w:t>
      </w:r>
    </w:p>
    <w:p w14:paraId="633E9D9A" w14:textId="77777777" w:rsidR="00ED1C28" w:rsidRDefault="00314EDE" w:rsidP="005A1EDA">
      <w:pPr>
        <w:pStyle w:val="BodyText"/>
        <w:ind w:left="108" w:right="3399"/>
      </w:pPr>
      <w:r>
        <w:t>Main</w:t>
      </w:r>
      <w:r w:rsidR="005A1EDA">
        <w:t xml:space="preserve"> Phone:</w:t>
      </w:r>
      <w:r w:rsidR="005D7B79">
        <w:t xml:space="preserve"> </w:t>
      </w:r>
      <w:r w:rsidR="005A1EDA">
        <w:t>(954) 519-1260; Fax:</w:t>
      </w:r>
      <w:r w:rsidR="005D7B79">
        <w:t xml:space="preserve"> </w:t>
      </w:r>
      <w:r>
        <w:t>(954)</w:t>
      </w:r>
      <w:r>
        <w:rPr>
          <w:spacing w:val="-34"/>
        </w:rPr>
        <w:t xml:space="preserve"> </w:t>
      </w:r>
      <w:r>
        <w:t>765-4804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70"/>
        <w:gridCol w:w="2332"/>
        <w:gridCol w:w="2533"/>
        <w:gridCol w:w="3151"/>
      </w:tblGrid>
      <w:tr w:rsidR="00ED1C28" w:rsidRPr="00EE7C86" w14:paraId="43B25B38" w14:textId="77777777" w:rsidTr="15F85D36">
        <w:trPr>
          <w:trHeight w:hRule="exact" w:val="278"/>
        </w:trPr>
        <w:tc>
          <w:tcPr>
            <w:tcW w:w="2070" w:type="dxa"/>
            <w:shd w:val="clear" w:color="auto" w:fill="D9D9D9" w:themeFill="background1" w:themeFillShade="D9"/>
          </w:tcPr>
          <w:p w14:paraId="7430FE33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32" w:type="dxa"/>
            <w:shd w:val="clear" w:color="auto" w:fill="D9D9D9" w:themeFill="background1" w:themeFillShade="D9"/>
          </w:tcPr>
          <w:p w14:paraId="1694E1E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68AAA8F0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761FF97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A1C42E" w14:textId="77777777" w:rsidTr="15F85D36">
        <w:trPr>
          <w:trHeight w:hRule="exact" w:val="278"/>
        </w:trPr>
        <w:tc>
          <w:tcPr>
            <w:tcW w:w="2070" w:type="dxa"/>
          </w:tcPr>
          <w:p w14:paraId="2C62391A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32" w:type="dxa"/>
          </w:tcPr>
          <w:p w14:paraId="4F35786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i H. Younes</w:t>
            </w:r>
          </w:p>
        </w:tc>
        <w:tc>
          <w:tcPr>
            <w:tcW w:w="2533" w:type="dxa"/>
          </w:tcPr>
          <w:p w14:paraId="5158FF1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86</w:t>
            </w:r>
          </w:p>
        </w:tc>
        <w:tc>
          <w:tcPr>
            <w:tcW w:w="3151" w:type="dxa"/>
          </w:tcPr>
          <w:p w14:paraId="5E3E7F2D" w14:textId="3159FE20" w:rsidR="00ED1C28" w:rsidRPr="007D1484" w:rsidRDefault="00680ED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8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AYounes@broward.org</w:t>
              </w:r>
            </w:hyperlink>
          </w:p>
        </w:tc>
      </w:tr>
      <w:tr w:rsidR="00ED1C28" w:rsidRPr="00EE7C86" w14:paraId="591CDD37" w14:textId="77777777" w:rsidTr="15F85D36">
        <w:trPr>
          <w:trHeight w:hRule="exact" w:val="278"/>
        </w:trPr>
        <w:tc>
          <w:tcPr>
            <w:tcW w:w="2070" w:type="dxa"/>
          </w:tcPr>
          <w:p w14:paraId="3EEFE297" w14:textId="77777777" w:rsidR="00ED1C28" w:rsidRPr="00BF2306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AF2778">
              <w:t>Tech</w:t>
            </w:r>
            <w:r w:rsidRPr="00AF2778">
              <w:rPr>
                <w:spacing w:val="-4"/>
              </w:rPr>
              <w:t xml:space="preserve"> </w:t>
            </w:r>
            <w:r w:rsidRPr="00EE7C86">
              <w:rPr>
                <w:sz w:val="20"/>
                <w:szCs w:val="20"/>
              </w:rPr>
              <w:t>Support</w:t>
            </w:r>
            <w:r w:rsidR="00BF2306"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332" w:type="dxa"/>
          </w:tcPr>
          <w:p w14:paraId="13D49872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fred</w:t>
            </w:r>
            <w:r w:rsidRPr="00EE7C86">
              <w:rPr>
                <w:spacing w:val="-4"/>
              </w:rPr>
              <w:t xml:space="preserve"> </w:t>
            </w:r>
            <w:r w:rsidRPr="00EE7C86">
              <w:t>Reid</w:t>
            </w:r>
            <w:r w:rsidR="00BF2306" w:rsidRPr="00EE7C86">
              <w:t>, P.E.</w:t>
            </w:r>
          </w:p>
        </w:tc>
        <w:tc>
          <w:tcPr>
            <w:tcW w:w="2533" w:type="dxa"/>
          </w:tcPr>
          <w:p w14:paraId="5DE8FBDE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32</w:t>
            </w:r>
          </w:p>
        </w:tc>
        <w:tc>
          <w:tcPr>
            <w:tcW w:w="3151" w:type="dxa"/>
          </w:tcPr>
          <w:p w14:paraId="4E13652A" w14:textId="6CC91BDC" w:rsidR="00ED1C28" w:rsidRPr="007D1484" w:rsidRDefault="00680ED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9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AReid@broward.org</w:t>
              </w:r>
            </w:hyperlink>
          </w:p>
        </w:tc>
      </w:tr>
      <w:tr w:rsidR="003E2D9C" w:rsidRPr="00EE7C86" w14:paraId="70229FCC" w14:textId="77777777" w:rsidTr="15F85D36">
        <w:trPr>
          <w:trHeight w:hRule="exact" w:val="278"/>
        </w:trPr>
        <w:tc>
          <w:tcPr>
            <w:tcW w:w="2070" w:type="dxa"/>
          </w:tcPr>
          <w:p w14:paraId="355E1A68" w14:textId="72125727" w:rsidR="003E2D9C" w:rsidRPr="00AF2778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Supervisor</w:t>
            </w:r>
          </w:p>
        </w:tc>
        <w:tc>
          <w:tcPr>
            <w:tcW w:w="2332" w:type="dxa"/>
          </w:tcPr>
          <w:p w14:paraId="7627D747" w14:textId="44A65D7E" w:rsidR="003E2D9C" w:rsidRPr="00EE7C86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Eduardo</w:t>
            </w:r>
            <w:r w:rsidRPr="00EE7C86">
              <w:rPr>
                <w:spacing w:val="-2"/>
              </w:rPr>
              <w:t xml:space="preserve"> </w:t>
            </w:r>
            <w:r w:rsidRPr="00EE7C86">
              <w:t>Koenig</w:t>
            </w:r>
          </w:p>
        </w:tc>
        <w:tc>
          <w:tcPr>
            <w:tcW w:w="2533" w:type="dxa"/>
          </w:tcPr>
          <w:p w14:paraId="717AB447" w14:textId="3D5D7B06" w:rsidR="003E2D9C" w:rsidRPr="00EE7C86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740-0231</w:t>
            </w:r>
          </w:p>
        </w:tc>
        <w:tc>
          <w:tcPr>
            <w:tcW w:w="3151" w:type="dxa"/>
          </w:tcPr>
          <w:p w14:paraId="0B6300CE" w14:textId="46455D43" w:rsidR="003E2D9C" w:rsidRDefault="00680ED8" w:rsidP="00393391">
            <w:pPr>
              <w:pStyle w:val="TableParagraph"/>
              <w:spacing w:line="265" w:lineRule="exact"/>
              <w:ind w:left="1"/>
              <w:jc w:val="center"/>
            </w:pPr>
            <w:hyperlink r:id="rId100">
              <w:r w:rsidR="003E2D9C" w:rsidRPr="007D1484">
                <w:rPr>
                  <w:color w:val="0563C1"/>
                  <w:sz w:val="20"/>
                  <w:szCs w:val="20"/>
                  <w:u w:val="single" w:color="0563C1"/>
                </w:rPr>
                <w:t>EKoenig@broward.org</w:t>
              </w:r>
            </w:hyperlink>
          </w:p>
        </w:tc>
      </w:tr>
      <w:tr w:rsidR="003E2D9C" w:rsidRPr="00EE7C86" w14:paraId="46395A69" w14:textId="77777777" w:rsidTr="15F85D36">
        <w:trPr>
          <w:trHeight w:hRule="exact" w:val="278"/>
        </w:trPr>
        <w:tc>
          <w:tcPr>
            <w:tcW w:w="2070" w:type="dxa"/>
          </w:tcPr>
          <w:p w14:paraId="435F6278" w14:textId="1BDA60B7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ech Support Engineer</w:t>
            </w:r>
          </w:p>
        </w:tc>
        <w:tc>
          <w:tcPr>
            <w:tcW w:w="2332" w:type="dxa"/>
          </w:tcPr>
          <w:p w14:paraId="3D51671E" w14:textId="26E79254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John Sainval</w:t>
            </w:r>
          </w:p>
        </w:tc>
        <w:tc>
          <w:tcPr>
            <w:tcW w:w="2533" w:type="dxa"/>
          </w:tcPr>
          <w:p w14:paraId="76EDB559" w14:textId="2A320B21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 519-1229</w:t>
            </w:r>
          </w:p>
        </w:tc>
        <w:tc>
          <w:tcPr>
            <w:tcW w:w="3151" w:type="dxa"/>
          </w:tcPr>
          <w:p w14:paraId="1853142A" w14:textId="5CE1BD0A" w:rsidR="003E2D9C" w:rsidRPr="007D1484" w:rsidRDefault="00680ED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101" w:history="1">
              <w:r w:rsidR="003E2D9C" w:rsidRPr="007D1484">
                <w:rPr>
                  <w:rStyle w:val="Hyperlink"/>
                  <w:sz w:val="20"/>
                  <w:szCs w:val="20"/>
                </w:rPr>
                <w:t>JSainval@broward.org</w:t>
              </w:r>
            </w:hyperlink>
          </w:p>
        </w:tc>
      </w:tr>
      <w:tr w:rsidR="003E2D9C" w:rsidRPr="00EE7C86" w14:paraId="6363637C" w14:textId="77777777" w:rsidTr="15F85D36">
        <w:trPr>
          <w:trHeight w:hRule="exact" w:val="278"/>
        </w:trPr>
        <w:tc>
          <w:tcPr>
            <w:tcW w:w="2070" w:type="dxa"/>
          </w:tcPr>
          <w:p w14:paraId="214E4F1B" w14:textId="0923F99F" w:rsidR="003E2D9C" w:rsidRDefault="414CFB0C" w:rsidP="15F85D36">
            <w:pPr>
              <w:pStyle w:val="TableParagraph"/>
              <w:spacing w:line="265" w:lineRule="exact"/>
              <w:ind w:left="1"/>
              <w:jc w:val="center"/>
            </w:pPr>
            <w:r>
              <w:t xml:space="preserve">Lead </w:t>
            </w:r>
            <w:r w:rsidR="003E2D9C">
              <w:t>Inspector</w:t>
            </w:r>
          </w:p>
        </w:tc>
        <w:tc>
          <w:tcPr>
            <w:tcW w:w="2332" w:type="dxa"/>
          </w:tcPr>
          <w:p w14:paraId="543D73EF" w14:textId="2E2B65E2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Dale Scott</w:t>
            </w:r>
          </w:p>
        </w:tc>
        <w:tc>
          <w:tcPr>
            <w:tcW w:w="2533" w:type="dxa"/>
          </w:tcPr>
          <w:p w14:paraId="54956958" w14:textId="0BE5FA88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 818-6279</w:t>
            </w:r>
          </w:p>
        </w:tc>
        <w:tc>
          <w:tcPr>
            <w:tcW w:w="3151" w:type="dxa"/>
          </w:tcPr>
          <w:p w14:paraId="02F746CA" w14:textId="081D08F5" w:rsidR="003E2D9C" w:rsidRPr="007D1484" w:rsidRDefault="00680ED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102" w:history="1">
              <w:r w:rsidR="003E2D9C" w:rsidRPr="007D1484">
                <w:rPr>
                  <w:rStyle w:val="Hyperlink"/>
                  <w:sz w:val="20"/>
                  <w:szCs w:val="20"/>
                </w:rPr>
                <w:t>DScott@broward.org</w:t>
              </w:r>
            </w:hyperlink>
          </w:p>
        </w:tc>
      </w:tr>
      <w:tr w:rsidR="15F85D36" w14:paraId="2CD9689D" w14:textId="77777777" w:rsidTr="15F85D36">
        <w:trPr>
          <w:trHeight w:val="300"/>
        </w:trPr>
        <w:tc>
          <w:tcPr>
            <w:tcW w:w="2070" w:type="dxa"/>
          </w:tcPr>
          <w:p w14:paraId="16C33D6B" w14:textId="584C6A39" w:rsidR="6B091B5A" w:rsidRDefault="6B091B5A" w:rsidP="15F85D36">
            <w:pPr>
              <w:pStyle w:val="TableParagraph"/>
              <w:spacing w:line="265" w:lineRule="exact"/>
              <w:jc w:val="center"/>
            </w:pPr>
            <w:r w:rsidRPr="15F85D36">
              <w:t>Inspector</w:t>
            </w:r>
          </w:p>
        </w:tc>
        <w:tc>
          <w:tcPr>
            <w:tcW w:w="2332" w:type="dxa"/>
          </w:tcPr>
          <w:p w14:paraId="6060241B" w14:textId="289EEB38" w:rsidR="02C380DE" w:rsidRDefault="02C380DE" w:rsidP="15F85D36">
            <w:pPr>
              <w:pStyle w:val="TableParagraph"/>
              <w:spacing w:line="265" w:lineRule="exact"/>
              <w:jc w:val="center"/>
            </w:pPr>
            <w:r w:rsidRPr="15F85D36">
              <w:t>Bret Maxwell</w:t>
            </w:r>
          </w:p>
        </w:tc>
        <w:tc>
          <w:tcPr>
            <w:tcW w:w="2533" w:type="dxa"/>
          </w:tcPr>
          <w:p w14:paraId="0D3E17E8" w14:textId="68DD9D5E" w:rsidR="02C380DE" w:rsidRDefault="02C380DE" w:rsidP="15F85D36">
            <w:pPr>
              <w:pStyle w:val="TableParagraph"/>
              <w:spacing w:line="265" w:lineRule="exact"/>
              <w:jc w:val="center"/>
            </w:pPr>
            <w:r w:rsidRPr="15F85D36">
              <w:t>(945) 818-7503</w:t>
            </w:r>
          </w:p>
        </w:tc>
        <w:tc>
          <w:tcPr>
            <w:tcW w:w="3151" w:type="dxa"/>
          </w:tcPr>
          <w:p w14:paraId="64CA7C39" w14:textId="3BF456EB" w:rsidR="02C380DE" w:rsidRDefault="00680ED8" w:rsidP="15F85D36">
            <w:pPr>
              <w:pStyle w:val="TableParagraph"/>
              <w:spacing w:line="265" w:lineRule="exact"/>
              <w:jc w:val="center"/>
            </w:pPr>
            <w:hyperlink r:id="rId103">
              <w:r w:rsidR="02C380DE" w:rsidRPr="15F85D36">
                <w:rPr>
                  <w:rStyle w:val="Hyperlink"/>
                </w:rPr>
                <w:t>BMaxwell@broward.org</w:t>
              </w:r>
            </w:hyperlink>
            <w:r w:rsidR="02C380DE" w:rsidRPr="15F85D36">
              <w:t xml:space="preserve"> </w:t>
            </w:r>
          </w:p>
        </w:tc>
      </w:tr>
      <w:tr w:rsidR="003E2D9C" w:rsidRPr="00EE7C86" w14:paraId="4E44942D" w14:textId="77777777" w:rsidTr="15F85D36">
        <w:trPr>
          <w:trHeight w:hRule="exact" w:val="278"/>
        </w:trPr>
        <w:tc>
          <w:tcPr>
            <w:tcW w:w="2070" w:type="dxa"/>
          </w:tcPr>
          <w:p w14:paraId="76EC7D6A" w14:textId="15BEBEAA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32" w:type="dxa"/>
          </w:tcPr>
          <w:p w14:paraId="69943587" w14:textId="1ABE0E28" w:rsidR="003E2D9C" w:rsidRPr="00EE7C86" w:rsidRDefault="38AD30CF" w:rsidP="15F85D36">
            <w:pPr>
              <w:pStyle w:val="TableParagraph"/>
              <w:spacing w:line="268" w:lineRule="exact"/>
              <w:jc w:val="center"/>
            </w:pPr>
            <w:r>
              <w:t>Geraldine Gabon</w:t>
            </w:r>
          </w:p>
        </w:tc>
        <w:tc>
          <w:tcPr>
            <w:tcW w:w="2533" w:type="dxa"/>
          </w:tcPr>
          <w:p w14:paraId="75D67D24" w14:textId="11869C91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1718</w:t>
            </w:r>
          </w:p>
        </w:tc>
        <w:tc>
          <w:tcPr>
            <w:tcW w:w="3151" w:type="dxa"/>
          </w:tcPr>
          <w:p w14:paraId="408BCD02" w14:textId="4C370881" w:rsidR="003E2D9C" w:rsidRPr="007D1484" w:rsidRDefault="00680ED8" w:rsidP="15F85D36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hyperlink r:id="rId104">
              <w:r w:rsidR="700F6F00" w:rsidRPr="15F85D36">
                <w:rPr>
                  <w:rStyle w:val="Hyperlink"/>
                  <w:sz w:val="20"/>
                  <w:szCs w:val="20"/>
                </w:rPr>
                <w:t>ggabo@browad.org</w:t>
              </w:r>
            </w:hyperlink>
            <w:r w:rsidR="1F7F9939" w:rsidRPr="15F85D36">
              <w:rPr>
                <w:sz w:val="20"/>
                <w:szCs w:val="20"/>
              </w:rPr>
              <w:t xml:space="preserve"> </w:t>
            </w:r>
          </w:p>
        </w:tc>
      </w:tr>
      <w:tr w:rsidR="003E2D9C" w:rsidRPr="00EE7C86" w14:paraId="0F363A8B" w14:textId="77777777" w:rsidTr="15F85D36">
        <w:trPr>
          <w:trHeight w:hRule="exact" w:val="278"/>
        </w:trPr>
        <w:tc>
          <w:tcPr>
            <w:tcW w:w="2070" w:type="dxa"/>
          </w:tcPr>
          <w:p w14:paraId="702F55ED" w14:textId="47018C4C" w:rsidR="003E2D9C" w:rsidRDefault="003E2D9C" w:rsidP="00CE75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630056FD" w14:textId="65C95439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Andrew Whitaker</w:t>
            </w:r>
          </w:p>
        </w:tc>
        <w:tc>
          <w:tcPr>
            <w:tcW w:w="2533" w:type="dxa"/>
          </w:tcPr>
          <w:p w14:paraId="1F1610E3" w14:textId="59D30926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3800</w:t>
            </w:r>
          </w:p>
        </w:tc>
        <w:tc>
          <w:tcPr>
            <w:tcW w:w="3151" w:type="dxa"/>
          </w:tcPr>
          <w:p w14:paraId="2C929A4D" w14:textId="3FF477EB" w:rsidR="003E2D9C" w:rsidRPr="007D1484" w:rsidRDefault="00680ED8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5" w:history="1">
              <w:r w:rsidR="003E2D9C" w:rsidRPr="007D1484">
                <w:rPr>
                  <w:rStyle w:val="Hyperlink"/>
                  <w:sz w:val="20"/>
                  <w:szCs w:val="20"/>
                </w:rPr>
                <w:t>AWhitaker@broward.org</w:t>
              </w:r>
            </w:hyperlink>
            <w:r w:rsidR="003E2D9C" w:rsidRPr="007D1484">
              <w:rPr>
                <w:sz w:val="20"/>
                <w:szCs w:val="20"/>
              </w:rPr>
              <w:t xml:space="preserve"> </w:t>
            </w:r>
          </w:p>
        </w:tc>
      </w:tr>
      <w:tr w:rsidR="003E2D9C" w:rsidRPr="00EE7C86" w14:paraId="43D8A873" w14:textId="77777777" w:rsidTr="15F85D36">
        <w:trPr>
          <w:trHeight w:hRule="exact" w:val="281"/>
        </w:trPr>
        <w:tc>
          <w:tcPr>
            <w:tcW w:w="2070" w:type="dxa"/>
          </w:tcPr>
          <w:p w14:paraId="54EC0AED" w14:textId="7A3F95C3" w:rsidR="003E2D9C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6D3F64">
              <w:t>Inspector</w:t>
            </w:r>
          </w:p>
        </w:tc>
        <w:tc>
          <w:tcPr>
            <w:tcW w:w="2332" w:type="dxa"/>
          </w:tcPr>
          <w:p w14:paraId="7E6C10B8" w14:textId="53FC3E6F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>
              <w:t>Wesley Dorneval</w:t>
            </w:r>
          </w:p>
        </w:tc>
        <w:tc>
          <w:tcPr>
            <w:tcW w:w="2533" w:type="dxa"/>
          </w:tcPr>
          <w:p w14:paraId="12CA4EE5" w14:textId="4414BF22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>
              <w:t>(954) 818-7547</w:t>
            </w:r>
          </w:p>
        </w:tc>
        <w:tc>
          <w:tcPr>
            <w:tcW w:w="3151" w:type="dxa"/>
          </w:tcPr>
          <w:p w14:paraId="764157F7" w14:textId="7B69D29B" w:rsidR="003E2D9C" w:rsidRPr="007D1484" w:rsidRDefault="00680ED8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6">
              <w:r w:rsidR="003E2D9C" w:rsidRPr="15F85D36">
                <w:rPr>
                  <w:rStyle w:val="Hyperlink"/>
                  <w:sz w:val="20"/>
                  <w:szCs w:val="20"/>
                </w:rPr>
                <w:t>WDorneval@broward.org</w:t>
              </w:r>
            </w:hyperlink>
          </w:p>
        </w:tc>
      </w:tr>
      <w:tr w:rsidR="003E2D9C" w:rsidRPr="00EE7C86" w14:paraId="3ED328F4" w14:textId="77777777" w:rsidTr="15F85D36">
        <w:trPr>
          <w:trHeight w:hRule="exact" w:val="281"/>
        </w:trPr>
        <w:tc>
          <w:tcPr>
            <w:tcW w:w="2070" w:type="dxa"/>
          </w:tcPr>
          <w:p w14:paraId="61A600E7" w14:textId="12E4E4AD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Inspector</w:t>
            </w:r>
          </w:p>
        </w:tc>
        <w:tc>
          <w:tcPr>
            <w:tcW w:w="2332" w:type="dxa"/>
          </w:tcPr>
          <w:p w14:paraId="387D91D5" w14:textId="22E39AB4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Tamara Hamilton</w:t>
            </w:r>
          </w:p>
        </w:tc>
        <w:tc>
          <w:tcPr>
            <w:tcW w:w="2533" w:type="dxa"/>
          </w:tcPr>
          <w:p w14:paraId="44507225" w14:textId="33D54AA9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(954) 465-9385</w:t>
            </w:r>
          </w:p>
        </w:tc>
        <w:tc>
          <w:tcPr>
            <w:tcW w:w="3151" w:type="dxa"/>
          </w:tcPr>
          <w:p w14:paraId="5D37C025" w14:textId="013A13CD" w:rsidR="003E2D9C" w:rsidRPr="007D1484" w:rsidRDefault="00680ED8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7" w:history="1">
              <w:r w:rsidR="003E2D9C" w:rsidRPr="007D1484">
                <w:rPr>
                  <w:rStyle w:val="Hyperlink"/>
                  <w:sz w:val="20"/>
                  <w:szCs w:val="20"/>
                </w:rPr>
                <w:t>TAHamilton@broward.org</w:t>
              </w:r>
            </w:hyperlink>
            <w:r w:rsidR="003E2D9C" w:rsidRPr="007D1484">
              <w:rPr>
                <w:sz w:val="20"/>
                <w:szCs w:val="20"/>
              </w:rPr>
              <w:t xml:space="preserve"> </w:t>
            </w:r>
          </w:p>
        </w:tc>
      </w:tr>
      <w:tr w:rsidR="15F85D36" w14:paraId="4DE5057B" w14:textId="77777777" w:rsidTr="15F85D36">
        <w:trPr>
          <w:trHeight w:val="281"/>
        </w:trPr>
        <w:tc>
          <w:tcPr>
            <w:tcW w:w="2070" w:type="dxa"/>
            <w:vAlign w:val="center"/>
          </w:tcPr>
          <w:p w14:paraId="77A23743" w14:textId="53CB6768" w:rsidR="56A48899" w:rsidRDefault="56A48899" w:rsidP="15F85D36">
            <w:pPr>
              <w:spacing w:before="6"/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Inspector</w:t>
            </w:r>
          </w:p>
        </w:tc>
        <w:tc>
          <w:tcPr>
            <w:tcW w:w="2332" w:type="dxa"/>
            <w:vAlign w:val="center"/>
          </w:tcPr>
          <w:p w14:paraId="66B89E65" w14:textId="68D04545" w:rsidR="56A48899" w:rsidRDefault="56A48899" w:rsidP="15F85D36">
            <w:pPr>
              <w:spacing w:before="6"/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Geraldine Gabon</w:t>
            </w:r>
          </w:p>
        </w:tc>
        <w:tc>
          <w:tcPr>
            <w:tcW w:w="2533" w:type="dxa"/>
            <w:vAlign w:val="center"/>
          </w:tcPr>
          <w:p w14:paraId="58F1C5FD" w14:textId="21A9DA4F" w:rsidR="56A48899" w:rsidRDefault="56A48899" w:rsidP="15F85D36">
            <w:pPr>
              <w:spacing w:before="6"/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(954) 465-1718</w:t>
            </w:r>
          </w:p>
        </w:tc>
        <w:tc>
          <w:tcPr>
            <w:tcW w:w="3151" w:type="dxa"/>
            <w:vAlign w:val="center"/>
          </w:tcPr>
          <w:p w14:paraId="643D0CF3" w14:textId="38078754" w:rsidR="56A48899" w:rsidRDefault="00680ED8" w:rsidP="15F85D36">
            <w:pPr>
              <w:spacing w:before="6"/>
              <w:jc w:val="center"/>
              <w:rPr>
                <w:rFonts w:cs="Calibri"/>
              </w:rPr>
            </w:pPr>
            <w:hyperlink r:id="rId108">
              <w:r w:rsidR="56A48899" w:rsidRPr="15F85D36">
                <w:rPr>
                  <w:rStyle w:val="Hyperlink"/>
                  <w:rFonts w:cs="Calibri"/>
                </w:rPr>
                <w:t>ggabo@browad.org</w:t>
              </w:r>
            </w:hyperlink>
            <w:r w:rsidR="56A48899" w:rsidRPr="15F85D36">
              <w:rPr>
                <w:rFonts w:cs="Calibri"/>
              </w:rPr>
              <w:t xml:space="preserve"> </w:t>
            </w:r>
          </w:p>
        </w:tc>
      </w:tr>
      <w:tr w:rsidR="15F85D36" w14:paraId="54B75483" w14:textId="77777777" w:rsidTr="15F85D36">
        <w:trPr>
          <w:trHeight w:val="281"/>
        </w:trPr>
        <w:tc>
          <w:tcPr>
            <w:tcW w:w="2070" w:type="dxa"/>
            <w:vAlign w:val="center"/>
          </w:tcPr>
          <w:p w14:paraId="33B7ED6E" w14:textId="625159EA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Inspector</w:t>
            </w:r>
          </w:p>
        </w:tc>
        <w:tc>
          <w:tcPr>
            <w:tcW w:w="2332" w:type="dxa"/>
            <w:vAlign w:val="center"/>
          </w:tcPr>
          <w:p w14:paraId="54698EFF" w14:textId="5CEF6762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Jennifer Maur</w:t>
            </w:r>
          </w:p>
        </w:tc>
        <w:tc>
          <w:tcPr>
            <w:tcW w:w="2533" w:type="dxa"/>
            <w:vAlign w:val="center"/>
          </w:tcPr>
          <w:p w14:paraId="1F190657" w14:textId="172549E8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(954) 395-4009</w:t>
            </w:r>
          </w:p>
        </w:tc>
        <w:tc>
          <w:tcPr>
            <w:tcW w:w="3151" w:type="dxa"/>
            <w:vAlign w:val="center"/>
          </w:tcPr>
          <w:p w14:paraId="5221D4A3" w14:textId="12991865" w:rsidR="56A48899" w:rsidRDefault="00680ED8" w:rsidP="15F85D36">
            <w:pPr>
              <w:jc w:val="center"/>
              <w:rPr>
                <w:rFonts w:cs="Calibri"/>
              </w:rPr>
            </w:pPr>
            <w:hyperlink r:id="rId109">
              <w:r w:rsidR="56A48899" w:rsidRPr="15F85D36">
                <w:rPr>
                  <w:rStyle w:val="Hyperlink"/>
                  <w:rFonts w:cs="Calibri"/>
                </w:rPr>
                <w:t>jmaur@broward.org</w:t>
              </w:r>
            </w:hyperlink>
            <w:r w:rsidR="56A48899" w:rsidRPr="15F85D36">
              <w:rPr>
                <w:rFonts w:cs="Calibri"/>
              </w:rPr>
              <w:t xml:space="preserve"> </w:t>
            </w:r>
          </w:p>
        </w:tc>
      </w:tr>
      <w:tr w:rsidR="15F85D36" w14:paraId="1B371701" w14:textId="77777777" w:rsidTr="15F85D36">
        <w:trPr>
          <w:trHeight w:val="281"/>
        </w:trPr>
        <w:tc>
          <w:tcPr>
            <w:tcW w:w="2070" w:type="dxa"/>
            <w:vAlign w:val="center"/>
          </w:tcPr>
          <w:p w14:paraId="67DCFFDD" w14:textId="66B46B32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Inspector</w:t>
            </w:r>
          </w:p>
        </w:tc>
        <w:tc>
          <w:tcPr>
            <w:tcW w:w="2332" w:type="dxa"/>
            <w:vAlign w:val="center"/>
          </w:tcPr>
          <w:p w14:paraId="7759DF70" w14:textId="619EECB6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Alexander Lemus</w:t>
            </w:r>
          </w:p>
        </w:tc>
        <w:tc>
          <w:tcPr>
            <w:tcW w:w="2533" w:type="dxa"/>
            <w:vAlign w:val="center"/>
          </w:tcPr>
          <w:p w14:paraId="4C7962B8" w14:textId="2D7414E8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(954) 818-7525</w:t>
            </w:r>
          </w:p>
        </w:tc>
        <w:tc>
          <w:tcPr>
            <w:tcW w:w="3151" w:type="dxa"/>
            <w:vAlign w:val="center"/>
          </w:tcPr>
          <w:p w14:paraId="278D2827" w14:textId="70E3EF42" w:rsidR="56A48899" w:rsidRDefault="00680ED8" w:rsidP="15F85D36">
            <w:pPr>
              <w:jc w:val="center"/>
              <w:rPr>
                <w:rFonts w:cs="Calibri"/>
              </w:rPr>
            </w:pPr>
            <w:hyperlink r:id="rId110">
              <w:r w:rsidR="56A48899" w:rsidRPr="15F85D36">
                <w:rPr>
                  <w:rStyle w:val="Hyperlink"/>
                  <w:rFonts w:cs="Calibri"/>
                </w:rPr>
                <w:t>alemus@broward.org</w:t>
              </w:r>
            </w:hyperlink>
            <w:r w:rsidR="56A48899" w:rsidRPr="15F85D36">
              <w:rPr>
                <w:rFonts w:cs="Calibri"/>
              </w:rPr>
              <w:t xml:space="preserve"> </w:t>
            </w:r>
          </w:p>
        </w:tc>
      </w:tr>
      <w:tr w:rsidR="15F85D36" w14:paraId="5F49728D" w14:textId="77777777" w:rsidTr="15F85D36">
        <w:trPr>
          <w:trHeight w:val="281"/>
        </w:trPr>
        <w:tc>
          <w:tcPr>
            <w:tcW w:w="2070" w:type="dxa"/>
            <w:vAlign w:val="center"/>
          </w:tcPr>
          <w:p w14:paraId="419713DC" w14:textId="70AA3143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Inspector</w:t>
            </w:r>
          </w:p>
        </w:tc>
        <w:tc>
          <w:tcPr>
            <w:tcW w:w="2332" w:type="dxa"/>
            <w:vAlign w:val="center"/>
          </w:tcPr>
          <w:p w14:paraId="69693C3E" w14:textId="12451319" w:rsidR="56A48899" w:rsidRDefault="56A48899" w:rsidP="15F85D36">
            <w:pPr>
              <w:jc w:val="center"/>
              <w:rPr>
                <w:rFonts w:cs="Calibri"/>
                <w:sz w:val="16"/>
                <w:szCs w:val="16"/>
              </w:rPr>
            </w:pPr>
            <w:r w:rsidRPr="15F85D36">
              <w:rPr>
                <w:rFonts w:cs="Calibri"/>
                <w:sz w:val="18"/>
                <w:szCs w:val="18"/>
              </w:rPr>
              <w:t>Sherrill Monsanto-Donovan</w:t>
            </w:r>
          </w:p>
        </w:tc>
        <w:tc>
          <w:tcPr>
            <w:tcW w:w="2533" w:type="dxa"/>
            <w:vAlign w:val="center"/>
          </w:tcPr>
          <w:p w14:paraId="5E9345BB" w14:textId="03796F62" w:rsidR="56A48899" w:rsidRDefault="56A48899" w:rsidP="15F85D36">
            <w:pPr>
              <w:jc w:val="center"/>
              <w:rPr>
                <w:rFonts w:cs="Calibri"/>
              </w:rPr>
            </w:pPr>
            <w:r w:rsidRPr="15F85D36">
              <w:rPr>
                <w:rFonts w:cs="Calibri"/>
              </w:rPr>
              <w:t>(954) 818-7503</w:t>
            </w:r>
          </w:p>
        </w:tc>
        <w:tc>
          <w:tcPr>
            <w:tcW w:w="3151" w:type="dxa"/>
            <w:vAlign w:val="center"/>
          </w:tcPr>
          <w:p w14:paraId="33B8C567" w14:textId="65D3499F" w:rsidR="56A48899" w:rsidRDefault="00680ED8" w:rsidP="15F85D36">
            <w:pPr>
              <w:jc w:val="center"/>
              <w:rPr>
                <w:rFonts w:cs="Calibri"/>
                <w:sz w:val="18"/>
                <w:szCs w:val="18"/>
              </w:rPr>
            </w:pPr>
            <w:hyperlink r:id="rId111">
              <w:r w:rsidR="56A48899" w:rsidRPr="15F85D36">
                <w:rPr>
                  <w:rStyle w:val="Hyperlink"/>
                  <w:rFonts w:cs="Calibri"/>
                  <w:sz w:val="20"/>
                  <w:szCs w:val="20"/>
                </w:rPr>
                <w:t>smonsantodonovan@boward.org</w:t>
              </w:r>
            </w:hyperlink>
            <w:r w:rsidR="56A48899" w:rsidRPr="15F85D36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</w:tbl>
    <w:p w14:paraId="7B7ACAFE" w14:textId="500B6A72" w:rsidR="00680ED8" w:rsidRDefault="00680ED8" w:rsidP="15F85D36">
      <w:pPr>
        <w:spacing w:before="6"/>
        <w:rPr>
          <w:rFonts w:cs="Calibri"/>
        </w:rPr>
      </w:pPr>
    </w:p>
    <w:p w14:paraId="60FF6DBB" w14:textId="77777777" w:rsidR="00680ED8" w:rsidRDefault="00680ED8" w:rsidP="15F85D36">
      <w:pPr>
        <w:spacing w:before="6"/>
        <w:rPr>
          <w:rFonts w:cs="Calibri"/>
        </w:rPr>
      </w:pPr>
    </w:p>
    <w:p w14:paraId="33C38D8C" w14:textId="77777777" w:rsidR="00ED1C28" w:rsidRDefault="00314EDE">
      <w:pPr>
        <w:pStyle w:val="Heading2"/>
        <w:spacing w:line="292" w:lineRule="exact"/>
        <w:ind w:right="3399"/>
      </w:pPr>
      <w:bookmarkStart w:id="18" w:name="Calhoun_County_–_Florida_Department_of_H"/>
      <w:bookmarkStart w:id="19" w:name="_Toc431975085"/>
      <w:bookmarkEnd w:id="18"/>
      <w:r>
        <w:t>Calhoun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CD266B">
          <w:rPr>
            <w:rStyle w:val="Hyperlink"/>
          </w:rPr>
          <w:t>Gulf</w:t>
        </w:r>
        <w:r w:rsidRPr="00CD266B">
          <w:rPr>
            <w:rStyle w:val="Hyperlink"/>
            <w:spacing w:val="-8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9"/>
      </w:hyperlink>
    </w:p>
    <w:p w14:paraId="7019F2CC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2E846C21" w14:textId="77777777" w:rsidR="00ED1C28" w:rsidRDefault="005A1EDA">
      <w:pPr>
        <w:pStyle w:val="BodyText"/>
        <w:ind w:left="108" w:right="3399"/>
      </w:pPr>
      <w:r>
        <w:t>Main Phone:</w:t>
      </w:r>
      <w:r w:rsidR="005D7B79">
        <w:t xml:space="preserve"> </w:t>
      </w:r>
      <w:r w:rsidR="00314EDE">
        <w:t>(850) 227-1276</w:t>
      </w:r>
      <w:r>
        <w:t>;</w:t>
      </w:r>
      <w:r w:rsidR="00314EDE">
        <w:t xml:space="preserve"> ext. 125; </w:t>
      </w:r>
      <w:r>
        <w:t>Fax:</w:t>
      </w:r>
      <w:r w:rsidR="005D7B79">
        <w:t xml:space="preserve"> </w:t>
      </w:r>
      <w:r w:rsidR="00314EDE">
        <w:t>(850)</w:t>
      </w:r>
      <w:r w:rsidR="00314EDE">
        <w:rPr>
          <w:spacing w:val="16"/>
        </w:rPr>
        <w:t xml:space="preserve"> </w:t>
      </w:r>
      <w:r w:rsidR="00314EDE">
        <w:rPr>
          <w:spacing w:val="-3"/>
        </w:rPr>
        <w:t>227-7589</w:t>
      </w:r>
    </w:p>
    <w:p w14:paraId="2934F6B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ED1C28" w:rsidRPr="00EE7C86" w14:paraId="0E7EB77F" w14:textId="77777777" w:rsidTr="00AF2778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6FEABF2C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BB4E742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06189497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8090E83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F4608" w:rsidRPr="00EE7C86" w14:paraId="33A6FBAF" w14:textId="77777777" w:rsidTr="00AF2778">
        <w:trPr>
          <w:trHeight w:hRule="exact" w:val="278"/>
        </w:trPr>
        <w:tc>
          <w:tcPr>
            <w:tcW w:w="2013" w:type="dxa"/>
          </w:tcPr>
          <w:p w14:paraId="2E523903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2361F292" w14:textId="33F569F5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7FA393A4" w14:textId="6D97586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4163FB28" w14:textId="10739023" w:rsidR="00EF4608" w:rsidRPr="007D1484" w:rsidRDefault="00680ED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2" w:history="1">
              <w:r w:rsidR="00EF4608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EF4608" w:rsidRPr="00EE7C86" w14:paraId="5BA8C68C" w14:textId="77777777" w:rsidTr="00AF2778">
        <w:trPr>
          <w:trHeight w:hRule="exact" w:val="278"/>
        </w:trPr>
        <w:tc>
          <w:tcPr>
            <w:tcW w:w="2013" w:type="dxa"/>
          </w:tcPr>
          <w:p w14:paraId="28122D5C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5C62F285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AFEB8D3" w14:textId="5C5F419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79054EB1" w14:textId="1294E877" w:rsidR="00EF4608" w:rsidRPr="007D1484" w:rsidRDefault="00680ED8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3">
              <w:r w:rsidR="00CB68E6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EF4608" w:rsidRPr="00EE7C86" w14:paraId="6810C383" w14:textId="77777777" w:rsidTr="00AF2778">
        <w:trPr>
          <w:trHeight w:hRule="exact" w:val="278"/>
        </w:trPr>
        <w:tc>
          <w:tcPr>
            <w:tcW w:w="2013" w:type="dxa"/>
          </w:tcPr>
          <w:p w14:paraId="74D5D893" w14:textId="77777777" w:rsidR="00EF4608" w:rsidRPr="00EE7C86" w:rsidRDefault="00EF4608" w:rsidP="00EF4608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AE278F0" w14:textId="68EF55EC" w:rsidR="00EF4608" w:rsidRPr="00EE7C86" w:rsidRDefault="00506F84" w:rsidP="00EF4608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6D465AA3" w14:textId="667CF2CB" w:rsidR="00EF4608" w:rsidRPr="00EE7C86" w:rsidRDefault="00EF4608" w:rsidP="00EF4608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 w:rsidR="00506F84">
              <w:t>705-6121</w:t>
            </w:r>
          </w:p>
        </w:tc>
        <w:tc>
          <w:tcPr>
            <w:tcW w:w="3144" w:type="dxa"/>
          </w:tcPr>
          <w:p w14:paraId="3F101C0C" w14:textId="481EB254" w:rsidR="00EF4608" w:rsidRPr="007D1484" w:rsidRDefault="00680ED8" w:rsidP="00EF4608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14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00382E68" w14:textId="15358058" w:rsidR="00680ED8" w:rsidRDefault="00680ED8">
      <w:pPr>
        <w:spacing w:before="3"/>
        <w:rPr>
          <w:rFonts w:cs="Calibri"/>
        </w:rPr>
      </w:pPr>
    </w:p>
    <w:p w14:paraId="4089616C" w14:textId="77777777" w:rsidR="00680ED8" w:rsidRPr="00680ED8" w:rsidRDefault="00680ED8">
      <w:pPr>
        <w:spacing w:before="3"/>
        <w:rPr>
          <w:rFonts w:cs="Calibri"/>
        </w:rPr>
      </w:pPr>
    </w:p>
    <w:p w14:paraId="5B5D2B58" w14:textId="77777777" w:rsidR="00ED1C28" w:rsidRDefault="00314EDE">
      <w:pPr>
        <w:pStyle w:val="Heading2"/>
        <w:spacing w:line="292" w:lineRule="exact"/>
        <w:ind w:right="3399"/>
      </w:pPr>
      <w:bookmarkStart w:id="20" w:name="Charlotte_County_–_Lee_County_Division_o"/>
      <w:bookmarkStart w:id="21" w:name="_Toc431975086"/>
      <w:bookmarkEnd w:id="20"/>
      <w:r>
        <w:rPr>
          <w:spacing w:val="-3"/>
        </w:rPr>
        <w:t>Charlott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8"/>
        </w:rPr>
        <w:t xml:space="preserve"> </w:t>
      </w:r>
      <w:hyperlink w:anchor="Lee_County_Division_of_Natural_Resources" w:history="1">
        <w:r w:rsidRPr="00683AB2">
          <w:rPr>
            <w:rStyle w:val="Hyperlink"/>
            <w:spacing w:val="-3"/>
          </w:rPr>
          <w:t>Lee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t>Divis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Resources</w:t>
      </w:r>
      <w:bookmarkEnd w:id="21"/>
    </w:p>
    <w:p w14:paraId="2054C6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6F5D8B02" w14:textId="1162F01D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2AAC88E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5395C47E" w14:textId="77777777" w:rsidTr="3EDE24C7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1CDCE11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0B4837A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0824C1C8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52ABCB3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7A1B2ED" w14:textId="77777777" w:rsidTr="3EDE24C7">
        <w:trPr>
          <w:trHeight w:hRule="exact" w:val="298"/>
        </w:trPr>
        <w:tc>
          <w:tcPr>
            <w:tcW w:w="1980" w:type="dxa"/>
          </w:tcPr>
          <w:p w14:paraId="339FE8B8" w14:textId="77777777" w:rsidR="00ED1C28" w:rsidRDefault="00314EDE" w:rsidP="00393391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18AFB79C" w14:textId="624D3555" w:rsidR="00ED1C28" w:rsidRDefault="626275CD" w:rsidP="3EDE24C7">
            <w:pPr>
              <w:pStyle w:val="TableParagraph"/>
              <w:spacing w:line="265" w:lineRule="exact"/>
              <w:ind w:left="-5"/>
              <w:jc w:val="center"/>
            </w:pPr>
            <w:r>
              <w:t>Rick Roudebush</w:t>
            </w:r>
          </w:p>
        </w:tc>
        <w:tc>
          <w:tcPr>
            <w:tcW w:w="2609" w:type="dxa"/>
          </w:tcPr>
          <w:p w14:paraId="28238A34" w14:textId="77777777" w:rsidR="00ED1C28" w:rsidRPr="00330EF0" w:rsidRDefault="00314EDE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</w:t>
            </w:r>
            <w:r w:rsidR="00EE7FD8" w:rsidRPr="00EE7C86">
              <w:t>706</w:t>
            </w:r>
          </w:p>
        </w:tc>
        <w:tc>
          <w:tcPr>
            <w:tcW w:w="3151" w:type="dxa"/>
          </w:tcPr>
          <w:p w14:paraId="7679BF02" w14:textId="6437512F" w:rsidR="00330EF0" w:rsidRPr="007D1484" w:rsidRDefault="00680ED8" w:rsidP="3EDE24C7">
            <w:pPr>
              <w:pStyle w:val="TableParagraph"/>
              <w:spacing w:line="265" w:lineRule="exact"/>
              <w:ind w:left="-5"/>
              <w:jc w:val="center"/>
            </w:pPr>
            <w:hyperlink r:id="rId115">
              <w:r w:rsidR="37BD0002" w:rsidRPr="3EDE24C7">
                <w:rPr>
                  <w:rStyle w:val="Hyperlink"/>
                </w:rPr>
                <w:t>RRoudebush@leegov.com</w:t>
              </w:r>
            </w:hyperlink>
            <w:r w:rsidR="37BD0002" w:rsidRPr="3EDE24C7">
              <w:t xml:space="preserve"> </w:t>
            </w:r>
          </w:p>
        </w:tc>
      </w:tr>
      <w:tr w:rsidR="00403CCC" w:rsidRPr="00EE7C86" w14:paraId="739DE7F7" w14:textId="77777777" w:rsidTr="3EDE24C7">
        <w:trPr>
          <w:trHeight w:hRule="exact" w:val="278"/>
        </w:trPr>
        <w:tc>
          <w:tcPr>
            <w:tcW w:w="1980" w:type="dxa"/>
          </w:tcPr>
          <w:p w14:paraId="515A0A09" w14:textId="77777777" w:rsidR="00403CCC" w:rsidRDefault="00403CCC" w:rsidP="00403CCC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063FD03E" w14:textId="50BB66FD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609" w:type="dxa"/>
          </w:tcPr>
          <w:p w14:paraId="59248D40" w14:textId="5BC8824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6A4BA8F6" w14:textId="363B1571" w:rsidR="00403CCC" w:rsidRPr="007D1484" w:rsidRDefault="00680ED8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6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403CCC" w:rsidRPr="00B37855" w14:paraId="09BDB2A9" w14:textId="77777777" w:rsidTr="3EDE24C7">
        <w:trPr>
          <w:trHeight w:hRule="exact" w:val="278"/>
        </w:trPr>
        <w:tc>
          <w:tcPr>
            <w:tcW w:w="1980" w:type="dxa"/>
          </w:tcPr>
          <w:p w14:paraId="0BD8DF93" w14:textId="77777777" w:rsidR="00403CCC" w:rsidRPr="00B37855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431" w:type="dxa"/>
          </w:tcPr>
          <w:p w14:paraId="1A05D329" w14:textId="332DAF5D" w:rsidR="00403CCC" w:rsidRPr="00B37855" w:rsidRDefault="00B37855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609" w:type="dxa"/>
          </w:tcPr>
          <w:p w14:paraId="6C828DAE" w14:textId="06008171" w:rsidR="00403CCC" w:rsidRPr="00B37855" w:rsidRDefault="009B6E66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6782387B" w14:textId="0AD8EBB7" w:rsidR="00403CCC" w:rsidRPr="007D1484" w:rsidRDefault="00680ED8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7" w:history="1">
              <w:r w:rsidR="009B6E66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7B3F784E" w14:textId="6476C780" w:rsidR="00680ED8" w:rsidRDefault="00680ED8">
      <w:pPr>
        <w:spacing w:before="3"/>
        <w:rPr>
          <w:rFonts w:cs="Calibri"/>
        </w:rPr>
      </w:pPr>
    </w:p>
    <w:p w14:paraId="3BD0658C" w14:textId="77777777" w:rsidR="00680ED8" w:rsidRPr="00680ED8" w:rsidRDefault="00680ED8">
      <w:pPr>
        <w:spacing w:before="3"/>
        <w:rPr>
          <w:rFonts w:cs="Calibri"/>
        </w:rPr>
      </w:pPr>
    </w:p>
    <w:p w14:paraId="60DFDF49" w14:textId="77777777" w:rsidR="00ED1C28" w:rsidRDefault="00314EDE">
      <w:pPr>
        <w:pStyle w:val="Heading2"/>
        <w:spacing w:line="292" w:lineRule="exact"/>
        <w:ind w:right="3399"/>
      </w:pPr>
      <w:bookmarkStart w:id="22" w:name="Citrus_County_–_Florida_Department_of_He"/>
      <w:bookmarkStart w:id="23" w:name="_Toc431975087"/>
      <w:bookmarkEnd w:id="22"/>
      <w:r>
        <w:lastRenderedPageBreak/>
        <w:t>Citrus</w:t>
      </w:r>
      <w:r>
        <w:rPr>
          <w:spacing w:val="-9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alth</w:t>
      </w:r>
      <w:bookmarkEnd w:id="23"/>
    </w:p>
    <w:p w14:paraId="0785DD66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358B386B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-4"/>
        </w:rPr>
        <w:t xml:space="preserve"> </w:t>
      </w:r>
      <w: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875"/>
        <w:gridCol w:w="2165"/>
        <w:gridCol w:w="3151"/>
      </w:tblGrid>
      <w:tr w:rsidR="00ED1C28" w:rsidRPr="00EE7C86" w14:paraId="02E3774A" w14:textId="77777777" w:rsidTr="00F168F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39003AB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14:paraId="58D929C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1E2503C6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D0E912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DCEBD8" w14:textId="77777777" w:rsidTr="00F168F8">
        <w:trPr>
          <w:trHeight w:hRule="exact" w:val="278"/>
        </w:trPr>
        <w:tc>
          <w:tcPr>
            <w:tcW w:w="1980" w:type="dxa"/>
          </w:tcPr>
          <w:p w14:paraId="6B63F77F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875" w:type="dxa"/>
          </w:tcPr>
          <w:p w14:paraId="751AA40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165" w:type="dxa"/>
          </w:tcPr>
          <w:p w14:paraId="1A133F57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="00CF0848" w:rsidRPr="00EE7C86">
              <w:t>513-6102</w:t>
            </w:r>
          </w:p>
        </w:tc>
        <w:tc>
          <w:tcPr>
            <w:tcW w:w="3151" w:type="dxa"/>
          </w:tcPr>
          <w:p w14:paraId="6F71B941" w14:textId="77777777" w:rsidR="00ED1C28" w:rsidRPr="007D1484" w:rsidRDefault="00680ED8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8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8E6225" w:rsidRPr="00EE7C86" w14:paraId="62AFED22" w14:textId="77777777" w:rsidTr="00F168F8">
        <w:trPr>
          <w:trHeight w:hRule="exact" w:val="278"/>
        </w:trPr>
        <w:tc>
          <w:tcPr>
            <w:tcW w:w="1980" w:type="dxa"/>
          </w:tcPr>
          <w:p w14:paraId="4E50B9C6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09F3C7F6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165" w:type="dxa"/>
          </w:tcPr>
          <w:p w14:paraId="684AD27A" w14:textId="77777777" w:rsidR="008E6225" w:rsidRPr="00EE7C86" w:rsidRDefault="008E6225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51" w:type="dxa"/>
          </w:tcPr>
          <w:p w14:paraId="19796F4F" w14:textId="77777777" w:rsidR="008E6225" w:rsidRPr="007D1484" w:rsidRDefault="00680ED8" w:rsidP="008E622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9" w:history="1">
              <w:r w:rsidR="008E6225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8E6225" w:rsidRPr="00EE7C86" w14:paraId="5F446EBC" w14:textId="77777777" w:rsidTr="00F168F8">
        <w:trPr>
          <w:trHeight w:hRule="exact" w:val="278"/>
        </w:trPr>
        <w:tc>
          <w:tcPr>
            <w:tcW w:w="1980" w:type="dxa"/>
          </w:tcPr>
          <w:p w14:paraId="12291D7A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4E5C88EB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165" w:type="dxa"/>
          </w:tcPr>
          <w:p w14:paraId="4EFD70AB" w14:textId="77777777" w:rsidR="008E6225" w:rsidRPr="00EE7C86" w:rsidRDefault="00EB6391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51" w:type="dxa"/>
          </w:tcPr>
          <w:p w14:paraId="6BD82D08" w14:textId="77777777" w:rsidR="008E6225" w:rsidRPr="007D1484" w:rsidRDefault="00680ED8" w:rsidP="008E622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20" w:history="1">
              <w:r w:rsidR="008E6225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67CB7EEA" w14:textId="77777777" w:rsidTr="00F168F8">
        <w:trPr>
          <w:trHeight w:hRule="exact" w:val="278"/>
        </w:trPr>
        <w:tc>
          <w:tcPr>
            <w:tcW w:w="1980" w:type="dxa"/>
          </w:tcPr>
          <w:p w14:paraId="5F59129D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772BF596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165" w:type="dxa"/>
          </w:tcPr>
          <w:p w14:paraId="6C79728D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51" w:type="dxa"/>
          </w:tcPr>
          <w:p w14:paraId="0A2C7D31" w14:textId="77777777" w:rsidR="00EB6391" w:rsidRPr="007D1484" w:rsidRDefault="00680ED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21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42DC946C" w14:textId="6DFFF737" w:rsidR="006646DA" w:rsidRDefault="006646DA" w:rsidP="00300B92">
      <w:pPr>
        <w:pStyle w:val="BodyText"/>
      </w:pPr>
      <w:bookmarkStart w:id="24" w:name="Clay_County_-_Alachua_County_Environment"/>
      <w:bookmarkStart w:id="25" w:name="_Toc431975088"/>
      <w:bookmarkEnd w:id="24"/>
    </w:p>
    <w:p w14:paraId="0FBBE225" w14:textId="5AAC7AAF" w:rsidR="00300B92" w:rsidRDefault="00300B92" w:rsidP="00300B92">
      <w:pPr>
        <w:pStyle w:val="BodyText"/>
      </w:pPr>
    </w:p>
    <w:p w14:paraId="25EB72E7" w14:textId="77777777" w:rsidR="00680ED8" w:rsidRDefault="00680ED8" w:rsidP="00300B92">
      <w:pPr>
        <w:pStyle w:val="BodyText"/>
      </w:pPr>
    </w:p>
    <w:p w14:paraId="58730018" w14:textId="6C458A6E" w:rsidR="00ED1C28" w:rsidRDefault="00314EDE">
      <w:pPr>
        <w:pStyle w:val="Heading2"/>
        <w:spacing w:line="293" w:lineRule="exact"/>
        <w:ind w:right="3399"/>
      </w:pPr>
      <w:r>
        <w:t xml:space="preserve">Clay </w:t>
      </w:r>
      <w:r>
        <w:rPr>
          <w:spacing w:val="-3"/>
        </w:rPr>
        <w:t xml:space="preserve">County </w:t>
      </w:r>
      <w:r w:rsidR="00EE2327">
        <w:t>–</w:t>
      </w:r>
      <w:r>
        <w:t xml:space="preserve"> </w:t>
      </w:r>
      <w:hyperlink w:anchor="Alachua_County_Environmental_Protection_" w:history="1">
        <w:r w:rsidRPr="00CD266B">
          <w:rPr>
            <w:rStyle w:val="Hyperlink"/>
            <w:spacing w:val="-3"/>
          </w:rPr>
          <w:t xml:space="preserve">Alachua </w:t>
        </w:r>
        <w:r w:rsidRPr="00CD266B">
          <w:rPr>
            <w:rStyle w:val="Hyperlink"/>
          </w:rPr>
          <w:t>County</w:t>
        </w:r>
      </w:hyperlink>
      <w:r>
        <w:t xml:space="preserve"> </w:t>
      </w:r>
      <w:r>
        <w:rPr>
          <w:spacing w:val="-3"/>
        </w:rPr>
        <w:t xml:space="preserve">Environmental </w:t>
      </w:r>
      <w:r>
        <w:t>Protection</w:t>
      </w:r>
      <w:r>
        <w:rPr>
          <w:spacing w:val="-29"/>
        </w:rPr>
        <w:t xml:space="preserve"> </w:t>
      </w:r>
      <w:r>
        <w:rPr>
          <w:spacing w:val="-3"/>
        </w:rPr>
        <w:t>Department</w:t>
      </w:r>
      <w:bookmarkEnd w:id="25"/>
    </w:p>
    <w:p w14:paraId="4ED775C7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3ACE4410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43"/>
        </w:rPr>
        <w:t xml:space="preserve"> </w:t>
      </w:r>
      <w:r>
        <w:t>264-6852</w:t>
      </w:r>
    </w:p>
    <w:p w14:paraId="1615DB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700"/>
        <w:gridCol w:w="1993"/>
        <w:gridCol w:w="3144"/>
      </w:tblGrid>
      <w:tr w:rsidR="00ED1C28" w:rsidRPr="00EE7C86" w14:paraId="1818BFD5" w14:textId="77777777" w:rsidTr="00F168F8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5F90A91C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BB48B4F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6851445E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0B8AEDB" w14:textId="77777777" w:rsidR="00ED1C28" w:rsidRDefault="00314EDE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584A7259" w14:textId="77777777" w:rsidTr="00F168F8">
        <w:trPr>
          <w:trHeight w:hRule="exact" w:val="278"/>
        </w:trPr>
        <w:tc>
          <w:tcPr>
            <w:tcW w:w="2335" w:type="dxa"/>
          </w:tcPr>
          <w:p w14:paraId="088411AB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700" w:type="dxa"/>
          </w:tcPr>
          <w:p w14:paraId="4DA684F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93" w:type="dxa"/>
          </w:tcPr>
          <w:p w14:paraId="0846F7C2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44" w:type="dxa"/>
          </w:tcPr>
          <w:p w14:paraId="259B77AA" w14:textId="52BA77C2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2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017FCCED" w14:textId="77777777" w:rsidTr="00F168F8">
        <w:trPr>
          <w:trHeight w:hRule="exact" w:val="281"/>
        </w:trPr>
        <w:tc>
          <w:tcPr>
            <w:tcW w:w="2335" w:type="dxa"/>
          </w:tcPr>
          <w:p w14:paraId="3B11A60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2F1A87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93" w:type="dxa"/>
          </w:tcPr>
          <w:p w14:paraId="27C2702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44" w:type="dxa"/>
          </w:tcPr>
          <w:p w14:paraId="69551E7F" w14:textId="29220131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3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4703FD8E" w14:textId="77777777" w:rsidTr="00F168F8">
        <w:trPr>
          <w:trHeight w:hRule="exact" w:val="278"/>
        </w:trPr>
        <w:tc>
          <w:tcPr>
            <w:tcW w:w="2335" w:type="dxa"/>
          </w:tcPr>
          <w:p w14:paraId="1EE54AF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5D796EF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93" w:type="dxa"/>
          </w:tcPr>
          <w:p w14:paraId="16A22C5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44" w:type="dxa"/>
          </w:tcPr>
          <w:p w14:paraId="668CEA43" w14:textId="55A05EB0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4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52DD5CB" w14:textId="77777777" w:rsidTr="00F168F8">
        <w:trPr>
          <w:trHeight w:hRule="exact" w:val="278"/>
        </w:trPr>
        <w:tc>
          <w:tcPr>
            <w:tcW w:w="2335" w:type="dxa"/>
          </w:tcPr>
          <w:p w14:paraId="7F231C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00F74AE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93" w:type="dxa"/>
          </w:tcPr>
          <w:p w14:paraId="2A0069D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44" w:type="dxa"/>
          </w:tcPr>
          <w:p w14:paraId="6CE91740" w14:textId="79D5864C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5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42F3C59B" w14:textId="77777777" w:rsidTr="00F168F8">
        <w:trPr>
          <w:trHeight w:hRule="exact" w:val="278"/>
        </w:trPr>
        <w:tc>
          <w:tcPr>
            <w:tcW w:w="2335" w:type="dxa"/>
          </w:tcPr>
          <w:p w14:paraId="0A6F9F65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700" w:type="dxa"/>
          </w:tcPr>
          <w:p w14:paraId="7742A694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93" w:type="dxa"/>
          </w:tcPr>
          <w:p w14:paraId="52FD612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44" w:type="dxa"/>
          </w:tcPr>
          <w:p w14:paraId="5D849923" w14:textId="77777777" w:rsidR="001A0B56" w:rsidRPr="007D1484" w:rsidRDefault="00680ED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26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CF0A8BF" w14:textId="61004326" w:rsidR="00C65650" w:rsidRDefault="00C65650" w:rsidP="00FD0DFC">
      <w:pPr>
        <w:pStyle w:val="BodyText"/>
      </w:pPr>
      <w:bookmarkStart w:id="26" w:name="Collier_County_Solid_&amp;_Hazardous_Waste_M"/>
      <w:bookmarkStart w:id="27" w:name="_Toc431975089"/>
      <w:bookmarkEnd w:id="26"/>
    </w:p>
    <w:p w14:paraId="621CF393" w14:textId="5B076B2B" w:rsidR="00680ED8" w:rsidRDefault="00680ED8" w:rsidP="00FD0DFC">
      <w:pPr>
        <w:pStyle w:val="BodyText"/>
      </w:pPr>
    </w:p>
    <w:p w14:paraId="46A72EA8" w14:textId="77777777" w:rsidR="00680ED8" w:rsidRPr="00C65650" w:rsidRDefault="00680ED8" w:rsidP="00FD0DFC">
      <w:pPr>
        <w:pStyle w:val="BodyText"/>
      </w:pPr>
    </w:p>
    <w:p w14:paraId="57866E45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Collier </w:t>
      </w:r>
      <w:r>
        <w:rPr>
          <w:spacing w:val="-3"/>
        </w:rPr>
        <w:t xml:space="preserve">County </w:t>
      </w:r>
      <w:r>
        <w:t xml:space="preserve">Solid &amp; </w:t>
      </w:r>
      <w:r>
        <w:rPr>
          <w:spacing w:val="-3"/>
        </w:rPr>
        <w:t xml:space="preserve">Hazardous </w:t>
      </w:r>
      <w:r>
        <w:t xml:space="preserve">Waste </w:t>
      </w:r>
      <w:bookmarkEnd w:id="27"/>
      <w:r w:rsidR="00731C8D">
        <w:rPr>
          <w:spacing w:val="-3"/>
        </w:rPr>
        <w:t>Management</w:t>
      </w:r>
      <w:r w:rsidR="00731C8D">
        <w:rPr>
          <w:spacing w:val="-36"/>
        </w:rPr>
        <w:t xml:space="preserve"> </w:t>
      </w:r>
      <w:r w:rsidR="00731C8D">
        <w:rPr>
          <w:spacing w:val="-3"/>
        </w:rPr>
        <w:t>Division</w:t>
      </w:r>
    </w:p>
    <w:p w14:paraId="5B412076" w14:textId="0BA31526" w:rsidR="00D21E73" w:rsidRDefault="00D21E73">
      <w:pPr>
        <w:pStyle w:val="BodyText"/>
        <w:ind w:left="108" w:right="3399"/>
      </w:pPr>
      <w:r w:rsidRPr="00D21E73">
        <w:t xml:space="preserve">3728 White Lake Blvd, Naples, </w:t>
      </w:r>
      <w:r w:rsidR="0015184E" w:rsidRPr="00D21E73">
        <w:t>Florida 34117</w:t>
      </w:r>
    </w:p>
    <w:p w14:paraId="6C872F1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239) 252-2508; Fax:</w:t>
      </w:r>
      <w:r w:rsidR="005D7B79">
        <w:t xml:space="preserve"> </w:t>
      </w:r>
      <w:r>
        <w:t>(239)</w:t>
      </w:r>
      <w:r>
        <w:rPr>
          <w:spacing w:val="9"/>
        </w:rPr>
        <w:t xml:space="preserve"> </w:t>
      </w:r>
      <w:r>
        <w:t>252-6580</w:t>
      </w:r>
    </w:p>
    <w:p w14:paraId="1925CE7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160"/>
        <w:gridCol w:w="1872"/>
        <w:gridCol w:w="3600"/>
      </w:tblGrid>
      <w:tr w:rsidR="00ED1C28" w:rsidRPr="00EE7C86" w14:paraId="5CA6B66B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5A6D4CC4" w14:textId="77777777" w:rsidR="00ED1C28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E26F03E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14:paraId="26DB49B9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5A817D2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D375941" w14:textId="77777777" w:rsidTr="00F168F8">
        <w:trPr>
          <w:trHeight w:hRule="exact" w:val="278"/>
        </w:trPr>
        <w:tc>
          <w:tcPr>
            <w:tcW w:w="2605" w:type="dxa"/>
          </w:tcPr>
          <w:p w14:paraId="02B10CA1" w14:textId="77777777" w:rsidR="00ED1C28" w:rsidRPr="00EE7C86" w:rsidRDefault="00FB6486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5D3E233A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Phil</w:t>
            </w:r>
            <w:r w:rsidRPr="00EE7C86">
              <w:rPr>
                <w:rFonts w:cs="Calibri"/>
                <w:spacing w:val="-3"/>
              </w:rPr>
              <w:t xml:space="preserve"> </w:t>
            </w:r>
            <w:r w:rsidRPr="00EE7C86">
              <w:rPr>
                <w:rFonts w:cs="Calibri"/>
              </w:rPr>
              <w:t>Snyderburn</w:t>
            </w:r>
          </w:p>
        </w:tc>
        <w:tc>
          <w:tcPr>
            <w:tcW w:w="1872" w:type="dxa"/>
          </w:tcPr>
          <w:p w14:paraId="33DA3E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5"/>
              </w:rPr>
              <w:t xml:space="preserve"> </w:t>
            </w:r>
            <w:r w:rsidRPr="00EE7C86">
              <w:rPr>
                <w:rFonts w:cs="Calibri"/>
              </w:rPr>
              <w:t>207-0920</w:t>
            </w:r>
          </w:p>
        </w:tc>
        <w:tc>
          <w:tcPr>
            <w:tcW w:w="3600" w:type="dxa"/>
          </w:tcPr>
          <w:p w14:paraId="56985666" w14:textId="77777777" w:rsidR="00ED1C28" w:rsidRPr="007D1484" w:rsidRDefault="00680ED8" w:rsidP="00E75D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7" w:history="1">
              <w:r w:rsidR="00E75D7F" w:rsidRPr="007D1484">
                <w:rPr>
                  <w:rStyle w:val="Hyperlink"/>
                  <w:sz w:val="20"/>
                  <w:szCs w:val="20"/>
                  <w:u w:color="0563C1"/>
                </w:rPr>
                <w:t>Phil.Snyderburn@colliercountyfl.gov</w:t>
              </w:r>
            </w:hyperlink>
          </w:p>
        </w:tc>
      </w:tr>
      <w:tr w:rsidR="00ED1C28" w:rsidRPr="00EE7C86" w14:paraId="0CB02C8E" w14:textId="77777777" w:rsidTr="00F168F8">
        <w:trPr>
          <w:trHeight w:hRule="exact" w:val="278"/>
        </w:trPr>
        <w:tc>
          <w:tcPr>
            <w:tcW w:w="2605" w:type="dxa"/>
          </w:tcPr>
          <w:p w14:paraId="3F67D00E" w14:textId="77777777" w:rsidR="00ED1C28" w:rsidRPr="00EE7C86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0CA580D5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Tom</w:t>
            </w:r>
            <w:r w:rsidRPr="00EE7C86">
              <w:rPr>
                <w:rFonts w:cs="Calibri"/>
                <w:spacing w:val="3"/>
              </w:rPr>
              <w:t xml:space="preserve"> </w:t>
            </w:r>
            <w:r w:rsidRPr="00EE7C86">
              <w:rPr>
                <w:rFonts w:cs="Calibri"/>
              </w:rPr>
              <w:t>Bates</w:t>
            </w:r>
          </w:p>
        </w:tc>
        <w:tc>
          <w:tcPr>
            <w:tcW w:w="1872" w:type="dxa"/>
          </w:tcPr>
          <w:p w14:paraId="444C13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6"/>
              </w:rPr>
              <w:t xml:space="preserve"> </w:t>
            </w:r>
            <w:r w:rsidRPr="00EE7C86">
              <w:rPr>
                <w:rFonts w:cs="Calibri"/>
              </w:rPr>
              <w:t>207-1436</w:t>
            </w:r>
          </w:p>
        </w:tc>
        <w:tc>
          <w:tcPr>
            <w:tcW w:w="3600" w:type="dxa"/>
          </w:tcPr>
          <w:p w14:paraId="3590BD05" w14:textId="77777777" w:rsidR="00ED1C28" w:rsidRPr="007D1484" w:rsidRDefault="00680ED8" w:rsidP="00E75D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8" w:history="1">
              <w:r w:rsidR="00E75D7F" w:rsidRPr="007D1484">
                <w:rPr>
                  <w:rStyle w:val="Hyperlink"/>
                  <w:sz w:val="20"/>
                  <w:szCs w:val="20"/>
                  <w:u w:color="0563C1"/>
                </w:rPr>
                <w:t xml:space="preserve">Thomas.Bates@colliercountyfl.gov </w:t>
              </w:r>
            </w:hyperlink>
          </w:p>
        </w:tc>
      </w:tr>
      <w:tr w:rsidR="00736632" w:rsidRPr="00CB68E6" w14:paraId="15D5F124" w14:textId="77777777" w:rsidTr="00F168F8">
        <w:trPr>
          <w:trHeight w:hRule="exact" w:val="278"/>
        </w:trPr>
        <w:tc>
          <w:tcPr>
            <w:tcW w:w="2605" w:type="dxa"/>
          </w:tcPr>
          <w:p w14:paraId="5DA9FEDA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</w:t>
            </w:r>
            <w:r w:rsidRPr="00EE7C86">
              <w:rPr>
                <w:rFonts w:eastAsia="Calibri Light" w:cs="Calibri"/>
                <w:sz w:val="24"/>
                <w:szCs w:val="24"/>
              </w:rPr>
              <w:t>nspector</w:t>
            </w:r>
          </w:p>
        </w:tc>
        <w:tc>
          <w:tcPr>
            <w:tcW w:w="2160" w:type="dxa"/>
          </w:tcPr>
          <w:p w14:paraId="5DA2E508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ereida Hernandez</w:t>
            </w:r>
          </w:p>
        </w:tc>
        <w:tc>
          <w:tcPr>
            <w:tcW w:w="1872" w:type="dxa"/>
          </w:tcPr>
          <w:p w14:paraId="4D395D11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8475</w:t>
            </w:r>
          </w:p>
        </w:tc>
        <w:tc>
          <w:tcPr>
            <w:tcW w:w="3600" w:type="dxa"/>
          </w:tcPr>
          <w:p w14:paraId="2CB42400" w14:textId="77777777" w:rsidR="00736632" w:rsidRPr="007D1484" w:rsidRDefault="00680ED8" w:rsidP="00736632">
            <w:pPr>
              <w:jc w:val="center"/>
              <w:rPr>
                <w:sz w:val="20"/>
                <w:szCs w:val="20"/>
              </w:rPr>
            </w:pPr>
            <w:hyperlink r:id="rId129" w:history="1">
              <w:r w:rsidR="00736632" w:rsidRPr="007D1484">
                <w:rPr>
                  <w:rStyle w:val="Hyperlink"/>
                  <w:sz w:val="20"/>
                  <w:szCs w:val="20"/>
                </w:rPr>
                <w:t>Nereida.Hernandez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9A5CB1" w:rsidRPr="00EE7C86" w14:paraId="5FC888EE" w14:textId="77777777" w:rsidTr="00F168F8">
        <w:trPr>
          <w:trHeight w:hRule="exact" w:val="278"/>
        </w:trPr>
        <w:tc>
          <w:tcPr>
            <w:tcW w:w="2605" w:type="dxa"/>
          </w:tcPr>
          <w:p w14:paraId="4B909D16" w14:textId="77777777" w:rsidR="009A5CB1" w:rsidRPr="00EE7C86" w:rsidRDefault="009A5CB1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05E738E0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Michael Winkler</w:t>
            </w:r>
          </w:p>
        </w:tc>
        <w:tc>
          <w:tcPr>
            <w:tcW w:w="1872" w:type="dxa"/>
          </w:tcPr>
          <w:p w14:paraId="127DA1B9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2501</w:t>
            </w:r>
          </w:p>
        </w:tc>
        <w:tc>
          <w:tcPr>
            <w:tcW w:w="3600" w:type="dxa"/>
          </w:tcPr>
          <w:p w14:paraId="78B20075" w14:textId="77777777" w:rsidR="009A5CB1" w:rsidRPr="007D1484" w:rsidRDefault="00680ED8" w:rsidP="00736632">
            <w:pPr>
              <w:jc w:val="center"/>
              <w:rPr>
                <w:sz w:val="20"/>
                <w:szCs w:val="20"/>
              </w:rPr>
            </w:pPr>
            <w:hyperlink r:id="rId130" w:history="1">
              <w:r w:rsidR="009A5CB1" w:rsidRPr="007D1484">
                <w:rPr>
                  <w:rStyle w:val="Hyperlink"/>
                  <w:sz w:val="20"/>
                  <w:szCs w:val="20"/>
                </w:rPr>
                <w:t>Michael.Winkler@colliercountyfl.gov</w:t>
              </w:r>
            </w:hyperlink>
          </w:p>
        </w:tc>
      </w:tr>
      <w:tr w:rsidR="00736632" w:rsidRPr="00EE7C86" w14:paraId="14E1E808" w14:textId="77777777" w:rsidTr="00F168F8">
        <w:trPr>
          <w:trHeight w:hRule="exact" w:val="278"/>
        </w:trPr>
        <w:tc>
          <w:tcPr>
            <w:tcW w:w="2605" w:type="dxa"/>
          </w:tcPr>
          <w:p w14:paraId="2B39F930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6A19816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icole Jensen</w:t>
            </w:r>
          </w:p>
        </w:tc>
        <w:tc>
          <w:tcPr>
            <w:tcW w:w="1872" w:type="dxa"/>
          </w:tcPr>
          <w:p w14:paraId="6F86138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7958</w:t>
            </w:r>
          </w:p>
        </w:tc>
        <w:tc>
          <w:tcPr>
            <w:tcW w:w="3600" w:type="dxa"/>
          </w:tcPr>
          <w:p w14:paraId="05A7E3FC" w14:textId="77777777" w:rsidR="00736632" w:rsidRPr="007D1484" w:rsidRDefault="00680ED8" w:rsidP="00736632">
            <w:pPr>
              <w:jc w:val="center"/>
              <w:rPr>
                <w:sz w:val="20"/>
                <w:szCs w:val="20"/>
              </w:rPr>
            </w:pPr>
            <w:hyperlink r:id="rId131" w:history="1">
              <w:r w:rsidR="00736632" w:rsidRPr="007D1484">
                <w:rPr>
                  <w:rStyle w:val="Hyperlink"/>
                  <w:sz w:val="20"/>
                  <w:szCs w:val="20"/>
                </w:rPr>
                <w:t>Nicole.Jensen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736632" w:rsidRPr="00EE7C86" w14:paraId="4B70D00B" w14:textId="77777777" w:rsidTr="00F168F8">
        <w:trPr>
          <w:trHeight w:hRule="exact" w:val="278"/>
        </w:trPr>
        <w:tc>
          <w:tcPr>
            <w:tcW w:w="2605" w:type="dxa"/>
          </w:tcPr>
          <w:p w14:paraId="398F3833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466BC655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Gino Pierre</w:t>
            </w:r>
          </w:p>
        </w:tc>
        <w:tc>
          <w:tcPr>
            <w:tcW w:w="1872" w:type="dxa"/>
          </w:tcPr>
          <w:p w14:paraId="2FA4817F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5007</w:t>
            </w:r>
          </w:p>
        </w:tc>
        <w:tc>
          <w:tcPr>
            <w:tcW w:w="3600" w:type="dxa"/>
          </w:tcPr>
          <w:p w14:paraId="5508BE13" w14:textId="77777777" w:rsidR="00736632" w:rsidRPr="007D1484" w:rsidRDefault="00680ED8" w:rsidP="00736632">
            <w:pPr>
              <w:jc w:val="center"/>
              <w:rPr>
                <w:sz w:val="20"/>
                <w:szCs w:val="20"/>
              </w:rPr>
            </w:pPr>
            <w:hyperlink r:id="rId132" w:history="1">
              <w:r w:rsidR="00736632" w:rsidRPr="007D1484">
                <w:rPr>
                  <w:rStyle w:val="Hyperlink"/>
                  <w:sz w:val="20"/>
                  <w:szCs w:val="20"/>
                </w:rPr>
                <w:t>Gino.Pierre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FA2772" w:rsidRPr="00EE7C86" w14:paraId="3FC1CCCE" w14:textId="77777777" w:rsidTr="00F168F8">
        <w:trPr>
          <w:trHeight w:hRule="exact" w:val="278"/>
        </w:trPr>
        <w:tc>
          <w:tcPr>
            <w:tcW w:w="2605" w:type="dxa"/>
          </w:tcPr>
          <w:p w14:paraId="41EA1A7A" w14:textId="77777777" w:rsidR="00FA2772" w:rsidRPr="00EE7C86" w:rsidRDefault="00FA277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4D06840D" w14:textId="3E1A79AD" w:rsidR="00FA2772" w:rsidRPr="00EE7C86" w:rsidRDefault="006E6B92" w:rsidP="0073663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Jay </w:t>
            </w:r>
            <w:proofErr w:type="spellStart"/>
            <w:r>
              <w:rPr>
                <w:rFonts w:cs="Calibri"/>
              </w:rPr>
              <w:t>Standiford</w:t>
            </w:r>
            <w:proofErr w:type="spellEnd"/>
          </w:p>
        </w:tc>
        <w:tc>
          <w:tcPr>
            <w:tcW w:w="1872" w:type="dxa"/>
          </w:tcPr>
          <w:p w14:paraId="0E04B660" w14:textId="2D267510" w:rsidR="00FA2772" w:rsidRPr="00EE7C86" w:rsidRDefault="00FA277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</w:t>
            </w:r>
            <w:r w:rsidR="006E6B92">
              <w:rPr>
                <w:rFonts w:cs="Calibri"/>
              </w:rPr>
              <w:t>5090</w:t>
            </w:r>
          </w:p>
        </w:tc>
        <w:tc>
          <w:tcPr>
            <w:tcW w:w="3600" w:type="dxa"/>
          </w:tcPr>
          <w:p w14:paraId="65D53792" w14:textId="10F456B0" w:rsidR="00FA2772" w:rsidRPr="007D1484" w:rsidRDefault="00680ED8" w:rsidP="00736632">
            <w:pPr>
              <w:jc w:val="center"/>
              <w:rPr>
                <w:sz w:val="20"/>
                <w:szCs w:val="20"/>
              </w:rPr>
            </w:pPr>
            <w:hyperlink r:id="rId133" w:history="1">
              <w:r w:rsidR="006E6B92" w:rsidRPr="007D1484">
                <w:rPr>
                  <w:rStyle w:val="Hyperlink"/>
                  <w:sz w:val="20"/>
                  <w:szCs w:val="20"/>
                </w:rPr>
                <w:t>James.Standiford@colliercountyfl.gov</w:t>
              </w:r>
            </w:hyperlink>
            <w:r w:rsidR="00FA2772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08DAE2D7" w14:textId="0BB94864" w:rsidR="00E725DD" w:rsidRDefault="00E725DD" w:rsidP="00E725DD">
      <w:bookmarkStart w:id="28" w:name="Columbia_County_–_Florida_Department_of_"/>
      <w:bookmarkEnd w:id="28"/>
    </w:p>
    <w:p w14:paraId="5E1ACCB7" w14:textId="16B5BB4D" w:rsidR="00680ED8" w:rsidRDefault="00680ED8" w:rsidP="00E725DD"/>
    <w:p w14:paraId="54DF2B66" w14:textId="77777777" w:rsidR="00680ED8" w:rsidRDefault="00680ED8" w:rsidP="00E725DD"/>
    <w:p w14:paraId="503D0A14" w14:textId="77777777" w:rsidR="000447E4" w:rsidRDefault="00314EDE" w:rsidP="000447E4">
      <w:pPr>
        <w:pStyle w:val="Heading2"/>
        <w:spacing w:before="0" w:line="292" w:lineRule="exact"/>
      </w:pPr>
      <w:bookmarkStart w:id="29" w:name="_Toc431975090"/>
      <w:r>
        <w:rPr>
          <w:spacing w:val="-3"/>
        </w:rPr>
        <w:t xml:space="preserve">Columbia County </w:t>
      </w:r>
      <w:r>
        <w:t xml:space="preserve">– </w:t>
      </w:r>
      <w:bookmarkEnd w:id="29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50B86F0A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E88C14D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F6C8BA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1939"/>
        <w:gridCol w:w="3108"/>
      </w:tblGrid>
      <w:tr w:rsidR="00F3692A" w:rsidRPr="00EE7C86" w14:paraId="16002B35" w14:textId="77777777" w:rsidTr="00F168F8">
        <w:trPr>
          <w:trHeight w:hRule="exact" w:val="278"/>
        </w:trPr>
        <w:tc>
          <w:tcPr>
            <w:tcW w:w="2695" w:type="dxa"/>
            <w:shd w:val="clear" w:color="auto" w:fill="D9D9D9" w:themeFill="background1" w:themeFillShade="D9"/>
          </w:tcPr>
          <w:p w14:paraId="32374A7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E313A69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119A8CF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11D8EE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65EBFB6" w14:textId="77777777" w:rsidTr="00F168F8">
        <w:trPr>
          <w:trHeight w:hRule="exact" w:val="278"/>
        </w:trPr>
        <w:tc>
          <w:tcPr>
            <w:tcW w:w="2695" w:type="dxa"/>
          </w:tcPr>
          <w:p w14:paraId="1F864A53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430" w:type="dxa"/>
          </w:tcPr>
          <w:p w14:paraId="7DDE23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39" w:type="dxa"/>
          </w:tcPr>
          <w:p w14:paraId="4DFA3013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1213382D" w14:textId="1BAC286F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4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4E5D4CC1" w14:textId="77777777" w:rsidTr="00F168F8">
        <w:trPr>
          <w:trHeight w:hRule="exact" w:val="278"/>
        </w:trPr>
        <w:tc>
          <w:tcPr>
            <w:tcW w:w="2695" w:type="dxa"/>
          </w:tcPr>
          <w:p w14:paraId="7BED66C8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5D8CF34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39" w:type="dxa"/>
          </w:tcPr>
          <w:p w14:paraId="035EB980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63FF25E2" w14:textId="14007479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5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75B12F49" w14:textId="77777777" w:rsidTr="00F168F8">
        <w:trPr>
          <w:trHeight w:hRule="exact" w:val="281"/>
        </w:trPr>
        <w:tc>
          <w:tcPr>
            <w:tcW w:w="2695" w:type="dxa"/>
          </w:tcPr>
          <w:p w14:paraId="6C567967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4C7C56D5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39" w:type="dxa"/>
          </w:tcPr>
          <w:p w14:paraId="591C114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D0B4B4" w14:textId="0D7243FE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36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01BDB68D" w14:textId="77777777" w:rsidTr="00F168F8">
        <w:trPr>
          <w:trHeight w:hRule="exact" w:val="278"/>
        </w:trPr>
        <w:tc>
          <w:tcPr>
            <w:tcW w:w="2695" w:type="dxa"/>
          </w:tcPr>
          <w:p w14:paraId="296FF1D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469CA0C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39" w:type="dxa"/>
          </w:tcPr>
          <w:p w14:paraId="01D1324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181F5C0" w14:textId="562EE2D3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37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47D85B40" w14:textId="77777777" w:rsidTr="00F168F8">
        <w:trPr>
          <w:trHeight w:hRule="exact" w:val="278"/>
        </w:trPr>
        <w:tc>
          <w:tcPr>
            <w:tcW w:w="2695" w:type="dxa"/>
          </w:tcPr>
          <w:p w14:paraId="6610E3A3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0" w:type="dxa"/>
          </w:tcPr>
          <w:p w14:paraId="30F9C8B3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39" w:type="dxa"/>
          </w:tcPr>
          <w:p w14:paraId="7995356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6C2E50A3" w14:textId="77777777" w:rsidR="001A0B56" w:rsidRPr="007D1484" w:rsidRDefault="00680ED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38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52317E97" w14:textId="43F8049D" w:rsidR="00E52223" w:rsidRDefault="00E52223">
      <w:pPr>
        <w:spacing w:before="6"/>
        <w:rPr>
          <w:rFonts w:cs="Calibri"/>
        </w:rPr>
      </w:pPr>
    </w:p>
    <w:p w14:paraId="1CD5DD45" w14:textId="1090CB43" w:rsidR="00680ED8" w:rsidRDefault="00680ED8">
      <w:pPr>
        <w:spacing w:before="6"/>
        <w:rPr>
          <w:rFonts w:cs="Calibri"/>
        </w:rPr>
      </w:pPr>
    </w:p>
    <w:p w14:paraId="1DD28FB3" w14:textId="482EE6C7" w:rsidR="00680ED8" w:rsidRDefault="00680ED8">
      <w:pPr>
        <w:spacing w:before="6"/>
        <w:rPr>
          <w:rFonts w:cs="Calibri"/>
        </w:rPr>
      </w:pPr>
    </w:p>
    <w:p w14:paraId="4A584D50" w14:textId="77777777" w:rsidR="00680ED8" w:rsidRDefault="00680ED8">
      <w:pPr>
        <w:spacing w:before="6"/>
        <w:rPr>
          <w:rFonts w:cs="Calibri"/>
        </w:rPr>
      </w:pPr>
    </w:p>
    <w:p w14:paraId="02357000" w14:textId="77777777" w:rsidR="00ED1C28" w:rsidRDefault="00314EDE">
      <w:pPr>
        <w:pStyle w:val="Heading2"/>
        <w:spacing w:line="292" w:lineRule="exact"/>
        <w:ind w:right="3127"/>
      </w:pPr>
      <w:bookmarkStart w:id="30" w:name="Dade/Miami-Dade_County_Department_of_Reg"/>
      <w:bookmarkStart w:id="31" w:name="_Toc431975091"/>
      <w:bookmarkEnd w:id="30"/>
      <w:r>
        <w:rPr>
          <w:spacing w:val="-3"/>
        </w:rPr>
        <w:lastRenderedPageBreak/>
        <w:t xml:space="preserve">Miami-Dade County Department </w:t>
      </w:r>
      <w:r>
        <w:t xml:space="preserve">of </w:t>
      </w:r>
      <w:r>
        <w:rPr>
          <w:spacing w:val="-3"/>
        </w:rPr>
        <w:t xml:space="preserve">Regulatory </w:t>
      </w:r>
      <w:r>
        <w:t xml:space="preserve">&amp; </w:t>
      </w:r>
      <w:r>
        <w:rPr>
          <w:spacing w:val="-3"/>
        </w:rPr>
        <w:t xml:space="preserve">Economic </w:t>
      </w:r>
      <w:r>
        <w:t>Resources</w:t>
      </w:r>
      <w:bookmarkEnd w:id="31"/>
    </w:p>
    <w:p w14:paraId="57164F18" w14:textId="77777777" w:rsidR="00ED1C28" w:rsidRDefault="00314EDE">
      <w:pPr>
        <w:pStyle w:val="BodyText"/>
        <w:spacing w:line="266" w:lineRule="exact"/>
        <w:ind w:right="3399"/>
      </w:pPr>
      <w:r>
        <w:t>701 NW 1st Court, Suite 700, Miami, FL</w:t>
      </w:r>
      <w:r>
        <w:rPr>
          <w:spacing w:val="12"/>
        </w:rPr>
        <w:t xml:space="preserve"> </w:t>
      </w:r>
      <w:r>
        <w:t>33136</w:t>
      </w:r>
    </w:p>
    <w:p w14:paraId="0DE5342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05) 372-6789; Fax:</w:t>
      </w:r>
      <w:r w:rsidR="005D7B79">
        <w:t xml:space="preserve"> </w:t>
      </w:r>
      <w:r>
        <w:t>(305)</w:t>
      </w:r>
      <w:r>
        <w:rPr>
          <w:spacing w:val="8"/>
        </w:rPr>
        <w:t xml:space="preserve"> </w:t>
      </w:r>
      <w:r>
        <w:t>372-672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65"/>
        <w:gridCol w:w="2361"/>
        <w:gridCol w:w="2121"/>
        <w:gridCol w:w="3625"/>
      </w:tblGrid>
      <w:tr w:rsidR="00ED1C28" w:rsidRPr="00EE7C86" w14:paraId="710DFB6D" w14:textId="77777777" w:rsidTr="0030491D">
        <w:trPr>
          <w:trHeight w:hRule="exact" w:val="278"/>
        </w:trPr>
        <w:tc>
          <w:tcPr>
            <w:tcW w:w="2065" w:type="dxa"/>
            <w:shd w:val="clear" w:color="auto" w:fill="D9D9D9" w:themeFill="background1" w:themeFillShade="D9"/>
          </w:tcPr>
          <w:p w14:paraId="2D0F4E68" w14:textId="77777777" w:rsidR="00ED1C28" w:rsidRDefault="00314ED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61" w:type="dxa"/>
            <w:shd w:val="clear" w:color="auto" w:fill="D9D9D9" w:themeFill="background1" w:themeFillShade="D9"/>
          </w:tcPr>
          <w:p w14:paraId="3F3FBE21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21" w:type="dxa"/>
            <w:shd w:val="clear" w:color="auto" w:fill="D9D9D9" w:themeFill="background1" w:themeFillShade="D9"/>
          </w:tcPr>
          <w:p w14:paraId="0B6DC35F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25" w:type="dxa"/>
            <w:shd w:val="clear" w:color="auto" w:fill="D9D9D9" w:themeFill="background1" w:themeFillShade="D9"/>
          </w:tcPr>
          <w:p w14:paraId="0CECBCA7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2DC1E9" w14:textId="77777777" w:rsidTr="0030491D">
        <w:trPr>
          <w:trHeight w:hRule="exact" w:val="281"/>
        </w:trPr>
        <w:tc>
          <w:tcPr>
            <w:tcW w:w="2065" w:type="dxa"/>
          </w:tcPr>
          <w:p w14:paraId="40737D9B" w14:textId="77777777" w:rsidR="00ED1C28" w:rsidRDefault="00314EDE" w:rsidP="00AF2778">
            <w:pPr>
              <w:pStyle w:val="TableParagraph"/>
              <w:spacing w:line="268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61" w:type="dxa"/>
          </w:tcPr>
          <w:p w14:paraId="29A68AA3" w14:textId="77777777" w:rsidR="00ED1C28" w:rsidRDefault="00DD5F88" w:rsidP="006B2CD3">
            <w:pPr>
              <w:pStyle w:val="TableParagraph"/>
              <w:spacing w:line="268" w:lineRule="exact"/>
              <w:ind w:left="72"/>
              <w:jc w:val="center"/>
              <w:rPr>
                <w:rFonts w:cs="Calibri"/>
              </w:rPr>
            </w:pPr>
            <w:r w:rsidRPr="00EE7C86">
              <w:t>Bernardo Bieler</w:t>
            </w:r>
            <w:r w:rsidR="00314EDE" w:rsidRPr="00EE7C86">
              <w:t>,</w:t>
            </w:r>
            <w:r w:rsidR="00314EDE" w:rsidRPr="00EE7C86">
              <w:rPr>
                <w:spacing w:val="-5"/>
              </w:rPr>
              <w:t xml:space="preserve"> </w:t>
            </w:r>
            <w:r w:rsidR="00314EDE" w:rsidRPr="00EE7C86">
              <w:t>P.E.</w:t>
            </w:r>
          </w:p>
        </w:tc>
        <w:tc>
          <w:tcPr>
            <w:tcW w:w="2121" w:type="dxa"/>
          </w:tcPr>
          <w:p w14:paraId="75215532" w14:textId="77777777" w:rsidR="00ED1C28" w:rsidRDefault="00314EDE" w:rsidP="006B2CD3">
            <w:pPr>
              <w:pStyle w:val="TableParagraph"/>
              <w:spacing w:line="268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907</w:t>
            </w:r>
          </w:p>
        </w:tc>
        <w:tc>
          <w:tcPr>
            <w:tcW w:w="3625" w:type="dxa"/>
          </w:tcPr>
          <w:p w14:paraId="1ACE5208" w14:textId="77777777" w:rsidR="00ED1C28" w:rsidRPr="007D1484" w:rsidRDefault="00680ED8" w:rsidP="00CB68E6">
            <w:pPr>
              <w:pStyle w:val="TableParagraph"/>
              <w:spacing w:line="268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39" w:history="1">
              <w:r w:rsidR="00DD5F88" w:rsidRPr="007D1484">
                <w:rPr>
                  <w:rStyle w:val="Hyperlink"/>
                  <w:sz w:val="20"/>
                  <w:szCs w:val="20"/>
                  <w:u w:color="0563C1"/>
                </w:rPr>
                <w:t>Bernardo.Bieler@miamidade.gov</w:t>
              </w:r>
            </w:hyperlink>
          </w:p>
        </w:tc>
      </w:tr>
      <w:tr w:rsidR="00ED1C28" w:rsidRPr="00EE7C86" w14:paraId="1F455FD7" w14:textId="77777777" w:rsidTr="0030491D">
        <w:trPr>
          <w:trHeight w:hRule="exact" w:val="278"/>
        </w:trPr>
        <w:tc>
          <w:tcPr>
            <w:tcW w:w="2065" w:type="dxa"/>
          </w:tcPr>
          <w:p w14:paraId="0E751304" w14:textId="2A09374F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Manager</w:t>
            </w:r>
          </w:p>
        </w:tc>
        <w:tc>
          <w:tcPr>
            <w:tcW w:w="2361" w:type="dxa"/>
          </w:tcPr>
          <w:p w14:paraId="3C672E3C" w14:textId="77777777" w:rsidR="00ED1C28" w:rsidRDefault="00D137F7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Patti Emad</w:t>
            </w:r>
          </w:p>
        </w:tc>
        <w:tc>
          <w:tcPr>
            <w:tcW w:w="2121" w:type="dxa"/>
          </w:tcPr>
          <w:p w14:paraId="5D658CF6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</w:t>
            </w:r>
            <w:r w:rsidR="00E8576A" w:rsidRPr="00EE7C86">
              <w:t>6607</w:t>
            </w:r>
          </w:p>
        </w:tc>
        <w:tc>
          <w:tcPr>
            <w:tcW w:w="3625" w:type="dxa"/>
          </w:tcPr>
          <w:p w14:paraId="1BDD990E" w14:textId="77777777" w:rsidR="00ED1C28" w:rsidRPr="007D1484" w:rsidRDefault="00680ED8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40" w:history="1">
              <w:r w:rsidR="00E8576A" w:rsidRPr="007D1484">
                <w:rPr>
                  <w:rStyle w:val="Hyperlink"/>
                  <w:sz w:val="20"/>
                  <w:szCs w:val="20"/>
                  <w:u w:color="0563C1"/>
                </w:rPr>
                <w:t>Patti.Emad@miamidade.gov</w:t>
              </w:r>
            </w:hyperlink>
          </w:p>
        </w:tc>
      </w:tr>
      <w:tr w:rsidR="00ED1C28" w:rsidRPr="00EE7C86" w14:paraId="22ED0479" w14:textId="77777777" w:rsidTr="0030491D">
        <w:trPr>
          <w:trHeight w:hRule="exact" w:val="278"/>
        </w:trPr>
        <w:tc>
          <w:tcPr>
            <w:tcW w:w="2065" w:type="dxa"/>
          </w:tcPr>
          <w:p w14:paraId="437A85F5" w14:textId="447896E8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361" w:type="dxa"/>
          </w:tcPr>
          <w:p w14:paraId="4E71F373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Ana</w:t>
            </w:r>
            <w:r w:rsidRPr="00EE7C86">
              <w:rPr>
                <w:spacing w:val="-4"/>
              </w:rPr>
              <w:t xml:space="preserve"> </w:t>
            </w:r>
            <w:r w:rsidRPr="00EE7C86">
              <w:t>Chirino</w:t>
            </w:r>
          </w:p>
        </w:tc>
        <w:tc>
          <w:tcPr>
            <w:tcW w:w="2121" w:type="dxa"/>
          </w:tcPr>
          <w:p w14:paraId="04956EC1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802</w:t>
            </w:r>
          </w:p>
        </w:tc>
        <w:tc>
          <w:tcPr>
            <w:tcW w:w="3625" w:type="dxa"/>
          </w:tcPr>
          <w:p w14:paraId="73C68BC5" w14:textId="77777777" w:rsidR="00ED1C28" w:rsidRPr="007D1484" w:rsidRDefault="00680ED8" w:rsidP="00CB68E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1" w:history="1">
              <w:r w:rsidR="0093635E" w:rsidRPr="007D1484">
                <w:rPr>
                  <w:rStyle w:val="Hyperlink"/>
                  <w:sz w:val="20"/>
                  <w:szCs w:val="20"/>
                  <w:u w:color="0563C1"/>
                </w:rPr>
                <w:t>Ana.Chirino@miamidade.gov</w:t>
              </w:r>
            </w:hyperlink>
          </w:p>
        </w:tc>
      </w:tr>
      <w:tr w:rsidR="00ED1C28" w:rsidRPr="00EE7C86" w14:paraId="46C78AC7" w14:textId="77777777" w:rsidTr="0030491D">
        <w:trPr>
          <w:trHeight w:hRule="exact" w:val="278"/>
        </w:trPr>
        <w:tc>
          <w:tcPr>
            <w:tcW w:w="2065" w:type="dxa"/>
          </w:tcPr>
          <w:p w14:paraId="79D14BD4" w14:textId="3DFC8004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361" w:type="dxa"/>
          </w:tcPr>
          <w:p w14:paraId="6D56F4DB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Kelly</w:t>
            </w:r>
            <w:r w:rsidRPr="00EE7C86">
              <w:rPr>
                <w:spacing w:val="-4"/>
              </w:rPr>
              <w:t xml:space="preserve"> </w:t>
            </w:r>
            <w:r w:rsidRPr="00EE7C86">
              <w:t>Dasht</w:t>
            </w:r>
            <w:r w:rsidR="00411578" w:rsidRPr="00EE7C86">
              <w:t>a</w:t>
            </w:r>
            <w:r w:rsidRPr="00EE7C86">
              <w:t>ki</w:t>
            </w:r>
          </w:p>
        </w:tc>
        <w:tc>
          <w:tcPr>
            <w:tcW w:w="2121" w:type="dxa"/>
          </w:tcPr>
          <w:p w14:paraId="3BFC64AE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</w:t>
            </w:r>
            <w:r w:rsidR="00BF1E14" w:rsidRPr="00EE7C86">
              <w:t>613</w:t>
            </w:r>
          </w:p>
        </w:tc>
        <w:tc>
          <w:tcPr>
            <w:tcW w:w="3625" w:type="dxa"/>
          </w:tcPr>
          <w:p w14:paraId="5CAF2912" w14:textId="77777777" w:rsidR="00ED1C28" w:rsidRPr="007D1484" w:rsidRDefault="00680ED8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42" w:history="1">
              <w:r w:rsidR="008D421D" w:rsidRPr="007D1484">
                <w:rPr>
                  <w:rStyle w:val="Hyperlink"/>
                  <w:sz w:val="20"/>
                  <w:szCs w:val="20"/>
                </w:rPr>
                <w:t>Kelly.Dashtaki@miamidade.gov</w:t>
              </w:r>
            </w:hyperlink>
          </w:p>
        </w:tc>
      </w:tr>
      <w:tr w:rsidR="00E16972" w:rsidRPr="00EE7C86" w14:paraId="6B9BC116" w14:textId="77777777" w:rsidTr="0030491D">
        <w:trPr>
          <w:trHeight w:hRule="exact" w:val="278"/>
        </w:trPr>
        <w:tc>
          <w:tcPr>
            <w:tcW w:w="2065" w:type="dxa"/>
          </w:tcPr>
          <w:p w14:paraId="7023DC11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61" w:type="dxa"/>
          </w:tcPr>
          <w:p w14:paraId="2ABE67F8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Annia SanPedro</w:t>
            </w:r>
          </w:p>
        </w:tc>
        <w:tc>
          <w:tcPr>
            <w:tcW w:w="2121" w:type="dxa"/>
          </w:tcPr>
          <w:p w14:paraId="65A76F3B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6627</w:t>
            </w:r>
          </w:p>
        </w:tc>
        <w:tc>
          <w:tcPr>
            <w:tcW w:w="3625" w:type="dxa"/>
          </w:tcPr>
          <w:p w14:paraId="636317FA" w14:textId="3FA409F4" w:rsidR="00E16972" w:rsidRPr="007D1484" w:rsidRDefault="00680ED8" w:rsidP="00CB68E6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43" w:history="1">
              <w:r w:rsidR="00CB68E6" w:rsidRPr="007D1484">
                <w:rPr>
                  <w:rStyle w:val="Hyperlink"/>
                  <w:sz w:val="20"/>
                  <w:szCs w:val="20"/>
                </w:rPr>
                <w:t>Annia.SanPedro@miamidade.gov</w:t>
              </w:r>
            </w:hyperlink>
          </w:p>
        </w:tc>
      </w:tr>
      <w:tr w:rsidR="00E16972" w:rsidRPr="00CB68E6" w14:paraId="46A6BBB4" w14:textId="77777777" w:rsidTr="0030491D">
        <w:trPr>
          <w:trHeight w:hRule="exact" w:val="278"/>
        </w:trPr>
        <w:tc>
          <w:tcPr>
            <w:tcW w:w="2065" w:type="dxa"/>
          </w:tcPr>
          <w:p w14:paraId="514B5F14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61" w:type="dxa"/>
          </w:tcPr>
          <w:p w14:paraId="538B664B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Jorge Cano Salom</w:t>
            </w:r>
          </w:p>
        </w:tc>
        <w:tc>
          <w:tcPr>
            <w:tcW w:w="2121" w:type="dxa"/>
          </w:tcPr>
          <w:p w14:paraId="25E037E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-372-6592</w:t>
            </w:r>
          </w:p>
        </w:tc>
        <w:tc>
          <w:tcPr>
            <w:tcW w:w="3625" w:type="dxa"/>
          </w:tcPr>
          <w:p w14:paraId="25CD0E35" w14:textId="37698369" w:rsidR="00E16972" w:rsidRPr="007D1484" w:rsidRDefault="00680ED8" w:rsidP="00CB68E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4" w:history="1">
              <w:r w:rsidR="00CB68E6" w:rsidRPr="007D1484">
                <w:rPr>
                  <w:rStyle w:val="Hyperlink"/>
                  <w:sz w:val="20"/>
                  <w:szCs w:val="20"/>
                </w:rPr>
                <w:t>Jorge.CanoSalom@miamidade.gov</w:t>
              </w:r>
            </w:hyperlink>
          </w:p>
        </w:tc>
      </w:tr>
      <w:tr w:rsidR="00E16972" w:rsidRPr="00CB68E6" w14:paraId="4A266DC8" w14:textId="77777777" w:rsidTr="0030491D">
        <w:trPr>
          <w:trHeight w:hRule="exact" w:val="278"/>
        </w:trPr>
        <w:tc>
          <w:tcPr>
            <w:tcW w:w="2065" w:type="dxa"/>
          </w:tcPr>
          <w:p w14:paraId="057BC7EE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bookmarkStart w:id="32" w:name="_Hlk41900291"/>
            <w:r w:rsidRPr="00EE7C86">
              <w:t>Inspector</w:t>
            </w:r>
          </w:p>
        </w:tc>
        <w:tc>
          <w:tcPr>
            <w:tcW w:w="2361" w:type="dxa"/>
          </w:tcPr>
          <w:p w14:paraId="78B19946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Meaghan Godwin Messer</w:t>
            </w:r>
          </w:p>
        </w:tc>
        <w:tc>
          <w:tcPr>
            <w:tcW w:w="2121" w:type="dxa"/>
          </w:tcPr>
          <w:p w14:paraId="50520BE3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8C19ED" w:rsidRPr="00EE7C86">
              <w:t>6918</w:t>
            </w:r>
          </w:p>
        </w:tc>
        <w:tc>
          <w:tcPr>
            <w:tcW w:w="3625" w:type="dxa"/>
          </w:tcPr>
          <w:p w14:paraId="769EEE3C" w14:textId="1E7A98EE" w:rsidR="00E16972" w:rsidRPr="007D1484" w:rsidRDefault="00680ED8" w:rsidP="00CB68E6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45" w:history="1">
              <w:r w:rsidR="00CB68E6" w:rsidRPr="007D1484">
                <w:rPr>
                  <w:rStyle w:val="Hyperlink"/>
                  <w:sz w:val="20"/>
                  <w:szCs w:val="20"/>
                </w:rPr>
                <w:t>Meaghan.Godwin@miamidade.gov</w:t>
              </w:r>
            </w:hyperlink>
          </w:p>
        </w:tc>
      </w:tr>
      <w:tr w:rsidR="00E16972" w:rsidRPr="00EE7C86" w14:paraId="1EFDA7C6" w14:textId="77777777" w:rsidTr="0030491D">
        <w:trPr>
          <w:trHeight w:hRule="exact" w:val="278"/>
        </w:trPr>
        <w:tc>
          <w:tcPr>
            <w:tcW w:w="2065" w:type="dxa"/>
          </w:tcPr>
          <w:p w14:paraId="3F4E6068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3CD54BF3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16972">
              <w:t>Felissa Jacquet</w:t>
            </w:r>
          </w:p>
        </w:tc>
        <w:tc>
          <w:tcPr>
            <w:tcW w:w="2121" w:type="dxa"/>
          </w:tcPr>
          <w:p w14:paraId="5DCF7EC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2F5B63" w:rsidRPr="00EE7C86">
              <w:t>6621</w:t>
            </w:r>
          </w:p>
        </w:tc>
        <w:tc>
          <w:tcPr>
            <w:tcW w:w="3625" w:type="dxa"/>
          </w:tcPr>
          <w:p w14:paraId="7C3F2F11" w14:textId="27F1DB13" w:rsidR="00E16972" w:rsidRPr="007D1484" w:rsidRDefault="00680ED8" w:rsidP="00CB68E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6" w:history="1">
              <w:r w:rsidR="00CB68E6" w:rsidRPr="007D1484">
                <w:rPr>
                  <w:rStyle w:val="Hyperlink"/>
                  <w:sz w:val="20"/>
                  <w:szCs w:val="20"/>
                </w:rPr>
                <w:t>Felissa.Jacquet@miamidade.gov</w:t>
              </w:r>
            </w:hyperlink>
          </w:p>
        </w:tc>
      </w:tr>
      <w:bookmarkEnd w:id="32"/>
      <w:tr w:rsidR="00E16972" w:rsidRPr="00EE7C86" w14:paraId="6D3C26D0" w14:textId="77777777" w:rsidTr="0030491D">
        <w:trPr>
          <w:trHeight w:hRule="exact" w:val="278"/>
        </w:trPr>
        <w:tc>
          <w:tcPr>
            <w:tcW w:w="2065" w:type="dxa"/>
          </w:tcPr>
          <w:p w14:paraId="041A0F81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76D180A8" w14:textId="77777777" w:rsidR="00E16972" w:rsidRPr="00EE7C86" w:rsidRDefault="00F43EF1" w:rsidP="00E16972">
            <w:pPr>
              <w:pStyle w:val="TableParagraph"/>
              <w:spacing w:line="265" w:lineRule="exact"/>
              <w:ind w:left="72"/>
              <w:jc w:val="center"/>
              <w:rPr>
                <w:iCs/>
              </w:rPr>
            </w:pPr>
            <w:r w:rsidRPr="00EE7C86">
              <w:rPr>
                <w:iCs/>
              </w:rPr>
              <w:t>Juan Grimaldo</w:t>
            </w:r>
          </w:p>
        </w:tc>
        <w:tc>
          <w:tcPr>
            <w:tcW w:w="2121" w:type="dxa"/>
          </w:tcPr>
          <w:p w14:paraId="5E41A118" w14:textId="0506A0E2" w:rsidR="00E16972" w:rsidRPr="00EE7C86" w:rsidRDefault="00F43EF1" w:rsidP="00F43EF1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 xml:space="preserve">(305) </w:t>
            </w:r>
            <w:r w:rsidR="00DB0802">
              <w:t>372-6816</w:t>
            </w:r>
          </w:p>
        </w:tc>
        <w:tc>
          <w:tcPr>
            <w:tcW w:w="3625" w:type="dxa"/>
          </w:tcPr>
          <w:p w14:paraId="16CDFD7F" w14:textId="2BFE50ED" w:rsidR="00F43EF1" w:rsidRPr="007D1484" w:rsidRDefault="00680ED8" w:rsidP="00CB68E6">
            <w:pPr>
              <w:jc w:val="center"/>
              <w:rPr>
                <w:sz w:val="20"/>
                <w:szCs w:val="20"/>
              </w:rPr>
            </w:pPr>
            <w:hyperlink r:id="rId147" w:history="1">
              <w:r w:rsidR="00126558" w:rsidRPr="007D1484">
                <w:rPr>
                  <w:rStyle w:val="Hyperlink"/>
                  <w:sz w:val="20"/>
                  <w:szCs w:val="20"/>
                </w:rPr>
                <w:t>Juan.Grimaldo@miamidade.gov</w:t>
              </w:r>
            </w:hyperlink>
          </w:p>
          <w:p w14:paraId="7782BA90" w14:textId="77777777" w:rsidR="00E16972" w:rsidRPr="007D1484" w:rsidRDefault="00E16972" w:rsidP="00CB68E6">
            <w:pPr>
              <w:pStyle w:val="TableParagraph"/>
              <w:spacing w:line="265" w:lineRule="exact"/>
              <w:ind w:left="110"/>
              <w:jc w:val="center"/>
              <w:rPr>
                <w:sz w:val="20"/>
                <w:szCs w:val="20"/>
              </w:rPr>
            </w:pPr>
          </w:p>
        </w:tc>
      </w:tr>
    </w:tbl>
    <w:p w14:paraId="23EC2608" w14:textId="77777777" w:rsidR="001A0B56" w:rsidRDefault="001A0B56">
      <w:pPr>
        <w:spacing w:before="6"/>
        <w:rPr>
          <w:rFonts w:cs="Calibri"/>
        </w:rPr>
      </w:pPr>
    </w:p>
    <w:p w14:paraId="6FB86A4C" w14:textId="1C98BCC3" w:rsidR="0015184E" w:rsidRDefault="0015184E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33" w:name="DeSoto_County_-_Lee_County_Division_of_N"/>
      <w:bookmarkStart w:id="34" w:name="_Toc431975092"/>
      <w:bookmarkEnd w:id="33"/>
    </w:p>
    <w:p w14:paraId="2A8E40A2" w14:textId="77777777" w:rsidR="00680ED8" w:rsidRDefault="00680ED8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</w:p>
    <w:p w14:paraId="357BD47D" w14:textId="18D2F2C7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t xml:space="preserve">DeSoto County </w:t>
      </w:r>
      <w:r>
        <w:t xml:space="preserve">- </w:t>
      </w:r>
      <w:hyperlink w:anchor="Lee_County_Division_of_Natural_Resources" w:history="1">
        <w:r w:rsidRPr="00683AB2">
          <w:rPr>
            <w:rStyle w:val="Hyperlink"/>
            <w:spacing w:val="-3"/>
          </w:rPr>
          <w:t>Lee County</w:t>
        </w:r>
      </w:hyperlink>
      <w:r>
        <w:rPr>
          <w:spacing w:val="-3"/>
        </w:rPr>
        <w:t xml:space="preserve"> </w:t>
      </w:r>
      <w:r>
        <w:t xml:space="preserve">Division of </w:t>
      </w:r>
      <w:r>
        <w:rPr>
          <w:spacing w:val="-3"/>
        </w:rPr>
        <w:t>Natural</w:t>
      </w:r>
      <w:r>
        <w:rPr>
          <w:spacing w:val="-1"/>
        </w:rPr>
        <w:t xml:space="preserve"> </w:t>
      </w:r>
      <w:r>
        <w:rPr>
          <w:spacing w:val="-3"/>
        </w:rPr>
        <w:t>Resources</w:t>
      </w:r>
      <w:bookmarkEnd w:id="34"/>
    </w:p>
    <w:p w14:paraId="6A939D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3C1BC602" w14:textId="2D243971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1088005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EE7C86" w14:paraId="0A24EA82" w14:textId="77777777" w:rsidTr="3EDE24C7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C81B344" w14:textId="77777777" w:rsidR="00ED1C28" w:rsidRDefault="00314EDE" w:rsidP="00535C2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6C7113F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3DED53B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4B04A72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54E97DA6" w14:textId="77777777" w:rsidTr="3EDE24C7">
        <w:trPr>
          <w:trHeight w:hRule="exact" w:val="244"/>
        </w:trPr>
        <w:tc>
          <w:tcPr>
            <w:tcW w:w="2425" w:type="dxa"/>
          </w:tcPr>
          <w:p w14:paraId="454530B4" w14:textId="77777777" w:rsidR="00346047" w:rsidRDefault="00346047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40" w:type="dxa"/>
          </w:tcPr>
          <w:p w14:paraId="0A6A3B11" w14:textId="7EFEF85F" w:rsidR="00346047" w:rsidRDefault="3FD8981D" w:rsidP="3EDE24C7">
            <w:pPr>
              <w:pStyle w:val="TableParagraph"/>
              <w:spacing w:line="265" w:lineRule="exact"/>
              <w:ind w:left="-5"/>
              <w:jc w:val="center"/>
            </w:pPr>
            <w:r>
              <w:t>Rick Roudebush</w:t>
            </w:r>
            <w:r w:rsidR="189F6C68">
              <w:t xml:space="preserve"> </w:t>
            </w:r>
          </w:p>
        </w:tc>
        <w:tc>
          <w:tcPr>
            <w:tcW w:w="2255" w:type="dxa"/>
          </w:tcPr>
          <w:p w14:paraId="2868AE34" w14:textId="77777777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706</w:t>
            </w:r>
          </w:p>
        </w:tc>
        <w:tc>
          <w:tcPr>
            <w:tcW w:w="3151" w:type="dxa"/>
          </w:tcPr>
          <w:p w14:paraId="52EFCF1D" w14:textId="2173FC85" w:rsidR="00346047" w:rsidRPr="007D1484" w:rsidRDefault="064D7CC7" w:rsidP="3EDE24C7">
            <w:pPr>
              <w:pStyle w:val="TableParagraph"/>
              <w:spacing w:line="265" w:lineRule="exact"/>
              <w:ind w:left="-5"/>
              <w:jc w:val="center"/>
            </w:pPr>
            <w:r w:rsidRPr="3EDE24C7">
              <w:t>RRoudebush@leegov.com</w:t>
            </w:r>
          </w:p>
        </w:tc>
      </w:tr>
      <w:tr w:rsidR="00403CCC" w:rsidRPr="00EE7C86" w14:paraId="488DFC91" w14:textId="77777777" w:rsidTr="3EDE24C7">
        <w:trPr>
          <w:trHeight w:hRule="exact" w:val="278"/>
        </w:trPr>
        <w:tc>
          <w:tcPr>
            <w:tcW w:w="2425" w:type="dxa"/>
          </w:tcPr>
          <w:p w14:paraId="1C863BA6" w14:textId="77777777" w:rsidR="00403CCC" w:rsidRDefault="00403CCC" w:rsidP="00403CCC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4AB09D2" w14:textId="694B261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255" w:type="dxa"/>
          </w:tcPr>
          <w:p w14:paraId="10A4B82D" w14:textId="68FB7036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1A3A45A1" w14:textId="110CC906" w:rsidR="00403CCC" w:rsidRPr="007D1484" w:rsidRDefault="00680ED8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8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DB1E24" w:rsidRPr="00EE7C86" w14:paraId="2994A55A" w14:textId="77777777" w:rsidTr="3EDE24C7">
        <w:trPr>
          <w:trHeight w:hRule="exact" w:val="278"/>
        </w:trPr>
        <w:tc>
          <w:tcPr>
            <w:tcW w:w="2425" w:type="dxa"/>
          </w:tcPr>
          <w:p w14:paraId="0A1F20AB" w14:textId="3B14957E" w:rsidR="00DB1E24" w:rsidRDefault="00DB1E24" w:rsidP="00DB1E24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340" w:type="dxa"/>
          </w:tcPr>
          <w:p w14:paraId="6734F95D" w14:textId="6D29B299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255" w:type="dxa"/>
          </w:tcPr>
          <w:p w14:paraId="764F5C4B" w14:textId="73B595D5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5D949E95" w14:textId="18420F22" w:rsidR="00DB1E24" w:rsidRPr="007D1484" w:rsidRDefault="00680ED8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9" w:history="1">
              <w:r w:rsidR="00DB1E24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469844C3" w14:textId="7B7E972C" w:rsidR="00FD0DFC" w:rsidRDefault="00FD0DFC">
      <w:pPr>
        <w:spacing w:before="3"/>
        <w:rPr>
          <w:rFonts w:cs="Calibri"/>
        </w:rPr>
      </w:pPr>
    </w:p>
    <w:p w14:paraId="427A5A89" w14:textId="2E525EBE" w:rsidR="00680ED8" w:rsidRDefault="00680ED8">
      <w:pPr>
        <w:spacing w:before="3"/>
        <w:rPr>
          <w:rFonts w:cs="Calibri"/>
        </w:rPr>
      </w:pPr>
    </w:p>
    <w:p w14:paraId="29097B56" w14:textId="77777777" w:rsidR="00680ED8" w:rsidRDefault="00680ED8">
      <w:pPr>
        <w:spacing w:before="3"/>
        <w:rPr>
          <w:rFonts w:cs="Calibri"/>
        </w:rPr>
      </w:pPr>
    </w:p>
    <w:p w14:paraId="5A92C93A" w14:textId="77777777" w:rsidR="00ED1C28" w:rsidRDefault="00314EDE">
      <w:pPr>
        <w:pStyle w:val="Heading2"/>
        <w:spacing w:line="292" w:lineRule="exact"/>
        <w:ind w:right="3399"/>
      </w:pPr>
      <w:bookmarkStart w:id="35" w:name="Dixie_County_–_Florida_Department_of_Hea"/>
      <w:bookmarkStart w:id="36" w:name="_Toc431975093"/>
      <w:bookmarkEnd w:id="35"/>
      <w:r>
        <w:t>Dixie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7"/>
        </w:rPr>
        <w:t xml:space="preserve"> </w:t>
      </w:r>
      <w:r>
        <w:t>–</w:t>
      </w:r>
      <w:r>
        <w:rPr>
          <w:spacing w:val="-11"/>
        </w:rPr>
        <w:t xml:space="preserve"> </w:t>
      </w:r>
      <w:bookmarkEnd w:id="36"/>
      <w:r w:rsidR="00F81B3D">
        <w:rPr>
          <w:spacing w:val="-3"/>
        </w:rPr>
        <w:fldChar w:fldCharType="begin"/>
      </w:r>
      <w:r w:rsidR="00B5685A">
        <w:rPr>
          <w:spacing w:val="-3"/>
        </w:rPr>
        <w:instrText>HYPERLINK  \l "Alachua_County_Environmental_Protection_"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4C3E8E7C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6ED11C7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FCFB3E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EE7C86" w14:paraId="1CD10D22" w14:textId="77777777" w:rsidTr="00F168F8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7E351F4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6FE8EE9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7EBD547C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405F2311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B5685A" w:rsidRPr="00EE7C86" w14:paraId="644B598A" w14:textId="77777777" w:rsidTr="00F168F8">
        <w:trPr>
          <w:trHeight w:hRule="exact" w:val="278"/>
        </w:trPr>
        <w:tc>
          <w:tcPr>
            <w:tcW w:w="2425" w:type="dxa"/>
          </w:tcPr>
          <w:p w14:paraId="1AF18F8B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340" w:type="dxa"/>
          </w:tcPr>
          <w:p w14:paraId="401C983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255" w:type="dxa"/>
          </w:tcPr>
          <w:p w14:paraId="240781B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51" w:type="dxa"/>
          </w:tcPr>
          <w:p w14:paraId="4F0740BC" w14:textId="7D0A9D49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EE7C86" w14:paraId="4CCD482D" w14:textId="77777777" w:rsidTr="00F168F8">
        <w:trPr>
          <w:trHeight w:hRule="exact" w:val="278"/>
        </w:trPr>
        <w:tc>
          <w:tcPr>
            <w:tcW w:w="2425" w:type="dxa"/>
          </w:tcPr>
          <w:p w14:paraId="39B6FCE4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3C109709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255" w:type="dxa"/>
          </w:tcPr>
          <w:p w14:paraId="637F16C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51" w:type="dxa"/>
          </w:tcPr>
          <w:p w14:paraId="1D9A8AD8" w14:textId="1E8F0D44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EE7C86" w14:paraId="341A9E8C" w14:textId="77777777" w:rsidTr="00F168F8">
        <w:trPr>
          <w:trHeight w:hRule="exact" w:val="278"/>
        </w:trPr>
        <w:tc>
          <w:tcPr>
            <w:tcW w:w="2425" w:type="dxa"/>
          </w:tcPr>
          <w:p w14:paraId="7A56B9AA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C1DAE5C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255" w:type="dxa"/>
          </w:tcPr>
          <w:p w14:paraId="49B6E626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51" w:type="dxa"/>
          </w:tcPr>
          <w:p w14:paraId="08A81AD9" w14:textId="6FB3C726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EE7C86" w14:paraId="19189BD5" w14:textId="77777777" w:rsidTr="00F168F8">
        <w:trPr>
          <w:trHeight w:hRule="exact" w:val="278"/>
        </w:trPr>
        <w:tc>
          <w:tcPr>
            <w:tcW w:w="2425" w:type="dxa"/>
          </w:tcPr>
          <w:p w14:paraId="7C411EA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942A711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255" w:type="dxa"/>
          </w:tcPr>
          <w:p w14:paraId="3D10174F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51" w:type="dxa"/>
          </w:tcPr>
          <w:p w14:paraId="2D5B0D43" w14:textId="7D83B21E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EE7C86" w14:paraId="18A68C47" w14:textId="77777777" w:rsidTr="00F168F8">
        <w:trPr>
          <w:trHeight w:hRule="exact" w:val="278"/>
        </w:trPr>
        <w:tc>
          <w:tcPr>
            <w:tcW w:w="2425" w:type="dxa"/>
          </w:tcPr>
          <w:p w14:paraId="601F01B6" w14:textId="77777777" w:rsidR="00B5685A" w:rsidRPr="00EE7C86" w:rsidRDefault="00B5685A" w:rsidP="00B5685A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340" w:type="dxa"/>
          </w:tcPr>
          <w:p w14:paraId="209179F6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255" w:type="dxa"/>
          </w:tcPr>
          <w:p w14:paraId="080099DA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51" w:type="dxa"/>
          </w:tcPr>
          <w:p w14:paraId="1A1AFE9D" w14:textId="77777777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54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48603EF5" w14:textId="6AF014CE" w:rsidR="00FD0DFC" w:rsidRDefault="00FD0DFC" w:rsidP="00FD0DFC">
      <w:pPr>
        <w:pStyle w:val="BodyText"/>
      </w:pPr>
      <w:bookmarkStart w:id="37" w:name="Duval_County_-_City_of_Jacksonville_Envi"/>
      <w:bookmarkStart w:id="38" w:name="_Toc431975094"/>
      <w:bookmarkEnd w:id="37"/>
    </w:p>
    <w:p w14:paraId="175B1747" w14:textId="70C696C1" w:rsidR="00680ED8" w:rsidRDefault="00680ED8" w:rsidP="00FD0DFC">
      <w:pPr>
        <w:pStyle w:val="BodyText"/>
      </w:pPr>
    </w:p>
    <w:p w14:paraId="0D92690C" w14:textId="77777777" w:rsidR="00680ED8" w:rsidRPr="00FD0DFC" w:rsidRDefault="00680ED8" w:rsidP="00FD0DFC">
      <w:pPr>
        <w:pStyle w:val="BodyText"/>
      </w:pPr>
    </w:p>
    <w:p w14:paraId="2F5C1B91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Duval </w:t>
      </w:r>
      <w:r>
        <w:rPr>
          <w:spacing w:val="-3"/>
        </w:rPr>
        <w:t xml:space="preserve">County </w:t>
      </w:r>
      <w:r>
        <w:t xml:space="preserve">- City of </w:t>
      </w:r>
      <w:r>
        <w:rPr>
          <w:spacing w:val="-3"/>
        </w:rPr>
        <w:t>Jacksonville Environmental Quality</w:t>
      </w:r>
      <w:r>
        <w:rPr>
          <w:spacing w:val="-18"/>
        </w:rPr>
        <w:t xml:space="preserve"> </w:t>
      </w:r>
      <w:r>
        <w:t>Division</w:t>
      </w:r>
      <w:bookmarkEnd w:id="38"/>
    </w:p>
    <w:p w14:paraId="7B9A45FD" w14:textId="77777777" w:rsidR="00A33C24" w:rsidRDefault="00314EDE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 w:rsidR="003564B6">
        <w:t>5</w:t>
      </w:r>
      <w: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687C0394" w14:textId="77777777" w:rsidR="00ED1C28" w:rsidRDefault="00314EDE">
      <w:pPr>
        <w:pStyle w:val="BodyText"/>
        <w:ind w:left="108" w:right="5049" w:hanging="1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78A22A9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10232" w:type="dxa"/>
        <w:tblLayout w:type="fixed"/>
        <w:tblLook w:val="01E0" w:firstRow="1" w:lastRow="1" w:firstColumn="1" w:lastColumn="1" w:noHBand="0" w:noVBand="0"/>
      </w:tblPr>
      <w:tblGrid>
        <w:gridCol w:w="2445"/>
        <w:gridCol w:w="3342"/>
        <w:gridCol w:w="1895"/>
        <w:gridCol w:w="2550"/>
      </w:tblGrid>
      <w:tr w:rsidR="00E30319" w:rsidRPr="00EE7C86" w14:paraId="0F6770DF" w14:textId="77777777" w:rsidTr="335E3B3F">
        <w:trPr>
          <w:trHeight w:hRule="exact" w:val="278"/>
        </w:trPr>
        <w:tc>
          <w:tcPr>
            <w:tcW w:w="2445" w:type="dxa"/>
          </w:tcPr>
          <w:p w14:paraId="038EF070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Title</w:t>
            </w:r>
          </w:p>
        </w:tc>
        <w:tc>
          <w:tcPr>
            <w:tcW w:w="3342" w:type="dxa"/>
          </w:tcPr>
          <w:p w14:paraId="499FF17D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Name</w:t>
            </w:r>
          </w:p>
        </w:tc>
        <w:tc>
          <w:tcPr>
            <w:tcW w:w="1895" w:type="dxa"/>
          </w:tcPr>
          <w:p w14:paraId="605CE594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hone</w:t>
            </w:r>
          </w:p>
        </w:tc>
        <w:tc>
          <w:tcPr>
            <w:tcW w:w="2550" w:type="dxa"/>
          </w:tcPr>
          <w:p w14:paraId="1475DF6A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E-mail</w:t>
            </w:r>
          </w:p>
        </w:tc>
      </w:tr>
      <w:tr w:rsidR="335E3B3F" w14:paraId="672CD778" w14:textId="77777777" w:rsidTr="335E3B3F">
        <w:trPr>
          <w:trHeight w:val="278"/>
        </w:trPr>
        <w:tc>
          <w:tcPr>
            <w:tcW w:w="2445" w:type="dxa"/>
          </w:tcPr>
          <w:p w14:paraId="58E58AE3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Contract Manager</w:t>
            </w:r>
          </w:p>
        </w:tc>
        <w:tc>
          <w:tcPr>
            <w:tcW w:w="3342" w:type="dxa"/>
          </w:tcPr>
          <w:p w14:paraId="4A6A4B45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t>Jean Richards</w:t>
            </w:r>
          </w:p>
        </w:tc>
        <w:tc>
          <w:tcPr>
            <w:tcW w:w="1895" w:type="dxa"/>
          </w:tcPr>
          <w:p w14:paraId="05D31B76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904) 255-7137</w:t>
            </w:r>
          </w:p>
        </w:tc>
        <w:tc>
          <w:tcPr>
            <w:tcW w:w="2550" w:type="dxa"/>
          </w:tcPr>
          <w:p w14:paraId="6E8CC3AB" w14:textId="156283C4" w:rsidR="335E3B3F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55">
              <w:r w:rsidR="335E3B3F" w:rsidRPr="335E3B3F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335E3B3F" w14:paraId="6F3F261E" w14:textId="77777777" w:rsidTr="335E3B3F">
        <w:trPr>
          <w:trHeight w:val="278"/>
        </w:trPr>
        <w:tc>
          <w:tcPr>
            <w:tcW w:w="2445" w:type="dxa"/>
          </w:tcPr>
          <w:p w14:paraId="1EFD5793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Supervisor</w:t>
            </w:r>
          </w:p>
        </w:tc>
        <w:tc>
          <w:tcPr>
            <w:tcW w:w="3342" w:type="dxa"/>
          </w:tcPr>
          <w:p w14:paraId="190178D4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Helen Gainey</w:t>
            </w:r>
          </w:p>
        </w:tc>
        <w:tc>
          <w:tcPr>
            <w:tcW w:w="1895" w:type="dxa"/>
          </w:tcPr>
          <w:p w14:paraId="7065B863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(904) 255-7146</w:t>
            </w:r>
          </w:p>
        </w:tc>
        <w:tc>
          <w:tcPr>
            <w:tcW w:w="2550" w:type="dxa"/>
          </w:tcPr>
          <w:p w14:paraId="664E1E6E" w14:textId="05605991" w:rsidR="335E3B3F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56">
              <w:r w:rsidR="335E3B3F" w:rsidRP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335E3B3F" w14:paraId="33E332BD" w14:textId="77777777" w:rsidTr="335E3B3F">
        <w:trPr>
          <w:trHeight w:val="278"/>
        </w:trPr>
        <w:tc>
          <w:tcPr>
            <w:tcW w:w="2445" w:type="dxa"/>
          </w:tcPr>
          <w:p w14:paraId="59F09B33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Supervisor/Inspector</w:t>
            </w:r>
          </w:p>
        </w:tc>
        <w:tc>
          <w:tcPr>
            <w:tcW w:w="3342" w:type="dxa"/>
          </w:tcPr>
          <w:p w14:paraId="46937253" w14:textId="1988E632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Haley McArtor</w:t>
            </w:r>
          </w:p>
        </w:tc>
        <w:tc>
          <w:tcPr>
            <w:tcW w:w="1895" w:type="dxa"/>
          </w:tcPr>
          <w:p w14:paraId="0EB4C803" w14:textId="587E5823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t>904-255-7208</w:t>
            </w:r>
          </w:p>
        </w:tc>
        <w:tc>
          <w:tcPr>
            <w:tcW w:w="2550" w:type="dxa"/>
          </w:tcPr>
          <w:p w14:paraId="24AE237A" w14:textId="5278D4E4" w:rsidR="335E3B3F" w:rsidRDefault="00680ED8" w:rsidP="335E3B3F">
            <w:pPr>
              <w:jc w:val="center"/>
            </w:pPr>
            <w:hyperlink r:id="rId157">
              <w:r w:rsidR="335E3B3F" w:rsidRPr="335E3B3F">
                <w:rPr>
                  <w:rStyle w:val="Hyperlink"/>
                  <w:rFonts w:cs="Calibri"/>
                  <w:sz w:val="24"/>
                  <w:szCs w:val="24"/>
                </w:rPr>
                <w:t>hmcartor@coj.net</w:t>
              </w:r>
            </w:hyperlink>
          </w:p>
        </w:tc>
      </w:tr>
      <w:tr w:rsidR="335E3B3F" w14:paraId="53CC80E1" w14:textId="77777777" w:rsidTr="335E3B3F">
        <w:trPr>
          <w:trHeight w:val="278"/>
        </w:trPr>
        <w:tc>
          <w:tcPr>
            <w:tcW w:w="2445" w:type="dxa"/>
          </w:tcPr>
          <w:p w14:paraId="05F14512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3342" w:type="dxa"/>
          </w:tcPr>
          <w:p w14:paraId="1B07F6D7" w14:textId="10D11E74" w:rsidR="335E3B3F" w:rsidRDefault="335E3B3F" w:rsidP="335E3B3F">
            <w:pPr>
              <w:pStyle w:val="TableParagraph"/>
              <w:spacing w:line="265" w:lineRule="exact"/>
              <w:ind w:left="18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Michael Laughlin</w:t>
            </w:r>
          </w:p>
        </w:tc>
        <w:tc>
          <w:tcPr>
            <w:tcW w:w="1895" w:type="dxa"/>
          </w:tcPr>
          <w:p w14:paraId="62A15625" w14:textId="5017D660" w:rsidR="335E3B3F" w:rsidRDefault="335E3B3F" w:rsidP="335E3B3F">
            <w:pPr>
              <w:pStyle w:val="TableParagraph"/>
              <w:spacing w:line="265" w:lineRule="exact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904-255-7125</w:t>
            </w:r>
          </w:p>
        </w:tc>
        <w:tc>
          <w:tcPr>
            <w:tcW w:w="2550" w:type="dxa"/>
          </w:tcPr>
          <w:p w14:paraId="1F99EF97" w14:textId="621AA3A1" w:rsidR="335E3B3F" w:rsidRDefault="00680ED8" w:rsidP="335E3B3F">
            <w:pPr>
              <w:pStyle w:val="TableParagraph"/>
              <w:spacing w:line="265" w:lineRule="exact"/>
              <w:ind w:left="61"/>
              <w:jc w:val="center"/>
            </w:pPr>
            <w:hyperlink r:id="rId158">
              <w:r w:rsidR="335E3B3F" w:rsidRPr="335E3B3F">
                <w:rPr>
                  <w:rStyle w:val="Hyperlink"/>
                  <w:rFonts w:cs="Calibri"/>
                  <w:sz w:val="24"/>
                  <w:szCs w:val="24"/>
                </w:rPr>
                <w:t>mlaughlin@coj.net</w:t>
              </w:r>
            </w:hyperlink>
          </w:p>
        </w:tc>
      </w:tr>
      <w:tr w:rsidR="335E3B3F" w14:paraId="3E68BC80" w14:textId="77777777" w:rsidTr="335E3B3F">
        <w:trPr>
          <w:trHeight w:val="278"/>
        </w:trPr>
        <w:tc>
          <w:tcPr>
            <w:tcW w:w="2445" w:type="dxa"/>
          </w:tcPr>
          <w:p w14:paraId="4576D452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3342" w:type="dxa"/>
          </w:tcPr>
          <w:p w14:paraId="40D5F309" w14:textId="21C4C661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Shane Jordan</w:t>
            </w:r>
          </w:p>
        </w:tc>
        <w:tc>
          <w:tcPr>
            <w:tcW w:w="1895" w:type="dxa"/>
          </w:tcPr>
          <w:p w14:paraId="5B2B4A23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(904) 255-7159</w:t>
            </w:r>
          </w:p>
        </w:tc>
        <w:tc>
          <w:tcPr>
            <w:tcW w:w="2550" w:type="dxa"/>
          </w:tcPr>
          <w:p w14:paraId="6E1DD102" w14:textId="038D7A78" w:rsidR="335E3B3F" w:rsidRDefault="00680ED8" w:rsidP="335E3B3F">
            <w:pPr>
              <w:pStyle w:val="TableParagraph"/>
              <w:spacing w:line="265" w:lineRule="exact"/>
              <w:ind w:left="61"/>
              <w:jc w:val="center"/>
            </w:pPr>
            <w:hyperlink r:id="rId159">
              <w:r w:rsidR="335E3B3F" w:rsidRPr="335E3B3F">
                <w:rPr>
                  <w:rStyle w:val="Hyperlink"/>
                  <w:rFonts w:cs="Calibri"/>
                  <w:sz w:val="24"/>
                  <w:szCs w:val="24"/>
                </w:rPr>
                <w:t>shanej@coj.net</w:t>
              </w:r>
            </w:hyperlink>
          </w:p>
        </w:tc>
      </w:tr>
      <w:tr w:rsidR="335E3B3F" w14:paraId="1D318672" w14:textId="77777777" w:rsidTr="335E3B3F">
        <w:trPr>
          <w:trHeight w:val="278"/>
        </w:trPr>
        <w:tc>
          <w:tcPr>
            <w:tcW w:w="2445" w:type="dxa"/>
          </w:tcPr>
          <w:p w14:paraId="16AC8E95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3342" w:type="dxa"/>
          </w:tcPr>
          <w:p w14:paraId="3CEDDBB0" w14:textId="002170C8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James Robbins</w:t>
            </w:r>
          </w:p>
        </w:tc>
        <w:tc>
          <w:tcPr>
            <w:tcW w:w="1895" w:type="dxa"/>
          </w:tcPr>
          <w:p w14:paraId="379F36A9" w14:textId="77777777" w:rsidR="335E3B3F" w:rsidRDefault="335E3B3F" w:rsidP="335E3B3F">
            <w:pPr>
              <w:jc w:val="center"/>
            </w:pPr>
            <w:r w:rsidRPr="335E3B3F">
              <w:rPr>
                <w:rFonts w:cs="Calibri"/>
              </w:rPr>
              <w:t>(904) 255-7219</w:t>
            </w:r>
          </w:p>
        </w:tc>
        <w:tc>
          <w:tcPr>
            <w:tcW w:w="2550" w:type="dxa"/>
          </w:tcPr>
          <w:p w14:paraId="736DACA5" w14:textId="50FF22A9" w:rsidR="335E3B3F" w:rsidRDefault="335E3B3F" w:rsidP="335E3B3F">
            <w:pPr>
              <w:pStyle w:val="TableParagraph"/>
              <w:spacing w:line="265" w:lineRule="exact"/>
              <w:ind w:left="61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 xml:space="preserve"> </w:t>
            </w:r>
            <w:hyperlink r:id="rId160">
              <w:r w:rsidRPr="335E3B3F">
                <w:rPr>
                  <w:rStyle w:val="Hyperlink"/>
                  <w:rFonts w:cs="Calibri"/>
                  <w:sz w:val="24"/>
                  <w:szCs w:val="24"/>
                </w:rPr>
                <w:t>jrobbins@coj.net</w:t>
              </w:r>
            </w:hyperlink>
          </w:p>
        </w:tc>
      </w:tr>
      <w:tr w:rsidR="335E3B3F" w14:paraId="1CB12F7F" w14:textId="77777777" w:rsidTr="335E3B3F">
        <w:trPr>
          <w:trHeight w:val="278"/>
        </w:trPr>
        <w:tc>
          <w:tcPr>
            <w:tcW w:w="2445" w:type="dxa"/>
          </w:tcPr>
          <w:p w14:paraId="6755F4BC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3342" w:type="dxa"/>
          </w:tcPr>
          <w:p w14:paraId="18F76875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Bennis Branch</w:t>
            </w:r>
          </w:p>
        </w:tc>
        <w:tc>
          <w:tcPr>
            <w:tcW w:w="1895" w:type="dxa"/>
          </w:tcPr>
          <w:p w14:paraId="411F2A05" w14:textId="77777777" w:rsidR="335E3B3F" w:rsidRDefault="335E3B3F" w:rsidP="335E3B3F">
            <w:pPr>
              <w:jc w:val="center"/>
            </w:pPr>
            <w:r>
              <w:t>(904) 255-7194</w:t>
            </w:r>
          </w:p>
        </w:tc>
        <w:tc>
          <w:tcPr>
            <w:tcW w:w="2550" w:type="dxa"/>
          </w:tcPr>
          <w:p w14:paraId="5D7F6BBA" w14:textId="1056D0BF" w:rsidR="335E3B3F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61">
              <w:r w:rsidR="335E3B3F" w:rsidRPr="335E3B3F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</w:tbl>
    <w:p w14:paraId="2EA63500" w14:textId="2293FB70" w:rsidR="00ED1C28" w:rsidRDefault="00314EDE">
      <w:pPr>
        <w:pStyle w:val="Heading2"/>
        <w:spacing w:line="292" w:lineRule="exact"/>
        <w:ind w:right="3399"/>
      </w:pPr>
      <w:bookmarkStart w:id="39" w:name="Escambia_County_Health_Unit"/>
      <w:bookmarkStart w:id="40" w:name="_Toc431975095"/>
      <w:bookmarkStart w:id="41" w:name="_Hlk496089305"/>
      <w:bookmarkEnd w:id="39"/>
      <w:r>
        <w:rPr>
          <w:spacing w:val="-3"/>
        </w:rPr>
        <w:lastRenderedPageBreak/>
        <w:t xml:space="preserve">Escambia County </w:t>
      </w:r>
      <w:bookmarkEnd w:id="40"/>
      <w:r w:rsidR="00E24D00">
        <w:rPr>
          <w:spacing w:val="-3"/>
        </w:rPr>
        <w:t>– Florida Department of Health in Escambia County</w:t>
      </w:r>
    </w:p>
    <w:p w14:paraId="394C1E49" w14:textId="77777777" w:rsidR="00ED1C28" w:rsidRDefault="00314EDE">
      <w:pPr>
        <w:pStyle w:val="BodyText"/>
        <w:spacing w:line="267" w:lineRule="exact"/>
        <w:ind w:right="3399"/>
      </w:pPr>
      <w:r>
        <w:t>1300 West Gregory Street, Pensacola, FL</w:t>
      </w:r>
      <w:r>
        <w:rPr>
          <w:spacing w:val="-8"/>
        </w:rPr>
        <w:t xml:space="preserve"> </w:t>
      </w:r>
      <w:r>
        <w:t>32502</w:t>
      </w:r>
    </w:p>
    <w:p w14:paraId="3832B5D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595-6700 then #</w:t>
      </w:r>
      <w:r w:rsidR="005A1EDA">
        <w:t>;</w:t>
      </w:r>
      <w:r>
        <w:t xml:space="preserve"> Fax:</w:t>
      </w:r>
      <w:r w:rsidR="005D7B79">
        <w:t xml:space="preserve"> </w:t>
      </w:r>
      <w:r>
        <w:t>(850)</w:t>
      </w:r>
      <w:r>
        <w:rPr>
          <w:spacing w:val="-28"/>
        </w:rPr>
        <w:t xml:space="preserve"> </w:t>
      </w:r>
      <w:r>
        <w:t>595-6709</w:t>
      </w:r>
    </w:p>
    <w:p w14:paraId="0C7661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0"/>
        <w:gridCol w:w="2462"/>
        <w:gridCol w:w="3132"/>
      </w:tblGrid>
      <w:tr w:rsidR="00ED1C28" w:rsidRPr="00EE7C86" w14:paraId="60C7CC81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348D2321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42" w:name="_Hlk61953873"/>
            <w:r w:rsidRPr="00EE7C86">
              <w:t>Title</w:t>
            </w:r>
          </w:p>
        </w:tc>
        <w:tc>
          <w:tcPr>
            <w:tcW w:w="2440" w:type="dxa"/>
            <w:shd w:val="clear" w:color="auto" w:fill="D9D9D9" w:themeFill="background1" w:themeFillShade="D9"/>
          </w:tcPr>
          <w:p w14:paraId="25896C33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14:paraId="2408B7BF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14:paraId="7D7DDE58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63D73732" w14:textId="77777777" w:rsidTr="00AF2778">
        <w:trPr>
          <w:trHeight w:hRule="exact" w:val="278"/>
        </w:trPr>
        <w:tc>
          <w:tcPr>
            <w:tcW w:w="2137" w:type="dxa"/>
          </w:tcPr>
          <w:p w14:paraId="6BFD587D" w14:textId="77777777" w:rsidR="0037530C" w:rsidRPr="002A3ED9" w:rsidRDefault="00347F6D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A3ED9">
              <w:t xml:space="preserve">Contract </w:t>
            </w:r>
            <w:r w:rsidRPr="002A3ED9">
              <w:rPr>
                <w:spacing w:val="-6"/>
              </w:rPr>
              <w:t>M</w:t>
            </w:r>
            <w:r w:rsidR="009D14D7" w:rsidRPr="002A3ED9">
              <w:rPr>
                <w:spacing w:val="-6"/>
              </w:rPr>
              <w:t>anager</w:t>
            </w:r>
          </w:p>
        </w:tc>
        <w:tc>
          <w:tcPr>
            <w:tcW w:w="2440" w:type="dxa"/>
          </w:tcPr>
          <w:p w14:paraId="71389544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462" w:type="dxa"/>
          </w:tcPr>
          <w:p w14:paraId="22C3343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32" w:type="dxa"/>
          </w:tcPr>
          <w:p w14:paraId="35B7B63E" w14:textId="77777777" w:rsidR="0037530C" w:rsidRPr="007D1484" w:rsidRDefault="00680ED8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2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5C47BD" w:rsidRPr="00EE7C86" w14:paraId="7511C00A" w14:textId="77777777" w:rsidTr="00AF2778">
        <w:trPr>
          <w:trHeight w:hRule="exact" w:val="267"/>
        </w:trPr>
        <w:tc>
          <w:tcPr>
            <w:tcW w:w="2137" w:type="dxa"/>
          </w:tcPr>
          <w:p w14:paraId="526D6EBA" w14:textId="77777777" w:rsidR="005C47BD" w:rsidRDefault="008B49C9" w:rsidP="005C47B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40" w:type="dxa"/>
          </w:tcPr>
          <w:p w14:paraId="4B3DAF2F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62" w:type="dxa"/>
          </w:tcPr>
          <w:p w14:paraId="18768135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32" w:type="dxa"/>
          </w:tcPr>
          <w:p w14:paraId="15478DA5" w14:textId="77777777" w:rsidR="005C47BD" w:rsidRPr="007D1484" w:rsidRDefault="00680ED8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3">
              <w:r w:rsidR="005C47BD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D41C3A" w:rsidRPr="00EE7C86" w14:paraId="3540FC24" w14:textId="77777777" w:rsidTr="00AF2778">
        <w:trPr>
          <w:trHeight w:hRule="exact" w:val="278"/>
        </w:trPr>
        <w:tc>
          <w:tcPr>
            <w:tcW w:w="2137" w:type="dxa"/>
          </w:tcPr>
          <w:p w14:paraId="45013C50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0" w:type="dxa"/>
          </w:tcPr>
          <w:p w14:paraId="5B73AC7E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 xml:space="preserve">Rafiq Khan </w:t>
            </w:r>
            <w:r w:rsidRPr="00EE7C86">
              <w:rPr>
                <w:sz w:val="16"/>
              </w:rPr>
              <w:t>(Panama</w:t>
            </w:r>
            <w:r w:rsidRPr="00EE7C86">
              <w:rPr>
                <w:spacing w:val="-12"/>
                <w:sz w:val="16"/>
              </w:rPr>
              <w:t xml:space="preserve"> </w:t>
            </w:r>
            <w:r w:rsidRPr="00EE7C86">
              <w:rPr>
                <w:sz w:val="16"/>
              </w:rPr>
              <w:t>City)</w:t>
            </w:r>
          </w:p>
        </w:tc>
        <w:tc>
          <w:tcPr>
            <w:tcW w:w="2462" w:type="dxa"/>
          </w:tcPr>
          <w:p w14:paraId="7FAD3908" w14:textId="77777777" w:rsidR="00D41C3A" w:rsidRDefault="00D41C3A" w:rsidP="00A11E36">
            <w:pPr>
              <w:pStyle w:val="TableParagraph"/>
              <w:spacing w:line="265" w:lineRule="exact"/>
              <w:jc w:val="both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32" w:type="dxa"/>
          </w:tcPr>
          <w:p w14:paraId="3371F140" w14:textId="77777777" w:rsidR="00D41C3A" w:rsidRPr="007D1484" w:rsidRDefault="00680ED8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4" w:history="1">
              <w:r w:rsidR="00D41C3A" w:rsidRPr="007D1484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C360E0" w:rsidRPr="00EE7C86" w14:paraId="15650879" w14:textId="77777777" w:rsidTr="00AF2778">
        <w:trPr>
          <w:trHeight w:hRule="exact" w:val="278"/>
        </w:trPr>
        <w:tc>
          <w:tcPr>
            <w:tcW w:w="2137" w:type="dxa"/>
          </w:tcPr>
          <w:p w14:paraId="1915CD64" w14:textId="6C336919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747546C6" w14:textId="2C2A591D" w:rsidR="00C360E0" w:rsidRPr="00EE7C86" w:rsidRDefault="00C360E0" w:rsidP="00C360E0">
            <w:pPr>
              <w:pStyle w:val="TableParagraph"/>
              <w:spacing w:line="265" w:lineRule="exact"/>
              <w:jc w:val="center"/>
              <w:rPr>
                <w:sz w:val="16"/>
                <w:szCs w:val="16"/>
              </w:rPr>
            </w:pPr>
            <w:r>
              <w:t>Emily Elliott</w:t>
            </w:r>
          </w:p>
        </w:tc>
        <w:tc>
          <w:tcPr>
            <w:tcW w:w="2462" w:type="dxa"/>
          </w:tcPr>
          <w:p w14:paraId="522904C7" w14:textId="530C3E74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32" w:type="dxa"/>
          </w:tcPr>
          <w:p w14:paraId="0AA92109" w14:textId="7623DFE2" w:rsidR="00C360E0" w:rsidRPr="007D1484" w:rsidRDefault="00680ED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5" w:history="1">
              <w:r w:rsidR="00C360E0" w:rsidRPr="00BE2C57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="004250D5" w:rsidRPr="00EE7C86" w14:paraId="727C2903" w14:textId="77777777" w:rsidTr="00AF2778">
        <w:trPr>
          <w:trHeight w:hRule="exact" w:val="278"/>
        </w:trPr>
        <w:tc>
          <w:tcPr>
            <w:tcW w:w="2137" w:type="dxa"/>
          </w:tcPr>
          <w:p w14:paraId="6002D841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682F2EB2" w14:textId="15D92FE5" w:rsidR="004250D5" w:rsidRPr="00E24D00" w:rsidRDefault="00E24D00" w:rsidP="004250D5">
            <w:pPr>
              <w:pStyle w:val="TableParagraph"/>
              <w:spacing w:line="265" w:lineRule="exact"/>
              <w:jc w:val="center"/>
            </w:pPr>
            <w:r>
              <w:t>Daniel Gartin</w:t>
            </w:r>
          </w:p>
        </w:tc>
        <w:tc>
          <w:tcPr>
            <w:tcW w:w="2462" w:type="dxa"/>
          </w:tcPr>
          <w:p w14:paraId="751F50E1" w14:textId="42B14CCC" w:rsidR="004250D5" w:rsidRPr="00EE7C86" w:rsidRDefault="00E24D00" w:rsidP="004250D5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32" w:type="dxa"/>
          </w:tcPr>
          <w:p w14:paraId="2F15CD92" w14:textId="29C0B7C9" w:rsidR="004250D5" w:rsidRPr="007D1484" w:rsidRDefault="00680ED8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6" w:history="1">
              <w:r w:rsidR="00E24D0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4250D5" w:rsidRPr="00EE7C86" w14:paraId="75BFA312" w14:textId="77777777" w:rsidTr="00AF2778">
        <w:trPr>
          <w:trHeight w:hRule="exact" w:val="278"/>
        </w:trPr>
        <w:tc>
          <w:tcPr>
            <w:tcW w:w="2137" w:type="dxa"/>
          </w:tcPr>
          <w:p w14:paraId="203E432A" w14:textId="77777777" w:rsidR="004250D5" w:rsidRPr="00D41C3A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40" w:type="dxa"/>
          </w:tcPr>
          <w:p w14:paraId="0FA36B77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Monica Wilson</w:t>
            </w:r>
          </w:p>
        </w:tc>
        <w:tc>
          <w:tcPr>
            <w:tcW w:w="2462" w:type="dxa"/>
          </w:tcPr>
          <w:p w14:paraId="0B5E7978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4F23B2">
              <w:rPr>
                <w:rFonts w:cs="Calibri"/>
              </w:rPr>
              <w:t>(850) 595-6700 ext. 2004</w:t>
            </w:r>
          </w:p>
        </w:tc>
        <w:tc>
          <w:tcPr>
            <w:tcW w:w="3132" w:type="dxa"/>
          </w:tcPr>
          <w:p w14:paraId="42669DC7" w14:textId="77777777" w:rsidR="004250D5" w:rsidRPr="007D1484" w:rsidRDefault="00680ED8" w:rsidP="004250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7" w:history="1">
              <w:r w:rsidR="004250D5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41"/>
      <w:bookmarkEnd w:id="42"/>
    </w:tbl>
    <w:p w14:paraId="53DFEA31" w14:textId="1DD5223E" w:rsidR="001A0B56" w:rsidRDefault="001A0B56">
      <w:pPr>
        <w:spacing w:before="3"/>
        <w:rPr>
          <w:rFonts w:cs="Calibri"/>
        </w:rPr>
      </w:pPr>
    </w:p>
    <w:p w14:paraId="148F5DFF" w14:textId="77777777" w:rsidR="00680ED8" w:rsidRDefault="00680ED8">
      <w:pPr>
        <w:spacing w:before="3"/>
        <w:rPr>
          <w:rFonts w:cs="Calibri"/>
        </w:rPr>
      </w:pPr>
    </w:p>
    <w:p w14:paraId="50282EFE" w14:textId="3516C9D7" w:rsidR="00ED1C28" w:rsidRDefault="00314EDE">
      <w:pPr>
        <w:pStyle w:val="Heading2"/>
        <w:spacing w:line="292" w:lineRule="exact"/>
        <w:ind w:right="3399"/>
      </w:pPr>
      <w:bookmarkStart w:id="43" w:name="Flagler_County_–_Florida_Department_of_H"/>
      <w:bookmarkStart w:id="44" w:name="_Toc431975096"/>
      <w:bookmarkEnd w:id="43"/>
      <w:r>
        <w:t>Flagler</w:t>
      </w:r>
      <w:r>
        <w:rPr>
          <w:spacing w:val="-6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bookmarkEnd w:id="44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309FB445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79D3876A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2FEF13B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2119"/>
        <w:gridCol w:w="3108"/>
      </w:tblGrid>
      <w:tr w:rsidR="00F3692A" w:rsidRPr="00EE7C86" w14:paraId="39ABA5D7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49794AD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4D39BF6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3B6F9D7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3F8C508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B0B7CBA" w14:textId="77777777" w:rsidTr="00F168F8">
        <w:trPr>
          <w:trHeight w:hRule="exact" w:val="278"/>
        </w:trPr>
        <w:tc>
          <w:tcPr>
            <w:tcW w:w="2785" w:type="dxa"/>
          </w:tcPr>
          <w:p w14:paraId="0905EC18" w14:textId="77777777" w:rsidR="00774BE1" w:rsidRPr="00774BE1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433F17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119" w:type="dxa"/>
          </w:tcPr>
          <w:p w14:paraId="66635E3A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D22CC7D" w14:textId="25C4AB06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8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26D4D7D7" w14:textId="77777777" w:rsidTr="00F168F8">
        <w:trPr>
          <w:trHeight w:hRule="exact" w:val="278"/>
        </w:trPr>
        <w:tc>
          <w:tcPr>
            <w:tcW w:w="2785" w:type="dxa"/>
          </w:tcPr>
          <w:p w14:paraId="52BCB09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2BCF02C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119" w:type="dxa"/>
          </w:tcPr>
          <w:p w14:paraId="3FAA13B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7AC30647" w14:textId="293A5BF3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9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2AB4DC27" w14:textId="77777777" w:rsidTr="00F168F8">
        <w:trPr>
          <w:trHeight w:hRule="exact" w:val="281"/>
        </w:trPr>
        <w:tc>
          <w:tcPr>
            <w:tcW w:w="2785" w:type="dxa"/>
          </w:tcPr>
          <w:p w14:paraId="4E692B4C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33AED46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119" w:type="dxa"/>
          </w:tcPr>
          <w:p w14:paraId="55186749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3F47DE" w14:textId="1B98A708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0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971CE45" w14:textId="77777777" w:rsidTr="00F168F8">
        <w:trPr>
          <w:trHeight w:hRule="exact" w:val="278"/>
        </w:trPr>
        <w:tc>
          <w:tcPr>
            <w:tcW w:w="2785" w:type="dxa"/>
          </w:tcPr>
          <w:p w14:paraId="776E891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668E887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119" w:type="dxa"/>
          </w:tcPr>
          <w:p w14:paraId="0516AF0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24558F0" w14:textId="1E197BFD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1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210C7FF0" w14:textId="77777777" w:rsidTr="00F168F8">
        <w:trPr>
          <w:trHeight w:hRule="exact" w:val="278"/>
        </w:trPr>
        <w:tc>
          <w:tcPr>
            <w:tcW w:w="2785" w:type="dxa"/>
          </w:tcPr>
          <w:p w14:paraId="2E031A2A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60" w:type="dxa"/>
          </w:tcPr>
          <w:p w14:paraId="480F82B7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119" w:type="dxa"/>
          </w:tcPr>
          <w:p w14:paraId="16168EE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7A76223D" w14:textId="77777777" w:rsidR="001A0B56" w:rsidRPr="007D1484" w:rsidRDefault="00680ED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72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7794E4BD" w14:textId="453A5B9E" w:rsidR="00ED1C28" w:rsidRDefault="00ED1C28">
      <w:pPr>
        <w:spacing w:before="3"/>
        <w:rPr>
          <w:rFonts w:cs="Calibri"/>
        </w:rPr>
      </w:pPr>
    </w:p>
    <w:p w14:paraId="6AD9A7C5" w14:textId="77777777" w:rsidR="00680ED8" w:rsidRPr="00756BC2" w:rsidRDefault="00680ED8">
      <w:pPr>
        <w:spacing w:before="3"/>
        <w:rPr>
          <w:rFonts w:cs="Calibri"/>
        </w:rPr>
      </w:pPr>
    </w:p>
    <w:p w14:paraId="26181C99" w14:textId="77777777" w:rsidR="00ED1C28" w:rsidRDefault="00314EDE">
      <w:pPr>
        <w:pStyle w:val="Heading2"/>
        <w:spacing w:line="292" w:lineRule="exact"/>
        <w:ind w:right="3399"/>
      </w:pPr>
      <w:bookmarkStart w:id="45" w:name="Franklin_County_–_Florida_Department_of_"/>
      <w:bookmarkStart w:id="46" w:name="_Toc431975097"/>
      <w:bookmarkEnd w:id="45"/>
      <w:r>
        <w:t>Frankli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3"/>
        </w:rPr>
        <w:t>Florida</w:t>
      </w:r>
      <w:r>
        <w:rPr>
          <w:spacing w:val="-7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hyperlink w:anchor="Gulf_County_-_Florida_Department_of_Heal" w:history="1">
        <w:r w:rsidRPr="00683AB2">
          <w:rPr>
            <w:rStyle w:val="Hyperlink"/>
          </w:rPr>
          <w:t>Gulf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46"/>
      </w:hyperlink>
    </w:p>
    <w:p w14:paraId="060DEFD4" w14:textId="77777777" w:rsidR="00ED1C28" w:rsidRDefault="00314EDE">
      <w:pPr>
        <w:pStyle w:val="BodyText"/>
        <w:spacing w:line="266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B64E1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6FDF8DE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34BA5041" w14:textId="77777777" w:rsidTr="000A1FDF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7FB635E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0C3F463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7275C80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B88A8A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FCD9B8B" w14:textId="77777777" w:rsidTr="000A1FDF">
        <w:trPr>
          <w:trHeight w:hRule="exact" w:val="278"/>
        </w:trPr>
        <w:tc>
          <w:tcPr>
            <w:tcW w:w="2013" w:type="dxa"/>
          </w:tcPr>
          <w:p w14:paraId="6AA59BB0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6E5293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70E2BA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450AF108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3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403D497" w14:textId="77777777" w:rsidTr="000A1FDF">
        <w:trPr>
          <w:trHeight w:hRule="exact" w:val="278"/>
        </w:trPr>
        <w:tc>
          <w:tcPr>
            <w:tcW w:w="2013" w:type="dxa"/>
          </w:tcPr>
          <w:p w14:paraId="1DD502F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FDF34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0E2F93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E7EDD7D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4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9929267" w14:textId="77777777" w:rsidTr="000A1FDF">
        <w:trPr>
          <w:trHeight w:hRule="exact" w:val="278"/>
        </w:trPr>
        <w:tc>
          <w:tcPr>
            <w:tcW w:w="2013" w:type="dxa"/>
          </w:tcPr>
          <w:p w14:paraId="21FF4B1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59F12D6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1466A6EA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411E1182" w14:textId="77777777" w:rsidR="00506F84" w:rsidRPr="007D1484" w:rsidRDefault="00680ED8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75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281F6B3F" w14:textId="64188DBD" w:rsidR="00ED1C28" w:rsidRDefault="00ED1C28">
      <w:pPr>
        <w:spacing w:before="3"/>
        <w:rPr>
          <w:rFonts w:cs="Calibri"/>
        </w:rPr>
      </w:pPr>
    </w:p>
    <w:p w14:paraId="1D0278E8" w14:textId="77777777" w:rsidR="00680ED8" w:rsidRDefault="00680ED8">
      <w:pPr>
        <w:spacing w:before="3"/>
        <w:rPr>
          <w:rFonts w:cs="Calibri"/>
        </w:rPr>
      </w:pPr>
    </w:p>
    <w:p w14:paraId="58620742" w14:textId="77777777" w:rsidR="00ED1C28" w:rsidRDefault="00314EDE">
      <w:pPr>
        <w:pStyle w:val="Heading2"/>
        <w:spacing w:line="292" w:lineRule="exact"/>
        <w:ind w:right="3399"/>
      </w:pPr>
      <w:bookmarkStart w:id="47" w:name="Gadsden_County_–_Leon_County_Growth_&amp;_En"/>
      <w:bookmarkStart w:id="48" w:name="_Toc431975098"/>
      <w:bookmarkEnd w:id="47"/>
      <w:r>
        <w:t xml:space="preserve">Gadsden </w:t>
      </w:r>
      <w:r>
        <w:rPr>
          <w:spacing w:val="-3"/>
        </w:rPr>
        <w:t xml:space="preserve">County </w:t>
      </w:r>
      <w:r>
        <w:t xml:space="preserve">– </w:t>
      </w:r>
      <w:hyperlink w:anchor="Leon_County_Department_of_Growth_&amp;_Envir" w:history="1">
        <w:r w:rsidRPr="00683AB2">
          <w:rPr>
            <w:rStyle w:val="Hyperlink"/>
          </w:rPr>
          <w:t xml:space="preserve">Leon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31"/>
        </w:rPr>
        <w:t xml:space="preserve"> </w:t>
      </w:r>
      <w:r>
        <w:rPr>
          <w:spacing w:val="-3"/>
        </w:rPr>
        <w:t>Environment</w:t>
      </w:r>
      <w:bookmarkEnd w:id="48"/>
    </w:p>
    <w:p w14:paraId="43BD51BB" w14:textId="77777777" w:rsidR="00A33C24" w:rsidRDefault="00314EDE">
      <w:pPr>
        <w:pStyle w:val="BodyText"/>
        <w:ind w:right="4063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</w:p>
    <w:p w14:paraId="50F55C35" w14:textId="77777777" w:rsidR="00ED1C28" w:rsidRDefault="00314EDE">
      <w:pPr>
        <w:pStyle w:val="BodyText"/>
        <w:ind w:right="4063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6FDF3E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062"/>
        <w:gridCol w:w="2533"/>
        <w:gridCol w:w="3151"/>
      </w:tblGrid>
      <w:tr w:rsidR="00ED1C28" w:rsidRPr="00AF2778" w14:paraId="1B05579B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27F37CF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062" w:type="dxa"/>
            <w:shd w:val="clear" w:color="auto" w:fill="D9D9D9" w:themeFill="background1" w:themeFillShade="D9"/>
          </w:tcPr>
          <w:p w14:paraId="458CF55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4BABD43B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F9B0EE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FB6486" w:rsidRPr="00AF2778" w14:paraId="2B291320" w14:textId="77777777" w:rsidTr="0030491D">
        <w:trPr>
          <w:trHeight w:hRule="exact" w:val="278"/>
        </w:trPr>
        <w:tc>
          <w:tcPr>
            <w:tcW w:w="2425" w:type="dxa"/>
          </w:tcPr>
          <w:p w14:paraId="36FE912D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062" w:type="dxa"/>
          </w:tcPr>
          <w:p w14:paraId="5F144A35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dwin (Chris)</w:t>
            </w:r>
            <w:r w:rsidRPr="00AF2778">
              <w:rPr>
                <w:spacing w:val="-2"/>
              </w:rPr>
              <w:t xml:space="preserve"> </w:t>
            </w:r>
            <w:r w:rsidRPr="00AF2778">
              <w:t>French</w:t>
            </w:r>
          </w:p>
        </w:tc>
        <w:tc>
          <w:tcPr>
            <w:tcW w:w="2533" w:type="dxa"/>
          </w:tcPr>
          <w:p w14:paraId="286FAB72" w14:textId="77777777" w:rsidR="00FB6486" w:rsidRPr="00AF2778" w:rsidRDefault="00FB6486" w:rsidP="00FB6486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29</w:t>
            </w:r>
          </w:p>
        </w:tc>
        <w:tc>
          <w:tcPr>
            <w:tcW w:w="3151" w:type="dxa"/>
          </w:tcPr>
          <w:p w14:paraId="5F11063C" w14:textId="77777777" w:rsidR="00FB6486" w:rsidRPr="007D1484" w:rsidRDefault="00680ED8" w:rsidP="00FB64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6">
              <w:r w:rsidR="00FB6486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AF2778" w14:paraId="122AEC12" w14:textId="77777777" w:rsidTr="0030491D">
        <w:trPr>
          <w:trHeight w:hRule="exact" w:val="278"/>
        </w:trPr>
        <w:tc>
          <w:tcPr>
            <w:tcW w:w="2425" w:type="dxa"/>
          </w:tcPr>
          <w:p w14:paraId="61CF789B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062" w:type="dxa"/>
          </w:tcPr>
          <w:p w14:paraId="6F52C52C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Dennis</w:t>
            </w:r>
            <w:r w:rsidRPr="00AF2778">
              <w:rPr>
                <w:spacing w:val="-6"/>
              </w:rPr>
              <w:t xml:space="preserve"> </w:t>
            </w:r>
            <w:r w:rsidRPr="00AF2778">
              <w:t>Hatcher</w:t>
            </w:r>
          </w:p>
        </w:tc>
        <w:tc>
          <w:tcPr>
            <w:tcW w:w="2533" w:type="dxa"/>
          </w:tcPr>
          <w:p w14:paraId="5563144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37</w:t>
            </w:r>
          </w:p>
        </w:tc>
        <w:tc>
          <w:tcPr>
            <w:tcW w:w="3151" w:type="dxa"/>
          </w:tcPr>
          <w:p w14:paraId="550DEC31" w14:textId="77777777" w:rsidR="00ED1C28" w:rsidRPr="007D1484" w:rsidRDefault="00680ED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7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13AF20F8" w14:textId="4160E9AB" w:rsidR="00FD0DFC" w:rsidRDefault="00FD0DFC" w:rsidP="00FD0DFC">
      <w:pPr>
        <w:pStyle w:val="BodyText"/>
      </w:pPr>
      <w:bookmarkStart w:id="49" w:name="Gilchrist_County_–_Florida_Department_of"/>
      <w:bookmarkStart w:id="50" w:name="_Toc431975099"/>
      <w:bookmarkEnd w:id="49"/>
    </w:p>
    <w:p w14:paraId="3DF110A6" w14:textId="77777777" w:rsidR="00680ED8" w:rsidRPr="00FD0DFC" w:rsidRDefault="00680ED8" w:rsidP="00FD0DFC">
      <w:pPr>
        <w:pStyle w:val="BodyText"/>
      </w:pPr>
    </w:p>
    <w:p w14:paraId="03956B8D" w14:textId="77777777" w:rsidR="00ED1C28" w:rsidRDefault="00FD0DFC">
      <w:pPr>
        <w:pStyle w:val="Heading2"/>
        <w:spacing w:before="31" w:line="292" w:lineRule="exact"/>
        <w:ind w:right="3399"/>
      </w:pPr>
      <w:r>
        <w:rPr>
          <w:spacing w:val="-2"/>
        </w:rPr>
        <w:t>G</w:t>
      </w:r>
      <w:r w:rsidR="00314EDE">
        <w:rPr>
          <w:spacing w:val="-2"/>
        </w:rPr>
        <w:t xml:space="preserve">ilchrist </w:t>
      </w:r>
      <w:r w:rsidR="00314EDE">
        <w:rPr>
          <w:spacing w:val="-3"/>
        </w:rPr>
        <w:t xml:space="preserve">County </w:t>
      </w:r>
      <w:r w:rsidR="00314EDE">
        <w:t xml:space="preserve">– </w:t>
      </w:r>
      <w:bookmarkEnd w:id="50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164BA2D8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EB2E8CC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099BA04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29"/>
        <w:gridCol w:w="3108"/>
      </w:tblGrid>
      <w:tr w:rsidR="00F3692A" w:rsidRPr="00AF2778" w14:paraId="16532C65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0482187A" w14:textId="77777777" w:rsidR="00F3692A" w:rsidRPr="00AF2778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F1BED0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E31F7C6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DFB21FA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774BE1" w:rsidRPr="00AF2778" w14:paraId="5604EC00" w14:textId="77777777" w:rsidTr="00F168F8">
        <w:trPr>
          <w:trHeight w:hRule="exact" w:val="278"/>
        </w:trPr>
        <w:tc>
          <w:tcPr>
            <w:tcW w:w="2785" w:type="dxa"/>
          </w:tcPr>
          <w:p w14:paraId="0FDAD77E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250" w:type="dxa"/>
          </w:tcPr>
          <w:p w14:paraId="5989A41C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2029" w:type="dxa"/>
          </w:tcPr>
          <w:p w14:paraId="1069ADE0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41402CD6" w14:textId="653BD6C2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8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AF2778" w14:paraId="05CF3194" w14:textId="77777777" w:rsidTr="00F168F8">
        <w:trPr>
          <w:trHeight w:hRule="exact" w:val="278"/>
        </w:trPr>
        <w:tc>
          <w:tcPr>
            <w:tcW w:w="2785" w:type="dxa"/>
          </w:tcPr>
          <w:p w14:paraId="15DEA92C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1A0CC96A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2029" w:type="dxa"/>
          </w:tcPr>
          <w:p w14:paraId="7797A578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108" w:type="dxa"/>
          </w:tcPr>
          <w:p w14:paraId="0FB3F51E" w14:textId="2280150F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9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AF2778" w14:paraId="57D92904" w14:textId="77777777" w:rsidTr="00F168F8">
        <w:trPr>
          <w:trHeight w:hRule="exact" w:val="281"/>
        </w:trPr>
        <w:tc>
          <w:tcPr>
            <w:tcW w:w="2785" w:type="dxa"/>
          </w:tcPr>
          <w:p w14:paraId="78ADBEA6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3C77D5E0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2029" w:type="dxa"/>
          </w:tcPr>
          <w:p w14:paraId="5C54B7A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108" w:type="dxa"/>
          </w:tcPr>
          <w:p w14:paraId="39178F17" w14:textId="78A2B50D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80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AF2778" w14:paraId="2BA2D1FD" w14:textId="77777777" w:rsidTr="00F168F8">
        <w:trPr>
          <w:trHeight w:hRule="exact" w:val="278"/>
        </w:trPr>
        <w:tc>
          <w:tcPr>
            <w:tcW w:w="2785" w:type="dxa"/>
          </w:tcPr>
          <w:p w14:paraId="4107591E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51F2A57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2029" w:type="dxa"/>
          </w:tcPr>
          <w:p w14:paraId="64C3CB8E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108" w:type="dxa"/>
          </w:tcPr>
          <w:p w14:paraId="4664FF4C" w14:textId="3BADA950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81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AF2778" w14:paraId="0C0BC288" w14:textId="77777777" w:rsidTr="00F168F8">
        <w:trPr>
          <w:trHeight w:hRule="exact" w:val="278"/>
        </w:trPr>
        <w:tc>
          <w:tcPr>
            <w:tcW w:w="2785" w:type="dxa"/>
          </w:tcPr>
          <w:p w14:paraId="205EA669" w14:textId="77777777" w:rsidR="001A0B56" w:rsidRPr="00AF2778" w:rsidRDefault="001A0B56" w:rsidP="001A0B56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6A22D944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2029" w:type="dxa"/>
          </w:tcPr>
          <w:p w14:paraId="55F5FEB6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108" w:type="dxa"/>
          </w:tcPr>
          <w:p w14:paraId="5939735E" w14:textId="77777777" w:rsidR="001A0B56" w:rsidRPr="007D1484" w:rsidRDefault="00680ED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82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F3EB5AE" w14:textId="77777777" w:rsidR="00ED1C28" w:rsidRDefault="00314EDE">
      <w:pPr>
        <w:pStyle w:val="Heading2"/>
        <w:spacing w:line="292" w:lineRule="exact"/>
        <w:ind w:right="3399"/>
      </w:pPr>
      <w:bookmarkStart w:id="51" w:name="Glades_County_–_Florida_Department_of_He"/>
      <w:bookmarkStart w:id="52" w:name="_Toc431975100"/>
      <w:bookmarkEnd w:id="51"/>
      <w:r>
        <w:lastRenderedPageBreak/>
        <w:t>Glades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6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2"/>
      </w:hyperlink>
    </w:p>
    <w:p w14:paraId="63CCB5C4" w14:textId="77777777" w:rsidR="00ED1C28" w:rsidRDefault="00314EDE">
      <w:pPr>
        <w:pStyle w:val="BodyText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12"/>
        </w:rPr>
        <w:t xml:space="preserve"> </w:t>
      </w:r>
      <w:r>
        <w:t>462-521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925"/>
        <w:gridCol w:w="3211"/>
      </w:tblGrid>
      <w:tr w:rsidR="00ED1C28" w:rsidRPr="00EE7C86" w14:paraId="4CA58E67" w14:textId="77777777" w:rsidTr="00F168F8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3F660D1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91068D2" w14:textId="77777777" w:rsidR="00ED1C28" w:rsidRDefault="00314EDE" w:rsidP="00EC2357">
            <w:pPr>
              <w:pStyle w:val="TableParagraph"/>
              <w:spacing w:line="265" w:lineRule="exact"/>
              <w:ind w:right="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25" w:type="dxa"/>
            <w:shd w:val="clear" w:color="auto" w:fill="D9D9D9" w:themeFill="background1" w:themeFillShade="D9"/>
          </w:tcPr>
          <w:p w14:paraId="15920EB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1F4C4952" w14:textId="77777777" w:rsidR="00ED1C28" w:rsidRDefault="00314EDE" w:rsidP="00EC23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E2A7C" w:rsidRPr="00EE7C86" w14:paraId="7D2DEBCD" w14:textId="77777777" w:rsidTr="00F168F8">
        <w:trPr>
          <w:trHeight w:hRule="exact" w:val="278"/>
        </w:trPr>
        <w:tc>
          <w:tcPr>
            <w:tcW w:w="2515" w:type="dxa"/>
          </w:tcPr>
          <w:p w14:paraId="0654E76E" w14:textId="2938CAEB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520" w:type="dxa"/>
          </w:tcPr>
          <w:p w14:paraId="023F0A8E" w14:textId="19D60953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1925" w:type="dxa"/>
          </w:tcPr>
          <w:p w14:paraId="4784A7C7" w14:textId="353E993D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863-462-5760</w:t>
            </w:r>
          </w:p>
        </w:tc>
        <w:tc>
          <w:tcPr>
            <w:tcW w:w="3211" w:type="dxa"/>
          </w:tcPr>
          <w:p w14:paraId="47254DFE" w14:textId="3D898E5B" w:rsidR="007E2A7C" w:rsidRPr="007D1484" w:rsidRDefault="00680ED8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3" w:history="1">
              <w:r w:rsidR="007E2A7C" w:rsidRPr="00BE2C57">
                <w:rPr>
                  <w:rStyle w:val="Hyperlink"/>
                  <w:sz w:val="20"/>
                  <w:szCs w:val="20"/>
                </w:rPr>
                <w:t>Diana.May@flhealth.gov</w:t>
              </w:r>
            </w:hyperlink>
            <w:r w:rsidR="007E2A7C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7E2A7C" w:rsidRPr="00EE7C86" w14:paraId="034B3426" w14:textId="77777777" w:rsidTr="00F168F8">
        <w:trPr>
          <w:trHeight w:hRule="exact" w:val="278"/>
        </w:trPr>
        <w:tc>
          <w:tcPr>
            <w:tcW w:w="2515" w:type="dxa"/>
          </w:tcPr>
          <w:p w14:paraId="65BC1234" w14:textId="38CA87EC" w:rsidR="007E2A7C" w:rsidRPr="007E2A7C" w:rsidRDefault="007E2A7C" w:rsidP="007E2A7C">
            <w:pPr>
              <w:pStyle w:val="TableParagraph"/>
              <w:spacing w:line="265" w:lineRule="exact"/>
              <w:jc w:val="center"/>
            </w:pPr>
            <w:r>
              <w:t>Inspector</w:t>
            </w:r>
          </w:p>
        </w:tc>
        <w:tc>
          <w:tcPr>
            <w:tcW w:w="2520" w:type="dxa"/>
          </w:tcPr>
          <w:p w14:paraId="7B13431B" w14:textId="7CD628D1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1925" w:type="dxa"/>
          </w:tcPr>
          <w:p w14:paraId="2D026A6E" w14:textId="05ABD9AC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863</w:t>
            </w:r>
            <w:r>
              <w:t>-</w:t>
            </w:r>
            <w:r w:rsidRPr="00EE7C86">
              <w:t>462-5811</w:t>
            </w:r>
          </w:p>
        </w:tc>
        <w:tc>
          <w:tcPr>
            <w:tcW w:w="3211" w:type="dxa"/>
          </w:tcPr>
          <w:p w14:paraId="50B9CF1C" w14:textId="6A188FF5" w:rsidR="007E2A7C" w:rsidRPr="007D1484" w:rsidRDefault="00680ED8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4">
              <w:r w:rsidR="007E2A7C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85">
              <w:r w:rsidR="007E2A7C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</w:tbl>
    <w:p w14:paraId="02FD4799" w14:textId="77777777" w:rsidR="001A0B56" w:rsidRDefault="001A0B56">
      <w:pPr>
        <w:spacing w:before="6"/>
        <w:rPr>
          <w:rFonts w:cs="Calibri"/>
        </w:rPr>
      </w:pPr>
    </w:p>
    <w:p w14:paraId="49B07174" w14:textId="51C9FA18" w:rsidR="00ED1C28" w:rsidRDefault="00314EDE">
      <w:pPr>
        <w:pStyle w:val="Heading2"/>
        <w:spacing w:line="292" w:lineRule="exact"/>
        <w:ind w:right="3399"/>
      </w:pPr>
      <w:bookmarkStart w:id="53" w:name="_Toc431975101"/>
      <w:r>
        <w:t xml:space="preserve">Gulf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12"/>
        </w:rPr>
        <w:t xml:space="preserve"> </w:t>
      </w:r>
      <w:r>
        <w:t>Health</w:t>
      </w:r>
      <w:bookmarkEnd w:id="53"/>
    </w:p>
    <w:p w14:paraId="10FD43D1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1F56C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505116CA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511FB8C8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091203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30AE98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24ADAC8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35C13BC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6AA6EEA1" w14:textId="77777777" w:rsidTr="00506F84">
        <w:trPr>
          <w:trHeight w:hRule="exact" w:val="278"/>
        </w:trPr>
        <w:tc>
          <w:tcPr>
            <w:tcW w:w="2013" w:type="dxa"/>
          </w:tcPr>
          <w:p w14:paraId="4900A8E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395D3E8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49347DE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7DCE33D2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6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4E9BE571" w14:textId="77777777" w:rsidTr="00506F84">
        <w:trPr>
          <w:trHeight w:hRule="exact" w:val="278"/>
        </w:trPr>
        <w:tc>
          <w:tcPr>
            <w:tcW w:w="2013" w:type="dxa"/>
          </w:tcPr>
          <w:p w14:paraId="211D93B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6B7DB2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65EFF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571ECF3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7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80D0E16" w14:textId="77777777" w:rsidTr="00506F84">
        <w:trPr>
          <w:trHeight w:hRule="exact" w:val="278"/>
        </w:trPr>
        <w:tc>
          <w:tcPr>
            <w:tcW w:w="2013" w:type="dxa"/>
          </w:tcPr>
          <w:p w14:paraId="4DBDFE9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0CDD895B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29EB2401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3CD0F9D4" w14:textId="77777777" w:rsidR="00506F84" w:rsidRPr="007D1484" w:rsidRDefault="00680ED8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88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753DD708" w14:textId="77777777" w:rsidR="00ED1C28" w:rsidRPr="00756BC2" w:rsidRDefault="00ED1C28">
      <w:pPr>
        <w:spacing w:before="3"/>
        <w:rPr>
          <w:rFonts w:cs="Calibri"/>
        </w:rPr>
      </w:pPr>
    </w:p>
    <w:p w14:paraId="606F4BC9" w14:textId="77777777" w:rsidR="00ED1C28" w:rsidRDefault="00314EDE">
      <w:pPr>
        <w:pStyle w:val="Heading2"/>
        <w:spacing w:line="292" w:lineRule="exact"/>
        <w:ind w:right="3399"/>
      </w:pPr>
      <w:bookmarkStart w:id="54" w:name="Hamilton_County_-_Florida_Department_of_"/>
      <w:bookmarkStart w:id="55" w:name="_Toc431975102"/>
      <w:bookmarkEnd w:id="54"/>
      <w:r>
        <w:rPr>
          <w:spacing w:val="-3"/>
        </w:rPr>
        <w:t xml:space="preserve">Hamilton County </w:t>
      </w:r>
      <w:r>
        <w:t xml:space="preserve">- </w:t>
      </w:r>
      <w:bookmarkEnd w:id="55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28BB3DDB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3240BA40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7835EBD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2029"/>
        <w:gridCol w:w="3108"/>
      </w:tblGrid>
      <w:tr w:rsidR="00F3692A" w:rsidRPr="00EE7C86" w14:paraId="166EB04E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47A6431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069BAD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331243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0F46491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3115E2A6" w14:textId="77777777" w:rsidTr="00F168F8">
        <w:trPr>
          <w:trHeight w:hRule="exact" w:val="278"/>
        </w:trPr>
        <w:tc>
          <w:tcPr>
            <w:tcW w:w="2875" w:type="dxa"/>
          </w:tcPr>
          <w:p w14:paraId="2F6E6C9D" w14:textId="77777777" w:rsidR="00774BE1" w:rsidRPr="00E51A32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3A49996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029" w:type="dxa"/>
          </w:tcPr>
          <w:p w14:paraId="348FD4F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CEB11C8" w14:textId="07F278F8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9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7BE22299" w14:textId="77777777" w:rsidTr="00F168F8">
        <w:trPr>
          <w:trHeight w:hRule="exact" w:val="278"/>
        </w:trPr>
        <w:tc>
          <w:tcPr>
            <w:tcW w:w="2875" w:type="dxa"/>
          </w:tcPr>
          <w:p w14:paraId="2FA4CE9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6096AAA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029" w:type="dxa"/>
          </w:tcPr>
          <w:p w14:paraId="0F1ED30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2C921952" w14:textId="7B5EDCF4" w:rsidR="00774BE1" w:rsidRPr="007D1484" w:rsidRDefault="00680ED8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90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685DC7A2" w14:textId="77777777" w:rsidTr="00F168F8">
        <w:trPr>
          <w:trHeight w:hRule="exact" w:val="281"/>
        </w:trPr>
        <w:tc>
          <w:tcPr>
            <w:tcW w:w="2875" w:type="dxa"/>
          </w:tcPr>
          <w:p w14:paraId="2D56302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5E83446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029" w:type="dxa"/>
          </w:tcPr>
          <w:p w14:paraId="6CE5032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8B5FAA8" w14:textId="0A27BA0F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91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5079CD03" w14:textId="77777777" w:rsidTr="00F168F8">
        <w:trPr>
          <w:trHeight w:hRule="exact" w:val="278"/>
        </w:trPr>
        <w:tc>
          <w:tcPr>
            <w:tcW w:w="2875" w:type="dxa"/>
          </w:tcPr>
          <w:p w14:paraId="70C0926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26BE541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029" w:type="dxa"/>
          </w:tcPr>
          <w:p w14:paraId="6EADA16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61576C3" w14:textId="48745CFB" w:rsidR="00774BE1" w:rsidRPr="007D1484" w:rsidRDefault="00680ED8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92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7F687062" w14:textId="77777777" w:rsidTr="00F168F8">
        <w:trPr>
          <w:trHeight w:hRule="exact" w:val="278"/>
        </w:trPr>
        <w:tc>
          <w:tcPr>
            <w:tcW w:w="2875" w:type="dxa"/>
          </w:tcPr>
          <w:p w14:paraId="6BBAD271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60" w:type="dxa"/>
          </w:tcPr>
          <w:p w14:paraId="79281788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029" w:type="dxa"/>
          </w:tcPr>
          <w:p w14:paraId="121BBE8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4D6A3B0E" w14:textId="77777777" w:rsidR="001A0B56" w:rsidRPr="007D1484" w:rsidRDefault="00680ED8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93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4AC59CF" w14:textId="77777777" w:rsidR="00FD0DFC" w:rsidRDefault="00FD0DFC">
      <w:pPr>
        <w:spacing w:before="6"/>
        <w:rPr>
          <w:rFonts w:cs="Calibri"/>
        </w:rPr>
      </w:pPr>
    </w:p>
    <w:p w14:paraId="42FE3DEE" w14:textId="77777777" w:rsidR="00ED1C28" w:rsidRDefault="00314EDE">
      <w:pPr>
        <w:pStyle w:val="Heading2"/>
        <w:spacing w:line="292" w:lineRule="exact"/>
        <w:ind w:right="3399"/>
      </w:pPr>
      <w:bookmarkStart w:id="56" w:name="Hardee_County_-_Florida_Department_of_He"/>
      <w:bookmarkStart w:id="57" w:name="_Toc431975103"/>
      <w:bookmarkEnd w:id="56"/>
      <w:r>
        <w:rPr>
          <w:spacing w:val="-2"/>
        </w:rPr>
        <w:t xml:space="preserve">Hardee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Polk_County_-_Florida_Department_of_Heal" w:history="1">
        <w:r w:rsidRPr="00683AB2">
          <w:rPr>
            <w:rStyle w:val="Hyperlink"/>
            <w:spacing w:val="-3"/>
          </w:rPr>
          <w:t>Polk</w:t>
        </w:r>
        <w:r w:rsidRPr="00683AB2">
          <w:rPr>
            <w:rStyle w:val="Hyperlink"/>
            <w:spacing w:val="-34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7"/>
      </w:hyperlink>
    </w:p>
    <w:p w14:paraId="2E9AA43C" w14:textId="77777777" w:rsidR="00A33C24" w:rsidRDefault="00757000">
      <w:pPr>
        <w:pStyle w:val="BodyText"/>
        <w:ind w:left="108" w:right="5649" w:hanging="1"/>
      </w:pPr>
      <w:r>
        <w:t>1805 Hobbs</w:t>
      </w:r>
      <w:r w:rsidR="00314EDE">
        <w:rPr>
          <w:spacing w:val="-8"/>
        </w:rPr>
        <w:t xml:space="preserve"> </w:t>
      </w:r>
      <w:r>
        <w:rPr>
          <w:spacing w:val="-8"/>
        </w:rPr>
        <w:t>Road</w:t>
      </w:r>
      <w:r w:rsidR="00314EDE">
        <w:t>,</w:t>
      </w:r>
      <w:r w:rsidR="00314EDE">
        <w:rPr>
          <w:spacing w:val="-6"/>
        </w:rPr>
        <w:t xml:space="preserve"> </w:t>
      </w:r>
      <w:r>
        <w:rPr>
          <w:spacing w:val="-6"/>
        </w:rPr>
        <w:t>Auburndale</w:t>
      </w:r>
      <w:r w:rsidR="00314EDE">
        <w:t>,</w:t>
      </w:r>
      <w:r w:rsidR="00314EDE">
        <w:rPr>
          <w:spacing w:val="-9"/>
        </w:rPr>
        <w:t xml:space="preserve"> </w:t>
      </w:r>
      <w:r w:rsidR="00314EDE">
        <w:t>FL</w:t>
      </w:r>
      <w:r w:rsidR="00314EDE">
        <w:rPr>
          <w:spacing w:val="-10"/>
        </w:rPr>
        <w:t xml:space="preserve"> </w:t>
      </w:r>
      <w:r w:rsidR="00314EDE">
        <w:t>338</w:t>
      </w:r>
      <w:r>
        <w:t>23</w:t>
      </w:r>
    </w:p>
    <w:p w14:paraId="7D9B644A" w14:textId="77777777" w:rsidR="00ED1C28" w:rsidRDefault="00314EDE" w:rsidP="00B37A4F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 w:rsidR="00B37A4F">
        <w:t xml:space="preserve">(863) </w:t>
      </w:r>
      <w:r w:rsidR="006F6EE9">
        <w:t>519</w:t>
      </w:r>
      <w:r w:rsidR="00B37A4F">
        <w:t>-</w:t>
      </w:r>
      <w:r w:rsidR="006F6EE9">
        <w:t>8330 Option #5</w:t>
      </w:r>
      <w:r>
        <w:t>; Fax:</w:t>
      </w:r>
      <w:r w:rsidR="005D7B79">
        <w:t xml:space="preserve"> </w:t>
      </w:r>
      <w:r>
        <w:t>(863</w:t>
      </w:r>
      <w:r w:rsidR="00683AB2">
        <w:t xml:space="preserve">) </w:t>
      </w:r>
      <w:r w:rsidR="006F6EE9">
        <w:t>837</w:t>
      </w:r>
      <w:r w:rsidR="00CD5C48">
        <w:t>-1488</w:t>
      </w:r>
    </w:p>
    <w:p w14:paraId="4D636A8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1980"/>
        <w:gridCol w:w="2173"/>
        <w:gridCol w:w="3144"/>
      </w:tblGrid>
      <w:tr w:rsidR="00B37A4F" w:rsidRPr="00AF2778" w14:paraId="45BF3FCF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79FBDD91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E6FF9E9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14:paraId="38D351C3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DF471D2" w14:textId="77777777" w:rsidR="00B37A4F" w:rsidRPr="00AF2778" w:rsidRDefault="00B37A4F" w:rsidP="00B37A4F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CF0848" w:rsidRPr="00AF2778" w14:paraId="4BDDC367" w14:textId="77777777" w:rsidTr="00F168F8">
        <w:trPr>
          <w:trHeight w:hRule="exact" w:val="278"/>
        </w:trPr>
        <w:tc>
          <w:tcPr>
            <w:tcW w:w="2875" w:type="dxa"/>
          </w:tcPr>
          <w:p w14:paraId="54FFBCB8" w14:textId="4E669E0D" w:rsidR="00CF0848" w:rsidRPr="00AF2778" w:rsidRDefault="00827D19" w:rsidP="00CF0848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 xml:space="preserve">Acting </w:t>
            </w:r>
            <w:r w:rsidR="00347F6D" w:rsidRPr="00AF2778">
              <w:t xml:space="preserve">Contract </w:t>
            </w:r>
            <w:r w:rsidR="00347F6D" w:rsidRPr="00AF2778">
              <w:rPr>
                <w:spacing w:val="-6"/>
              </w:rPr>
              <w:t>Mg</w:t>
            </w:r>
            <w:r>
              <w:rPr>
                <w:spacing w:val="-6"/>
              </w:rPr>
              <w:t>r</w:t>
            </w:r>
          </w:p>
        </w:tc>
        <w:tc>
          <w:tcPr>
            <w:tcW w:w="1980" w:type="dxa"/>
          </w:tcPr>
          <w:p w14:paraId="71F7B47C" w14:textId="7906202E" w:rsidR="00CF0848" w:rsidRPr="00AF2778" w:rsidRDefault="00827D19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Ralph Meder</w:t>
            </w:r>
          </w:p>
        </w:tc>
        <w:tc>
          <w:tcPr>
            <w:tcW w:w="2173" w:type="dxa"/>
          </w:tcPr>
          <w:p w14:paraId="46D3EA7D" w14:textId="0AC1CFDE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</w:t>
            </w:r>
            <w:r w:rsidR="00827D19">
              <w:rPr>
                <w:rFonts w:cs="Calibri"/>
              </w:rPr>
              <w:t>578</w:t>
            </w:r>
            <w:r w:rsidRPr="00AF2778">
              <w:rPr>
                <w:rFonts w:cs="Calibri"/>
              </w:rPr>
              <w:t>-</w:t>
            </w:r>
            <w:r w:rsidR="00827D19">
              <w:rPr>
                <w:rFonts w:cs="Calibri"/>
              </w:rPr>
              <w:t>2031</w:t>
            </w:r>
          </w:p>
        </w:tc>
        <w:tc>
          <w:tcPr>
            <w:tcW w:w="3144" w:type="dxa"/>
          </w:tcPr>
          <w:p w14:paraId="4AD7978C" w14:textId="16C67F28" w:rsidR="00CF0848" w:rsidRPr="007D1484" w:rsidRDefault="00680ED8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94" w:history="1">
              <w:r w:rsidR="00827D19" w:rsidRPr="007D1484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CF0848" w:rsidRPr="00AF2778" w14:paraId="265AADFC" w14:textId="77777777" w:rsidTr="00F168F8">
        <w:trPr>
          <w:trHeight w:hRule="exact" w:val="278"/>
        </w:trPr>
        <w:tc>
          <w:tcPr>
            <w:tcW w:w="2875" w:type="dxa"/>
          </w:tcPr>
          <w:p w14:paraId="159E35B0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1980" w:type="dxa"/>
          </w:tcPr>
          <w:p w14:paraId="717E70A9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Lacey</w:t>
            </w:r>
            <w:r w:rsidRPr="00AF2778">
              <w:rPr>
                <w:spacing w:val="-2"/>
              </w:rPr>
              <w:t xml:space="preserve"> </w:t>
            </w:r>
            <w:r w:rsidRPr="00AF2778">
              <w:t>Glenn</w:t>
            </w:r>
          </w:p>
        </w:tc>
        <w:tc>
          <w:tcPr>
            <w:tcW w:w="2173" w:type="dxa"/>
          </w:tcPr>
          <w:p w14:paraId="1AB4E76D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291F06F5" w14:textId="77777777" w:rsidR="00CF0848" w:rsidRPr="007D1484" w:rsidRDefault="00680ED8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95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CF0848" w:rsidRPr="00AF2778" w14:paraId="70747506" w14:textId="77777777" w:rsidTr="00F168F8">
        <w:trPr>
          <w:trHeight w:hRule="exact" w:val="278"/>
        </w:trPr>
        <w:tc>
          <w:tcPr>
            <w:tcW w:w="2875" w:type="dxa"/>
          </w:tcPr>
          <w:p w14:paraId="7FD1733C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1980" w:type="dxa"/>
          </w:tcPr>
          <w:p w14:paraId="213ECB12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Carol Cassels</w:t>
            </w:r>
          </w:p>
        </w:tc>
        <w:tc>
          <w:tcPr>
            <w:tcW w:w="2173" w:type="dxa"/>
          </w:tcPr>
          <w:p w14:paraId="01013833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863-269-4315</w:t>
            </w:r>
          </w:p>
        </w:tc>
        <w:tc>
          <w:tcPr>
            <w:tcW w:w="3144" w:type="dxa"/>
          </w:tcPr>
          <w:p w14:paraId="26D5BB05" w14:textId="77777777" w:rsidR="00CF0848" w:rsidRPr="007D1484" w:rsidRDefault="00680ED8" w:rsidP="00CF0848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196" w:history="1">
              <w:r w:rsidR="00CF0848" w:rsidRPr="007D1484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  <w:tr w:rsidR="007E2A7C" w:rsidRPr="00AF2778" w14:paraId="3A38AA4B" w14:textId="77777777" w:rsidTr="00F168F8">
        <w:trPr>
          <w:trHeight w:hRule="exact" w:val="278"/>
        </w:trPr>
        <w:tc>
          <w:tcPr>
            <w:tcW w:w="2875" w:type="dxa"/>
          </w:tcPr>
          <w:p w14:paraId="3EBA5417" w14:textId="391400E4" w:rsidR="007E2A7C" w:rsidRPr="00AF2778" w:rsidRDefault="007E2A7C" w:rsidP="007E2A7C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1980" w:type="dxa"/>
          </w:tcPr>
          <w:p w14:paraId="0D38BD9E" w14:textId="08D4D953" w:rsidR="007E2A7C" w:rsidRPr="00AF2778" w:rsidRDefault="007E2A7C" w:rsidP="007E2A7C">
            <w:pPr>
              <w:pStyle w:val="TableParagraph"/>
              <w:spacing w:line="265" w:lineRule="exact"/>
              <w:jc w:val="center"/>
              <w:rPr>
                <w:i/>
              </w:rPr>
            </w:pPr>
            <w:proofErr w:type="spellStart"/>
            <w:r w:rsidRPr="007E2A7C">
              <w:rPr>
                <w:iCs/>
              </w:rPr>
              <w:t>Lidwine</w:t>
            </w:r>
            <w:proofErr w:type="spellEnd"/>
            <w:r w:rsidRPr="007E2A7C">
              <w:rPr>
                <w:iCs/>
              </w:rPr>
              <w:t xml:space="preserve"> </w:t>
            </w:r>
            <w:proofErr w:type="spellStart"/>
            <w:r w:rsidRPr="007E2A7C">
              <w:rPr>
                <w:iCs/>
              </w:rPr>
              <w:t>Hyppolite</w:t>
            </w:r>
            <w:proofErr w:type="spellEnd"/>
          </w:p>
        </w:tc>
        <w:tc>
          <w:tcPr>
            <w:tcW w:w="2173" w:type="dxa"/>
          </w:tcPr>
          <w:p w14:paraId="54CEFFE8" w14:textId="68A200A5" w:rsidR="007E2A7C" w:rsidRPr="00AF2778" w:rsidRDefault="007E2A7C" w:rsidP="007E2A7C">
            <w:pPr>
              <w:pStyle w:val="TableParagraph"/>
              <w:spacing w:line="265" w:lineRule="exact"/>
              <w:jc w:val="center"/>
            </w:pPr>
            <w:r>
              <w:t>863-869-4330</w:t>
            </w:r>
          </w:p>
        </w:tc>
        <w:tc>
          <w:tcPr>
            <w:tcW w:w="3144" w:type="dxa"/>
          </w:tcPr>
          <w:p w14:paraId="243C5940" w14:textId="29FF9C53" w:rsidR="007E2A7C" w:rsidRPr="007D1484" w:rsidRDefault="00680ED8" w:rsidP="007E2A7C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197" w:history="1">
              <w:r w:rsidR="007E2A7C" w:rsidRPr="00BE2C57">
                <w:rPr>
                  <w:rStyle w:val="Hyperlink"/>
                  <w:sz w:val="20"/>
                  <w:szCs w:val="20"/>
                </w:rPr>
                <w:t>Lidwine.hyppolite@flhelath.gov</w:t>
              </w:r>
            </w:hyperlink>
          </w:p>
        </w:tc>
      </w:tr>
    </w:tbl>
    <w:p w14:paraId="2AE9C202" w14:textId="77777777" w:rsidR="00FD0DFC" w:rsidRPr="00FD0DFC" w:rsidRDefault="00FD0DFC" w:rsidP="00FD0DFC">
      <w:pPr>
        <w:pStyle w:val="BodyText"/>
      </w:pPr>
      <w:bookmarkStart w:id="58" w:name="Hendry_County_–_Florida_Department_of_He"/>
      <w:bookmarkStart w:id="59" w:name="_Toc431975104"/>
      <w:bookmarkEnd w:id="58"/>
    </w:p>
    <w:p w14:paraId="6567D6D2" w14:textId="77777777" w:rsidR="00ED1C28" w:rsidRDefault="00314EDE">
      <w:pPr>
        <w:pStyle w:val="Heading2"/>
        <w:spacing w:before="31" w:line="292" w:lineRule="exact"/>
        <w:ind w:right="3399"/>
      </w:pPr>
      <w:r>
        <w:rPr>
          <w:spacing w:val="-3"/>
        </w:rPr>
        <w:t xml:space="preserve">Hendry County </w:t>
      </w:r>
      <w:r>
        <w:t xml:space="preserve">–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32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9"/>
      </w:hyperlink>
    </w:p>
    <w:p w14:paraId="5BA92A94" w14:textId="77777777" w:rsidR="00A33C24" w:rsidRDefault="00314EDE">
      <w:pPr>
        <w:pStyle w:val="BodyText"/>
        <w:ind w:right="5049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03D34603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5B31973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="00ED1C28" w:rsidRPr="00EE7C86" w14:paraId="64E620F7" w14:textId="77777777" w:rsidTr="00AF2778">
        <w:trPr>
          <w:trHeight w:hRule="exact" w:val="278"/>
        </w:trPr>
        <w:tc>
          <w:tcPr>
            <w:tcW w:w="2076" w:type="dxa"/>
            <w:shd w:val="clear" w:color="auto" w:fill="D9D9D9" w:themeFill="background1" w:themeFillShade="D9"/>
          </w:tcPr>
          <w:p w14:paraId="1881EBD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4B40B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0D286188" w14:textId="77777777" w:rsidR="00ED1C28" w:rsidRDefault="00314EDE" w:rsidP="00EC2357">
            <w:pPr>
              <w:pStyle w:val="TableParagraph"/>
              <w:spacing w:line="265" w:lineRule="exact"/>
              <w:ind w:left="62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613261FD" w14:textId="77777777" w:rsidR="00ED1C28" w:rsidRDefault="00314EDE" w:rsidP="00EC2357">
            <w:pPr>
              <w:pStyle w:val="TableParagraph"/>
              <w:spacing w:line="265" w:lineRule="exact"/>
              <w:ind w:left="37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D637B" w:rsidRPr="00EE7C86" w14:paraId="7B627269" w14:textId="77777777" w:rsidTr="00AF2778">
        <w:trPr>
          <w:trHeight w:hRule="exact" w:val="278"/>
        </w:trPr>
        <w:tc>
          <w:tcPr>
            <w:tcW w:w="2076" w:type="dxa"/>
          </w:tcPr>
          <w:p w14:paraId="6B8B9FCF" w14:textId="7EA568F2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60" w:name="_Hlk115086371"/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429" w:type="dxa"/>
          </w:tcPr>
          <w:p w14:paraId="667EC09B" w14:textId="69E184ED" w:rsidR="005D637B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2455" w:type="dxa"/>
          </w:tcPr>
          <w:p w14:paraId="27AFF69E" w14:textId="6D2C31E7" w:rsidR="005D637B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863-462-5760</w:t>
            </w:r>
          </w:p>
        </w:tc>
        <w:tc>
          <w:tcPr>
            <w:tcW w:w="3211" w:type="dxa"/>
          </w:tcPr>
          <w:p w14:paraId="2494CBFD" w14:textId="7BA320BD" w:rsidR="005D637B" w:rsidRPr="007D1484" w:rsidRDefault="00680ED8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8" w:history="1">
              <w:r w:rsidR="007E2A7C" w:rsidRPr="00BE2C57">
                <w:rPr>
                  <w:rStyle w:val="Hyperlink"/>
                  <w:sz w:val="20"/>
                  <w:szCs w:val="20"/>
                </w:rPr>
                <w:t>Diana.May@flhealth.gov</w:t>
              </w:r>
            </w:hyperlink>
            <w:r w:rsidR="005D637B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5D637B" w:rsidRPr="00EE7C86" w14:paraId="66FF0726" w14:textId="77777777" w:rsidTr="00AF2778">
        <w:trPr>
          <w:trHeight w:hRule="exact" w:val="278"/>
        </w:trPr>
        <w:tc>
          <w:tcPr>
            <w:tcW w:w="2076" w:type="dxa"/>
          </w:tcPr>
          <w:p w14:paraId="0ACC2D9E" w14:textId="10F02A0B" w:rsidR="005D637B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429" w:type="dxa"/>
          </w:tcPr>
          <w:p w14:paraId="55FEC975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2A837D26" w14:textId="2A4513CF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863</w:t>
            </w:r>
            <w:r w:rsidR="007E2A7C">
              <w:t>-</w:t>
            </w:r>
            <w:r w:rsidRPr="00EE7C86">
              <w:t>462-5811</w:t>
            </w:r>
          </w:p>
        </w:tc>
        <w:tc>
          <w:tcPr>
            <w:tcW w:w="3211" w:type="dxa"/>
          </w:tcPr>
          <w:p w14:paraId="1164E703" w14:textId="77777777" w:rsidR="005D637B" w:rsidRPr="007D1484" w:rsidRDefault="00680ED8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9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200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bookmarkEnd w:id="60"/>
    </w:tbl>
    <w:p w14:paraId="511239EF" w14:textId="77777777" w:rsidR="00F3692A" w:rsidRPr="00756BC2" w:rsidRDefault="00F3692A">
      <w:pPr>
        <w:spacing w:before="3"/>
        <w:rPr>
          <w:rFonts w:cs="Calibri"/>
        </w:rPr>
      </w:pPr>
    </w:p>
    <w:p w14:paraId="43457924" w14:textId="77777777" w:rsidR="00ED1C28" w:rsidRDefault="00314EDE">
      <w:pPr>
        <w:pStyle w:val="Heading2"/>
        <w:spacing w:line="292" w:lineRule="exact"/>
        <w:ind w:right="3399"/>
      </w:pPr>
      <w:bookmarkStart w:id="61" w:name="Hernando_County_-_Florida_Department_of_"/>
      <w:bookmarkStart w:id="62" w:name="_Toc431975105"/>
      <w:bookmarkEnd w:id="61"/>
      <w:r>
        <w:rPr>
          <w:spacing w:val="-3"/>
        </w:rPr>
        <w:t xml:space="preserve">Hernando 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Health in </w:t>
      </w:r>
      <w:hyperlink w:anchor="Citrus_County_–_Florida_Department_of_He" w:history="1">
        <w:r w:rsidRPr="00FF5CDA">
          <w:rPr>
            <w:rStyle w:val="Hyperlink"/>
          </w:rPr>
          <w:t>Citrus</w:t>
        </w:r>
        <w:r w:rsidRPr="00FF5CDA">
          <w:rPr>
            <w:rStyle w:val="Hyperlink"/>
            <w:spacing w:val="-24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2"/>
      </w:hyperlink>
    </w:p>
    <w:p w14:paraId="5B452275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0647CE2E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19"/>
        </w:rPr>
        <w:t xml:space="preserve"> </w:t>
      </w:r>
      <w:r>
        <w:t>527-5316</w:t>
      </w:r>
    </w:p>
    <w:p w14:paraId="0BBD6ED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376"/>
        <w:gridCol w:w="2501"/>
        <w:gridCol w:w="3139"/>
      </w:tblGrid>
      <w:tr w:rsidR="00CF0848" w:rsidRPr="00EE7C86" w14:paraId="556E4540" w14:textId="77777777" w:rsidTr="0030491D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D52D7F1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76" w:type="dxa"/>
            <w:shd w:val="clear" w:color="auto" w:fill="D9D9D9" w:themeFill="background1" w:themeFillShade="D9"/>
          </w:tcPr>
          <w:p w14:paraId="6E33399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1" w:type="dxa"/>
            <w:shd w:val="clear" w:color="auto" w:fill="D9D9D9" w:themeFill="background1" w:themeFillShade="D9"/>
          </w:tcPr>
          <w:p w14:paraId="3E34B48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14:paraId="06FDE607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2EE1BFE1" w14:textId="77777777" w:rsidTr="0030491D">
        <w:trPr>
          <w:trHeight w:hRule="exact" w:val="278"/>
        </w:trPr>
        <w:tc>
          <w:tcPr>
            <w:tcW w:w="2155" w:type="dxa"/>
          </w:tcPr>
          <w:p w14:paraId="026396A0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76" w:type="dxa"/>
          </w:tcPr>
          <w:p w14:paraId="41961A9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01" w:type="dxa"/>
          </w:tcPr>
          <w:p w14:paraId="368701FA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39" w:type="dxa"/>
          </w:tcPr>
          <w:p w14:paraId="7463AC9C" w14:textId="77777777" w:rsidR="00CF0848" w:rsidRPr="007D1484" w:rsidRDefault="00680ED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1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3052CB97" w14:textId="77777777" w:rsidTr="0030491D">
        <w:trPr>
          <w:trHeight w:hRule="exact" w:val="281"/>
        </w:trPr>
        <w:tc>
          <w:tcPr>
            <w:tcW w:w="2155" w:type="dxa"/>
          </w:tcPr>
          <w:p w14:paraId="258AE119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5BEA4510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01" w:type="dxa"/>
          </w:tcPr>
          <w:p w14:paraId="45684D81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39" w:type="dxa"/>
          </w:tcPr>
          <w:p w14:paraId="4D722DC5" w14:textId="77777777" w:rsidR="00697099" w:rsidRPr="007D1484" w:rsidRDefault="00680ED8" w:rsidP="0069709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2" w:history="1">
              <w:r w:rsidR="00697099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EB6391" w:rsidRPr="00EE7C86" w14:paraId="6C965F39" w14:textId="77777777" w:rsidTr="0030491D">
        <w:trPr>
          <w:trHeight w:hRule="exact" w:val="281"/>
        </w:trPr>
        <w:tc>
          <w:tcPr>
            <w:tcW w:w="2155" w:type="dxa"/>
          </w:tcPr>
          <w:p w14:paraId="73591E5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3CEE028A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01" w:type="dxa"/>
          </w:tcPr>
          <w:p w14:paraId="11E4499E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39" w:type="dxa"/>
          </w:tcPr>
          <w:p w14:paraId="7DE8F1EF" w14:textId="77777777" w:rsidR="00EB6391" w:rsidRPr="007D1484" w:rsidRDefault="00680ED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3" w:history="1">
              <w:r w:rsidR="00EB6391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11B17B90" w14:textId="77777777" w:rsidTr="0030491D">
        <w:trPr>
          <w:trHeight w:hRule="exact" w:val="281"/>
        </w:trPr>
        <w:tc>
          <w:tcPr>
            <w:tcW w:w="2155" w:type="dxa"/>
          </w:tcPr>
          <w:p w14:paraId="5FD0023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49F2099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01" w:type="dxa"/>
          </w:tcPr>
          <w:p w14:paraId="6565D6BE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39" w:type="dxa"/>
          </w:tcPr>
          <w:p w14:paraId="0EEC136A" w14:textId="77777777" w:rsidR="00EB6391" w:rsidRPr="007D1484" w:rsidRDefault="00680ED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4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403FDED0" w14:textId="2E5CC538" w:rsidR="00ED1C28" w:rsidRDefault="00314EDE">
      <w:pPr>
        <w:pStyle w:val="Heading2"/>
        <w:spacing w:line="292" w:lineRule="exact"/>
        <w:ind w:right="3399"/>
      </w:pPr>
      <w:bookmarkStart w:id="63" w:name="Highlands_County_-_Florida_Department_of"/>
      <w:bookmarkStart w:id="64" w:name="_Toc431975106"/>
      <w:bookmarkEnd w:id="63"/>
      <w:r>
        <w:rPr>
          <w:spacing w:val="-3"/>
        </w:rPr>
        <w:lastRenderedPageBreak/>
        <w:t xml:space="preserve">Highlands 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FF5CDA">
          <w:rPr>
            <w:rStyle w:val="Hyperlink"/>
            <w:spacing w:val="-3"/>
          </w:rPr>
          <w:t>Okeechobee</w:t>
        </w:r>
        <w:r w:rsidRPr="00FF5CDA">
          <w:rPr>
            <w:rStyle w:val="Hyperlink"/>
            <w:spacing w:val="-2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4"/>
      </w:hyperlink>
    </w:p>
    <w:p w14:paraId="6D5398AB" w14:textId="77777777" w:rsidR="00A33C24" w:rsidRDefault="00314EDE">
      <w:pPr>
        <w:pStyle w:val="BodyText"/>
        <w:spacing w:line="237" w:lineRule="auto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3B14C06C" w14:textId="77777777" w:rsidR="00ED1C28" w:rsidRDefault="00314EDE">
      <w:pPr>
        <w:pStyle w:val="BodyText"/>
        <w:spacing w:line="237" w:lineRule="auto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2626C315" w14:textId="77777777" w:rsidR="00ED1C28" w:rsidRDefault="00ED1C28">
      <w:pPr>
        <w:spacing w:before="3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60"/>
        <w:gridCol w:w="2455"/>
        <w:gridCol w:w="3211"/>
      </w:tblGrid>
      <w:tr w:rsidR="00ED1C28" w:rsidRPr="00EE7C86" w14:paraId="08E32728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3816B9EC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60" w:type="dxa"/>
            <w:shd w:val="clear" w:color="auto" w:fill="D9D9D9" w:themeFill="background1" w:themeFillShade="D9"/>
          </w:tcPr>
          <w:p w14:paraId="5AE75C8A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78D5F0BF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4281CEB1" w14:textId="77777777" w:rsidR="00ED1C28" w:rsidRDefault="00314EDE" w:rsidP="00EC235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E2A7C" w:rsidRPr="00EE7C86" w14:paraId="540B4A82" w14:textId="77777777" w:rsidTr="0030491D">
        <w:trPr>
          <w:trHeight w:hRule="exact" w:val="281"/>
        </w:trPr>
        <w:tc>
          <w:tcPr>
            <w:tcW w:w="2245" w:type="dxa"/>
          </w:tcPr>
          <w:p w14:paraId="0D61EE9E" w14:textId="5996CB43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260" w:type="dxa"/>
          </w:tcPr>
          <w:p w14:paraId="010BE903" w14:textId="7900D796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2455" w:type="dxa"/>
          </w:tcPr>
          <w:p w14:paraId="40F6C1C0" w14:textId="453717A7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863-462-5760</w:t>
            </w:r>
          </w:p>
        </w:tc>
        <w:tc>
          <w:tcPr>
            <w:tcW w:w="3211" w:type="dxa"/>
          </w:tcPr>
          <w:p w14:paraId="5573BC4A" w14:textId="42C96E22" w:rsidR="007E2A7C" w:rsidRPr="007D1484" w:rsidRDefault="00680ED8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05" w:history="1">
              <w:r w:rsidR="007E2A7C" w:rsidRPr="00BE2C57">
                <w:rPr>
                  <w:rStyle w:val="Hyperlink"/>
                  <w:sz w:val="20"/>
                  <w:szCs w:val="20"/>
                </w:rPr>
                <w:t>Diana.May@flhealth.gov</w:t>
              </w:r>
            </w:hyperlink>
            <w:r w:rsidR="007E2A7C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7E2A7C" w:rsidRPr="00EE7C86" w14:paraId="34991F0F" w14:textId="77777777" w:rsidTr="0030491D">
        <w:trPr>
          <w:trHeight w:hRule="exact" w:val="278"/>
        </w:trPr>
        <w:tc>
          <w:tcPr>
            <w:tcW w:w="2245" w:type="dxa"/>
          </w:tcPr>
          <w:p w14:paraId="50363F15" w14:textId="1FC06E9D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60" w:type="dxa"/>
          </w:tcPr>
          <w:p w14:paraId="4C1EEB02" w14:textId="05B2FAC1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592A9885" w14:textId="4A2AF18F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863</w:t>
            </w:r>
            <w:r>
              <w:t>-</w:t>
            </w:r>
            <w:r w:rsidRPr="00EE7C86">
              <w:t>462-5811</w:t>
            </w:r>
          </w:p>
        </w:tc>
        <w:tc>
          <w:tcPr>
            <w:tcW w:w="3211" w:type="dxa"/>
          </w:tcPr>
          <w:p w14:paraId="522A1CA1" w14:textId="4E064173" w:rsidR="007E2A7C" w:rsidRPr="007D1484" w:rsidRDefault="00680ED8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06">
              <w:r w:rsidR="007E2A7C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207">
              <w:r w:rsidR="007E2A7C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</w:tbl>
    <w:p w14:paraId="74B33777" w14:textId="0181F149" w:rsidR="00ED1C28" w:rsidRDefault="00ED1C28">
      <w:pPr>
        <w:spacing w:before="3"/>
        <w:rPr>
          <w:rFonts w:cs="Calibri"/>
        </w:rPr>
      </w:pPr>
    </w:p>
    <w:p w14:paraId="71123650" w14:textId="77777777" w:rsidR="00680ED8" w:rsidRPr="00756BC2" w:rsidRDefault="00680ED8">
      <w:pPr>
        <w:spacing w:before="3"/>
        <w:rPr>
          <w:rFonts w:cs="Calibri"/>
        </w:rPr>
      </w:pPr>
    </w:p>
    <w:p w14:paraId="1A63C44C" w14:textId="77777777" w:rsidR="00ED1C28" w:rsidRDefault="00314EDE">
      <w:pPr>
        <w:pStyle w:val="Heading2"/>
        <w:spacing w:line="292" w:lineRule="exact"/>
        <w:ind w:right="3399"/>
      </w:pPr>
      <w:bookmarkStart w:id="65" w:name="Hillsborough_County_Environmental_Protec"/>
      <w:bookmarkStart w:id="66" w:name="_Toc431975107"/>
      <w:bookmarkEnd w:id="65"/>
      <w:r>
        <w:rPr>
          <w:spacing w:val="-3"/>
        </w:rPr>
        <w:t xml:space="preserve">Hillsborough County Environmental </w:t>
      </w:r>
      <w:r>
        <w:t xml:space="preserve">Protection </w:t>
      </w:r>
      <w:r>
        <w:rPr>
          <w:spacing w:val="-3"/>
        </w:rPr>
        <w:t>Commission</w:t>
      </w:r>
      <w:r>
        <w:rPr>
          <w:spacing w:val="-14"/>
        </w:rPr>
        <w:t xml:space="preserve"> </w:t>
      </w:r>
      <w:r>
        <w:t>Office</w:t>
      </w:r>
      <w:bookmarkEnd w:id="66"/>
    </w:p>
    <w:p w14:paraId="006E5907" w14:textId="77777777" w:rsidR="00ED1C28" w:rsidRDefault="00314EDE">
      <w:pPr>
        <w:pStyle w:val="BodyText"/>
        <w:spacing w:line="267" w:lineRule="exact"/>
        <w:ind w:right="3399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245A049D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13) 627-2600</w:t>
      </w:r>
      <w:r w:rsidR="005A1EDA">
        <w:t>;</w:t>
      </w:r>
      <w:r>
        <w:t xml:space="preserve"> Fax:</w:t>
      </w:r>
      <w:r w:rsidR="005D7B79">
        <w:t xml:space="preserve"> </w:t>
      </w:r>
      <w:r>
        <w:t>(813)</w:t>
      </w:r>
      <w:r>
        <w:rPr>
          <w:spacing w:val="-25"/>
        </w:rPr>
        <w:t xml:space="preserve"> </w:t>
      </w:r>
      <w:r>
        <w:t>627-2640</w:t>
      </w:r>
    </w:p>
    <w:p w14:paraId="2C6FAE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199"/>
        <w:gridCol w:w="2563"/>
        <w:gridCol w:w="3254"/>
      </w:tblGrid>
      <w:tr w:rsidR="00ED1C28" w:rsidRPr="00EE7C86" w14:paraId="37201BFF" w14:textId="77777777" w:rsidTr="0030491D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5392343F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2AEB2C71" w14:textId="77777777" w:rsidR="00ED1C28" w:rsidRDefault="00314EDE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63" w:type="dxa"/>
            <w:shd w:val="clear" w:color="auto" w:fill="D9D9D9" w:themeFill="background1" w:themeFillShade="D9"/>
          </w:tcPr>
          <w:p w14:paraId="1B14BB3A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55F613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808D08" w14:textId="77777777" w:rsidTr="0030491D">
        <w:trPr>
          <w:trHeight w:hRule="exact" w:val="278"/>
        </w:trPr>
        <w:tc>
          <w:tcPr>
            <w:tcW w:w="2155" w:type="dxa"/>
          </w:tcPr>
          <w:p w14:paraId="65DEC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199" w:type="dxa"/>
          </w:tcPr>
          <w:p w14:paraId="2EF4423D" w14:textId="7E2492E9" w:rsidR="00ED1C28" w:rsidRDefault="004E1BA9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563" w:type="dxa"/>
          </w:tcPr>
          <w:p w14:paraId="6B9DF526" w14:textId="7E2E047B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4E1BA9">
              <w:t>1310</w:t>
            </w:r>
          </w:p>
        </w:tc>
        <w:tc>
          <w:tcPr>
            <w:tcW w:w="3254" w:type="dxa"/>
          </w:tcPr>
          <w:p w14:paraId="25D2AE97" w14:textId="6E4AE429" w:rsidR="00ED1C28" w:rsidRPr="007D1484" w:rsidRDefault="00680ED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8" w:history="1">
              <w:r w:rsidR="004E1BA9" w:rsidRPr="007D1484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ED1C28" w:rsidRPr="00EE7C86" w14:paraId="4919DA54" w14:textId="77777777" w:rsidTr="0030491D">
        <w:trPr>
          <w:trHeight w:hRule="exact" w:val="278"/>
        </w:trPr>
        <w:tc>
          <w:tcPr>
            <w:tcW w:w="2155" w:type="dxa"/>
          </w:tcPr>
          <w:p w14:paraId="44AF2BE5" w14:textId="7D09B7FC" w:rsidR="00ED1C28" w:rsidRDefault="003A688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</w:t>
            </w:r>
            <w:r w:rsidR="00314EDE" w:rsidRPr="00EE7C86">
              <w:t>Inspector</w:t>
            </w:r>
          </w:p>
        </w:tc>
        <w:tc>
          <w:tcPr>
            <w:tcW w:w="2199" w:type="dxa"/>
          </w:tcPr>
          <w:p w14:paraId="0F33CEAE" w14:textId="77777777" w:rsidR="00ED1C28" w:rsidRPr="001C480D" w:rsidRDefault="00254027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563" w:type="dxa"/>
          </w:tcPr>
          <w:p w14:paraId="518C9E8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230020" w:rsidRPr="00EE7C86">
              <w:t>1333</w:t>
            </w:r>
          </w:p>
        </w:tc>
        <w:tc>
          <w:tcPr>
            <w:tcW w:w="3254" w:type="dxa"/>
          </w:tcPr>
          <w:p w14:paraId="1AABBA61" w14:textId="77777777" w:rsidR="00ED1C28" w:rsidRPr="007D1484" w:rsidRDefault="00680ED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9" w:history="1">
              <w:r w:rsidR="00254027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D74F23" w:rsidRPr="00EE7C86" w14:paraId="4B5B3AEC" w14:textId="77777777" w:rsidTr="0030491D">
        <w:trPr>
          <w:trHeight w:hRule="exact" w:val="278"/>
        </w:trPr>
        <w:tc>
          <w:tcPr>
            <w:tcW w:w="2155" w:type="dxa"/>
          </w:tcPr>
          <w:p w14:paraId="7FD9A01A" w14:textId="77777777" w:rsidR="00D74F23" w:rsidRPr="00EE7C86" w:rsidRDefault="00D74F23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5AE0129C" w14:textId="77777777" w:rsidR="00D74F23" w:rsidRPr="00EE7C86" w:rsidRDefault="00831307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atie Young</w:t>
            </w:r>
          </w:p>
        </w:tc>
        <w:tc>
          <w:tcPr>
            <w:tcW w:w="2563" w:type="dxa"/>
          </w:tcPr>
          <w:p w14:paraId="6136CC9A" w14:textId="77777777" w:rsidR="00D74F23" w:rsidRPr="00EE7C86" w:rsidRDefault="00D74F23" w:rsidP="001C480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</w:t>
            </w:r>
            <w:r w:rsidR="001C480D" w:rsidRPr="00EE7C86">
              <w:t>220</w:t>
            </w:r>
          </w:p>
        </w:tc>
        <w:tc>
          <w:tcPr>
            <w:tcW w:w="3254" w:type="dxa"/>
          </w:tcPr>
          <w:p w14:paraId="0E54194C" w14:textId="77777777" w:rsidR="00D74F23" w:rsidRPr="007D1484" w:rsidRDefault="00680ED8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0" w:history="1">
              <w:r w:rsidR="00BD5820" w:rsidRPr="007D1484">
                <w:rPr>
                  <w:rStyle w:val="Hyperlink"/>
                  <w:sz w:val="20"/>
                  <w:szCs w:val="20"/>
                </w:rPr>
                <w:t>YoungK@epchc.org</w:t>
              </w:r>
            </w:hyperlink>
          </w:p>
        </w:tc>
      </w:tr>
      <w:tr w:rsidR="003C2562" w:rsidRPr="00EE7C86" w14:paraId="4737DC4B" w14:textId="77777777" w:rsidTr="0030491D">
        <w:trPr>
          <w:trHeight w:hRule="exact" w:val="278"/>
        </w:trPr>
        <w:tc>
          <w:tcPr>
            <w:tcW w:w="2155" w:type="dxa"/>
          </w:tcPr>
          <w:p w14:paraId="199688A2" w14:textId="77777777" w:rsidR="003C2562" w:rsidRPr="00EE7C86" w:rsidRDefault="003C2562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3F045E48" w14:textId="77777777" w:rsidR="003C2562" w:rsidRPr="00EE7C86" w:rsidRDefault="003C2562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elsey Jones</w:t>
            </w:r>
          </w:p>
        </w:tc>
        <w:tc>
          <w:tcPr>
            <w:tcW w:w="2563" w:type="dxa"/>
          </w:tcPr>
          <w:p w14:paraId="25A1C92C" w14:textId="77777777" w:rsidR="003C2562" w:rsidRPr="00EE7C86" w:rsidRDefault="003C2562" w:rsidP="00EC2357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455</w:t>
            </w:r>
          </w:p>
        </w:tc>
        <w:tc>
          <w:tcPr>
            <w:tcW w:w="3254" w:type="dxa"/>
          </w:tcPr>
          <w:p w14:paraId="4AAF6EBB" w14:textId="57ECA51D" w:rsidR="003C2562" w:rsidRPr="007D1484" w:rsidRDefault="00680ED8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1" w:history="1">
              <w:r w:rsidR="00126558" w:rsidRPr="007D1484">
                <w:rPr>
                  <w:rStyle w:val="Hyperlink"/>
                  <w:sz w:val="20"/>
                  <w:szCs w:val="20"/>
                </w:rPr>
                <w:t>JonesK@epchc.org</w:t>
              </w:r>
            </w:hyperlink>
          </w:p>
        </w:tc>
      </w:tr>
      <w:tr w:rsidR="00A8457E" w:rsidRPr="00EE7C86" w14:paraId="73DD50DF" w14:textId="77777777" w:rsidTr="0030491D">
        <w:trPr>
          <w:trHeight w:hRule="exact" w:val="278"/>
        </w:trPr>
        <w:tc>
          <w:tcPr>
            <w:tcW w:w="2155" w:type="dxa"/>
          </w:tcPr>
          <w:p w14:paraId="29E8D5C3" w14:textId="77777777" w:rsidR="00A8457E" w:rsidRPr="00EE7C86" w:rsidRDefault="00A8457E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645D68E3" w14:textId="77777777" w:rsidR="00A8457E" w:rsidRPr="00EE7C86" w:rsidRDefault="00617C0B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proofErr w:type="spellStart"/>
            <w:r w:rsidRPr="00EE7C86">
              <w:rPr>
                <w:iCs/>
              </w:rPr>
              <w:t>Yadielys</w:t>
            </w:r>
            <w:proofErr w:type="spellEnd"/>
            <w:r w:rsidRPr="00EE7C86">
              <w:rPr>
                <w:iCs/>
              </w:rPr>
              <w:t xml:space="preserve"> Rojas</w:t>
            </w:r>
          </w:p>
        </w:tc>
        <w:tc>
          <w:tcPr>
            <w:tcW w:w="2563" w:type="dxa"/>
          </w:tcPr>
          <w:p w14:paraId="6E8DBE81" w14:textId="77777777" w:rsidR="00A8457E" w:rsidRPr="00EE7C86" w:rsidRDefault="00617C0B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13) 627-2600 ext. </w:t>
            </w:r>
            <w:r w:rsidR="00346094" w:rsidRPr="00EE7C86">
              <w:t>1319</w:t>
            </w:r>
          </w:p>
        </w:tc>
        <w:tc>
          <w:tcPr>
            <w:tcW w:w="3254" w:type="dxa"/>
          </w:tcPr>
          <w:p w14:paraId="4ED2463C" w14:textId="142DBE42" w:rsidR="00A8457E" w:rsidRPr="007D1484" w:rsidRDefault="00680ED8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2" w:history="1">
              <w:r w:rsidR="00126558" w:rsidRPr="007D1484">
                <w:rPr>
                  <w:rStyle w:val="Hyperlink"/>
                  <w:sz w:val="20"/>
                  <w:szCs w:val="20"/>
                </w:rPr>
                <w:t>RojasY@epchc.org</w:t>
              </w:r>
            </w:hyperlink>
            <w:r w:rsidR="00617C0B" w:rsidRPr="007D1484">
              <w:rPr>
                <w:sz w:val="20"/>
                <w:szCs w:val="20"/>
              </w:rPr>
              <w:t xml:space="preserve">  </w:t>
            </w:r>
          </w:p>
        </w:tc>
      </w:tr>
      <w:tr w:rsidR="00B83489" w:rsidRPr="00EE7C86" w14:paraId="441414B0" w14:textId="77777777" w:rsidTr="0030491D">
        <w:trPr>
          <w:trHeight w:hRule="exact" w:val="278"/>
        </w:trPr>
        <w:tc>
          <w:tcPr>
            <w:tcW w:w="2155" w:type="dxa"/>
          </w:tcPr>
          <w:p w14:paraId="0C747C7E" w14:textId="77777777" w:rsidR="00B83489" w:rsidRPr="00EE7C86" w:rsidRDefault="00B83489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6BD89C74" w14:textId="77777777" w:rsidR="00B83489" w:rsidRPr="00EE7C86" w:rsidRDefault="00B83489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r w:rsidRPr="00EE7C86">
              <w:rPr>
                <w:iCs/>
              </w:rPr>
              <w:t>Brittney Glennon</w:t>
            </w:r>
          </w:p>
        </w:tc>
        <w:tc>
          <w:tcPr>
            <w:tcW w:w="2563" w:type="dxa"/>
          </w:tcPr>
          <w:p w14:paraId="6FF6EE32" w14:textId="333F5762" w:rsidR="00B83489" w:rsidRPr="00EE7C86" w:rsidRDefault="00546AE2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rPr>
                <w:rFonts w:cs="Calibri"/>
                <w:shd w:val="clear" w:color="auto" w:fill="FFFFFF"/>
              </w:rPr>
              <w:t>(813) 627-2600 ext. 1429</w:t>
            </w:r>
          </w:p>
        </w:tc>
        <w:tc>
          <w:tcPr>
            <w:tcW w:w="3254" w:type="dxa"/>
          </w:tcPr>
          <w:p w14:paraId="6F1CEF45" w14:textId="403E268C" w:rsidR="00B83489" w:rsidRPr="007D1484" w:rsidRDefault="00680ED8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3" w:history="1">
              <w:r w:rsidR="00126558" w:rsidRPr="007D1484">
                <w:rPr>
                  <w:rStyle w:val="Hyperlink"/>
                  <w:sz w:val="20"/>
                  <w:szCs w:val="20"/>
                </w:rPr>
                <w:t>GlennonB@epchc.org</w:t>
              </w:r>
            </w:hyperlink>
            <w:r w:rsidR="00B83489" w:rsidRPr="007D1484">
              <w:rPr>
                <w:sz w:val="20"/>
                <w:szCs w:val="20"/>
              </w:rPr>
              <w:t xml:space="preserve"> </w:t>
            </w:r>
          </w:p>
        </w:tc>
      </w:tr>
      <w:tr w:rsidR="00CB4B15" w:rsidRPr="00EE7C86" w14:paraId="6BDC8C5B" w14:textId="77777777" w:rsidTr="0030491D">
        <w:trPr>
          <w:trHeight w:hRule="exact" w:val="278"/>
        </w:trPr>
        <w:tc>
          <w:tcPr>
            <w:tcW w:w="2155" w:type="dxa"/>
          </w:tcPr>
          <w:p w14:paraId="5695539D" w14:textId="2BBDCF98" w:rsidR="00CB4B15" w:rsidRPr="00EE7C86" w:rsidRDefault="00CB4B15" w:rsidP="003C2562">
            <w:pPr>
              <w:pStyle w:val="TableParagraph"/>
              <w:spacing w:line="265" w:lineRule="exact"/>
              <w:jc w:val="center"/>
            </w:pPr>
            <w:r>
              <w:t>Inspector</w:t>
            </w:r>
          </w:p>
        </w:tc>
        <w:tc>
          <w:tcPr>
            <w:tcW w:w="2199" w:type="dxa"/>
          </w:tcPr>
          <w:p w14:paraId="39B59D14" w14:textId="033DA7B4" w:rsidR="00CB4B15" w:rsidRPr="00EE7C86" w:rsidRDefault="00CB4B15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proofErr w:type="spellStart"/>
            <w:r>
              <w:rPr>
                <w:iCs/>
              </w:rPr>
              <w:t>Emeli</w:t>
            </w:r>
            <w:proofErr w:type="spellEnd"/>
            <w:r>
              <w:rPr>
                <w:iCs/>
              </w:rPr>
              <w:t xml:space="preserve"> Sandoval</w:t>
            </w:r>
          </w:p>
        </w:tc>
        <w:tc>
          <w:tcPr>
            <w:tcW w:w="2563" w:type="dxa"/>
          </w:tcPr>
          <w:p w14:paraId="0757E974" w14:textId="021EA792" w:rsidR="00CB4B15" w:rsidRPr="00EE7C86" w:rsidRDefault="00CB4B15" w:rsidP="003C2562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hd w:val="clear" w:color="auto" w:fill="FFFFFF"/>
              </w:rPr>
            </w:pPr>
            <w:r>
              <w:rPr>
                <w:rFonts w:cs="Calibri"/>
                <w:shd w:val="clear" w:color="auto" w:fill="FFFFFF"/>
              </w:rPr>
              <w:t>(813) 627-2600 ext. 1323</w:t>
            </w:r>
          </w:p>
        </w:tc>
        <w:tc>
          <w:tcPr>
            <w:tcW w:w="3254" w:type="dxa"/>
          </w:tcPr>
          <w:p w14:paraId="6F6D92F6" w14:textId="4785317F" w:rsidR="00CB4B15" w:rsidRPr="007D1484" w:rsidRDefault="00680ED8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4" w:history="1">
              <w:r w:rsidR="00CB4B15" w:rsidRPr="007D1484">
                <w:rPr>
                  <w:rStyle w:val="Hyperlink"/>
                  <w:sz w:val="20"/>
                  <w:szCs w:val="20"/>
                </w:rPr>
                <w:t>SandovalE@epchc.org</w:t>
              </w:r>
            </w:hyperlink>
          </w:p>
          <w:p w14:paraId="52A3AACE" w14:textId="37DB342E" w:rsidR="00CB4B15" w:rsidRPr="007D1484" w:rsidRDefault="00CB4B15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14:paraId="516A900F" w14:textId="03E432EF" w:rsidR="00ED1C28" w:rsidRDefault="00ED1C28">
      <w:pPr>
        <w:spacing w:before="3"/>
        <w:rPr>
          <w:rFonts w:cs="Calibri"/>
        </w:rPr>
      </w:pPr>
    </w:p>
    <w:p w14:paraId="6482C022" w14:textId="77777777" w:rsidR="00680ED8" w:rsidRDefault="00680ED8">
      <w:pPr>
        <w:spacing w:before="3"/>
        <w:rPr>
          <w:rFonts w:cs="Calibri"/>
        </w:rPr>
      </w:pPr>
    </w:p>
    <w:p w14:paraId="00256D6A" w14:textId="77777777" w:rsidR="00ED1C28" w:rsidRDefault="00314EDE">
      <w:pPr>
        <w:pStyle w:val="Heading2"/>
        <w:spacing w:line="292" w:lineRule="exact"/>
        <w:ind w:right="3399"/>
      </w:pPr>
      <w:bookmarkStart w:id="67" w:name="Holmes_County_–_Florida_Department_of_He"/>
      <w:bookmarkStart w:id="68" w:name="_Toc431975108"/>
      <w:bookmarkStart w:id="69" w:name="_Hlk496089321"/>
      <w:bookmarkEnd w:id="67"/>
      <w:r>
        <w:t xml:space="preserve">Holmes </w:t>
      </w:r>
      <w:r>
        <w:rPr>
          <w:spacing w:val="-3"/>
        </w:rPr>
        <w:t xml:space="preserve">County </w:t>
      </w:r>
      <w:r>
        <w:t xml:space="preserve">–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FF5CDA">
          <w:rPr>
            <w:rStyle w:val="Hyperlink"/>
            <w:spacing w:val="-4"/>
          </w:rPr>
          <w:t>Escambia</w:t>
        </w:r>
        <w:r w:rsidRPr="00FF5CDA">
          <w:rPr>
            <w:rStyle w:val="Hyperlink"/>
            <w:spacing w:val="-23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8"/>
      </w:hyperlink>
    </w:p>
    <w:p w14:paraId="36E32671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34699F7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068D639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0"/>
        <w:gridCol w:w="2512"/>
        <w:gridCol w:w="3254"/>
      </w:tblGrid>
      <w:tr w:rsidR="00ED1C28" w:rsidRPr="00AF2778" w14:paraId="1E1062C6" w14:textId="77777777" w:rsidTr="002E2ED3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93236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664916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12" w:type="dxa"/>
            <w:shd w:val="clear" w:color="auto" w:fill="D9D9D9" w:themeFill="background1" w:themeFillShade="D9"/>
          </w:tcPr>
          <w:p w14:paraId="2B29DFF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08233F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15184E" w:rsidRPr="00AF2778" w14:paraId="3FB5B860" w14:textId="77777777" w:rsidTr="00AF2778">
        <w:trPr>
          <w:trHeight w:hRule="exact" w:val="278"/>
        </w:trPr>
        <w:tc>
          <w:tcPr>
            <w:tcW w:w="2155" w:type="dxa"/>
          </w:tcPr>
          <w:p w14:paraId="75AA09D0" w14:textId="476CCFC1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anager</w:t>
            </w:r>
          </w:p>
        </w:tc>
        <w:tc>
          <w:tcPr>
            <w:tcW w:w="2250" w:type="dxa"/>
          </w:tcPr>
          <w:p w14:paraId="17476BA3" w14:textId="051A2E9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Gregory Berrian</w:t>
            </w:r>
          </w:p>
        </w:tc>
        <w:tc>
          <w:tcPr>
            <w:tcW w:w="2512" w:type="dxa"/>
          </w:tcPr>
          <w:p w14:paraId="29F8F9D9" w14:textId="0A118889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</w:t>
            </w:r>
            <w:r w:rsidRPr="00AF2778">
              <w:rPr>
                <w:spacing w:val="-11"/>
              </w:rPr>
              <w:t xml:space="preserve"> </w:t>
            </w:r>
            <w:r w:rsidRPr="00AF2778">
              <w:t>595-6700 ext. 2000</w:t>
            </w:r>
          </w:p>
        </w:tc>
        <w:tc>
          <w:tcPr>
            <w:tcW w:w="3254" w:type="dxa"/>
          </w:tcPr>
          <w:p w14:paraId="4F95C50F" w14:textId="36589696" w:rsidR="0015184E" w:rsidRPr="007D1484" w:rsidRDefault="00680ED8" w:rsidP="0015184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5" w:history="1">
              <w:r w:rsidR="0015184E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AF2778" w14:paraId="74FE15EC" w14:textId="77777777" w:rsidTr="00AF2778">
        <w:trPr>
          <w:trHeight w:hRule="exact" w:val="278"/>
        </w:trPr>
        <w:tc>
          <w:tcPr>
            <w:tcW w:w="2155" w:type="dxa"/>
          </w:tcPr>
          <w:p w14:paraId="396F123E" w14:textId="2EECD87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Supervisor/Inspector</w:t>
            </w:r>
          </w:p>
        </w:tc>
        <w:tc>
          <w:tcPr>
            <w:tcW w:w="2250" w:type="dxa"/>
          </w:tcPr>
          <w:p w14:paraId="751BA66B" w14:textId="09DD3D0D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Charles Payne</w:t>
            </w:r>
          </w:p>
        </w:tc>
        <w:tc>
          <w:tcPr>
            <w:tcW w:w="2512" w:type="dxa"/>
          </w:tcPr>
          <w:p w14:paraId="40CC452A" w14:textId="34EDDC02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850) 595-67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2010</w:t>
            </w:r>
          </w:p>
        </w:tc>
        <w:tc>
          <w:tcPr>
            <w:tcW w:w="3254" w:type="dxa"/>
          </w:tcPr>
          <w:p w14:paraId="7786447B" w14:textId="30E91448" w:rsidR="0015184E" w:rsidRPr="007D1484" w:rsidRDefault="00680ED8" w:rsidP="0015184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16">
              <w:r w:rsidR="0015184E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15184E" w:rsidRPr="00AF2778" w14:paraId="4AFDBD48" w14:textId="77777777" w:rsidTr="00AF2778">
        <w:trPr>
          <w:trHeight w:hRule="exact" w:val="278"/>
        </w:trPr>
        <w:tc>
          <w:tcPr>
            <w:tcW w:w="2155" w:type="dxa"/>
          </w:tcPr>
          <w:p w14:paraId="529BE6A9" w14:textId="578CE3AD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41ECB8D6" w14:textId="59108ED7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Rafiq Khan (P</w:t>
            </w:r>
            <w:r w:rsidR="00AF2778">
              <w:t xml:space="preserve">. </w:t>
            </w:r>
            <w:r w:rsidRPr="00AF2778">
              <w:rPr>
                <w:spacing w:val="-12"/>
              </w:rPr>
              <w:t xml:space="preserve"> </w:t>
            </w:r>
            <w:r w:rsidRPr="00AF2778">
              <w:t>C</w:t>
            </w:r>
            <w:r w:rsidR="00AF2778">
              <w:t>.</w:t>
            </w:r>
            <w:r w:rsidRPr="00AF2778">
              <w:t>)</w:t>
            </w:r>
          </w:p>
        </w:tc>
        <w:tc>
          <w:tcPr>
            <w:tcW w:w="2512" w:type="dxa"/>
          </w:tcPr>
          <w:p w14:paraId="317BC29C" w14:textId="4A9D4112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(850)</w:t>
            </w:r>
            <w:r w:rsidRPr="00AF2778">
              <w:rPr>
                <w:spacing w:val="-9"/>
              </w:rPr>
              <w:t xml:space="preserve"> </w:t>
            </w:r>
            <w:r w:rsidRPr="00AF2778">
              <w:t>258-8546</w:t>
            </w:r>
          </w:p>
        </w:tc>
        <w:tc>
          <w:tcPr>
            <w:tcW w:w="3254" w:type="dxa"/>
          </w:tcPr>
          <w:p w14:paraId="73E59E7B" w14:textId="6B8B4515" w:rsidR="0015184E" w:rsidRPr="007D1484" w:rsidRDefault="00680ED8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7" w:history="1">
              <w:r w:rsidR="0015184E" w:rsidRPr="007D1484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C360E0" w:rsidRPr="00AF2778" w14:paraId="7598E3EC" w14:textId="77777777" w:rsidTr="00AF2778">
        <w:trPr>
          <w:trHeight w:hRule="exact" w:val="278"/>
        </w:trPr>
        <w:tc>
          <w:tcPr>
            <w:tcW w:w="2155" w:type="dxa"/>
          </w:tcPr>
          <w:p w14:paraId="035362E1" w14:textId="097735AA" w:rsidR="00C360E0" w:rsidRPr="00AF2778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50" w:type="dxa"/>
          </w:tcPr>
          <w:p w14:paraId="3104FE8C" w14:textId="1E13E8B4" w:rsidR="00C360E0" w:rsidRPr="00AF2778" w:rsidRDefault="00C360E0" w:rsidP="00C360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aniel Gartin</w:t>
            </w:r>
          </w:p>
        </w:tc>
        <w:tc>
          <w:tcPr>
            <w:tcW w:w="2512" w:type="dxa"/>
          </w:tcPr>
          <w:p w14:paraId="27A60C2B" w14:textId="47E86DB4" w:rsidR="00C360E0" w:rsidRPr="00AF2778" w:rsidRDefault="00C360E0" w:rsidP="00C360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850) 595-6700 ext. 2042</w:t>
            </w:r>
          </w:p>
        </w:tc>
        <w:tc>
          <w:tcPr>
            <w:tcW w:w="3254" w:type="dxa"/>
          </w:tcPr>
          <w:p w14:paraId="282D86CB" w14:textId="426E69C3" w:rsidR="00C360E0" w:rsidRPr="007D1484" w:rsidRDefault="00680ED8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8" w:history="1">
              <w:r w:rsidR="00C360E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E24D00" w:rsidRPr="00AF2778" w14:paraId="1C9B4FA2" w14:textId="77777777" w:rsidTr="00AF2778">
        <w:trPr>
          <w:trHeight w:hRule="exact" w:val="278"/>
        </w:trPr>
        <w:tc>
          <w:tcPr>
            <w:tcW w:w="2155" w:type="dxa"/>
          </w:tcPr>
          <w:p w14:paraId="056CCE32" w14:textId="5ACE7697" w:rsidR="00E24D00" w:rsidRPr="00AF2778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50" w:type="dxa"/>
          </w:tcPr>
          <w:p w14:paraId="3A2F1893" w14:textId="7EA75319" w:rsidR="00E24D00" w:rsidRPr="00E240EC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>
              <w:rPr>
                <w:rFonts w:cs="Calibri"/>
              </w:rPr>
              <w:t>Monica Wilson</w:t>
            </w:r>
          </w:p>
        </w:tc>
        <w:tc>
          <w:tcPr>
            <w:tcW w:w="2512" w:type="dxa"/>
          </w:tcPr>
          <w:p w14:paraId="3BCE9306" w14:textId="742BF1E5" w:rsidR="00E24D00" w:rsidRPr="00AF2778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4F23B2">
              <w:rPr>
                <w:rFonts w:cs="Calibri"/>
              </w:rPr>
              <w:t>(850) 595-6700 ext. 2004</w:t>
            </w:r>
          </w:p>
        </w:tc>
        <w:tc>
          <w:tcPr>
            <w:tcW w:w="3254" w:type="dxa"/>
          </w:tcPr>
          <w:p w14:paraId="7EEB1BED" w14:textId="54EBDC4B" w:rsidR="00E24D00" w:rsidRPr="007D1484" w:rsidRDefault="00680ED8" w:rsidP="00E24D0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9" w:history="1">
              <w:r w:rsidR="00E24D00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69"/>
    </w:tbl>
    <w:p w14:paraId="0D4AA922" w14:textId="3B505B5D" w:rsidR="00D74F23" w:rsidRDefault="00D74F23">
      <w:pPr>
        <w:spacing w:before="3"/>
        <w:rPr>
          <w:rFonts w:cs="Calibri"/>
          <w:sz w:val="25"/>
          <w:szCs w:val="25"/>
        </w:rPr>
      </w:pPr>
    </w:p>
    <w:p w14:paraId="14CDD063" w14:textId="77777777" w:rsidR="00680ED8" w:rsidRDefault="00680ED8">
      <w:pPr>
        <w:spacing w:before="3"/>
        <w:rPr>
          <w:rFonts w:cs="Calibri"/>
          <w:sz w:val="25"/>
          <w:szCs w:val="25"/>
        </w:rPr>
      </w:pPr>
    </w:p>
    <w:p w14:paraId="3DB27DF3" w14:textId="77777777" w:rsidR="00ED1C28" w:rsidRDefault="00314EDE">
      <w:pPr>
        <w:pStyle w:val="Heading2"/>
        <w:spacing w:line="292" w:lineRule="exact"/>
        <w:ind w:right="3399"/>
      </w:pPr>
      <w:bookmarkStart w:id="70" w:name="Indian_River_-_Brevard_County_Natural_Re"/>
      <w:bookmarkStart w:id="71" w:name="_Toc431975109"/>
      <w:bookmarkEnd w:id="70"/>
      <w:r>
        <w:t>Indian</w:t>
      </w:r>
      <w:r>
        <w:rPr>
          <w:spacing w:val="-9"/>
        </w:rPr>
        <w:t xml:space="preserve"> </w:t>
      </w:r>
      <w:r>
        <w:t>River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hyperlink w:anchor="Brevard_County_Natural_Resources_Managem" w:history="1">
        <w:r w:rsidRPr="00FF5CDA">
          <w:rPr>
            <w:rStyle w:val="Hyperlink"/>
          </w:rPr>
          <w:t>Brevard</w:t>
        </w:r>
        <w:r w:rsidRPr="00FF5CDA">
          <w:rPr>
            <w:rStyle w:val="Hyperlink"/>
            <w:spacing w:val="-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rPr>
          <w:spacing w:val="-3"/>
        </w:rPr>
        <w:t>Natural</w:t>
      </w:r>
      <w:r>
        <w:rPr>
          <w:spacing w:val="-4"/>
        </w:rPr>
        <w:t xml:space="preserve"> </w:t>
      </w:r>
      <w:r>
        <w:rPr>
          <w:spacing w:val="-3"/>
        </w:rPr>
        <w:t>Resources</w:t>
      </w:r>
      <w:r>
        <w:rPr>
          <w:spacing w:val="-8"/>
        </w:rPr>
        <w:t xml:space="preserve"> </w:t>
      </w:r>
      <w:r>
        <w:rPr>
          <w:spacing w:val="-3"/>
        </w:rPr>
        <w:t>Management</w:t>
      </w:r>
      <w:r>
        <w:rPr>
          <w:spacing w:val="-4"/>
        </w:rPr>
        <w:t xml:space="preserve"> </w:t>
      </w:r>
      <w:r>
        <w:rPr>
          <w:spacing w:val="-3"/>
        </w:rPr>
        <w:t>Office</w:t>
      </w:r>
      <w:bookmarkEnd w:id="71"/>
    </w:p>
    <w:p w14:paraId="0396B2E4" w14:textId="77777777" w:rsidR="00A33C24" w:rsidRDefault="00314EDE">
      <w:pPr>
        <w:pStyle w:val="BodyText"/>
        <w:ind w:left="108" w:right="4063" w:hanging="1"/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</w:p>
    <w:p w14:paraId="47597F9D" w14:textId="77777777" w:rsidR="00ED1C28" w:rsidRDefault="00314EDE">
      <w:pPr>
        <w:pStyle w:val="BodyText"/>
        <w:ind w:left="108" w:right="4063" w:hanging="1"/>
      </w:pPr>
      <w:r>
        <w:t>Main Phone:</w:t>
      </w:r>
      <w:r w:rsidR="005D7B79">
        <w:t xml:space="preserve"> </w:t>
      </w:r>
      <w:r>
        <w:t>(321) 633-2017</w:t>
      </w:r>
    </w:p>
    <w:p w14:paraId="4F8179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215"/>
        <w:gridCol w:w="2430"/>
        <w:gridCol w:w="3426"/>
      </w:tblGrid>
      <w:tr w:rsidR="00A61B27" w:rsidRPr="00EE7C86" w14:paraId="48DC5DE2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62B57075" w14:textId="77777777" w:rsidR="00A61B27" w:rsidRDefault="00A61B27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65A814BD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C308780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6CCB2877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A61B27" w:rsidRPr="00EE7C86" w14:paraId="0F746194" w14:textId="77777777" w:rsidTr="00AF2778">
        <w:trPr>
          <w:trHeight w:hRule="exact" w:val="278"/>
        </w:trPr>
        <w:tc>
          <w:tcPr>
            <w:tcW w:w="2100" w:type="dxa"/>
          </w:tcPr>
          <w:p w14:paraId="490A7C4B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324F373E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240711E1" w14:textId="47018470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551A8D">
              <w:t>350-8432</w:t>
            </w:r>
          </w:p>
        </w:tc>
        <w:tc>
          <w:tcPr>
            <w:tcW w:w="3426" w:type="dxa"/>
          </w:tcPr>
          <w:p w14:paraId="3E459BBC" w14:textId="77777777" w:rsidR="00A61B27" w:rsidRPr="007D1484" w:rsidRDefault="00680ED8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20" w:history="1">
              <w:r w:rsidR="00A61B27" w:rsidRPr="007D1484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="00A61B27" w:rsidRPr="00EE7C86" w14:paraId="3BF446EB" w14:textId="77777777" w:rsidTr="00AF2778">
        <w:trPr>
          <w:trHeight w:hRule="exact" w:val="278"/>
        </w:trPr>
        <w:tc>
          <w:tcPr>
            <w:tcW w:w="2100" w:type="dxa"/>
          </w:tcPr>
          <w:p w14:paraId="7ED01BEA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10CBE635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794B3F04" w14:textId="65A5897E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551A8D">
              <w:t>350-8419</w:t>
            </w:r>
          </w:p>
        </w:tc>
        <w:tc>
          <w:tcPr>
            <w:tcW w:w="3426" w:type="dxa"/>
          </w:tcPr>
          <w:p w14:paraId="56BD6C65" w14:textId="77777777" w:rsidR="00A61B27" w:rsidRPr="007D1484" w:rsidRDefault="00680ED8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21" w:history="1">
              <w:r w:rsidR="00A61B27" w:rsidRPr="007D1484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D83269" w:rsidRPr="00EE7C86" w14:paraId="02D32B30" w14:textId="77777777" w:rsidTr="00AF2778">
        <w:trPr>
          <w:trHeight w:hRule="exact" w:val="278"/>
        </w:trPr>
        <w:tc>
          <w:tcPr>
            <w:tcW w:w="2100" w:type="dxa"/>
          </w:tcPr>
          <w:p w14:paraId="25517240" w14:textId="77777777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4098C2AA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3F70BD30" w14:textId="5FCF8D28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9</w:t>
            </w:r>
          </w:p>
        </w:tc>
        <w:tc>
          <w:tcPr>
            <w:tcW w:w="3426" w:type="dxa"/>
          </w:tcPr>
          <w:p w14:paraId="6316B493" w14:textId="77777777" w:rsidR="00D83269" w:rsidRPr="007D1484" w:rsidRDefault="00680ED8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22" w:history="1">
              <w:r w:rsidR="00D83269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.Tackett@brevardfl.gov</w:t>
              </w:r>
            </w:hyperlink>
          </w:p>
          <w:p w14:paraId="791A58F2" w14:textId="77777777" w:rsidR="00D83269" w:rsidRPr="007D1484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269" w:rsidRPr="00EE7C86" w14:paraId="4EC765B3" w14:textId="77777777" w:rsidTr="00AF2778">
        <w:trPr>
          <w:trHeight w:hRule="exact" w:val="278"/>
        </w:trPr>
        <w:tc>
          <w:tcPr>
            <w:tcW w:w="2100" w:type="dxa"/>
          </w:tcPr>
          <w:p w14:paraId="7A2C79DF" w14:textId="77777777" w:rsidR="00D83269" w:rsidRPr="00EE7C86" w:rsidRDefault="00D83269" w:rsidP="00D83269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174C4B04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64E68B54" w14:textId="38672C6C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8</w:t>
            </w:r>
          </w:p>
        </w:tc>
        <w:tc>
          <w:tcPr>
            <w:tcW w:w="3426" w:type="dxa"/>
          </w:tcPr>
          <w:p w14:paraId="7B7BFC2A" w14:textId="77777777" w:rsidR="00D83269" w:rsidRPr="007D1484" w:rsidRDefault="00680ED8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23" w:history="1">
              <w:r w:rsidR="00D83269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5E85D19D" w14:textId="77777777" w:rsidR="00D83269" w:rsidRPr="007D1484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9BD9C9" w14:textId="3085006C" w:rsidR="00D74F23" w:rsidRDefault="00D74F23" w:rsidP="00D74F23">
      <w:bookmarkStart w:id="72" w:name="Jackson_County_-_Florida_Department_of_H"/>
      <w:bookmarkStart w:id="73" w:name="_Toc431975110"/>
      <w:bookmarkEnd w:id="72"/>
    </w:p>
    <w:p w14:paraId="796DFEBB" w14:textId="77777777" w:rsidR="00680ED8" w:rsidRDefault="00680ED8" w:rsidP="00D74F23"/>
    <w:p w14:paraId="1DFEDC79" w14:textId="77777777" w:rsidR="00ED1C28" w:rsidRDefault="00314EDE">
      <w:pPr>
        <w:pStyle w:val="Heading2"/>
        <w:spacing w:before="31" w:line="292" w:lineRule="exact"/>
        <w:ind w:right="4008"/>
      </w:pPr>
      <w:r>
        <w:t>Jackson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FF5CDA">
          <w:rPr>
            <w:rStyle w:val="Hyperlink"/>
          </w:rPr>
          <w:t>Gulf</w:t>
        </w:r>
        <w:r w:rsidRPr="00FF5CDA">
          <w:rPr>
            <w:rStyle w:val="Hyperlink"/>
            <w:spacing w:val="-8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73"/>
      </w:hyperlink>
    </w:p>
    <w:p w14:paraId="555CC960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3A64349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7C70386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4C8A1B4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4FF5B62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205953B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1DECE4F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4181FD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3ABAD2D4" w14:textId="77777777" w:rsidTr="00506F84">
        <w:trPr>
          <w:trHeight w:hRule="exact" w:val="278"/>
        </w:trPr>
        <w:tc>
          <w:tcPr>
            <w:tcW w:w="2013" w:type="dxa"/>
          </w:tcPr>
          <w:p w14:paraId="69443D2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9EB6911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572AB83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CE93C4B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4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B69A1AD" w14:textId="77777777" w:rsidTr="00506F84">
        <w:trPr>
          <w:trHeight w:hRule="exact" w:val="278"/>
        </w:trPr>
        <w:tc>
          <w:tcPr>
            <w:tcW w:w="2013" w:type="dxa"/>
          </w:tcPr>
          <w:p w14:paraId="2C36D0B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4DF254DF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64AEDF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23AEFE97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5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1BA8486C" w14:textId="77777777" w:rsidTr="00506F84">
        <w:trPr>
          <w:trHeight w:hRule="exact" w:val="278"/>
        </w:trPr>
        <w:tc>
          <w:tcPr>
            <w:tcW w:w="2013" w:type="dxa"/>
          </w:tcPr>
          <w:p w14:paraId="6E6C33E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80F03E6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03155B36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6558D31F" w14:textId="77777777" w:rsidR="00506F84" w:rsidRPr="007D1484" w:rsidRDefault="00680ED8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26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7D98A34C" w14:textId="00F1F332" w:rsidR="00ED1C28" w:rsidRDefault="00314EDE" w:rsidP="008C1FFE">
      <w:pPr>
        <w:pStyle w:val="Heading2"/>
      </w:pPr>
      <w:bookmarkStart w:id="74" w:name="Jefferson_County_–_Florida_Department_of"/>
      <w:bookmarkStart w:id="75" w:name="_Toc431975111"/>
      <w:bookmarkEnd w:id="74"/>
      <w:r>
        <w:lastRenderedPageBreak/>
        <w:t>Jefferso</w:t>
      </w:r>
      <w:bookmarkStart w:id="76" w:name="_GoBack"/>
      <w:bookmarkEnd w:id="76"/>
      <w:r>
        <w:t>n</w:t>
      </w:r>
      <w:r>
        <w:rPr>
          <w:spacing w:val="-10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2"/>
        </w:rPr>
        <w:t xml:space="preserve"> </w:t>
      </w:r>
      <w:bookmarkEnd w:id="75"/>
      <w:r w:rsidR="00530DA5">
        <w:fldChar w:fldCharType="begin"/>
      </w:r>
      <w:r w:rsidR="00B5685A">
        <w:instrText>HYPERLINK  \l "Leon_County_Department_of_Growth_&amp;_Envir"</w:instrText>
      </w:r>
      <w:r w:rsidR="00530DA5">
        <w:fldChar w:fldCharType="separate"/>
      </w:r>
      <w:r w:rsidR="00530DA5" w:rsidRPr="003A6B51">
        <w:rPr>
          <w:rStyle w:val="Hyperlink"/>
        </w:rPr>
        <w:t xml:space="preserve">Leon </w:t>
      </w:r>
      <w:r w:rsidR="00530DA5" w:rsidRPr="003A6B51">
        <w:rPr>
          <w:rStyle w:val="Hyperlink"/>
          <w:spacing w:val="-3"/>
        </w:rPr>
        <w:t>County</w:t>
      </w:r>
      <w:r w:rsidR="00530DA5">
        <w:rPr>
          <w:rStyle w:val="Hyperlink"/>
          <w:spacing w:val="-3"/>
        </w:rPr>
        <w:fldChar w:fldCharType="end"/>
      </w:r>
      <w:r w:rsidR="00530DA5">
        <w:rPr>
          <w:spacing w:val="-3"/>
        </w:rPr>
        <w:t xml:space="preserve"> </w:t>
      </w:r>
      <w:r w:rsidR="00530DA5">
        <w:rPr>
          <w:spacing w:val="-2"/>
        </w:rPr>
        <w:t xml:space="preserve">Growth </w:t>
      </w:r>
      <w:r w:rsidR="00530DA5">
        <w:t>&amp;</w:t>
      </w:r>
      <w:r w:rsidR="00530DA5">
        <w:rPr>
          <w:spacing w:val="-6"/>
        </w:rPr>
        <w:t xml:space="preserve"> </w:t>
      </w:r>
      <w:r w:rsidR="00530DA5">
        <w:rPr>
          <w:spacing w:val="-3"/>
        </w:rPr>
        <w:t>Environment</w:t>
      </w:r>
    </w:p>
    <w:p w14:paraId="63BD92CB" w14:textId="77777777" w:rsidR="00ED1C28" w:rsidRDefault="00314EDE">
      <w:pPr>
        <w:pStyle w:val="BodyText"/>
        <w:spacing w:line="267" w:lineRule="exact"/>
        <w:ind w:right="4008"/>
      </w:pPr>
      <w:r>
        <w:t>1255</w:t>
      </w:r>
      <w:r>
        <w:rPr>
          <w:spacing w:val="-16"/>
        </w:rPr>
        <w:t xml:space="preserve"> </w:t>
      </w:r>
      <w:r>
        <w:t>West</w:t>
      </w:r>
      <w:r>
        <w:rPr>
          <w:spacing w:val="-14"/>
        </w:rPr>
        <w:t xml:space="preserve"> </w:t>
      </w:r>
      <w:r>
        <w:t>Washington</w:t>
      </w:r>
      <w:r>
        <w:rPr>
          <w:spacing w:val="-13"/>
        </w:rPr>
        <w:t xml:space="preserve"> </w:t>
      </w:r>
      <w:r>
        <w:t>Street,</w:t>
      </w:r>
      <w:r>
        <w:rPr>
          <w:spacing w:val="-8"/>
        </w:rPr>
        <w:t xml:space="preserve"> </w:t>
      </w:r>
      <w:r>
        <w:t>Monticello,</w:t>
      </w:r>
      <w:r>
        <w:rPr>
          <w:spacing w:val="-16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2344</w:t>
      </w:r>
    </w:p>
    <w:p w14:paraId="7AB55D12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342-0170 ext. 2201; Fax:</w:t>
      </w:r>
      <w:r w:rsidR="005D7B79">
        <w:t xml:space="preserve"> </w:t>
      </w:r>
      <w:r>
        <w:t>(850)</w:t>
      </w:r>
      <w:r>
        <w:rPr>
          <w:spacing w:val="-19"/>
        </w:rPr>
        <w:t xml:space="preserve"> </w:t>
      </w:r>
      <w:r>
        <w:t>342-0314</w:t>
      </w:r>
    </w:p>
    <w:p w14:paraId="1AC067E3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70F8786E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625E3C1D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4351DC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14C3E45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A1C767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10049380" w14:textId="77777777" w:rsidTr="00AF2778">
        <w:trPr>
          <w:trHeight w:hRule="exact" w:val="278"/>
        </w:trPr>
        <w:tc>
          <w:tcPr>
            <w:tcW w:w="1980" w:type="dxa"/>
          </w:tcPr>
          <w:p w14:paraId="07311AB0" w14:textId="77777777" w:rsidR="008D32AC" w:rsidRDefault="008D32AC" w:rsidP="008D32A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01D975D5" w14:textId="77777777" w:rsidR="008D32AC" w:rsidRDefault="008D32AC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609" w:type="dxa"/>
          </w:tcPr>
          <w:p w14:paraId="0E8A2015" w14:textId="77777777" w:rsidR="008D32AC" w:rsidRDefault="008D32AC" w:rsidP="008D32AC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63FD85D8" w14:textId="77777777" w:rsidR="008D32AC" w:rsidRPr="007D1484" w:rsidRDefault="00680ED8" w:rsidP="008D32A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7">
              <w:r w:rsidR="008D32AC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5F6AA26A" w14:textId="77777777" w:rsidTr="00AF2778">
        <w:trPr>
          <w:trHeight w:hRule="exact" w:val="278"/>
        </w:trPr>
        <w:tc>
          <w:tcPr>
            <w:tcW w:w="1980" w:type="dxa"/>
          </w:tcPr>
          <w:p w14:paraId="1A9B5BC9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551CF008" w14:textId="77777777" w:rsidR="00B5685A" w:rsidRDefault="0024442E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="00B5685A" w:rsidRPr="00EE7C86">
              <w:rPr>
                <w:spacing w:val="-2"/>
              </w:rPr>
              <w:t xml:space="preserve"> </w:t>
            </w:r>
            <w:r w:rsidR="00B5685A" w:rsidRPr="00EE7C86">
              <w:t>French</w:t>
            </w:r>
          </w:p>
        </w:tc>
        <w:tc>
          <w:tcPr>
            <w:tcW w:w="2609" w:type="dxa"/>
          </w:tcPr>
          <w:p w14:paraId="52313DB8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46199B61" w14:textId="77777777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8">
              <w:r w:rsidR="00B5685A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1004E214" w14:textId="77777777" w:rsidTr="00AF2778">
        <w:trPr>
          <w:trHeight w:hRule="exact" w:val="278"/>
        </w:trPr>
        <w:tc>
          <w:tcPr>
            <w:tcW w:w="1980" w:type="dxa"/>
          </w:tcPr>
          <w:p w14:paraId="18E5B5F8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3F82AF6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609" w:type="dxa"/>
          </w:tcPr>
          <w:p w14:paraId="1390DB9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51" w:type="dxa"/>
          </w:tcPr>
          <w:p w14:paraId="3745E8E8" w14:textId="77777777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9">
              <w:r w:rsidR="00B5685A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2661CBEB" w14:textId="097FCB3C" w:rsidR="00ED1C28" w:rsidRDefault="00ED1C28">
      <w:pPr>
        <w:spacing w:before="3"/>
        <w:rPr>
          <w:rFonts w:cs="Calibri"/>
        </w:rPr>
      </w:pPr>
    </w:p>
    <w:p w14:paraId="06A46BEE" w14:textId="77777777" w:rsidR="00680ED8" w:rsidRPr="00756BC2" w:rsidRDefault="00680ED8">
      <w:pPr>
        <w:spacing w:before="3"/>
        <w:rPr>
          <w:rFonts w:cs="Calibri"/>
        </w:rPr>
      </w:pPr>
    </w:p>
    <w:p w14:paraId="10D8C81F" w14:textId="77777777" w:rsidR="00210472" w:rsidRDefault="00314EDE" w:rsidP="00210472">
      <w:pPr>
        <w:pStyle w:val="Heading2"/>
        <w:rPr>
          <w:w w:val="99"/>
        </w:rPr>
      </w:pPr>
      <w:bookmarkStart w:id="77" w:name="Lafayette_County_-_Florida_Department_of"/>
      <w:bookmarkStart w:id="78" w:name="_Toc431975112"/>
      <w:bookmarkEnd w:id="77"/>
      <w:r>
        <w:t>Lafayette</w:t>
      </w:r>
      <w:r>
        <w:rPr>
          <w:spacing w:val="-8"/>
        </w:rPr>
        <w:t xml:space="preserve"> </w:t>
      </w:r>
      <w:r>
        <w:rPr>
          <w:spacing w:val="-3"/>
        </w:rPr>
        <w:t xml:space="preserve">County </w:t>
      </w:r>
      <w:r>
        <w:t>-</w:t>
      </w:r>
      <w:r>
        <w:rPr>
          <w:spacing w:val="-6"/>
        </w:rPr>
        <w:t xml:space="preserve"> </w:t>
      </w:r>
      <w:bookmarkEnd w:id="78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7820741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25D391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D63A6C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340"/>
        <w:gridCol w:w="1800"/>
        <w:gridCol w:w="3426"/>
      </w:tblGrid>
      <w:tr w:rsidR="00ED1C28" w:rsidRPr="00AF2778" w14:paraId="139EFAC5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030128F0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E8C3C1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4EAA52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78CE0B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004C72A8" w14:textId="77777777" w:rsidTr="00F168F8">
        <w:trPr>
          <w:trHeight w:hRule="exact" w:val="281"/>
        </w:trPr>
        <w:tc>
          <w:tcPr>
            <w:tcW w:w="2605" w:type="dxa"/>
          </w:tcPr>
          <w:p w14:paraId="55070E7D" w14:textId="77777777" w:rsidR="00B5685A" w:rsidRPr="00F168F8" w:rsidRDefault="00347F6D" w:rsidP="0030491D">
            <w:pPr>
              <w:pStyle w:val="TableParagraph"/>
              <w:spacing w:line="268" w:lineRule="exact"/>
              <w:rPr>
                <w:rFonts w:cs="Calibri"/>
              </w:rPr>
            </w:pPr>
            <w:r w:rsidRPr="00F168F8">
              <w:t xml:space="preserve">Contract </w:t>
            </w:r>
            <w:r w:rsidRPr="00F168F8">
              <w:rPr>
                <w:spacing w:val="-6"/>
              </w:rPr>
              <w:t>Mgr</w:t>
            </w:r>
            <w:r w:rsidRPr="00F168F8">
              <w:t>/Supervisor</w:t>
            </w:r>
          </w:p>
        </w:tc>
        <w:tc>
          <w:tcPr>
            <w:tcW w:w="2340" w:type="dxa"/>
          </w:tcPr>
          <w:p w14:paraId="0AC3B0B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800" w:type="dxa"/>
          </w:tcPr>
          <w:p w14:paraId="105F5E7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35B87425" w14:textId="2AC9D66E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AF2778" w14:paraId="2093876C" w14:textId="77777777" w:rsidTr="00F168F8">
        <w:trPr>
          <w:trHeight w:hRule="exact" w:val="281"/>
        </w:trPr>
        <w:tc>
          <w:tcPr>
            <w:tcW w:w="2605" w:type="dxa"/>
          </w:tcPr>
          <w:p w14:paraId="0FD747E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50ED936D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800" w:type="dxa"/>
          </w:tcPr>
          <w:p w14:paraId="453D9B2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6" w:type="dxa"/>
          </w:tcPr>
          <w:p w14:paraId="67757843" w14:textId="5EF1592F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564CA74C" w14:textId="77777777" w:rsidTr="00F168F8">
        <w:trPr>
          <w:trHeight w:hRule="exact" w:val="281"/>
        </w:trPr>
        <w:tc>
          <w:tcPr>
            <w:tcW w:w="2605" w:type="dxa"/>
          </w:tcPr>
          <w:p w14:paraId="56BEEEF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75E30E9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800" w:type="dxa"/>
          </w:tcPr>
          <w:p w14:paraId="22B396E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6" w:type="dxa"/>
          </w:tcPr>
          <w:p w14:paraId="5EB163C0" w14:textId="39837B7D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3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43909952" w14:textId="77777777" w:rsidTr="00F168F8">
        <w:trPr>
          <w:trHeight w:hRule="exact" w:val="281"/>
        </w:trPr>
        <w:tc>
          <w:tcPr>
            <w:tcW w:w="2605" w:type="dxa"/>
          </w:tcPr>
          <w:p w14:paraId="55BAF3B0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0023820E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800" w:type="dxa"/>
          </w:tcPr>
          <w:p w14:paraId="6D4101C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6" w:type="dxa"/>
          </w:tcPr>
          <w:p w14:paraId="71ED9C43" w14:textId="6AAB3F76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3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AF2778" w14:paraId="48B3F18C" w14:textId="77777777" w:rsidTr="00F168F8">
        <w:trPr>
          <w:trHeight w:hRule="exact" w:val="281"/>
        </w:trPr>
        <w:tc>
          <w:tcPr>
            <w:tcW w:w="2605" w:type="dxa"/>
          </w:tcPr>
          <w:p w14:paraId="1D56B6AF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340" w:type="dxa"/>
          </w:tcPr>
          <w:p w14:paraId="22AB0D8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800" w:type="dxa"/>
          </w:tcPr>
          <w:p w14:paraId="17329F21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6" w:type="dxa"/>
          </w:tcPr>
          <w:p w14:paraId="0C0F797A" w14:textId="77777777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34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A46527D" w14:textId="1CAEA336" w:rsidR="00ED1C28" w:rsidRDefault="00ED1C28">
      <w:pPr>
        <w:spacing w:before="3"/>
        <w:rPr>
          <w:rFonts w:cs="Calibri"/>
        </w:rPr>
      </w:pPr>
    </w:p>
    <w:p w14:paraId="72B809F5" w14:textId="77777777" w:rsidR="00680ED8" w:rsidRPr="00756BC2" w:rsidRDefault="00680ED8">
      <w:pPr>
        <w:spacing w:before="3"/>
        <w:rPr>
          <w:rFonts w:cs="Calibri"/>
        </w:rPr>
      </w:pPr>
    </w:p>
    <w:p w14:paraId="36D75BF4" w14:textId="77777777" w:rsidR="00ED1C28" w:rsidRDefault="00314EDE">
      <w:pPr>
        <w:pStyle w:val="Heading2"/>
        <w:spacing w:line="292" w:lineRule="exact"/>
        <w:ind w:right="4008"/>
      </w:pPr>
      <w:bookmarkStart w:id="79" w:name="Lake_County_–_Orange_County_Environmenta"/>
      <w:bookmarkStart w:id="80" w:name="_Toc431975113"/>
      <w:bookmarkEnd w:id="79"/>
      <w:r>
        <w:rPr>
          <w:spacing w:val="-3"/>
        </w:rPr>
        <w:t xml:space="preserve">Lake County </w:t>
      </w:r>
      <w:r>
        <w:t xml:space="preserve">– </w:t>
      </w:r>
      <w:hyperlink w:anchor="Orange_County_Environmental_Protection_D" w:history="1">
        <w:r w:rsidRPr="00FF5CDA">
          <w:rPr>
            <w:rStyle w:val="Hyperlink"/>
            <w:spacing w:val="-3"/>
          </w:rPr>
          <w:t xml:space="preserve">Orange </w:t>
        </w:r>
        <w:r w:rsidRPr="00FF5CDA">
          <w:rPr>
            <w:rStyle w:val="Hyperlink"/>
            <w:spacing w:val="-4"/>
          </w:rPr>
          <w:t xml:space="preserve">County </w:t>
        </w:r>
      </w:hyperlink>
      <w:r>
        <w:rPr>
          <w:spacing w:val="-3"/>
        </w:rPr>
        <w:t>Environmental</w:t>
      </w:r>
      <w:r>
        <w:rPr>
          <w:spacing w:val="-2"/>
        </w:rPr>
        <w:t xml:space="preserve"> Protection</w:t>
      </w:r>
      <w:bookmarkEnd w:id="80"/>
    </w:p>
    <w:p w14:paraId="7EEF719C" w14:textId="77777777" w:rsidR="00ED1C28" w:rsidRDefault="00CE5283">
      <w:pPr>
        <w:pStyle w:val="BodyText"/>
        <w:spacing w:line="267" w:lineRule="exact"/>
        <w:ind w:right="4008"/>
      </w:pPr>
      <w:r w:rsidRPr="00CE5283">
        <w:t>3165 McCrory Place, Ste. 200</w:t>
      </w:r>
      <w:r w:rsidR="00314EDE">
        <w:t>,</w:t>
      </w:r>
      <w:r w:rsidR="00314EDE">
        <w:rPr>
          <w:spacing w:val="-6"/>
        </w:rPr>
        <w:t xml:space="preserve"> </w:t>
      </w:r>
      <w:r w:rsidR="00314EDE">
        <w:t>Orlando,</w:t>
      </w:r>
      <w:r w:rsidR="00314EDE">
        <w:rPr>
          <w:spacing w:val="-11"/>
        </w:rPr>
        <w:t xml:space="preserve"> </w:t>
      </w:r>
      <w:r w:rsidR="00314EDE">
        <w:t>FL</w:t>
      </w:r>
      <w:r w:rsidR="00314EDE">
        <w:rPr>
          <w:spacing w:val="-15"/>
        </w:rPr>
        <w:t xml:space="preserve"> </w:t>
      </w:r>
      <w:r w:rsidR="00314EDE">
        <w:t>3280</w:t>
      </w:r>
      <w:r>
        <w:t>3</w:t>
      </w:r>
    </w:p>
    <w:p w14:paraId="42E662EF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28"/>
        </w:rPr>
        <w:t xml:space="preserve"> </w:t>
      </w:r>
      <w:r>
        <w:t>836-1499</w:t>
      </w:r>
    </w:p>
    <w:p w14:paraId="1B6E4F02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638"/>
        <w:gridCol w:w="3108"/>
      </w:tblGrid>
      <w:tr w:rsidR="00ED1C28" w:rsidRPr="00EE7C86" w14:paraId="07D0D95F" w14:textId="77777777" w:rsidTr="002E2ED3">
        <w:trPr>
          <w:trHeight w:hRule="exact" w:val="281"/>
        </w:trPr>
        <w:tc>
          <w:tcPr>
            <w:tcW w:w="1980" w:type="dxa"/>
            <w:shd w:val="clear" w:color="auto" w:fill="D9D9D9" w:themeFill="background1" w:themeFillShade="D9"/>
          </w:tcPr>
          <w:p w14:paraId="71D9AD94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46E50D43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5C3A9EFA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FF1BC47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6DFEE439" w14:textId="77777777" w:rsidTr="00AF2778">
        <w:trPr>
          <w:trHeight w:hRule="exact" w:val="278"/>
        </w:trPr>
        <w:tc>
          <w:tcPr>
            <w:tcW w:w="1980" w:type="dxa"/>
          </w:tcPr>
          <w:p w14:paraId="722FC25D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6" w:type="dxa"/>
          </w:tcPr>
          <w:p w14:paraId="2D40541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38" w:type="dxa"/>
          </w:tcPr>
          <w:p w14:paraId="17E7866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08" w:type="dxa"/>
          </w:tcPr>
          <w:p w14:paraId="281CA551" w14:textId="77777777" w:rsidR="00947A04" w:rsidRPr="007D1484" w:rsidRDefault="00680ED8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5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4E433CCF" w14:textId="77777777" w:rsidTr="00AF2778">
        <w:trPr>
          <w:trHeight w:hRule="exact" w:val="278"/>
        </w:trPr>
        <w:tc>
          <w:tcPr>
            <w:tcW w:w="1980" w:type="dxa"/>
          </w:tcPr>
          <w:p w14:paraId="17C9D810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35729B2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2"/>
              </w:rPr>
              <w:t xml:space="preserve"> </w:t>
            </w:r>
            <w:r w:rsidRPr="00EE7C86">
              <w:t>Becker</w:t>
            </w:r>
          </w:p>
        </w:tc>
        <w:tc>
          <w:tcPr>
            <w:tcW w:w="2638" w:type="dxa"/>
          </w:tcPr>
          <w:p w14:paraId="08B8047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08" w:type="dxa"/>
          </w:tcPr>
          <w:p w14:paraId="1690DB8C" w14:textId="2ECE2CEB" w:rsidR="00ED1C28" w:rsidRPr="007D1484" w:rsidRDefault="00680ED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6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ED1C28" w:rsidRPr="00EE7C86" w14:paraId="3E4F1147" w14:textId="77777777" w:rsidTr="00AF2778">
        <w:trPr>
          <w:trHeight w:hRule="exact" w:val="278"/>
        </w:trPr>
        <w:tc>
          <w:tcPr>
            <w:tcW w:w="1980" w:type="dxa"/>
          </w:tcPr>
          <w:p w14:paraId="0480BED3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5A254E29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638" w:type="dxa"/>
          </w:tcPr>
          <w:p w14:paraId="64346CD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="00E725DD" w:rsidRPr="00EE7C86">
              <w:t xml:space="preserve"> </w:t>
            </w:r>
            <w:r w:rsidRPr="00EE7C86">
              <w:t>558-1619</w:t>
            </w:r>
          </w:p>
        </w:tc>
        <w:tc>
          <w:tcPr>
            <w:tcW w:w="3108" w:type="dxa"/>
          </w:tcPr>
          <w:p w14:paraId="4A411853" w14:textId="3681AC9B" w:rsidR="00ED1C28" w:rsidRPr="007D1484" w:rsidRDefault="00680ED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7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</w:tbl>
    <w:p w14:paraId="7A56A48F" w14:textId="4B202FDE" w:rsidR="00ED1C28" w:rsidRDefault="00ED1C28" w:rsidP="00A33C24">
      <w:pPr>
        <w:spacing w:before="3"/>
        <w:rPr>
          <w:rFonts w:cs="Calibri"/>
        </w:rPr>
      </w:pPr>
    </w:p>
    <w:p w14:paraId="2CD9463E" w14:textId="77777777" w:rsidR="00680ED8" w:rsidRPr="00756BC2" w:rsidRDefault="00680ED8" w:rsidP="00A33C24">
      <w:pPr>
        <w:spacing w:before="3"/>
        <w:rPr>
          <w:rFonts w:cs="Calibri"/>
        </w:rPr>
      </w:pPr>
    </w:p>
    <w:p w14:paraId="74709EFF" w14:textId="77777777" w:rsidR="00ED1C28" w:rsidRDefault="00314EDE">
      <w:pPr>
        <w:pStyle w:val="Heading2"/>
        <w:spacing w:line="292" w:lineRule="exact"/>
        <w:ind w:right="4008"/>
      </w:pPr>
      <w:bookmarkStart w:id="81" w:name="Lee_County_Division_of_Natural_Resources"/>
      <w:bookmarkStart w:id="82" w:name="_Toc431975114"/>
      <w:bookmarkEnd w:id="81"/>
      <w:r>
        <w:t>Lee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11"/>
        </w:rPr>
        <w:t xml:space="preserve"> </w:t>
      </w:r>
      <w:r>
        <w:t>Division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3"/>
        </w:rPr>
        <w:t>Natural</w:t>
      </w:r>
      <w:r>
        <w:rPr>
          <w:spacing w:val="-10"/>
        </w:rPr>
        <w:t xml:space="preserve"> </w:t>
      </w:r>
      <w:r>
        <w:t>Resources</w:t>
      </w:r>
      <w:bookmarkEnd w:id="82"/>
    </w:p>
    <w:p w14:paraId="1F90A037" w14:textId="77777777" w:rsidR="00A33C24" w:rsidRDefault="00314EDE">
      <w:pPr>
        <w:pStyle w:val="BodyText"/>
        <w:ind w:left="108" w:right="3110"/>
      </w:pPr>
      <w:r>
        <w:t>1500 Monroe Street, Third Floor, (mailing) P.O. Box 398, Fort Myers, FL</w:t>
      </w:r>
      <w:r>
        <w:rPr>
          <w:spacing w:val="-31"/>
        </w:rPr>
        <w:t xml:space="preserve"> </w:t>
      </w:r>
      <w:r>
        <w:t>33902</w:t>
      </w:r>
    </w:p>
    <w:p w14:paraId="0A5F0FF6" w14:textId="26E73328" w:rsidR="00ED1C28" w:rsidRDefault="00314EDE">
      <w:pPr>
        <w:pStyle w:val="BodyText"/>
        <w:ind w:left="108" w:right="3110"/>
      </w:pPr>
      <w:r>
        <w:t>Main Phone:</w:t>
      </w:r>
      <w:r w:rsidR="005D7B79">
        <w:t xml:space="preserve"> </w:t>
      </w:r>
      <w:r>
        <w:t>(239)</w:t>
      </w:r>
      <w:r w:rsidR="00AA3308">
        <w:t xml:space="preserve">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BF409C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20C119CA" w14:textId="77777777" w:rsidTr="704CECE7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5C275CEC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D24B6E7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3489AEB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21003A1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34D443B7" w14:textId="77777777" w:rsidTr="704CECE7">
        <w:trPr>
          <w:trHeight w:hRule="exact" w:val="280"/>
        </w:trPr>
        <w:tc>
          <w:tcPr>
            <w:tcW w:w="1980" w:type="dxa"/>
          </w:tcPr>
          <w:p w14:paraId="2B070BE9" w14:textId="77777777" w:rsidR="00346047" w:rsidRDefault="00346047" w:rsidP="0034604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4860C5F5" w14:textId="28BACC06" w:rsidR="00346047" w:rsidRDefault="00986DFC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>
              <w:t>Rick Roudebush</w:t>
            </w:r>
            <w:r w:rsidR="00346047" w:rsidRPr="00EE7C86">
              <w:t xml:space="preserve"> </w:t>
            </w:r>
          </w:p>
        </w:tc>
        <w:tc>
          <w:tcPr>
            <w:tcW w:w="2609" w:type="dxa"/>
          </w:tcPr>
          <w:p w14:paraId="43971973" w14:textId="13CA0960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</w:t>
            </w:r>
            <w:r w:rsidR="00986DFC">
              <w:t>8821</w:t>
            </w:r>
          </w:p>
        </w:tc>
        <w:tc>
          <w:tcPr>
            <w:tcW w:w="3151" w:type="dxa"/>
          </w:tcPr>
          <w:p w14:paraId="16B83BA1" w14:textId="11D658B5" w:rsidR="00346047" w:rsidRPr="007D1484" w:rsidRDefault="00986DFC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986DFC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="00403CCC" w:rsidRPr="00EE7C86" w14:paraId="35EBF4BD" w14:textId="77777777" w:rsidTr="704CECE7">
        <w:trPr>
          <w:trHeight w:hRule="exact" w:val="278"/>
        </w:trPr>
        <w:tc>
          <w:tcPr>
            <w:tcW w:w="1980" w:type="dxa"/>
          </w:tcPr>
          <w:p w14:paraId="4E368E1C" w14:textId="77777777" w:rsidR="00403CCC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1DF69EB7" w14:textId="0D45BED3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609" w:type="dxa"/>
          </w:tcPr>
          <w:p w14:paraId="1933A474" w14:textId="7A01978E" w:rsidR="00403CCC" w:rsidRDefault="5AF7AD0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704CECE7">
              <w:rPr>
                <w:rFonts w:cs="Calibri"/>
              </w:rPr>
              <w:t xml:space="preserve">(239) </w:t>
            </w:r>
            <w:r w:rsidR="68DF60B7" w:rsidRPr="704CECE7">
              <w:rPr>
                <w:rFonts w:cs="Calibri"/>
              </w:rPr>
              <w:t>822-6399</w:t>
            </w:r>
          </w:p>
        </w:tc>
        <w:tc>
          <w:tcPr>
            <w:tcW w:w="3151" w:type="dxa"/>
          </w:tcPr>
          <w:p w14:paraId="6D38C50A" w14:textId="3B11C822" w:rsidR="00403CCC" w:rsidRPr="007D1484" w:rsidRDefault="00680ED8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8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DB1E24" w:rsidRPr="00EE7C86" w14:paraId="5EECB134" w14:textId="77777777" w:rsidTr="704CECE7">
        <w:trPr>
          <w:trHeight w:hRule="exact" w:val="278"/>
        </w:trPr>
        <w:tc>
          <w:tcPr>
            <w:tcW w:w="1980" w:type="dxa"/>
          </w:tcPr>
          <w:p w14:paraId="3818C3E9" w14:textId="4B3AAA66" w:rsidR="00DB1E24" w:rsidRDefault="00DB1E24" w:rsidP="00DB1E2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431" w:type="dxa"/>
          </w:tcPr>
          <w:p w14:paraId="2920A5E6" w14:textId="5A2FBDE7" w:rsidR="00DB1E24" w:rsidRPr="00403CCC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609" w:type="dxa"/>
          </w:tcPr>
          <w:p w14:paraId="648943BE" w14:textId="636F01A0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704CECE7">
              <w:rPr>
                <w:rFonts w:cs="Calibri"/>
              </w:rPr>
              <w:t xml:space="preserve">(239) </w:t>
            </w:r>
            <w:r w:rsidR="5F4A5C57" w:rsidRPr="704CECE7">
              <w:rPr>
                <w:rFonts w:cs="Calibri"/>
              </w:rPr>
              <w:t>841-5773</w:t>
            </w:r>
          </w:p>
        </w:tc>
        <w:tc>
          <w:tcPr>
            <w:tcW w:w="3151" w:type="dxa"/>
          </w:tcPr>
          <w:p w14:paraId="00F8AC0A" w14:textId="198F1336" w:rsidR="00DB1E24" w:rsidRPr="007D1484" w:rsidRDefault="00680ED8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9" w:history="1">
              <w:r w:rsidR="00DB1E24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39571339" w14:textId="52CCE994" w:rsidR="00ED1C28" w:rsidRDefault="00ED1C28">
      <w:pPr>
        <w:spacing w:before="3"/>
        <w:rPr>
          <w:rFonts w:cs="Calibri"/>
          <w:sz w:val="25"/>
          <w:szCs w:val="25"/>
        </w:rPr>
      </w:pPr>
    </w:p>
    <w:p w14:paraId="1A29A809" w14:textId="77777777" w:rsidR="00680ED8" w:rsidRDefault="00680ED8">
      <w:pPr>
        <w:spacing w:before="3"/>
        <w:rPr>
          <w:rFonts w:cs="Calibri"/>
          <w:sz w:val="25"/>
          <w:szCs w:val="25"/>
        </w:rPr>
      </w:pPr>
    </w:p>
    <w:p w14:paraId="5C895642" w14:textId="77777777" w:rsidR="00ED1C28" w:rsidRDefault="00314EDE" w:rsidP="00A33C24">
      <w:pPr>
        <w:pStyle w:val="Heading2"/>
        <w:spacing w:line="292" w:lineRule="exact"/>
        <w:ind w:right="3240"/>
      </w:pPr>
      <w:bookmarkStart w:id="83" w:name="Leon_County_Department_of_Growth_&amp;_Envir"/>
      <w:bookmarkStart w:id="84" w:name="_Toc431975115"/>
      <w:bookmarkEnd w:id="83"/>
      <w:r>
        <w:t xml:space="preserve">Leon </w:t>
      </w:r>
      <w:r>
        <w:rPr>
          <w:spacing w:val="-3"/>
        </w:rPr>
        <w:t xml:space="preserve">County Department </w:t>
      </w:r>
      <w:r>
        <w:t xml:space="preserve">of </w:t>
      </w:r>
      <w:r>
        <w:rPr>
          <w:spacing w:val="-3"/>
        </w:rPr>
        <w:t xml:space="preserve">Growth </w:t>
      </w:r>
      <w:r>
        <w:t xml:space="preserve">&amp; </w:t>
      </w:r>
      <w:r>
        <w:rPr>
          <w:spacing w:val="-3"/>
        </w:rPr>
        <w:t>Environmental</w:t>
      </w:r>
      <w:r w:rsidR="00A33C24">
        <w:rPr>
          <w:spacing w:val="-8"/>
        </w:rPr>
        <w:t xml:space="preserve"> </w:t>
      </w:r>
      <w:r>
        <w:rPr>
          <w:spacing w:val="-3"/>
        </w:rPr>
        <w:t>Management</w:t>
      </w:r>
      <w:bookmarkEnd w:id="84"/>
    </w:p>
    <w:p w14:paraId="1BBF190A" w14:textId="77777777" w:rsidR="00ED1C28" w:rsidRDefault="00314EDE">
      <w:pPr>
        <w:spacing w:line="267" w:lineRule="exact"/>
        <w:ind w:left="107" w:right="4008"/>
        <w:rPr>
          <w:rFonts w:cs="Calibri"/>
          <w:sz w:val="20"/>
          <w:szCs w:val="20"/>
        </w:rPr>
      </w:pPr>
      <w:r>
        <w:t>435</w:t>
      </w:r>
      <w:r>
        <w:rPr>
          <w:spacing w:val="-11"/>
        </w:rPr>
        <w:t xml:space="preserve"> </w:t>
      </w:r>
      <w:r>
        <w:t>N.</w:t>
      </w:r>
      <w:r>
        <w:rPr>
          <w:spacing w:val="-13"/>
        </w:rPr>
        <w:t xml:space="preserve"> </w:t>
      </w:r>
      <w:r>
        <w:t>Macomb</w:t>
      </w:r>
      <w:r>
        <w:rPr>
          <w:spacing w:val="-13"/>
        </w:rPr>
        <w:t xml:space="preserve"> </w:t>
      </w:r>
      <w:r>
        <w:t>Street,</w:t>
      </w:r>
      <w:r>
        <w:rPr>
          <w:spacing w:val="-7"/>
        </w:rPr>
        <w:t xml:space="preserve"> </w:t>
      </w:r>
      <w:r>
        <w:t>Renaissance</w:t>
      </w:r>
      <w:r>
        <w:rPr>
          <w:spacing w:val="-20"/>
        </w:rPr>
        <w:t xml:space="preserve"> </w:t>
      </w:r>
      <w:r>
        <w:t>Center</w:t>
      </w:r>
      <w:r w:rsidRPr="00B5685A">
        <w:t>,</w:t>
      </w:r>
      <w:r w:rsidRPr="00B5685A">
        <w:rPr>
          <w:spacing w:val="-10"/>
        </w:rPr>
        <w:t xml:space="preserve"> </w:t>
      </w:r>
      <w:r w:rsidRPr="00B5685A">
        <w:t>Tallahassee,</w:t>
      </w:r>
      <w:r w:rsidRPr="00B5685A">
        <w:rPr>
          <w:spacing w:val="-11"/>
        </w:rPr>
        <w:t xml:space="preserve"> </w:t>
      </w:r>
      <w:r w:rsidRPr="00B5685A">
        <w:t>FL</w:t>
      </w:r>
      <w:r w:rsidRPr="00B5685A">
        <w:rPr>
          <w:spacing w:val="34"/>
        </w:rPr>
        <w:t xml:space="preserve"> </w:t>
      </w:r>
      <w:r w:rsidRPr="00B5685A">
        <w:t>32301</w:t>
      </w:r>
    </w:p>
    <w:p w14:paraId="0D30602A" w14:textId="77777777" w:rsidR="00ED1C28" w:rsidRDefault="00314EDE">
      <w:pPr>
        <w:pStyle w:val="BodyText"/>
        <w:ind w:right="4008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-37"/>
        </w:rPr>
        <w:t xml:space="preserve"> </w:t>
      </w:r>
      <w:r>
        <w:t>606-1301</w:t>
      </w:r>
    </w:p>
    <w:p w14:paraId="13E5E25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39F82E74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75289DC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3239153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52F07F1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6F480BC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66C41" w:rsidRPr="00EE7C86" w14:paraId="0906DA7E" w14:textId="77777777" w:rsidTr="00AF2778">
        <w:trPr>
          <w:trHeight w:hRule="exact" w:val="278"/>
        </w:trPr>
        <w:tc>
          <w:tcPr>
            <w:tcW w:w="2105" w:type="dxa"/>
          </w:tcPr>
          <w:p w14:paraId="011AE04D" w14:textId="77777777" w:rsidR="00966C41" w:rsidRDefault="00966C41" w:rsidP="00966C4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F1B9A5F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60FE3BC0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14472944" w14:textId="77777777" w:rsidR="00966C41" w:rsidRPr="007D1484" w:rsidRDefault="00680ED8" w:rsidP="00966C4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0">
              <w:r w:rsidR="00966C41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73EF3BD9" w14:textId="77777777" w:rsidTr="00AF2778">
        <w:trPr>
          <w:trHeight w:hRule="exact" w:val="278"/>
        </w:trPr>
        <w:tc>
          <w:tcPr>
            <w:tcW w:w="2105" w:type="dxa"/>
          </w:tcPr>
          <w:p w14:paraId="66F8BD8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</w:tcPr>
          <w:p w14:paraId="6F8B04BB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</w:t>
            </w:r>
            <w:r w:rsidRPr="00EE7C86">
              <w:t>C</w:t>
            </w:r>
            <w:r w:rsidR="0024442E" w:rsidRPr="00EE7C86">
              <w:t>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4341785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41B26591" w14:textId="77777777" w:rsidR="00ED1C28" w:rsidRPr="007D1484" w:rsidRDefault="00680ED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1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468D97B" w14:textId="77777777" w:rsidTr="00AF2778">
        <w:trPr>
          <w:trHeight w:hRule="exact" w:val="281"/>
        </w:trPr>
        <w:tc>
          <w:tcPr>
            <w:tcW w:w="2105" w:type="dxa"/>
          </w:tcPr>
          <w:p w14:paraId="3BD7DB4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30539B1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</w:tcPr>
          <w:p w14:paraId="5A832CE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</w:tcPr>
          <w:p w14:paraId="755E0EC0" w14:textId="77777777" w:rsidR="00ED1C28" w:rsidRPr="007D1484" w:rsidRDefault="00680ED8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2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1B324C21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85" w:name="Levy_County_-_Florida_Department_of_Heal"/>
      <w:bookmarkStart w:id="86" w:name="_Toc431975116"/>
      <w:bookmarkEnd w:id="85"/>
      <w:r>
        <w:br w:type="page"/>
      </w:r>
    </w:p>
    <w:p w14:paraId="0E8A7CCE" w14:textId="18B963B1" w:rsidR="00ED1C28" w:rsidRDefault="00314EDE" w:rsidP="000447E4">
      <w:pPr>
        <w:pStyle w:val="Heading2"/>
        <w:spacing w:before="31" w:line="292" w:lineRule="exact"/>
        <w:ind w:right="3240"/>
      </w:pPr>
      <w:r>
        <w:lastRenderedPageBreak/>
        <w:t>Lev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86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1E2A47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ECBEA22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FE1D4B9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1980"/>
        <w:gridCol w:w="3427"/>
      </w:tblGrid>
      <w:tr w:rsidR="0030491D" w:rsidRPr="00AF2778" w14:paraId="23673DAA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5AA83CA" w14:textId="49EEA958" w:rsidR="0030491D" w:rsidRPr="00AF2778" w:rsidRDefault="0030491D" w:rsidP="003049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98EBA44" w14:textId="24B1E8CF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38CB365" w14:textId="386971D9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7" w:type="dxa"/>
            <w:shd w:val="clear" w:color="auto" w:fill="D9D9D9" w:themeFill="background1" w:themeFillShade="D9"/>
          </w:tcPr>
          <w:p w14:paraId="57CB0AB9" w14:textId="25B31ADA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30491D" w:rsidRPr="00AF2778" w14:paraId="0EF4EF82" w14:textId="77777777" w:rsidTr="0030491D">
        <w:trPr>
          <w:trHeight w:hRule="exact" w:val="278"/>
        </w:trPr>
        <w:tc>
          <w:tcPr>
            <w:tcW w:w="2425" w:type="dxa"/>
          </w:tcPr>
          <w:p w14:paraId="4AB57029" w14:textId="74103DFE" w:rsidR="0030491D" w:rsidRPr="0030491D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30491D">
              <w:t xml:space="preserve">Contract </w:t>
            </w:r>
            <w:r w:rsidRPr="0030491D">
              <w:rPr>
                <w:spacing w:val="-6"/>
              </w:rPr>
              <w:t>Mgr</w:t>
            </w:r>
            <w:r w:rsidRPr="0030491D">
              <w:t>/Supervisor</w:t>
            </w:r>
          </w:p>
        </w:tc>
        <w:tc>
          <w:tcPr>
            <w:tcW w:w="2340" w:type="dxa"/>
          </w:tcPr>
          <w:p w14:paraId="2D9CA0B9" w14:textId="31A6D123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980" w:type="dxa"/>
          </w:tcPr>
          <w:p w14:paraId="6CCEAC26" w14:textId="32E811A1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7" w:type="dxa"/>
          </w:tcPr>
          <w:p w14:paraId="4FAF30EE" w14:textId="710A6BD0" w:rsidR="0030491D" w:rsidRPr="007D1484" w:rsidRDefault="00680ED8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3" w:history="1">
              <w:r w:rsidR="0030491D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0491D" w:rsidRPr="00AF2778" w14:paraId="194FF248" w14:textId="77777777" w:rsidTr="0030491D">
        <w:trPr>
          <w:trHeight w:hRule="exact" w:val="278"/>
        </w:trPr>
        <w:tc>
          <w:tcPr>
            <w:tcW w:w="2425" w:type="dxa"/>
          </w:tcPr>
          <w:p w14:paraId="659507EB" w14:textId="4EFE7BF3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215DBD55" w14:textId="7650C737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980" w:type="dxa"/>
          </w:tcPr>
          <w:p w14:paraId="24351C21" w14:textId="1A4282A7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7" w:type="dxa"/>
          </w:tcPr>
          <w:p w14:paraId="2484E4F3" w14:textId="4BD67019" w:rsidR="0030491D" w:rsidRPr="007D1484" w:rsidRDefault="00680ED8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4">
              <w:r w:rsidR="0030491D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0491D" w:rsidRPr="00AF2778" w14:paraId="4EE25506" w14:textId="77777777" w:rsidTr="0030491D">
        <w:trPr>
          <w:trHeight w:hRule="exact" w:val="281"/>
        </w:trPr>
        <w:tc>
          <w:tcPr>
            <w:tcW w:w="2425" w:type="dxa"/>
          </w:tcPr>
          <w:p w14:paraId="2B0E69E2" w14:textId="546AA52C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6300BFA4" w14:textId="71A914AB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980" w:type="dxa"/>
          </w:tcPr>
          <w:p w14:paraId="2EC4EDCA" w14:textId="2EFEF194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7" w:type="dxa"/>
          </w:tcPr>
          <w:p w14:paraId="53E337D9" w14:textId="122BC798" w:rsidR="0030491D" w:rsidRPr="007D1484" w:rsidRDefault="00680ED8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5" w:history="1">
              <w:r w:rsidR="0030491D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0491D" w:rsidRPr="00AF2778" w14:paraId="34ECD4C8" w14:textId="77777777" w:rsidTr="0030491D">
        <w:trPr>
          <w:trHeight w:hRule="exact" w:val="278"/>
        </w:trPr>
        <w:tc>
          <w:tcPr>
            <w:tcW w:w="2425" w:type="dxa"/>
          </w:tcPr>
          <w:p w14:paraId="5BE4B52C" w14:textId="4B798370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70074BB2" w14:textId="10AAFABC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980" w:type="dxa"/>
          </w:tcPr>
          <w:p w14:paraId="62EFEF63" w14:textId="6201BE2F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7" w:type="dxa"/>
          </w:tcPr>
          <w:p w14:paraId="29BF8F65" w14:textId="67C877EE" w:rsidR="0030491D" w:rsidRPr="007D1484" w:rsidRDefault="00680ED8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6" w:history="1">
              <w:r w:rsidR="0030491D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0491D" w:rsidRPr="00AF2778" w14:paraId="3C724850" w14:textId="77777777" w:rsidTr="0030491D">
        <w:trPr>
          <w:trHeight w:hRule="exact" w:val="278"/>
        </w:trPr>
        <w:tc>
          <w:tcPr>
            <w:tcW w:w="2425" w:type="dxa"/>
          </w:tcPr>
          <w:p w14:paraId="7CABD43E" w14:textId="79480853" w:rsidR="0030491D" w:rsidRPr="00AF2778" w:rsidRDefault="0030491D" w:rsidP="0030491D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340" w:type="dxa"/>
          </w:tcPr>
          <w:p w14:paraId="66FA5BB0" w14:textId="18B0B558" w:rsidR="0030491D" w:rsidRPr="00AF2778" w:rsidRDefault="0030491D" w:rsidP="0030491D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980" w:type="dxa"/>
          </w:tcPr>
          <w:p w14:paraId="2D9C50DF" w14:textId="3014C9E3" w:rsidR="0030491D" w:rsidRPr="00AF2778" w:rsidRDefault="0030491D" w:rsidP="0030491D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7" w:type="dxa"/>
          </w:tcPr>
          <w:p w14:paraId="60D73DFF" w14:textId="7E122CCB" w:rsidR="0030491D" w:rsidRPr="007D1484" w:rsidRDefault="00680ED8" w:rsidP="0030491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7" w:history="1">
              <w:r w:rsidR="0030491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74CF564" w14:textId="77777777" w:rsidR="00ED1C28" w:rsidRPr="00756BC2" w:rsidRDefault="00ED1C28">
      <w:pPr>
        <w:spacing w:before="3"/>
        <w:rPr>
          <w:rFonts w:cs="Calibri"/>
        </w:rPr>
      </w:pPr>
    </w:p>
    <w:p w14:paraId="2E6EA604" w14:textId="77777777" w:rsidR="00ED1C28" w:rsidRDefault="00314EDE">
      <w:pPr>
        <w:pStyle w:val="Heading2"/>
        <w:spacing w:line="292" w:lineRule="exact"/>
        <w:ind w:right="4008"/>
      </w:pPr>
      <w:bookmarkStart w:id="87" w:name="Liberty_County_-_Florida_Department_of_H"/>
      <w:bookmarkStart w:id="88" w:name="_Toc431975117"/>
      <w:bookmarkEnd w:id="87"/>
      <w:r>
        <w:t xml:space="preserve">Liberty </w:t>
      </w:r>
      <w:r>
        <w:rPr>
          <w:spacing w:val="-3"/>
        </w:rPr>
        <w:t xml:space="preserve">County </w:t>
      </w:r>
      <w:r>
        <w:t xml:space="preserve">- </w:t>
      </w:r>
      <w:bookmarkEnd w:id="88"/>
      <w:r w:rsidR="00603F1B">
        <w:t>Florida</w:t>
      </w:r>
      <w:r w:rsidR="00603F1B">
        <w:rPr>
          <w:spacing w:val="-8"/>
        </w:rPr>
        <w:t xml:space="preserve"> </w:t>
      </w:r>
      <w:r w:rsidR="00603F1B">
        <w:rPr>
          <w:spacing w:val="-3"/>
        </w:rPr>
        <w:t>Department</w:t>
      </w:r>
      <w:r w:rsidR="00603F1B">
        <w:rPr>
          <w:spacing w:val="-8"/>
        </w:rPr>
        <w:t xml:space="preserve"> </w:t>
      </w:r>
      <w:r w:rsidR="00603F1B">
        <w:t>of</w:t>
      </w:r>
      <w:r w:rsidR="00603F1B">
        <w:rPr>
          <w:spacing w:val="-6"/>
        </w:rPr>
        <w:t xml:space="preserve"> </w:t>
      </w:r>
      <w:r w:rsidR="00603F1B">
        <w:t>Health</w:t>
      </w:r>
      <w:r w:rsidR="00603F1B">
        <w:rPr>
          <w:spacing w:val="-8"/>
        </w:rPr>
        <w:t xml:space="preserve"> </w:t>
      </w:r>
      <w:r w:rsidR="00603F1B">
        <w:t>in</w:t>
      </w:r>
      <w:r w:rsidR="00603F1B">
        <w:rPr>
          <w:spacing w:val="-11"/>
        </w:rPr>
        <w:t xml:space="preserve"> </w:t>
      </w:r>
      <w:hyperlink w:anchor="Gulf_County_-_Florida_Department_of_Heal" w:history="1">
        <w:r w:rsidR="00603F1B" w:rsidRPr="00CD266B">
          <w:rPr>
            <w:rStyle w:val="Hyperlink"/>
          </w:rPr>
          <w:t>Gulf</w:t>
        </w:r>
        <w:r w:rsidR="00603F1B" w:rsidRPr="00CD266B">
          <w:rPr>
            <w:rStyle w:val="Hyperlink"/>
            <w:spacing w:val="-8"/>
          </w:rPr>
          <w:t xml:space="preserve"> </w:t>
        </w:r>
        <w:r w:rsidR="00603F1B" w:rsidRPr="00CD266B">
          <w:rPr>
            <w:rStyle w:val="Hyperlink"/>
            <w:spacing w:val="-3"/>
          </w:rPr>
          <w:t>County</w:t>
        </w:r>
      </w:hyperlink>
    </w:p>
    <w:p w14:paraId="65E3B321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B5BE45C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-12"/>
        </w:rPr>
        <w:t xml:space="preserve"> </w:t>
      </w:r>
      <w:r>
        <w:t>227-7589</w:t>
      </w:r>
    </w:p>
    <w:p w14:paraId="3F54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693C261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3B663D3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5C47DCE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4BF21C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23F160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86F855F" w14:textId="77777777" w:rsidTr="00506F84">
        <w:trPr>
          <w:trHeight w:hRule="exact" w:val="278"/>
        </w:trPr>
        <w:tc>
          <w:tcPr>
            <w:tcW w:w="2013" w:type="dxa"/>
          </w:tcPr>
          <w:p w14:paraId="438D1D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17BB958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12647E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34555375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8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A1EE170" w14:textId="77777777" w:rsidTr="00506F84">
        <w:trPr>
          <w:trHeight w:hRule="exact" w:val="278"/>
        </w:trPr>
        <w:tc>
          <w:tcPr>
            <w:tcW w:w="2013" w:type="dxa"/>
          </w:tcPr>
          <w:p w14:paraId="795C6D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9E16E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8630F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5B5940FC" w14:textId="77777777" w:rsidR="00506F84" w:rsidRPr="007D1484" w:rsidRDefault="00680ED8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9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48657A6C" w14:textId="77777777" w:rsidTr="00506F84">
        <w:trPr>
          <w:trHeight w:hRule="exact" w:val="278"/>
        </w:trPr>
        <w:tc>
          <w:tcPr>
            <w:tcW w:w="2013" w:type="dxa"/>
          </w:tcPr>
          <w:p w14:paraId="5DBB29A7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7039CCB3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746ED17B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5A674F99" w14:textId="77777777" w:rsidR="00506F84" w:rsidRPr="007D1484" w:rsidRDefault="00680ED8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50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7AE577EE" w14:textId="77777777" w:rsidR="00FD0DFC" w:rsidRDefault="00FD0DFC">
      <w:pPr>
        <w:spacing w:before="3"/>
        <w:rPr>
          <w:rFonts w:cs="Calibri"/>
        </w:rPr>
      </w:pPr>
    </w:p>
    <w:p w14:paraId="5036D494" w14:textId="77777777" w:rsidR="00ED1C28" w:rsidRDefault="00314EDE" w:rsidP="00530DA5">
      <w:pPr>
        <w:pStyle w:val="Heading2"/>
        <w:spacing w:line="292" w:lineRule="exact"/>
        <w:ind w:right="3150"/>
      </w:pPr>
      <w:bookmarkStart w:id="89" w:name="Madison_County_-_Florida_Department_of_H"/>
      <w:bookmarkStart w:id="90" w:name="_Toc431975118"/>
      <w:bookmarkEnd w:id="89"/>
      <w:r>
        <w:t xml:space="preserve">Madison </w:t>
      </w:r>
      <w:r>
        <w:rPr>
          <w:spacing w:val="-3"/>
        </w:rPr>
        <w:t xml:space="preserve">County </w:t>
      </w:r>
      <w:r>
        <w:t xml:space="preserve">- </w:t>
      </w:r>
      <w:bookmarkEnd w:id="90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28619FD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D9FF22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C198395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160"/>
        <w:gridCol w:w="1800"/>
        <w:gridCol w:w="3516"/>
      </w:tblGrid>
      <w:tr w:rsidR="00ED1C28" w:rsidRPr="00AF2778" w14:paraId="38C5A75B" w14:textId="77777777" w:rsidTr="0030491D">
        <w:trPr>
          <w:trHeight w:hRule="exact" w:val="281"/>
        </w:trPr>
        <w:tc>
          <w:tcPr>
            <w:tcW w:w="2695" w:type="dxa"/>
            <w:shd w:val="clear" w:color="auto" w:fill="D9D9D9" w:themeFill="background1" w:themeFillShade="D9"/>
          </w:tcPr>
          <w:p w14:paraId="49D9B48F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FF0AC17" w14:textId="77777777" w:rsidR="00ED1C28" w:rsidRPr="00AF2778" w:rsidRDefault="00314EDE" w:rsidP="00DA5175">
            <w:pPr>
              <w:pStyle w:val="TableParagraph"/>
              <w:spacing w:line="268" w:lineRule="exact"/>
              <w:ind w:left="4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06B58A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516" w:type="dxa"/>
            <w:shd w:val="clear" w:color="auto" w:fill="D9D9D9" w:themeFill="background1" w:themeFillShade="D9"/>
          </w:tcPr>
          <w:p w14:paraId="0F6F380B" w14:textId="77777777" w:rsidR="00ED1C28" w:rsidRPr="00AF277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4609B586" w14:textId="77777777" w:rsidTr="0030491D">
        <w:trPr>
          <w:trHeight w:hRule="exact" w:val="278"/>
        </w:trPr>
        <w:tc>
          <w:tcPr>
            <w:tcW w:w="2695" w:type="dxa"/>
          </w:tcPr>
          <w:p w14:paraId="11B23217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160" w:type="dxa"/>
          </w:tcPr>
          <w:p w14:paraId="7C3862A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800" w:type="dxa"/>
          </w:tcPr>
          <w:p w14:paraId="1A2CEF98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516" w:type="dxa"/>
          </w:tcPr>
          <w:p w14:paraId="48F04EBE" w14:textId="078FD857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1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AF2778" w14:paraId="579494B9" w14:textId="77777777" w:rsidTr="0030491D">
        <w:trPr>
          <w:trHeight w:hRule="exact" w:val="278"/>
        </w:trPr>
        <w:tc>
          <w:tcPr>
            <w:tcW w:w="2695" w:type="dxa"/>
          </w:tcPr>
          <w:p w14:paraId="7D85C219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0F7432EB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800" w:type="dxa"/>
          </w:tcPr>
          <w:p w14:paraId="77D2225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516" w:type="dxa"/>
          </w:tcPr>
          <w:p w14:paraId="537C0339" w14:textId="3BB27E50" w:rsidR="00B5685A" w:rsidRPr="007D1484" w:rsidRDefault="00680ED8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2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76336011" w14:textId="77777777" w:rsidTr="0030491D">
        <w:trPr>
          <w:trHeight w:hRule="exact" w:val="278"/>
        </w:trPr>
        <w:tc>
          <w:tcPr>
            <w:tcW w:w="2695" w:type="dxa"/>
          </w:tcPr>
          <w:p w14:paraId="7A1A501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5E7EE50F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800" w:type="dxa"/>
          </w:tcPr>
          <w:p w14:paraId="4526498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516" w:type="dxa"/>
          </w:tcPr>
          <w:p w14:paraId="68E00BD9" w14:textId="56F6423B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3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6DFCFAB9" w14:textId="77777777" w:rsidTr="0030491D">
        <w:trPr>
          <w:trHeight w:hRule="exact" w:val="278"/>
        </w:trPr>
        <w:tc>
          <w:tcPr>
            <w:tcW w:w="2695" w:type="dxa"/>
          </w:tcPr>
          <w:p w14:paraId="2BF95D0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1872519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800" w:type="dxa"/>
          </w:tcPr>
          <w:p w14:paraId="74B03630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516" w:type="dxa"/>
          </w:tcPr>
          <w:p w14:paraId="271BBBB6" w14:textId="1836A36E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4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AF2778" w14:paraId="0B4A2916" w14:textId="77777777" w:rsidTr="0030491D">
        <w:trPr>
          <w:trHeight w:hRule="exact" w:val="278"/>
        </w:trPr>
        <w:tc>
          <w:tcPr>
            <w:tcW w:w="2695" w:type="dxa"/>
          </w:tcPr>
          <w:p w14:paraId="1D2B819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160" w:type="dxa"/>
          </w:tcPr>
          <w:p w14:paraId="29177DC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800" w:type="dxa"/>
          </w:tcPr>
          <w:p w14:paraId="054057A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516" w:type="dxa"/>
          </w:tcPr>
          <w:p w14:paraId="106EF217" w14:textId="77777777" w:rsidR="00B5685A" w:rsidRPr="007D1484" w:rsidRDefault="00680ED8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55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716E478" w14:textId="77777777" w:rsidR="00FD0DFC" w:rsidRDefault="00FD0DFC">
      <w:pPr>
        <w:spacing w:before="3"/>
        <w:rPr>
          <w:rFonts w:cs="Calibri"/>
        </w:rPr>
      </w:pPr>
    </w:p>
    <w:p w14:paraId="4B028718" w14:textId="77777777" w:rsidR="00ED1C28" w:rsidRDefault="00314EDE">
      <w:pPr>
        <w:pStyle w:val="Heading2"/>
        <w:spacing w:line="292" w:lineRule="exact"/>
        <w:ind w:right="4008"/>
      </w:pPr>
      <w:bookmarkStart w:id="91" w:name="Manatee_County_–_Hillsborough_County_EPC"/>
      <w:bookmarkStart w:id="92" w:name="_Toc431975119"/>
      <w:bookmarkEnd w:id="91"/>
      <w:r>
        <w:rPr>
          <w:spacing w:val="-3"/>
        </w:rPr>
        <w:t xml:space="preserve">Manatee County </w:t>
      </w:r>
      <w:r>
        <w:t xml:space="preserve">– </w:t>
      </w:r>
      <w:hyperlink w:anchor="Hillsborough_County_Environmental_Protec" w:history="1">
        <w:r w:rsidRPr="00FF5CDA">
          <w:rPr>
            <w:rStyle w:val="Hyperlink"/>
            <w:spacing w:val="-3"/>
          </w:rPr>
          <w:t>Hillsborough County</w:t>
        </w:r>
        <w:r w:rsidRPr="00FF5CDA">
          <w:rPr>
            <w:rStyle w:val="Hyperlink"/>
            <w:spacing w:val="6"/>
          </w:rPr>
          <w:t xml:space="preserve"> </w:t>
        </w:r>
        <w:r w:rsidRPr="00FF5CDA">
          <w:rPr>
            <w:rStyle w:val="Hyperlink"/>
          </w:rPr>
          <w:t>EPC</w:t>
        </w:r>
        <w:bookmarkEnd w:id="92"/>
      </w:hyperlink>
    </w:p>
    <w:p w14:paraId="3B0571F2" w14:textId="77777777" w:rsidR="00ED1C28" w:rsidRDefault="00314EDE">
      <w:pPr>
        <w:pStyle w:val="BodyText"/>
        <w:spacing w:line="267" w:lineRule="exact"/>
        <w:ind w:right="4008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5AF11CAA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13) 627-2600; Fax:</w:t>
      </w:r>
      <w:r w:rsidR="005D7B79">
        <w:t xml:space="preserve"> </w:t>
      </w:r>
      <w:r>
        <w:t>(813)</w:t>
      </w:r>
      <w:r>
        <w:rPr>
          <w:spacing w:val="9"/>
        </w:rPr>
        <w:t xml:space="preserve"> </w:t>
      </w:r>
      <w:r>
        <w:t>627-2640</w:t>
      </w:r>
    </w:p>
    <w:p w14:paraId="6EE5981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378"/>
        <w:gridCol w:w="2417"/>
        <w:gridCol w:w="3319"/>
      </w:tblGrid>
      <w:tr w:rsidR="00530DA5" w:rsidRPr="00EE7C86" w14:paraId="10B7A227" w14:textId="77777777" w:rsidTr="002E2ED3">
        <w:trPr>
          <w:trHeight w:hRule="exact" w:val="341"/>
        </w:trPr>
        <w:tc>
          <w:tcPr>
            <w:tcW w:w="2057" w:type="dxa"/>
            <w:shd w:val="clear" w:color="auto" w:fill="D9D9D9" w:themeFill="background1" w:themeFillShade="D9"/>
          </w:tcPr>
          <w:p w14:paraId="7908D7F6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93" w:name="_Hlk73013620"/>
            <w:r w:rsidRPr="00EE7C86">
              <w:t>Title</w:t>
            </w:r>
          </w:p>
        </w:tc>
        <w:tc>
          <w:tcPr>
            <w:tcW w:w="2378" w:type="dxa"/>
            <w:shd w:val="clear" w:color="auto" w:fill="D9D9D9" w:themeFill="background1" w:themeFillShade="D9"/>
          </w:tcPr>
          <w:p w14:paraId="6351F353" w14:textId="77777777" w:rsidR="00530DA5" w:rsidRDefault="00530DA5" w:rsidP="00530DA5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59F093D6" w14:textId="77777777" w:rsidR="00530DA5" w:rsidRDefault="00530DA5" w:rsidP="00530DA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319" w:type="dxa"/>
            <w:shd w:val="clear" w:color="auto" w:fill="D9D9D9" w:themeFill="background1" w:themeFillShade="D9"/>
          </w:tcPr>
          <w:p w14:paraId="7D646D07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D1544D" w:rsidRPr="00EE7C86" w14:paraId="2BEBCA79" w14:textId="77777777" w:rsidTr="00564A75">
        <w:trPr>
          <w:trHeight w:hRule="exact" w:val="278"/>
        </w:trPr>
        <w:tc>
          <w:tcPr>
            <w:tcW w:w="2057" w:type="dxa"/>
          </w:tcPr>
          <w:p w14:paraId="6FD46857" w14:textId="47B504A6" w:rsidR="00D1544D" w:rsidRDefault="00D1544D" w:rsidP="00D154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78" w:type="dxa"/>
          </w:tcPr>
          <w:p w14:paraId="42B3B7F5" w14:textId="005CDD43" w:rsidR="00D1544D" w:rsidRDefault="00D1544D" w:rsidP="00D1544D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417" w:type="dxa"/>
          </w:tcPr>
          <w:p w14:paraId="03A510A4" w14:textId="0C9AFC98" w:rsidR="00D1544D" w:rsidRDefault="00D1544D" w:rsidP="00D1544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>
              <w:t>1310</w:t>
            </w:r>
          </w:p>
        </w:tc>
        <w:tc>
          <w:tcPr>
            <w:tcW w:w="3319" w:type="dxa"/>
          </w:tcPr>
          <w:p w14:paraId="6E7C26DC" w14:textId="13B961A4" w:rsidR="00D1544D" w:rsidRPr="007D1484" w:rsidRDefault="00680ED8" w:rsidP="00D154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6" w:history="1">
              <w:r w:rsidR="00D1544D" w:rsidRPr="007D1484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4631D4" w:rsidRPr="00EE7C86" w14:paraId="63ADE092" w14:textId="77777777" w:rsidTr="00564A75">
        <w:trPr>
          <w:trHeight w:hRule="exact" w:val="278"/>
        </w:trPr>
        <w:tc>
          <w:tcPr>
            <w:tcW w:w="2057" w:type="dxa"/>
          </w:tcPr>
          <w:p w14:paraId="0FC343E0" w14:textId="77777777" w:rsidR="004631D4" w:rsidRDefault="004631D4" w:rsidP="004631D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510F9987" w14:textId="77777777" w:rsidR="004631D4" w:rsidRPr="001C480D" w:rsidRDefault="004631D4" w:rsidP="004631D4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417" w:type="dxa"/>
          </w:tcPr>
          <w:p w14:paraId="5E81AFE0" w14:textId="77777777" w:rsidR="004631D4" w:rsidRDefault="004631D4" w:rsidP="004631D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3</w:t>
            </w:r>
          </w:p>
        </w:tc>
        <w:tc>
          <w:tcPr>
            <w:tcW w:w="3319" w:type="dxa"/>
          </w:tcPr>
          <w:p w14:paraId="30450A6E" w14:textId="77777777" w:rsidR="004631D4" w:rsidRPr="007D1484" w:rsidRDefault="00680ED8" w:rsidP="004631D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7" w:history="1">
              <w:r w:rsidR="004631D4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ED1C28" w:rsidRPr="00EE7C86" w14:paraId="35E5E4CB" w14:textId="77777777" w:rsidTr="00564A75">
        <w:trPr>
          <w:trHeight w:hRule="exact" w:val="278"/>
        </w:trPr>
        <w:tc>
          <w:tcPr>
            <w:tcW w:w="2057" w:type="dxa"/>
          </w:tcPr>
          <w:p w14:paraId="208D2D3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630D3BB9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Mark</w:t>
            </w:r>
            <w:r w:rsidRPr="00EE7C86">
              <w:rPr>
                <w:spacing w:val="-7"/>
              </w:rPr>
              <w:t xml:space="preserve"> </w:t>
            </w:r>
            <w:r w:rsidRPr="00EE7C86">
              <w:t>Trethewey</w:t>
            </w:r>
          </w:p>
        </w:tc>
        <w:tc>
          <w:tcPr>
            <w:tcW w:w="2417" w:type="dxa"/>
          </w:tcPr>
          <w:p w14:paraId="0DB91BC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41) 742-5980 x</w:t>
            </w:r>
            <w:r w:rsidRPr="00EE7C86">
              <w:rPr>
                <w:spacing w:val="-11"/>
              </w:rPr>
              <w:t xml:space="preserve"> </w:t>
            </w:r>
            <w:r w:rsidRPr="00EE7C86">
              <w:t>1880</w:t>
            </w:r>
          </w:p>
        </w:tc>
        <w:tc>
          <w:tcPr>
            <w:tcW w:w="3319" w:type="dxa"/>
          </w:tcPr>
          <w:p w14:paraId="116A4BAD" w14:textId="77777777" w:rsidR="00ED1C28" w:rsidRPr="007D1484" w:rsidRDefault="00680ED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8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Mark.Trethewey@mymanatee.org</w:t>
              </w:r>
            </w:hyperlink>
          </w:p>
        </w:tc>
      </w:tr>
    </w:tbl>
    <w:p w14:paraId="4F871B62" w14:textId="77777777" w:rsidR="00FD0DFC" w:rsidRPr="00FD0DFC" w:rsidRDefault="00FD0DFC" w:rsidP="00FD0DFC">
      <w:pPr>
        <w:pStyle w:val="BodyText"/>
      </w:pPr>
      <w:bookmarkStart w:id="94" w:name="Marion_County_-_Alachua_County_Environme"/>
      <w:bookmarkStart w:id="95" w:name="_Toc431975120"/>
      <w:bookmarkEnd w:id="93"/>
      <w:bookmarkEnd w:id="94"/>
    </w:p>
    <w:p w14:paraId="0D325E10" w14:textId="77777777" w:rsidR="00ED1C28" w:rsidRDefault="00314EDE">
      <w:pPr>
        <w:pStyle w:val="Heading2"/>
        <w:spacing w:line="293" w:lineRule="exact"/>
        <w:ind w:right="3110"/>
      </w:pPr>
      <w:r>
        <w:t xml:space="preserve">Marion </w:t>
      </w:r>
      <w:r>
        <w:rPr>
          <w:spacing w:val="-3"/>
        </w:rPr>
        <w:t xml:space="preserve">County </w:t>
      </w:r>
      <w:r>
        <w:t xml:space="preserve">- </w:t>
      </w:r>
      <w:hyperlink w:anchor="Alachua_County_Environmental_Protection_" w:history="1">
        <w:r w:rsidRPr="00FF5CDA">
          <w:rPr>
            <w:rStyle w:val="Hyperlink"/>
            <w:spacing w:val="-3"/>
          </w:rPr>
          <w:t xml:space="preserve">Alachua County </w:t>
        </w:r>
      </w:hyperlink>
      <w:r>
        <w:rPr>
          <w:spacing w:val="-4"/>
        </w:rPr>
        <w:t xml:space="preserve">Environmental </w:t>
      </w:r>
      <w:r>
        <w:t>Protection</w:t>
      </w:r>
      <w:r>
        <w:rPr>
          <w:spacing w:val="-15"/>
        </w:rPr>
        <w:t xml:space="preserve"> </w:t>
      </w:r>
      <w:r>
        <w:rPr>
          <w:spacing w:val="-3"/>
        </w:rPr>
        <w:t>Department</w:t>
      </w:r>
      <w:bookmarkEnd w:id="95"/>
    </w:p>
    <w:p w14:paraId="604F4F06" w14:textId="77777777" w:rsidR="00ED1C28" w:rsidRDefault="00314EDE">
      <w:pPr>
        <w:pStyle w:val="BodyText"/>
        <w:spacing w:line="267" w:lineRule="exact"/>
        <w:ind w:right="4008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5D977065" w14:textId="77777777" w:rsidR="00ED1C28" w:rsidRDefault="00314EDE">
      <w:pPr>
        <w:pStyle w:val="BodyText"/>
        <w:spacing w:line="268" w:lineRule="exact"/>
        <w:ind w:left="108" w:right="40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15BFBD0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926"/>
        <w:gridCol w:w="3120"/>
      </w:tblGrid>
      <w:tr w:rsidR="00ED1C28" w:rsidRPr="00EE7C86" w14:paraId="351A7838" w14:textId="77777777" w:rsidTr="0030491D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7C312A0" w14:textId="77777777" w:rsidR="00ED1C2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1AE6B9B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26" w:type="dxa"/>
            <w:shd w:val="clear" w:color="auto" w:fill="D9D9D9" w:themeFill="background1" w:themeFillShade="D9"/>
          </w:tcPr>
          <w:p w14:paraId="6B62C6F0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14:paraId="4776D6C7" w14:textId="77777777" w:rsidR="00ED1C28" w:rsidRDefault="00314EDE" w:rsidP="00DA5175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C1231" w:rsidRPr="00EE7C86" w14:paraId="5CF650E4" w14:textId="77777777" w:rsidTr="0030491D">
        <w:trPr>
          <w:trHeight w:hRule="exact" w:val="278"/>
        </w:trPr>
        <w:tc>
          <w:tcPr>
            <w:tcW w:w="2515" w:type="dxa"/>
          </w:tcPr>
          <w:p w14:paraId="5382D3B6" w14:textId="77777777" w:rsidR="00EC1231" w:rsidRPr="0030491D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30491D">
              <w:t xml:space="preserve">Contract </w:t>
            </w:r>
            <w:r w:rsidRPr="0030491D">
              <w:rPr>
                <w:spacing w:val="-6"/>
              </w:rPr>
              <w:t>Mgr</w:t>
            </w:r>
            <w:r w:rsidRPr="0030491D">
              <w:t>/Supervisor</w:t>
            </w:r>
          </w:p>
        </w:tc>
        <w:tc>
          <w:tcPr>
            <w:tcW w:w="2610" w:type="dxa"/>
          </w:tcPr>
          <w:p w14:paraId="5D00BF0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26" w:type="dxa"/>
          </w:tcPr>
          <w:p w14:paraId="00ACC46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20" w:type="dxa"/>
          </w:tcPr>
          <w:p w14:paraId="7EF6CBD3" w14:textId="1047B3A6" w:rsidR="00EC1231" w:rsidRPr="007D1484" w:rsidRDefault="00680ED8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9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EC1231" w:rsidRPr="00EE7C86" w14:paraId="2C6AE62E" w14:textId="77777777" w:rsidTr="0030491D">
        <w:trPr>
          <w:trHeight w:hRule="exact" w:val="281"/>
        </w:trPr>
        <w:tc>
          <w:tcPr>
            <w:tcW w:w="2515" w:type="dxa"/>
          </w:tcPr>
          <w:p w14:paraId="708A2E2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001909D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26" w:type="dxa"/>
          </w:tcPr>
          <w:p w14:paraId="5B9AA91C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20" w:type="dxa"/>
          </w:tcPr>
          <w:p w14:paraId="57567F9F" w14:textId="4B12DC5E" w:rsidR="00EC1231" w:rsidRPr="007D1484" w:rsidRDefault="00680ED8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0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EC1231" w:rsidRPr="00EE7C86" w14:paraId="432770A1" w14:textId="77777777" w:rsidTr="0030491D">
        <w:trPr>
          <w:trHeight w:hRule="exact" w:val="278"/>
        </w:trPr>
        <w:tc>
          <w:tcPr>
            <w:tcW w:w="2515" w:type="dxa"/>
          </w:tcPr>
          <w:p w14:paraId="1C0D5060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45D1284D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26" w:type="dxa"/>
          </w:tcPr>
          <w:p w14:paraId="0403D902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20" w:type="dxa"/>
          </w:tcPr>
          <w:p w14:paraId="22A8DCB2" w14:textId="0129AD63" w:rsidR="00EC1231" w:rsidRPr="007D1484" w:rsidRDefault="00680ED8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61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EC1231" w:rsidRPr="00EE7C86" w14:paraId="03A929C6" w14:textId="77777777" w:rsidTr="0030491D">
        <w:trPr>
          <w:trHeight w:hRule="exact" w:val="278"/>
        </w:trPr>
        <w:tc>
          <w:tcPr>
            <w:tcW w:w="2515" w:type="dxa"/>
          </w:tcPr>
          <w:p w14:paraId="5B18B3C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5DB559E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26" w:type="dxa"/>
          </w:tcPr>
          <w:p w14:paraId="11466B0E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20" w:type="dxa"/>
          </w:tcPr>
          <w:p w14:paraId="5585A8CA" w14:textId="3FE608BF" w:rsidR="00EC1231" w:rsidRPr="007D1484" w:rsidRDefault="00680ED8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62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EC1231" w:rsidRPr="00EE7C86" w14:paraId="391603AB" w14:textId="77777777" w:rsidTr="0030491D">
        <w:trPr>
          <w:trHeight w:hRule="exact" w:val="278"/>
        </w:trPr>
        <w:tc>
          <w:tcPr>
            <w:tcW w:w="2515" w:type="dxa"/>
          </w:tcPr>
          <w:p w14:paraId="0BB442FC" w14:textId="77777777" w:rsidR="00EC1231" w:rsidRPr="00EE7C86" w:rsidRDefault="00EC1231" w:rsidP="00EC123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1D7A7DEA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26" w:type="dxa"/>
          </w:tcPr>
          <w:p w14:paraId="7F3D2E9B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20" w:type="dxa"/>
          </w:tcPr>
          <w:p w14:paraId="6931DDC7" w14:textId="77777777" w:rsidR="00EC1231" w:rsidRPr="007D1484" w:rsidRDefault="00680ED8" w:rsidP="00EC123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63" w:history="1">
              <w:r w:rsidR="00EC1231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C9791F0" w14:textId="77777777" w:rsidR="00263AAA" w:rsidRDefault="00263AAA">
      <w:pPr>
        <w:spacing w:before="3"/>
        <w:rPr>
          <w:rFonts w:cs="Calibri"/>
        </w:rPr>
      </w:pPr>
    </w:p>
    <w:p w14:paraId="2B4179DE" w14:textId="77777777" w:rsidR="0015184E" w:rsidRDefault="0015184E">
      <w:pPr>
        <w:widowControl/>
        <w:rPr>
          <w:rFonts w:ascii="Calibri Light" w:eastAsia="Calibri Light" w:hAnsi="Calibri Light" w:cs="Calibri Light"/>
          <w:b/>
          <w:sz w:val="24"/>
          <w:szCs w:val="24"/>
        </w:rPr>
      </w:pPr>
      <w:bookmarkStart w:id="96" w:name="Martin_County_–_Palm_Beach_County_Enviro"/>
      <w:bookmarkStart w:id="97" w:name="_Toc431975121"/>
      <w:bookmarkEnd w:id="96"/>
      <w:r>
        <w:rPr>
          <w:rFonts w:cs="Calibri Light"/>
        </w:rPr>
        <w:br w:type="page"/>
      </w:r>
    </w:p>
    <w:p w14:paraId="7DC65D5B" w14:textId="1DA70397" w:rsidR="00210472" w:rsidRDefault="00314EDE" w:rsidP="00210472">
      <w:pPr>
        <w:pStyle w:val="Heading2"/>
        <w:rPr>
          <w:rFonts w:cs="Calibri Light"/>
        </w:rPr>
      </w:pPr>
      <w:r>
        <w:rPr>
          <w:rFonts w:cs="Calibri Light"/>
        </w:rPr>
        <w:lastRenderedPageBreak/>
        <w:t xml:space="preserve">Martin </w:t>
      </w:r>
      <w:r>
        <w:rPr>
          <w:rFonts w:cs="Calibri Light"/>
          <w:spacing w:val="-3"/>
        </w:rPr>
        <w:t xml:space="preserve">County </w:t>
      </w:r>
      <w:r>
        <w:rPr>
          <w:rFonts w:cs="Calibri Light"/>
        </w:rPr>
        <w:t xml:space="preserve">– </w:t>
      </w:r>
      <w:hyperlink w:anchor="Palm_Beach_County_Environmental_Resource" w:history="1">
        <w:r w:rsidRPr="00FF5CDA">
          <w:rPr>
            <w:rStyle w:val="Hyperlink"/>
            <w:rFonts w:cs="Calibri Light"/>
          </w:rPr>
          <w:t xml:space="preserve">Palm </w:t>
        </w:r>
        <w:r w:rsidRPr="00FF5CDA">
          <w:rPr>
            <w:rStyle w:val="Hyperlink"/>
            <w:rFonts w:cs="Calibri Light"/>
            <w:spacing w:val="-3"/>
          </w:rPr>
          <w:t>Beach County</w:t>
        </w:r>
      </w:hyperlink>
      <w:r>
        <w:rPr>
          <w:rFonts w:cs="Calibri Light"/>
          <w:spacing w:val="-3"/>
        </w:rPr>
        <w:t xml:space="preserve"> </w:t>
      </w:r>
      <w:bookmarkEnd w:id="97"/>
      <w:r w:rsidR="003A6B51">
        <w:rPr>
          <w:rFonts w:cs="Calibri Light"/>
          <w:spacing w:val="-3"/>
        </w:rPr>
        <w:t>E</w:t>
      </w:r>
      <w:r w:rsidR="003A6B51">
        <w:rPr>
          <w:spacing w:val="-3"/>
        </w:rPr>
        <w:t xml:space="preserve">nvironmental </w:t>
      </w:r>
      <w:r w:rsidR="003A6B51">
        <w:t>Resources</w:t>
      </w:r>
      <w:r w:rsidR="003A6B51">
        <w:rPr>
          <w:spacing w:val="-36"/>
        </w:rPr>
        <w:t xml:space="preserve"> </w:t>
      </w:r>
      <w:r w:rsidR="003A6B51">
        <w:rPr>
          <w:spacing w:val="-3"/>
        </w:rPr>
        <w:t>Management</w:t>
      </w:r>
    </w:p>
    <w:p w14:paraId="3DF85C9A" w14:textId="77777777" w:rsidR="00210472" w:rsidRDefault="00314EDE" w:rsidP="00210472">
      <w:pPr>
        <w:pStyle w:val="BodyText"/>
        <w:rPr>
          <w:spacing w:val="-2"/>
        </w:rPr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4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  <w:r>
        <w:rPr>
          <w:spacing w:val="-2"/>
        </w:rPr>
        <w:t xml:space="preserve"> </w:t>
      </w:r>
    </w:p>
    <w:p w14:paraId="7C055330" w14:textId="77777777" w:rsidR="00ED1C28" w:rsidRDefault="00314EDE" w:rsidP="00210472">
      <w:pPr>
        <w:pStyle w:val="BodyText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1"/>
        </w:rPr>
        <w:t xml:space="preserve"> </w:t>
      </w:r>
      <w:r>
        <w:t>233-2414</w:t>
      </w:r>
    </w:p>
    <w:p w14:paraId="7355511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880"/>
        <w:gridCol w:w="1946"/>
        <w:gridCol w:w="3101"/>
      </w:tblGrid>
      <w:tr w:rsidR="00ED1C28" w:rsidRPr="00EE7C86" w14:paraId="34250E39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140A77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AE2328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46" w:type="dxa"/>
            <w:shd w:val="clear" w:color="auto" w:fill="D9D9D9" w:themeFill="background1" w:themeFillShade="D9"/>
          </w:tcPr>
          <w:p w14:paraId="12B825F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3D95BA9E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3FAB33A" w14:textId="77777777" w:rsidTr="0030491D">
        <w:trPr>
          <w:trHeight w:hRule="exact" w:val="278"/>
        </w:trPr>
        <w:tc>
          <w:tcPr>
            <w:tcW w:w="2245" w:type="dxa"/>
          </w:tcPr>
          <w:p w14:paraId="0C9F7DD9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880" w:type="dxa"/>
          </w:tcPr>
          <w:p w14:paraId="5DAB98D7" w14:textId="77777777" w:rsidR="00ED1C28" w:rsidRDefault="009C38F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1946" w:type="dxa"/>
          </w:tcPr>
          <w:p w14:paraId="1B1353F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4F89C941" w14:textId="77777777" w:rsidR="00ED1C28" w:rsidRPr="007D1484" w:rsidRDefault="00680ED8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64" w:history="1">
              <w:r w:rsidR="009C38FF" w:rsidRPr="007D1484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EE7C86" w14:paraId="006A7A41" w14:textId="77777777" w:rsidTr="0030491D">
        <w:trPr>
          <w:trHeight w:hRule="exact" w:val="278"/>
        </w:trPr>
        <w:tc>
          <w:tcPr>
            <w:tcW w:w="2245" w:type="dxa"/>
          </w:tcPr>
          <w:p w14:paraId="73BAB87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880" w:type="dxa"/>
          </w:tcPr>
          <w:p w14:paraId="5D44C6DD" w14:textId="77777777" w:rsidR="00ED1C28" w:rsidRPr="00381660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1946" w:type="dxa"/>
          </w:tcPr>
          <w:p w14:paraId="328DE753" w14:textId="77777777" w:rsidR="00ED1C28" w:rsidRPr="00381660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08F0293B" w14:textId="77777777" w:rsidR="00ED1C28" w:rsidRPr="007D1484" w:rsidRDefault="00680ED8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65">
              <w:r w:rsidR="00AB1DA3" w:rsidRPr="007D1484">
                <w:rPr>
                  <w:color w:val="0563C1"/>
                  <w:sz w:val="20"/>
                  <w:szCs w:val="20"/>
                  <w:u w:val="single" w:color="0563C1"/>
                </w:rPr>
                <w:t>RDusky</w:t>
              </w:r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@pbcgov.org</w:t>
              </w:r>
            </w:hyperlink>
          </w:p>
        </w:tc>
      </w:tr>
      <w:tr w:rsidR="007C13A9" w:rsidRPr="00EE7C86" w14:paraId="49C9CB15" w14:textId="77777777" w:rsidTr="0030491D">
        <w:trPr>
          <w:trHeight w:hRule="exact" w:val="278"/>
        </w:trPr>
        <w:tc>
          <w:tcPr>
            <w:tcW w:w="2245" w:type="dxa"/>
          </w:tcPr>
          <w:p w14:paraId="0FE0BD79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880" w:type="dxa"/>
          </w:tcPr>
          <w:p w14:paraId="3BD184B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o</w:t>
            </w:r>
            <w:r w:rsidR="002318D7" w:rsidRPr="00EE7C86">
              <w:t>o</w:t>
            </w:r>
            <w:r w:rsidRPr="00EE7C86">
              <w:t>rd</w:t>
            </w:r>
          </w:p>
        </w:tc>
        <w:tc>
          <w:tcPr>
            <w:tcW w:w="1946" w:type="dxa"/>
          </w:tcPr>
          <w:p w14:paraId="6FDDBAA2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284DBFF4" w14:textId="1979868D" w:rsidR="007C13A9" w:rsidRPr="007D1484" w:rsidRDefault="00680ED8" w:rsidP="00087294">
            <w:pPr>
              <w:jc w:val="center"/>
              <w:rPr>
                <w:sz w:val="20"/>
                <w:szCs w:val="20"/>
              </w:rPr>
            </w:pPr>
            <w:hyperlink r:id="rId266" w:history="1">
              <w:r w:rsidR="0057220B" w:rsidRPr="007D1484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</w:tc>
      </w:tr>
    </w:tbl>
    <w:p w14:paraId="5D80BD7E" w14:textId="7ADE2028" w:rsidR="00D74F23" w:rsidRDefault="00D74F23" w:rsidP="00D74F23">
      <w:bookmarkStart w:id="98" w:name="_Toc431975122"/>
    </w:p>
    <w:p w14:paraId="2EF274F3" w14:textId="20D209F3" w:rsidR="00ED1C28" w:rsidRDefault="00314EDE">
      <w:pPr>
        <w:pStyle w:val="Heading2"/>
        <w:spacing w:before="31" w:line="292" w:lineRule="exact"/>
      </w:pPr>
      <w:r>
        <w:rPr>
          <w:spacing w:val="-3"/>
        </w:rPr>
        <w:t xml:space="preserve">Monroe County </w:t>
      </w:r>
      <w:r>
        <w:t xml:space="preserve">- </w:t>
      </w:r>
      <w:bookmarkEnd w:id="98"/>
      <w:r w:rsidR="00893CA2">
        <w:rPr>
          <w:spacing w:val="-3"/>
        </w:rPr>
        <w:t>South</w:t>
      </w:r>
      <w:r w:rsidR="2C95BF3F">
        <w:rPr>
          <w:spacing w:val="-3"/>
        </w:rPr>
        <w:t>east</w:t>
      </w:r>
      <w:r w:rsidR="00893CA2">
        <w:rPr>
          <w:spacing w:val="-3"/>
        </w:rPr>
        <w:t xml:space="preserve"> District (Marathon Office)</w:t>
      </w:r>
    </w:p>
    <w:p w14:paraId="267D5084" w14:textId="0D27A819" w:rsidR="00ED1C28" w:rsidRDefault="00893CA2">
      <w:pPr>
        <w:pStyle w:val="BodyText"/>
        <w:spacing w:line="267" w:lineRule="exact"/>
      </w:pPr>
      <w:r w:rsidRPr="00893CA2">
        <w:t>2796 Overseas Highway</w:t>
      </w:r>
      <w:r>
        <w:t xml:space="preserve">, Suite 221, Marathon, FL </w:t>
      </w:r>
      <w:r w:rsidRPr="00893CA2">
        <w:t>33050</w:t>
      </w:r>
    </w:p>
    <w:p w14:paraId="3086A14F" w14:textId="16059935" w:rsidR="00ED1C28" w:rsidRDefault="00314EDE">
      <w:pPr>
        <w:pStyle w:val="BodyText"/>
        <w:ind w:left="108"/>
      </w:pPr>
      <w:r>
        <w:t>Main Phone:</w:t>
      </w:r>
      <w:r w:rsidR="005D7B79">
        <w:t xml:space="preserve"> </w:t>
      </w:r>
      <w:r>
        <w:t xml:space="preserve">(305) </w:t>
      </w:r>
      <w:r w:rsidR="00893CA2" w:rsidRPr="00893CA2">
        <w:t>289-70</w:t>
      </w:r>
      <w:r w:rsidR="003C58F2">
        <w:t>70</w:t>
      </w:r>
      <w:r>
        <w:t>; Fax:</w:t>
      </w:r>
      <w:r w:rsidR="005D7B79">
        <w:t xml:space="preserve"> </w:t>
      </w:r>
      <w:r>
        <w:t>(</w:t>
      </w:r>
      <w:r w:rsidR="003C58F2">
        <w:t>850</w:t>
      </w:r>
      <w:r>
        <w:t>)</w:t>
      </w:r>
      <w:r>
        <w:rPr>
          <w:spacing w:val="-23"/>
        </w:rPr>
        <w:t xml:space="preserve"> </w:t>
      </w:r>
      <w:r w:rsidR="003C58F2">
        <w:t>412</w:t>
      </w:r>
      <w:r>
        <w:t>-</w:t>
      </w:r>
      <w:r w:rsidR="003C58F2">
        <w:t>0590</w:t>
      </w:r>
    </w:p>
    <w:p w14:paraId="37E726D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520"/>
        <w:gridCol w:w="2089"/>
        <w:gridCol w:w="3137"/>
      </w:tblGrid>
      <w:tr w:rsidR="00ED1C28" w:rsidRPr="00EE7C86" w14:paraId="36113317" w14:textId="77777777" w:rsidTr="7DFC3133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39CB0451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3C715FF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89" w:type="dxa"/>
            <w:shd w:val="clear" w:color="auto" w:fill="D9D9D9" w:themeFill="background1" w:themeFillShade="D9"/>
          </w:tcPr>
          <w:p w14:paraId="647B0D3F" w14:textId="77777777" w:rsidR="00ED1C28" w:rsidRDefault="00314EDE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5FB8228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6598110" w14:textId="77777777" w:rsidTr="7DFC3133">
        <w:trPr>
          <w:trHeight w:hRule="exact" w:val="278"/>
        </w:trPr>
        <w:tc>
          <w:tcPr>
            <w:tcW w:w="2425" w:type="dxa"/>
          </w:tcPr>
          <w:p w14:paraId="4CE1CCFA" w14:textId="13F80F0A" w:rsidR="00ED1C28" w:rsidRDefault="003C58F2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520" w:type="dxa"/>
          </w:tcPr>
          <w:p w14:paraId="0D816193" w14:textId="1E1F0A18" w:rsidR="00ED1C28" w:rsidRDefault="00920483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Brian Cumbie</w:t>
            </w:r>
          </w:p>
        </w:tc>
        <w:tc>
          <w:tcPr>
            <w:tcW w:w="2089" w:type="dxa"/>
          </w:tcPr>
          <w:p w14:paraId="3788F435" w14:textId="5CE66A2E" w:rsidR="00ED1C28" w:rsidRDefault="003C58F2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>
              <w:t>(</w:t>
            </w:r>
            <w:r w:rsidRPr="003C58F2">
              <w:t>305</w:t>
            </w:r>
            <w:r>
              <w:t xml:space="preserve">) </w:t>
            </w:r>
            <w:r w:rsidRPr="003C58F2">
              <w:t>289-7081</w:t>
            </w:r>
          </w:p>
        </w:tc>
        <w:tc>
          <w:tcPr>
            <w:tcW w:w="3137" w:type="dxa"/>
          </w:tcPr>
          <w:p w14:paraId="49C504E4" w14:textId="37058088" w:rsidR="00ED1C28" w:rsidRPr="007D1484" w:rsidRDefault="00680ED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7" w:history="1">
              <w:r w:rsidR="00920483" w:rsidRPr="004224E2">
                <w:rPr>
                  <w:rStyle w:val="Hyperlink"/>
                  <w:sz w:val="20"/>
                  <w:szCs w:val="20"/>
                </w:rPr>
                <w:t>Brian.Cumbie@FloridaDEP.gov</w:t>
              </w:r>
            </w:hyperlink>
            <w:r w:rsidR="00EA5852" w:rsidRPr="007D1484">
              <w:rPr>
                <w:sz w:val="20"/>
                <w:szCs w:val="20"/>
              </w:rPr>
              <w:t xml:space="preserve"> </w:t>
            </w:r>
            <w:r w:rsidR="00B54505" w:rsidRPr="007D1484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ED1C28" w:rsidRPr="00EE7C86" w14:paraId="0DDF0AAA" w14:textId="77777777" w:rsidTr="7DFC3133">
        <w:trPr>
          <w:trHeight w:hRule="exact" w:val="278"/>
        </w:trPr>
        <w:tc>
          <w:tcPr>
            <w:tcW w:w="2425" w:type="dxa"/>
          </w:tcPr>
          <w:p w14:paraId="6A85D23E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2ADF7FD3" w14:textId="1A579FA6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Jacob Wells</w:t>
            </w:r>
          </w:p>
        </w:tc>
        <w:tc>
          <w:tcPr>
            <w:tcW w:w="2089" w:type="dxa"/>
          </w:tcPr>
          <w:p w14:paraId="5B377953" w14:textId="0B4DCE48" w:rsidR="00ED1C28" w:rsidRDefault="004E1228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="003C58F2">
              <w:t>289</w:t>
            </w:r>
            <w:r w:rsidRPr="00EE7C86">
              <w:t>-</w:t>
            </w:r>
            <w:r w:rsidR="003C58F2">
              <w:t>7073</w:t>
            </w:r>
          </w:p>
        </w:tc>
        <w:tc>
          <w:tcPr>
            <w:tcW w:w="3137" w:type="dxa"/>
          </w:tcPr>
          <w:p w14:paraId="7A363D6A" w14:textId="7066DCE7" w:rsidR="00ED1C28" w:rsidRPr="007D1484" w:rsidRDefault="00680ED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8">
              <w:r w:rsidR="00EA5852" w:rsidRPr="7DFC3133">
                <w:rPr>
                  <w:rStyle w:val="Hyperlink"/>
                  <w:sz w:val="20"/>
                  <w:szCs w:val="20"/>
                </w:rPr>
                <w:t>Jacob.Wells@FloridaDEP.gov</w:t>
              </w:r>
            </w:hyperlink>
            <w:r w:rsidR="00EA5852" w:rsidRPr="7DFC3133">
              <w:rPr>
                <w:sz w:val="20"/>
                <w:szCs w:val="20"/>
              </w:rPr>
              <w:t xml:space="preserve"> </w:t>
            </w:r>
          </w:p>
        </w:tc>
      </w:tr>
      <w:tr w:rsidR="7DFC3133" w14:paraId="2C0EA0E3" w14:textId="77777777" w:rsidTr="7DFC3133">
        <w:trPr>
          <w:trHeight w:val="278"/>
        </w:trPr>
        <w:tc>
          <w:tcPr>
            <w:tcW w:w="2425" w:type="dxa"/>
          </w:tcPr>
          <w:p w14:paraId="0BA3EF24" w14:textId="5D7E5838" w:rsidR="7B6C985D" w:rsidRDefault="7B6C985D" w:rsidP="7DFC3133">
            <w:pPr>
              <w:pStyle w:val="TableParagraph"/>
              <w:spacing w:line="265" w:lineRule="exact"/>
              <w:jc w:val="center"/>
            </w:pPr>
            <w:r w:rsidRPr="7DFC3133">
              <w:t>Inspector</w:t>
            </w:r>
          </w:p>
        </w:tc>
        <w:tc>
          <w:tcPr>
            <w:tcW w:w="2520" w:type="dxa"/>
          </w:tcPr>
          <w:p w14:paraId="7BBF7235" w14:textId="27048DD0" w:rsidR="7B6C985D" w:rsidRDefault="7B6C985D" w:rsidP="7DFC3133">
            <w:pPr>
              <w:pStyle w:val="TableParagraph"/>
              <w:spacing w:line="265" w:lineRule="exact"/>
              <w:jc w:val="center"/>
            </w:pPr>
            <w:r w:rsidRPr="7DFC3133">
              <w:t>Bailey Harding</w:t>
            </w:r>
          </w:p>
        </w:tc>
        <w:tc>
          <w:tcPr>
            <w:tcW w:w="2089" w:type="dxa"/>
          </w:tcPr>
          <w:p w14:paraId="5E02DBE4" w14:textId="0BB52D95" w:rsidR="7DFC3133" w:rsidRDefault="00120AF4" w:rsidP="7DFC3133">
            <w:pPr>
              <w:pStyle w:val="TableParagraph"/>
              <w:spacing w:line="265" w:lineRule="exact"/>
              <w:jc w:val="center"/>
            </w:pPr>
            <w:r>
              <w:t>(305) 289-7075</w:t>
            </w:r>
          </w:p>
        </w:tc>
        <w:tc>
          <w:tcPr>
            <w:tcW w:w="3137" w:type="dxa"/>
          </w:tcPr>
          <w:p w14:paraId="3F32681D" w14:textId="2C04E067" w:rsidR="7B6C985D" w:rsidRDefault="7B6C985D" w:rsidP="7DFC3133">
            <w:pPr>
              <w:rPr>
                <w:rFonts w:cs="Calibri"/>
                <w:sz w:val="20"/>
                <w:szCs w:val="20"/>
              </w:rPr>
            </w:pPr>
            <w:r w:rsidRPr="7DFC3133">
              <w:rPr>
                <w:rFonts w:cs="Calibri"/>
                <w:sz w:val="20"/>
                <w:szCs w:val="20"/>
              </w:rPr>
              <w:t xml:space="preserve">   </w:t>
            </w:r>
            <w:hyperlink r:id="rId269">
              <w:r w:rsidRPr="7DFC3133">
                <w:rPr>
                  <w:rStyle w:val="Hyperlink"/>
                  <w:rFonts w:cs="Calibri"/>
                  <w:sz w:val="20"/>
                  <w:szCs w:val="20"/>
                </w:rPr>
                <w:t>Bailey.Harding@FloridaDEP.gov</w:t>
              </w:r>
            </w:hyperlink>
          </w:p>
        </w:tc>
      </w:tr>
      <w:tr w:rsidR="7DFC3133" w14:paraId="19FA572A" w14:textId="77777777" w:rsidTr="7DFC3133">
        <w:trPr>
          <w:trHeight w:val="278"/>
        </w:trPr>
        <w:tc>
          <w:tcPr>
            <w:tcW w:w="2425" w:type="dxa"/>
          </w:tcPr>
          <w:p w14:paraId="0EEE49C6" w14:textId="3CDA44A1" w:rsidR="7B6C985D" w:rsidRDefault="7B6C985D" w:rsidP="7DFC3133">
            <w:pPr>
              <w:pStyle w:val="TableParagraph"/>
              <w:spacing w:line="265" w:lineRule="exact"/>
              <w:jc w:val="center"/>
            </w:pPr>
            <w:r w:rsidRPr="7DFC3133">
              <w:t>Inspector</w:t>
            </w:r>
          </w:p>
        </w:tc>
        <w:tc>
          <w:tcPr>
            <w:tcW w:w="2520" w:type="dxa"/>
          </w:tcPr>
          <w:p w14:paraId="29F3A289" w14:textId="7502BD41" w:rsidR="7B6C985D" w:rsidRDefault="7B6C985D" w:rsidP="7DFC3133">
            <w:pPr>
              <w:pStyle w:val="TableParagraph"/>
              <w:spacing w:line="265" w:lineRule="exact"/>
              <w:jc w:val="center"/>
            </w:pPr>
            <w:r w:rsidRPr="7DFC3133">
              <w:t>Laura Pardal</w:t>
            </w:r>
          </w:p>
        </w:tc>
        <w:tc>
          <w:tcPr>
            <w:tcW w:w="2089" w:type="dxa"/>
          </w:tcPr>
          <w:p w14:paraId="47E47D2C" w14:textId="335D8995" w:rsidR="7DFC3133" w:rsidRDefault="00120AF4" w:rsidP="7DFC3133">
            <w:pPr>
              <w:pStyle w:val="TableParagraph"/>
              <w:spacing w:line="265" w:lineRule="exact"/>
              <w:jc w:val="center"/>
            </w:pPr>
            <w:r>
              <w:t>(305) 289-707</w:t>
            </w:r>
            <w:r>
              <w:t>6</w:t>
            </w:r>
          </w:p>
        </w:tc>
        <w:tc>
          <w:tcPr>
            <w:tcW w:w="3137" w:type="dxa"/>
          </w:tcPr>
          <w:p w14:paraId="29BE6AD6" w14:textId="66605A48" w:rsidR="7B6C985D" w:rsidRDefault="7B6C985D" w:rsidP="7DFC3133">
            <w:pPr>
              <w:rPr>
                <w:rFonts w:cs="Calibri"/>
                <w:sz w:val="20"/>
                <w:szCs w:val="20"/>
              </w:rPr>
            </w:pPr>
            <w:r w:rsidRPr="7DFC3133">
              <w:rPr>
                <w:rFonts w:cs="Calibri"/>
                <w:sz w:val="20"/>
                <w:szCs w:val="20"/>
              </w:rPr>
              <w:t xml:space="preserve">    </w:t>
            </w:r>
            <w:hyperlink r:id="rId270">
              <w:r w:rsidRPr="7DFC3133">
                <w:rPr>
                  <w:rStyle w:val="Hyperlink"/>
                  <w:rFonts w:cs="Calibri"/>
                  <w:sz w:val="20"/>
                  <w:szCs w:val="20"/>
                </w:rPr>
                <w:t>Laura.Pardal@FloridaDEP.gov</w:t>
              </w:r>
            </w:hyperlink>
          </w:p>
        </w:tc>
      </w:tr>
    </w:tbl>
    <w:p w14:paraId="40A8D8AD" w14:textId="77777777" w:rsidR="00ED1C28" w:rsidRPr="00756BC2" w:rsidRDefault="00ED1C28">
      <w:pPr>
        <w:spacing w:before="3"/>
        <w:rPr>
          <w:rFonts w:cs="Calibri"/>
        </w:rPr>
      </w:pPr>
    </w:p>
    <w:p w14:paraId="566D03F6" w14:textId="77777777" w:rsidR="00ED1C28" w:rsidRDefault="00314EDE">
      <w:pPr>
        <w:pStyle w:val="Heading2"/>
        <w:spacing w:line="292" w:lineRule="exact"/>
      </w:pPr>
      <w:bookmarkStart w:id="99" w:name="Monroe_County_-_Florida_Department_of_He"/>
      <w:bookmarkStart w:id="100" w:name="Nassau_County_–_Florida_Department_of_He"/>
      <w:bookmarkStart w:id="101" w:name="_Toc431975125"/>
      <w:bookmarkEnd w:id="99"/>
      <w:bookmarkEnd w:id="100"/>
      <w:r>
        <w:t xml:space="preserve">Nassau </w:t>
      </w:r>
      <w:r>
        <w:rPr>
          <w:spacing w:val="-3"/>
        </w:rPr>
        <w:t xml:space="preserve">County </w:t>
      </w:r>
      <w:r>
        <w:t xml:space="preserve">– </w:t>
      </w:r>
      <w:bookmarkEnd w:id="101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2F3DCA89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08FBF43" w14:textId="77777777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55A950D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10273" w:type="dxa"/>
        <w:tblLayout w:type="fixed"/>
        <w:tblLook w:val="01E0" w:firstRow="1" w:lastRow="1" w:firstColumn="1" w:lastColumn="1" w:noHBand="0" w:noVBand="0"/>
      </w:tblPr>
      <w:tblGrid>
        <w:gridCol w:w="2535"/>
        <w:gridCol w:w="2794"/>
        <w:gridCol w:w="2188"/>
        <w:gridCol w:w="2756"/>
      </w:tblGrid>
      <w:tr w:rsidR="00E30319" w:rsidRPr="00564A75" w14:paraId="1081A177" w14:textId="77777777" w:rsidTr="335E3B3F">
        <w:trPr>
          <w:trHeight w:hRule="exact" w:val="278"/>
        </w:trPr>
        <w:tc>
          <w:tcPr>
            <w:tcW w:w="2535" w:type="dxa"/>
          </w:tcPr>
          <w:p w14:paraId="2BD2ED31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Title</w:t>
            </w:r>
          </w:p>
        </w:tc>
        <w:tc>
          <w:tcPr>
            <w:tcW w:w="2794" w:type="dxa"/>
          </w:tcPr>
          <w:p w14:paraId="4901A704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Name</w:t>
            </w:r>
          </w:p>
        </w:tc>
        <w:tc>
          <w:tcPr>
            <w:tcW w:w="2188" w:type="dxa"/>
          </w:tcPr>
          <w:p w14:paraId="31E18FDA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hone</w:t>
            </w:r>
          </w:p>
        </w:tc>
        <w:tc>
          <w:tcPr>
            <w:tcW w:w="2756" w:type="dxa"/>
          </w:tcPr>
          <w:p w14:paraId="1C4C7577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E-mail</w:t>
            </w:r>
          </w:p>
        </w:tc>
      </w:tr>
      <w:tr w:rsidR="335E3B3F" w14:paraId="716B35D9" w14:textId="77777777" w:rsidTr="335E3B3F">
        <w:trPr>
          <w:trHeight w:val="278"/>
        </w:trPr>
        <w:tc>
          <w:tcPr>
            <w:tcW w:w="2535" w:type="dxa"/>
          </w:tcPr>
          <w:p w14:paraId="297FE899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Contract Manager</w:t>
            </w:r>
          </w:p>
        </w:tc>
        <w:tc>
          <w:tcPr>
            <w:tcW w:w="2794" w:type="dxa"/>
          </w:tcPr>
          <w:p w14:paraId="6EF7206C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t>Jean Richards</w:t>
            </w:r>
          </w:p>
        </w:tc>
        <w:tc>
          <w:tcPr>
            <w:tcW w:w="2188" w:type="dxa"/>
          </w:tcPr>
          <w:p w14:paraId="3043E5E2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904) 255-7137</w:t>
            </w:r>
          </w:p>
        </w:tc>
        <w:tc>
          <w:tcPr>
            <w:tcW w:w="2756" w:type="dxa"/>
          </w:tcPr>
          <w:p w14:paraId="5B031283" w14:textId="156283C4" w:rsidR="335E3B3F" w:rsidRPr="00120AF4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71">
              <w:r w:rsidR="335E3B3F" w:rsidRPr="00120AF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335E3B3F" w14:paraId="32B4F7E1" w14:textId="77777777" w:rsidTr="335E3B3F">
        <w:trPr>
          <w:trHeight w:val="278"/>
        </w:trPr>
        <w:tc>
          <w:tcPr>
            <w:tcW w:w="2535" w:type="dxa"/>
          </w:tcPr>
          <w:p w14:paraId="7163B7C2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Supervisor</w:t>
            </w:r>
          </w:p>
        </w:tc>
        <w:tc>
          <w:tcPr>
            <w:tcW w:w="2794" w:type="dxa"/>
          </w:tcPr>
          <w:p w14:paraId="1B423591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Helen Gainey</w:t>
            </w:r>
          </w:p>
        </w:tc>
        <w:tc>
          <w:tcPr>
            <w:tcW w:w="2188" w:type="dxa"/>
          </w:tcPr>
          <w:p w14:paraId="3553A6FE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(904) 255-7146</w:t>
            </w:r>
          </w:p>
        </w:tc>
        <w:tc>
          <w:tcPr>
            <w:tcW w:w="2756" w:type="dxa"/>
          </w:tcPr>
          <w:p w14:paraId="6F38DA7D" w14:textId="05605991" w:rsidR="335E3B3F" w:rsidRPr="00120AF4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72">
              <w:r w:rsidR="335E3B3F" w:rsidRPr="00120AF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335E3B3F" w14:paraId="2F03124C" w14:textId="77777777" w:rsidTr="335E3B3F">
        <w:trPr>
          <w:trHeight w:val="278"/>
        </w:trPr>
        <w:tc>
          <w:tcPr>
            <w:tcW w:w="2535" w:type="dxa"/>
          </w:tcPr>
          <w:p w14:paraId="0F75E615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Supervisor/Inspector</w:t>
            </w:r>
          </w:p>
        </w:tc>
        <w:tc>
          <w:tcPr>
            <w:tcW w:w="2794" w:type="dxa"/>
          </w:tcPr>
          <w:p w14:paraId="5FF06A2E" w14:textId="1988E632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Haley McArtor</w:t>
            </w:r>
          </w:p>
        </w:tc>
        <w:tc>
          <w:tcPr>
            <w:tcW w:w="2188" w:type="dxa"/>
          </w:tcPr>
          <w:p w14:paraId="0330D6F0" w14:textId="313CBD9D" w:rsidR="335E3B3F" w:rsidRDefault="00120AF4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</w:t>
            </w:r>
            <w:r w:rsidR="335E3B3F" w:rsidRPr="335E3B3F">
              <w:t>904</w:t>
            </w:r>
            <w:r>
              <w:t xml:space="preserve">) </w:t>
            </w:r>
            <w:r w:rsidR="335E3B3F" w:rsidRPr="335E3B3F">
              <w:t>255-7208</w:t>
            </w:r>
          </w:p>
        </w:tc>
        <w:tc>
          <w:tcPr>
            <w:tcW w:w="2756" w:type="dxa"/>
          </w:tcPr>
          <w:p w14:paraId="76A4FADA" w14:textId="5278D4E4" w:rsidR="335E3B3F" w:rsidRPr="00120AF4" w:rsidRDefault="00680ED8" w:rsidP="335E3B3F">
            <w:pPr>
              <w:jc w:val="center"/>
              <w:rPr>
                <w:sz w:val="20"/>
                <w:szCs w:val="20"/>
              </w:rPr>
            </w:pPr>
            <w:hyperlink r:id="rId273">
              <w:r w:rsidR="335E3B3F" w:rsidRPr="00120AF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="335E3B3F" w14:paraId="6DF6BA56" w14:textId="77777777" w:rsidTr="335E3B3F">
        <w:trPr>
          <w:trHeight w:val="278"/>
        </w:trPr>
        <w:tc>
          <w:tcPr>
            <w:tcW w:w="2535" w:type="dxa"/>
          </w:tcPr>
          <w:p w14:paraId="5CA0AC60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794" w:type="dxa"/>
          </w:tcPr>
          <w:p w14:paraId="493582C6" w14:textId="10D11E74" w:rsidR="335E3B3F" w:rsidRDefault="335E3B3F" w:rsidP="335E3B3F">
            <w:pPr>
              <w:pStyle w:val="TableParagraph"/>
              <w:spacing w:line="265" w:lineRule="exact"/>
              <w:ind w:left="18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Michael Laughlin</w:t>
            </w:r>
          </w:p>
        </w:tc>
        <w:tc>
          <w:tcPr>
            <w:tcW w:w="2188" w:type="dxa"/>
          </w:tcPr>
          <w:p w14:paraId="201496B3" w14:textId="070F15D3" w:rsidR="335E3B3F" w:rsidRPr="00120AF4" w:rsidRDefault="00120AF4" w:rsidP="335E3B3F">
            <w:pPr>
              <w:pStyle w:val="TableParagraph"/>
              <w:spacing w:line="265" w:lineRule="exact"/>
              <w:jc w:val="center"/>
            </w:pPr>
            <w:r w:rsidRPr="00120AF4">
              <w:rPr>
                <w:rFonts w:cs="Calibri"/>
                <w:color w:val="222A35" w:themeColor="text2" w:themeShade="80"/>
              </w:rPr>
              <w:t>(</w:t>
            </w:r>
            <w:r w:rsidR="335E3B3F" w:rsidRPr="00120AF4">
              <w:rPr>
                <w:rFonts w:cs="Calibri"/>
                <w:color w:val="222A35" w:themeColor="text2" w:themeShade="80"/>
              </w:rPr>
              <w:t>904</w:t>
            </w:r>
            <w:r w:rsidRPr="00120AF4">
              <w:rPr>
                <w:rFonts w:cs="Calibri"/>
                <w:color w:val="222A35" w:themeColor="text2" w:themeShade="80"/>
              </w:rPr>
              <w:t xml:space="preserve">) </w:t>
            </w:r>
            <w:r w:rsidR="335E3B3F" w:rsidRPr="00120AF4">
              <w:rPr>
                <w:rFonts w:cs="Calibri"/>
                <w:color w:val="222A35" w:themeColor="text2" w:themeShade="80"/>
              </w:rPr>
              <w:t>255-7125</w:t>
            </w:r>
          </w:p>
        </w:tc>
        <w:tc>
          <w:tcPr>
            <w:tcW w:w="2756" w:type="dxa"/>
          </w:tcPr>
          <w:p w14:paraId="10747997" w14:textId="621AA3A1" w:rsidR="335E3B3F" w:rsidRPr="00120AF4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74">
              <w:r w:rsidR="335E3B3F" w:rsidRPr="00120AF4">
                <w:rPr>
                  <w:rStyle w:val="Hyperlink"/>
                  <w:rFonts w:cs="Calibri"/>
                  <w:sz w:val="20"/>
                  <w:szCs w:val="20"/>
                </w:rPr>
                <w:t>mlaughlin@coj.net</w:t>
              </w:r>
            </w:hyperlink>
          </w:p>
        </w:tc>
      </w:tr>
      <w:tr w:rsidR="335E3B3F" w14:paraId="67484CA5" w14:textId="77777777" w:rsidTr="335E3B3F">
        <w:trPr>
          <w:trHeight w:val="278"/>
        </w:trPr>
        <w:tc>
          <w:tcPr>
            <w:tcW w:w="2535" w:type="dxa"/>
          </w:tcPr>
          <w:p w14:paraId="7D73BC63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794" w:type="dxa"/>
          </w:tcPr>
          <w:p w14:paraId="42BEBD97" w14:textId="21C4C661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Shane Jordan</w:t>
            </w:r>
          </w:p>
        </w:tc>
        <w:tc>
          <w:tcPr>
            <w:tcW w:w="2188" w:type="dxa"/>
          </w:tcPr>
          <w:p w14:paraId="24E2F89E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(904) 255-7159</w:t>
            </w:r>
          </w:p>
        </w:tc>
        <w:tc>
          <w:tcPr>
            <w:tcW w:w="2756" w:type="dxa"/>
          </w:tcPr>
          <w:p w14:paraId="083E1EE9" w14:textId="038D7A78" w:rsidR="335E3B3F" w:rsidRPr="00120AF4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75">
              <w:r w:rsidR="335E3B3F" w:rsidRPr="00120AF4">
                <w:rPr>
                  <w:rStyle w:val="Hyperlink"/>
                  <w:rFonts w:cs="Calibri"/>
                  <w:sz w:val="20"/>
                  <w:szCs w:val="20"/>
                </w:rPr>
                <w:t>shanej@coj.net</w:t>
              </w:r>
            </w:hyperlink>
          </w:p>
        </w:tc>
      </w:tr>
      <w:tr w:rsidR="335E3B3F" w14:paraId="21DE93B8" w14:textId="77777777" w:rsidTr="335E3B3F">
        <w:trPr>
          <w:trHeight w:val="278"/>
        </w:trPr>
        <w:tc>
          <w:tcPr>
            <w:tcW w:w="2535" w:type="dxa"/>
          </w:tcPr>
          <w:p w14:paraId="03F67761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794" w:type="dxa"/>
          </w:tcPr>
          <w:p w14:paraId="754AFCA1" w14:textId="002170C8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James Robbins</w:t>
            </w:r>
          </w:p>
        </w:tc>
        <w:tc>
          <w:tcPr>
            <w:tcW w:w="2188" w:type="dxa"/>
          </w:tcPr>
          <w:p w14:paraId="583783E5" w14:textId="77777777" w:rsidR="335E3B3F" w:rsidRDefault="335E3B3F" w:rsidP="335E3B3F">
            <w:pPr>
              <w:jc w:val="center"/>
            </w:pPr>
            <w:r w:rsidRPr="335E3B3F">
              <w:rPr>
                <w:rFonts w:cs="Calibri"/>
              </w:rPr>
              <w:t>(904) 255-7219</w:t>
            </w:r>
          </w:p>
        </w:tc>
        <w:tc>
          <w:tcPr>
            <w:tcW w:w="2756" w:type="dxa"/>
          </w:tcPr>
          <w:p w14:paraId="21E3803B" w14:textId="50FF22A9" w:rsidR="335E3B3F" w:rsidRPr="00120AF4" w:rsidRDefault="335E3B3F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00120AF4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  <w:hyperlink r:id="rId276">
              <w:r w:rsidRPr="00120AF4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="335E3B3F" w14:paraId="14E438AF" w14:textId="77777777" w:rsidTr="335E3B3F">
        <w:trPr>
          <w:trHeight w:val="278"/>
        </w:trPr>
        <w:tc>
          <w:tcPr>
            <w:tcW w:w="2535" w:type="dxa"/>
          </w:tcPr>
          <w:p w14:paraId="00BD8BBA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794" w:type="dxa"/>
          </w:tcPr>
          <w:p w14:paraId="1FC65886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Bennis Branch</w:t>
            </w:r>
          </w:p>
        </w:tc>
        <w:tc>
          <w:tcPr>
            <w:tcW w:w="2188" w:type="dxa"/>
          </w:tcPr>
          <w:p w14:paraId="4EC34CC5" w14:textId="77777777" w:rsidR="335E3B3F" w:rsidRDefault="335E3B3F" w:rsidP="335E3B3F">
            <w:pPr>
              <w:jc w:val="center"/>
            </w:pPr>
            <w:r>
              <w:t>(904) 255-7194</w:t>
            </w:r>
          </w:p>
        </w:tc>
        <w:tc>
          <w:tcPr>
            <w:tcW w:w="2756" w:type="dxa"/>
          </w:tcPr>
          <w:p w14:paraId="3915F8A9" w14:textId="1056D0BF" w:rsidR="335E3B3F" w:rsidRPr="00120AF4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77">
              <w:r w:rsidR="335E3B3F" w:rsidRPr="00120AF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</w:tbl>
    <w:p w14:paraId="2A4E038A" w14:textId="77777777" w:rsidR="00263AAA" w:rsidRDefault="00263AAA">
      <w:pPr>
        <w:spacing w:before="3"/>
        <w:rPr>
          <w:rFonts w:cs="Calibri"/>
          <w:sz w:val="25"/>
          <w:szCs w:val="25"/>
        </w:rPr>
      </w:pPr>
    </w:p>
    <w:p w14:paraId="0DEA8D24" w14:textId="3896B6A5" w:rsidR="00ED1C28" w:rsidRDefault="00314EDE" w:rsidP="00C360E0">
      <w:pPr>
        <w:pStyle w:val="Heading2"/>
        <w:spacing w:line="292" w:lineRule="exact"/>
      </w:pPr>
      <w:bookmarkStart w:id="102" w:name="Okaloosa_County_-_Florida_Department_of_"/>
      <w:bookmarkStart w:id="103" w:name="_Toc431975126"/>
      <w:bookmarkStart w:id="104" w:name="_Hlk496089337"/>
      <w:bookmarkEnd w:id="102"/>
      <w:r w:rsidRPr="00C360E0">
        <w:t xml:space="preserve">Okaloosa County </w:t>
      </w:r>
      <w:r>
        <w:t xml:space="preserve">- Florida </w:t>
      </w:r>
      <w:r w:rsidRPr="00C360E0">
        <w:t xml:space="preserve">Department </w:t>
      </w:r>
      <w:r>
        <w:t xml:space="preserve">of </w:t>
      </w:r>
      <w:r w:rsidRPr="00C360E0">
        <w:t xml:space="preserve">Health </w:t>
      </w:r>
      <w:r>
        <w:t xml:space="preserve">in </w:t>
      </w:r>
      <w:hyperlink w:anchor="Escambia_County_Health_Unit" w:history="1">
        <w:r w:rsidRPr="00C360E0">
          <w:rPr>
            <w:rStyle w:val="Hyperlink"/>
            <w:spacing w:val="-3"/>
          </w:rPr>
          <w:t>Escambia County</w:t>
        </w:r>
        <w:bookmarkEnd w:id="103"/>
      </w:hyperlink>
    </w:p>
    <w:p w14:paraId="7A3566E8" w14:textId="77777777" w:rsidR="00A33C24" w:rsidRDefault="00314EDE">
      <w:pPr>
        <w:pStyle w:val="BodyText"/>
        <w:ind w:left="108" w:right="5721" w:hanging="1"/>
      </w:pPr>
      <w:r>
        <w:t>1300 West Gregory Street, Pensacola, FL</w:t>
      </w:r>
      <w:r>
        <w:rPr>
          <w:spacing w:val="1"/>
        </w:rPr>
        <w:t xml:space="preserve"> </w:t>
      </w:r>
      <w:r>
        <w:t>32502</w:t>
      </w:r>
    </w:p>
    <w:p w14:paraId="6DB9C166" w14:textId="3C539937" w:rsidR="00ED1C28" w:rsidRDefault="00314EDE">
      <w:pPr>
        <w:pStyle w:val="BodyText"/>
        <w:ind w:left="108" w:right="5721" w:hanging="1"/>
      </w:pPr>
      <w:r>
        <w:t>Main Phone:</w:t>
      </w:r>
      <w:r w:rsidR="005D7B79">
        <w:t xml:space="preserve"> </w:t>
      </w:r>
      <w:r>
        <w:t>(850) 595-670</w:t>
      </w:r>
      <w:r w:rsidR="00EB71E0">
        <w:t>0</w:t>
      </w:r>
      <w:r>
        <w:t>; Fax:</w:t>
      </w:r>
      <w:r w:rsidR="005D7B79">
        <w:t xml:space="preserve"> </w:t>
      </w:r>
      <w:r>
        <w:t>(850)</w:t>
      </w:r>
      <w:r>
        <w:rPr>
          <w:spacing w:val="-18"/>
        </w:rPr>
        <w:t xml:space="preserve"> </w:t>
      </w:r>
      <w:r>
        <w:t>595-6774</w:t>
      </w:r>
    </w:p>
    <w:p w14:paraId="0A3D4E4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65"/>
        <w:gridCol w:w="2520"/>
        <w:gridCol w:w="2521"/>
        <w:gridCol w:w="3151"/>
      </w:tblGrid>
      <w:tr w:rsidR="00ED1C28" w:rsidRPr="00EE7C86" w14:paraId="15850112" w14:textId="77777777" w:rsidTr="0030491D">
        <w:trPr>
          <w:trHeight w:hRule="exact" w:val="278"/>
        </w:trPr>
        <w:tc>
          <w:tcPr>
            <w:tcW w:w="2065" w:type="dxa"/>
            <w:shd w:val="clear" w:color="auto" w:fill="D9D9D9" w:themeFill="background1" w:themeFillShade="D9"/>
          </w:tcPr>
          <w:p w14:paraId="6CF0ED1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71C5138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21" w:type="dxa"/>
            <w:shd w:val="clear" w:color="auto" w:fill="D9D9D9" w:themeFill="background1" w:themeFillShade="D9"/>
          </w:tcPr>
          <w:p w14:paraId="308BF40C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41E328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71F3866A" w14:textId="77777777" w:rsidTr="0030491D">
        <w:trPr>
          <w:trHeight w:hRule="exact" w:val="278"/>
        </w:trPr>
        <w:tc>
          <w:tcPr>
            <w:tcW w:w="2065" w:type="dxa"/>
          </w:tcPr>
          <w:p w14:paraId="2A86C078" w14:textId="77777777" w:rsidR="0037530C" w:rsidRPr="00EE7C86" w:rsidRDefault="009D14D7" w:rsidP="0037530C">
            <w:pPr>
              <w:pStyle w:val="TableParagraph"/>
              <w:spacing w:line="265" w:lineRule="exact"/>
              <w:jc w:val="center"/>
            </w:pPr>
            <w:r w:rsidRPr="00EE7C86">
              <w:t>Contract Manager</w:t>
            </w:r>
          </w:p>
        </w:tc>
        <w:tc>
          <w:tcPr>
            <w:tcW w:w="2520" w:type="dxa"/>
          </w:tcPr>
          <w:p w14:paraId="0E928686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21" w:type="dxa"/>
          </w:tcPr>
          <w:p w14:paraId="263F8EB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6F5383C8" w14:textId="2C8F4381" w:rsidR="0037530C" w:rsidRPr="007D1484" w:rsidRDefault="00680ED8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8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449DED09" w14:textId="77777777" w:rsidTr="0030491D">
        <w:trPr>
          <w:trHeight w:hRule="exact" w:val="278"/>
        </w:trPr>
        <w:tc>
          <w:tcPr>
            <w:tcW w:w="2065" w:type="dxa"/>
          </w:tcPr>
          <w:p w14:paraId="26788CF7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520" w:type="dxa"/>
          </w:tcPr>
          <w:p w14:paraId="79C4AE54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21" w:type="dxa"/>
          </w:tcPr>
          <w:p w14:paraId="0960BB1D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5EF6FEE8" w14:textId="77777777" w:rsidR="009D14D7" w:rsidRPr="007D1484" w:rsidRDefault="00680ED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79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6AAA0391" w14:textId="77777777" w:rsidTr="0030491D">
        <w:trPr>
          <w:trHeight w:hRule="exact" w:val="278"/>
        </w:trPr>
        <w:tc>
          <w:tcPr>
            <w:tcW w:w="2065" w:type="dxa"/>
          </w:tcPr>
          <w:p w14:paraId="799B5B8A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5813C534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21" w:type="dxa"/>
          </w:tcPr>
          <w:p w14:paraId="09813057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3C2821EB" w14:textId="77777777" w:rsidR="009D14D7" w:rsidRPr="007D1484" w:rsidRDefault="00680ED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0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EE7C86" w14:paraId="3535A849" w14:textId="77777777" w:rsidTr="0030491D">
        <w:trPr>
          <w:trHeight w:hRule="exact" w:val="278"/>
        </w:trPr>
        <w:tc>
          <w:tcPr>
            <w:tcW w:w="2065" w:type="dxa"/>
          </w:tcPr>
          <w:p w14:paraId="1757D1A8" w14:textId="30F103DA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1F12D6CD" w14:textId="53F06C26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Daniel Gartin</w:t>
            </w:r>
          </w:p>
        </w:tc>
        <w:tc>
          <w:tcPr>
            <w:tcW w:w="2521" w:type="dxa"/>
          </w:tcPr>
          <w:p w14:paraId="30C735DD" w14:textId="307FEE86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51" w:type="dxa"/>
          </w:tcPr>
          <w:p w14:paraId="656A2C62" w14:textId="70C728AD" w:rsidR="00C360E0" w:rsidRPr="007D1484" w:rsidRDefault="00680ED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1" w:history="1">
              <w:r w:rsidR="00C360E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EE7C86" w14:paraId="5375021D" w14:textId="77777777" w:rsidTr="0030491D">
        <w:trPr>
          <w:trHeight w:hRule="exact" w:val="278"/>
        </w:trPr>
        <w:tc>
          <w:tcPr>
            <w:tcW w:w="2065" w:type="dxa"/>
          </w:tcPr>
          <w:p w14:paraId="6685B596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520" w:type="dxa"/>
          </w:tcPr>
          <w:p w14:paraId="329416C2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21" w:type="dxa"/>
          </w:tcPr>
          <w:p w14:paraId="7639CD17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27DE989" w14:textId="77777777" w:rsidR="009D14D7" w:rsidRPr="007D1484" w:rsidRDefault="00680ED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2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14:paraId="4ADEE81A" w14:textId="77777777" w:rsidR="00D74F23" w:rsidRDefault="00D74F23" w:rsidP="00D74F23">
      <w:bookmarkStart w:id="105" w:name="Okeechobee_County_-_Florida_Department_o"/>
      <w:bookmarkStart w:id="106" w:name="_Toc431975127"/>
      <w:bookmarkEnd w:id="104"/>
      <w:bookmarkEnd w:id="105"/>
    </w:p>
    <w:p w14:paraId="647B17EB" w14:textId="77777777" w:rsidR="00210472" w:rsidRDefault="00314EDE" w:rsidP="00E725DD">
      <w:pPr>
        <w:pStyle w:val="Heading2"/>
        <w:rPr>
          <w:w w:val="99"/>
        </w:rPr>
      </w:pPr>
      <w:r>
        <w:rPr>
          <w:spacing w:val="-3"/>
        </w:rPr>
        <w:t xml:space="preserve">Okeechobee 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10"/>
        </w:rPr>
        <w:t xml:space="preserve"> </w:t>
      </w:r>
      <w:r>
        <w:rPr>
          <w:spacing w:val="-3"/>
        </w:rPr>
        <w:t>Health</w:t>
      </w:r>
      <w:bookmarkEnd w:id="106"/>
      <w:r>
        <w:rPr>
          <w:w w:val="99"/>
        </w:rPr>
        <w:t xml:space="preserve"> </w:t>
      </w:r>
    </w:p>
    <w:p w14:paraId="6151707B" w14:textId="77777777" w:rsidR="00210472" w:rsidRDefault="00314EDE" w:rsidP="00210472">
      <w:pPr>
        <w:pStyle w:val="BodyText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</w:p>
    <w:p w14:paraId="0C54FDEC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-30"/>
        </w:rPr>
        <w:t xml:space="preserve"> </w:t>
      </w:r>
      <w:r>
        <w:t>462-5218</w:t>
      </w:r>
    </w:p>
    <w:p w14:paraId="339DF50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700"/>
        <w:gridCol w:w="2015"/>
        <w:gridCol w:w="3211"/>
      </w:tblGrid>
      <w:tr w:rsidR="00C209CE" w:rsidRPr="00EE7C86" w14:paraId="6D804F74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4DCE6436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1E754D2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15" w:type="dxa"/>
            <w:shd w:val="clear" w:color="auto" w:fill="D9D9D9" w:themeFill="background1" w:themeFillShade="D9"/>
          </w:tcPr>
          <w:p w14:paraId="22ADB0AB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7C5F4252" w14:textId="77777777" w:rsidR="00C209CE" w:rsidRDefault="00C209C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4C11BF" w:rsidRPr="00EE7C86" w14:paraId="48B60CAD" w14:textId="77777777" w:rsidTr="0030491D">
        <w:trPr>
          <w:trHeight w:hRule="exact" w:val="278"/>
        </w:trPr>
        <w:tc>
          <w:tcPr>
            <w:tcW w:w="2245" w:type="dxa"/>
          </w:tcPr>
          <w:p w14:paraId="31FF54DD" w14:textId="3AE0F702" w:rsidR="004C11BF" w:rsidRDefault="007E2A7C" w:rsidP="004C11BF">
            <w:pPr>
              <w:pStyle w:val="TableParagraph"/>
              <w:spacing w:line="265" w:lineRule="exact"/>
              <w:jc w:val="center"/>
            </w:pPr>
            <w:r>
              <w:t>Contract Manager</w:t>
            </w:r>
          </w:p>
          <w:p w14:paraId="68E20B40" w14:textId="4607BD8B" w:rsidR="007E2A7C" w:rsidRDefault="007E2A7C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  <w:tc>
          <w:tcPr>
            <w:tcW w:w="2700" w:type="dxa"/>
          </w:tcPr>
          <w:p w14:paraId="42D696C1" w14:textId="5E0D9204" w:rsidR="004C11BF" w:rsidRDefault="00986DFC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2015" w:type="dxa"/>
          </w:tcPr>
          <w:p w14:paraId="3D62314C" w14:textId="71C88199" w:rsidR="004C11BF" w:rsidRDefault="00986DFC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863) 462-5760</w:t>
            </w:r>
          </w:p>
        </w:tc>
        <w:tc>
          <w:tcPr>
            <w:tcW w:w="3211" w:type="dxa"/>
          </w:tcPr>
          <w:p w14:paraId="7B09F983" w14:textId="1A7F5BD4" w:rsidR="004C11BF" w:rsidRPr="00986DFC" w:rsidRDefault="00680ED8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83" w:history="1">
              <w:r w:rsidR="00986DFC" w:rsidRPr="00986DFC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hyperlink r:id="rId284">
              <w:r w:rsidR="004C11BF" w:rsidRPr="00986DFC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tr w:rsidR="004C11BF" w:rsidRPr="00EE7C86" w14:paraId="41B8DA92" w14:textId="77777777" w:rsidTr="0030491D">
        <w:trPr>
          <w:trHeight w:hRule="exact" w:val="278"/>
        </w:trPr>
        <w:tc>
          <w:tcPr>
            <w:tcW w:w="2245" w:type="dxa"/>
          </w:tcPr>
          <w:p w14:paraId="0B112CE1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2CF37A06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015" w:type="dxa"/>
          </w:tcPr>
          <w:p w14:paraId="139CFA32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0837049E" w14:textId="77777777" w:rsidR="004C11BF" w:rsidRPr="007D1484" w:rsidRDefault="00680ED8" w:rsidP="004C11BF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85" w:history="1">
              <w:r w:rsidR="004C11BF" w:rsidRPr="007D1484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14:paraId="6BA5DD37" w14:textId="77777777" w:rsidR="00FD0DFC" w:rsidRDefault="00FD0DFC">
      <w:pPr>
        <w:spacing w:before="3"/>
        <w:rPr>
          <w:rFonts w:cs="Calibri"/>
          <w:sz w:val="16"/>
          <w:szCs w:val="16"/>
        </w:rPr>
      </w:pPr>
    </w:p>
    <w:p w14:paraId="66DFEB54" w14:textId="77777777" w:rsidR="00F8325B" w:rsidRDefault="00F8325B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107" w:name="Orange_County_Environmental_Protection_D"/>
      <w:bookmarkStart w:id="108" w:name="_Toc431975128"/>
      <w:bookmarkStart w:id="109" w:name="_Hlk527952323"/>
      <w:bookmarkEnd w:id="107"/>
      <w:r>
        <w:rPr>
          <w:spacing w:val="-3"/>
        </w:rPr>
        <w:br w:type="page"/>
      </w:r>
    </w:p>
    <w:p w14:paraId="74603375" w14:textId="2418CF92" w:rsidR="00ED1C28" w:rsidRPr="00120AF4" w:rsidRDefault="00314EDE">
      <w:pPr>
        <w:pStyle w:val="Heading2"/>
        <w:spacing w:line="292" w:lineRule="exact"/>
        <w:ind w:right="3399"/>
      </w:pPr>
      <w:r w:rsidRPr="00120AF4">
        <w:rPr>
          <w:spacing w:val="-3"/>
        </w:rPr>
        <w:lastRenderedPageBreak/>
        <w:t>Orange County Environmental Protection</w:t>
      </w:r>
      <w:r w:rsidRPr="00120AF4">
        <w:rPr>
          <w:spacing w:val="6"/>
        </w:rPr>
        <w:t xml:space="preserve"> </w:t>
      </w:r>
      <w:r w:rsidRPr="00120AF4">
        <w:t>Division</w:t>
      </w:r>
      <w:bookmarkEnd w:id="108"/>
    </w:p>
    <w:p w14:paraId="29A3097D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EAFCF2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9AB2E0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075"/>
        <w:gridCol w:w="3151"/>
      </w:tblGrid>
      <w:tr w:rsidR="00ED1C28" w:rsidRPr="00EE7C86" w14:paraId="24D5F060" w14:textId="77777777" w:rsidTr="15F85D36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712F17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110" w:name="_Hlk40940859"/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CC5E09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14:paraId="2E458E1F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D69F482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6693B498" w14:textId="77777777" w:rsidTr="15F85D36">
        <w:trPr>
          <w:trHeight w:hRule="exact" w:val="278"/>
        </w:trPr>
        <w:tc>
          <w:tcPr>
            <w:tcW w:w="2335" w:type="dxa"/>
          </w:tcPr>
          <w:p w14:paraId="3E7361DA" w14:textId="77777777" w:rsidR="00ED1C28" w:rsidRPr="00947A04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610" w:type="dxa"/>
          </w:tcPr>
          <w:p w14:paraId="6B7DACE7" w14:textId="77777777" w:rsidR="00ED1C28" w:rsidRPr="00947A04" w:rsidRDefault="00887CC1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075" w:type="dxa"/>
          </w:tcPr>
          <w:p w14:paraId="4F5F0969" w14:textId="77777777" w:rsidR="00ED1C28" w:rsidRPr="00947A04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</w:t>
            </w:r>
            <w:r w:rsidR="00947A04" w:rsidRPr="00EE7C86">
              <w:t>5</w:t>
            </w:r>
          </w:p>
        </w:tc>
        <w:tc>
          <w:tcPr>
            <w:tcW w:w="3151" w:type="dxa"/>
          </w:tcPr>
          <w:p w14:paraId="0BF8E5C7" w14:textId="77777777" w:rsidR="00ED1C28" w:rsidRPr="007D1484" w:rsidRDefault="00680ED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6" w:history="1">
              <w:r w:rsidR="00B659DC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1908C6" w:rsidRPr="00EE7C86" w14:paraId="0CDD2B76" w14:textId="77777777" w:rsidTr="15F85D36">
        <w:trPr>
          <w:trHeight w:hRule="exact" w:val="278"/>
        </w:trPr>
        <w:tc>
          <w:tcPr>
            <w:tcW w:w="2335" w:type="dxa"/>
          </w:tcPr>
          <w:p w14:paraId="33BF2D01" w14:textId="42CBB39A" w:rsidR="001908C6" w:rsidRDefault="00986DFC" w:rsidP="001908C6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610" w:type="dxa"/>
          </w:tcPr>
          <w:p w14:paraId="482E5FCC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075" w:type="dxa"/>
          </w:tcPr>
          <w:p w14:paraId="361DE62F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21)</w:t>
            </w:r>
            <w:r w:rsidRPr="00EE7C86">
              <w:rPr>
                <w:spacing w:val="-9"/>
              </w:rPr>
              <w:t xml:space="preserve"> </w:t>
            </w:r>
            <w:r w:rsidRPr="00EE7C86">
              <w:t>689-8389</w:t>
            </w:r>
          </w:p>
        </w:tc>
        <w:tc>
          <w:tcPr>
            <w:tcW w:w="3151" w:type="dxa"/>
          </w:tcPr>
          <w:p w14:paraId="34146115" w14:textId="652927EC" w:rsidR="001908C6" w:rsidRPr="007D1484" w:rsidRDefault="00680ED8" w:rsidP="001908C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87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1908C6" w:rsidRPr="00EE7C86" w14:paraId="1D7A9C49" w14:textId="77777777" w:rsidTr="15F85D36">
        <w:trPr>
          <w:trHeight w:hRule="exact" w:val="278"/>
        </w:trPr>
        <w:tc>
          <w:tcPr>
            <w:tcW w:w="2335" w:type="dxa"/>
          </w:tcPr>
          <w:p w14:paraId="1BD916A0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7245B9E9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075" w:type="dxa"/>
          </w:tcPr>
          <w:p w14:paraId="77FA0BEA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4EA7FBFB" w14:textId="2D39DBC1" w:rsidR="001908C6" w:rsidRPr="007D1484" w:rsidRDefault="00680ED8" w:rsidP="001908C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8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  <w:tr w:rsidR="001908C6" w:rsidRPr="00EE7C86" w14:paraId="53FA16B9" w14:textId="77777777" w:rsidTr="15F85D36">
        <w:trPr>
          <w:trHeight w:hRule="exact" w:val="278"/>
        </w:trPr>
        <w:tc>
          <w:tcPr>
            <w:tcW w:w="2335" w:type="dxa"/>
          </w:tcPr>
          <w:p w14:paraId="03CA56AB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046B8FCD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075" w:type="dxa"/>
          </w:tcPr>
          <w:p w14:paraId="2D786F5C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0054E5A2" w14:textId="10A0DAD1" w:rsidR="001908C6" w:rsidRPr="007D1484" w:rsidRDefault="00680ED8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9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1908C6" w:rsidRPr="00EE7C86" w14:paraId="44B709B6" w14:textId="77777777" w:rsidTr="15F85D36">
        <w:trPr>
          <w:trHeight w:hRule="exact" w:val="278"/>
        </w:trPr>
        <w:tc>
          <w:tcPr>
            <w:tcW w:w="2335" w:type="dxa"/>
          </w:tcPr>
          <w:p w14:paraId="3C468AC1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7945E447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Keith Williamson</w:t>
            </w:r>
          </w:p>
        </w:tc>
        <w:tc>
          <w:tcPr>
            <w:tcW w:w="2075" w:type="dxa"/>
          </w:tcPr>
          <w:p w14:paraId="095373A7" w14:textId="77777777" w:rsidR="001908C6" w:rsidRPr="00EE7C86" w:rsidRDefault="211566AD" w:rsidP="15F85D36">
            <w:pPr>
              <w:pStyle w:val="TableParagraph"/>
              <w:spacing w:line="265" w:lineRule="exact"/>
              <w:jc w:val="center"/>
              <w:rPr>
                <w:sz w:val="16"/>
                <w:szCs w:val="16"/>
              </w:rPr>
            </w:pPr>
            <w:r w:rsidRPr="15F85D36">
              <w:rPr>
                <w:sz w:val="18"/>
                <w:szCs w:val="18"/>
              </w:rPr>
              <w:t>(321) 689-4078</w:t>
            </w:r>
          </w:p>
          <w:p w14:paraId="61888AE2" w14:textId="77777777" w:rsidR="001908C6" w:rsidRPr="00EE7C86" w:rsidRDefault="211566AD" w:rsidP="15F85D36">
            <w:pPr>
              <w:pStyle w:val="TableParagraph"/>
              <w:spacing w:line="265" w:lineRule="exact"/>
              <w:jc w:val="center"/>
              <w:rPr>
                <w:sz w:val="16"/>
                <w:szCs w:val="16"/>
              </w:rPr>
            </w:pPr>
            <w:r w:rsidRPr="15F85D36">
              <w:rPr>
                <w:sz w:val="18"/>
                <w:szCs w:val="18"/>
              </w:rPr>
              <w:t>3321</w:t>
            </w:r>
          </w:p>
        </w:tc>
        <w:tc>
          <w:tcPr>
            <w:tcW w:w="3151" w:type="dxa"/>
          </w:tcPr>
          <w:p w14:paraId="4E44E94D" w14:textId="7A4C73FB" w:rsidR="001908C6" w:rsidRPr="007D1484" w:rsidRDefault="00680ED8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0" w:history="1">
              <w:r w:rsidR="000A0CE0" w:rsidRPr="007D1484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1908C6" w:rsidRPr="007D1484">
              <w:rPr>
                <w:sz w:val="20"/>
                <w:szCs w:val="20"/>
              </w:rPr>
              <w:t xml:space="preserve"> </w:t>
            </w:r>
          </w:p>
        </w:tc>
      </w:tr>
      <w:tr w:rsidR="001908C6" w:rsidRPr="00EE7C86" w14:paraId="17730072" w14:textId="77777777" w:rsidTr="15F85D36">
        <w:trPr>
          <w:trHeight w:hRule="exact" w:val="278"/>
        </w:trPr>
        <w:tc>
          <w:tcPr>
            <w:tcW w:w="2335" w:type="dxa"/>
          </w:tcPr>
          <w:p w14:paraId="3CFC63AF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3988FEE0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075" w:type="dxa"/>
          </w:tcPr>
          <w:p w14:paraId="57A6AA18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2FD848F1" w14:textId="28AEA0F3" w:rsidR="001908C6" w:rsidRPr="007D1484" w:rsidRDefault="00680ED8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1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bookmarkEnd w:id="110"/>
    </w:tbl>
    <w:p w14:paraId="31E4E66A" w14:textId="77777777" w:rsidR="00E52223" w:rsidRDefault="00E52223">
      <w:pPr>
        <w:spacing w:before="3"/>
        <w:rPr>
          <w:rFonts w:cs="Calibri"/>
        </w:rPr>
      </w:pPr>
    </w:p>
    <w:p w14:paraId="3568318C" w14:textId="77777777" w:rsidR="00ED1C28" w:rsidRPr="00120AF4" w:rsidRDefault="00314EDE">
      <w:pPr>
        <w:pStyle w:val="Heading2"/>
        <w:spacing w:line="292" w:lineRule="exact"/>
        <w:ind w:right="3399"/>
      </w:pPr>
      <w:bookmarkStart w:id="111" w:name="Osceola_County_–_Orange_County_Environme"/>
      <w:bookmarkStart w:id="112" w:name="_Toc431975129"/>
      <w:bookmarkEnd w:id="109"/>
      <w:bookmarkEnd w:id="111"/>
      <w:r w:rsidRPr="00120AF4">
        <w:rPr>
          <w:spacing w:val="-3"/>
        </w:rPr>
        <w:t xml:space="preserve">Osceola County </w:t>
      </w:r>
      <w:r w:rsidRPr="00120AF4">
        <w:t xml:space="preserve">– </w:t>
      </w:r>
      <w:hyperlink w:anchor="Orange_County_Environmental_Protection_D" w:history="1">
        <w:r w:rsidRPr="00120AF4">
          <w:rPr>
            <w:rStyle w:val="Hyperlink"/>
            <w:spacing w:val="-3"/>
          </w:rPr>
          <w:t>Orange County</w:t>
        </w:r>
      </w:hyperlink>
      <w:r w:rsidRPr="00120AF4">
        <w:rPr>
          <w:spacing w:val="-3"/>
        </w:rPr>
        <w:t xml:space="preserve"> Environmental</w:t>
      </w:r>
      <w:r w:rsidRPr="00120AF4">
        <w:rPr>
          <w:spacing w:val="-2"/>
        </w:rPr>
        <w:t xml:space="preserve"> </w:t>
      </w:r>
      <w:r w:rsidRPr="00120AF4">
        <w:t>Protection</w:t>
      </w:r>
      <w:bookmarkEnd w:id="112"/>
    </w:p>
    <w:p w14:paraId="794194CF" w14:textId="77777777" w:rsidR="00CE5283" w:rsidRDefault="00CE5283">
      <w:pPr>
        <w:pStyle w:val="BodyText"/>
        <w:ind w:left="108"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3F6B7F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0AFB846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520"/>
        <w:gridCol w:w="2165"/>
        <w:gridCol w:w="3151"/>
      </w:tblGrid>
      <w:tr w:rsidR="00ED1C28" w:rsidRPr="00EE7C86" w14:paraId="22436F05" w14:textId="77777777" w:rsidTr="0030491D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E1218F6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7547726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0E6BC84C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7EFB6C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7DED4052" w14:textId="77777777" w:rsidTr="0030491D">
        <w:trPr>
          <w:trHeight w:hRule="exact" w:val="278"/>
        </w:trPr>
        <w:tc>
          <w:tcPr>
            <w:tcW w:w="2335" w:type="dxa"/>
          </w:tcPr>
          <w:p w14:paraId="1006E949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520" w:type="dxa"/>
          </w:tcPr>
          <w:p w14:paraId="74306085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165" w:type="dxa"/>
          </w:tcPr>
          <w:p w14:paraId="7EF3C7B2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694101C1" w14:textId="77777777" w:rsidR="00947A04" w:rsidRPr="007D1484" w:rsidRDefault="00680ED8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2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757AB318" w14:textId="77777777" w:rsidTr="0030491D">
        <w:trPr>
          <w:trHeight w:hRule="exact" w:val="278"/>
        </w:trPr>
        <w:tc>
          <w:tcPr>
            <w:tcW w:w="2335" w:type="dxa"/>
          </w:tcPr>
          <w:p w14:paraId="1EBA712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7193477E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165" w:type="dxa"/>
          </w:tcPr>
          <w:p w14:paraId="3A2AAFAD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12A23FEA" w14:textId="15DB9A09" w:rsidR="00ED1C28" w:rsidRPr="007D1484" w:rsidRDefault="00680ED8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3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15184E" w14:paraId="68470505" w14:textId="77777777" w:rsidTr="0030491D">
        <w:trPr>
          <w:trHeight w:hRule="exact" w:val="278"/>
        </w:trPr>
        <w:tc>
          <w:tcPr>
            <w:tcW w:w="2335" w:type="dxa"/>
          </w:tcPr>
          <w:p w14:paraId="08EF904D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697F8CC6" w14:textId="77777777" w:rsidR="0015184E" w:rsidRPr="0015184E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Charles</w:t>
            </w:r>
            <w:r w:rsidRPr="0015184E">
              <w:t xml:space="preserve"> </w:t>
            </w:r>
            <w:r w:rsidRPr="00EE7C86">
              <w:t>Cox</w:t>
            </w:r>
          </w:p>
        </w:tc>
        <w:tc>
          <w:tcPr>
            <w:tcW w:w="2165" w:type="dxa"/>
          </w:tcPr>
          <w:p w14:paraId="5D48679D" w14:textId="77777777" w:rsidR="0015184E" w:rsidRPr="0015184E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407)</w:t>
            </w:r>
            <w:r w:rsidRPr="0015184E"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3DBBCA27" w14:textId="0D5882A7" w:rsidR="0015184E" w:rsidRPr="007D1484" w:rsidRDefault="00680ED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4">
              <w:r w:rsidR="000A0CE0" w:rsidRPr="007D1484">
                <w:rPr>
                  <w:rStyle w:val="Hyperlink"/>
                  <w:sz w:val="20"/>
                  <w:szCs w:val="20"/>
                </w:rPr>
                <w:t>Charles.Cox@ocfl.net</w:t>
              </w:r>
            </w:hyperlink>
          </w:p>
        </w:tc>
      </w:tr>
      <w:tr w:rsidR="0015184E" w:rsidRPr="00EE7C86" w14:paraId="2552AD92" w14:textId="77777777" w:rsidTr="0030491D">
        <w:trPr>
          <w:trHeight w:hRule="exact" w:val="278"/>
        </w:trPr>
        <w:tc>
          <w:tcPr>
            <w:tcW w:w="2335" w:type="dxa"/>
          </w:tcPr>
          <w:p w14:paraId="07987C44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7FE4024F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Brittany Finney</w:t>
            </w:r>
          </w:p>
        </w:tc>
        <w:tc>
          <w:tcPr>
            <w:tcW w:w="2165" w:type="dxa"/>
          </w:tcPr>
          <w:p w14:paraId="69398715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F003088" w14:textId="49EEAF5D" w:rsidR="0015184E" w:rsidRPr="007D1484" w:rsidRDefault="00680ED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5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15184E" w:rsidRPr="00EE7C86" w14:paraId="0F473630" w14:textId="77777777" w:rsidTr="0030491D">
        <w:trPr>
          <w:trHeight w:hRule="exact" w:val="278"/>
        </w:trPr>
        <w:tc>
          <w:tcPr>
            <w:tcW w:w="2335" w:type="dxa"/>
          </w:tcPr>
          <w:p w14:paraId="6FD97D8C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05B256F4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Keith Williamson</w:t>
            </w:r>
          </w:p>
        </w:tc>
        <w:tc>
          <w:tcPr>
            <w:tcW w:w="2165" w:type="dxa"/>
          </w:tcPr>
          <w:p w14:paraId="25BE821E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4078</w:t>
            </w:r>
          </w:p>
          <w:p w14:paraId="18928A93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3321</w:t>
            </w:r>
          </w:p>
        </w:tc>
        <w:tc>
          <w:tcPr>
            <w:tcW w:w="3151" w:type="dxa"/>
          </w:tcPr>
          <w:p w14:paraId="48DADC6E" w14:textId="78E432C6" w:rsidR="0015184E" w:rsidRPr="007D1484" w:rsidRDefault="00680ED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6" w:history="1">
              <w:r w:rsidR="000A0CE0" w:rsidRPr="007D1484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EE7C86" w14:paraId="4711E94B" w14:textId="77777777" w:rsidTr="0030491D">
        <w:trPr>
          <w:trHeight w:hRule="exact" w:val="278"/>
        </w:trPr>
        <w:tc>
          <w:tcPr>
            <w:tcW w:w="2335" w:type="dxa"/>
          </w:tcPr>
          <w:p w14:paraId="39F69B31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44AC72C7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Matthew S. Kidder</w:t>
            </w:r>
          </w:p>
        </w:tc>
        <w:tc>
          <w:tcPr>
            <w:tcW w:w="2165" w:type="dxa"/>
          </w:tcPr>
          <w:p w14:paraId="26BC1D2D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19B81BDF" w14:textId="00ECE4E0" w:rsidR="0015184E" w:rsidRPr="007D1484" w:rsidRDefault="00680ED8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7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14:paraId="7F359DAB" w14:textId="77777777" w:rsidR="00263AAA" w:rsidRDefault="00263AAA">
      <w:pPr>
        <w:spacing w:before="3"/>
        <w:rPr>
          <w:rFonts w:cs="Calibri"/>
        </w:rPr>
      </w:pPr>
    </w:p>
    <w:p w14:paraId="46EEB65C" w14:textId="1EF43618" w:rsidR="00ED1C28" w:rsidRPr="00120AF4" w:rsidRDefault="00314EDE" w:rsidP="00120AF4">
      <w:pPr>
        <w:pStyle w:val="Heading2"/>
        <w:spacing w:line="292" w:lineRule="exact"/>
        <w:ind w:right="3399"/>
        <w:rPr>
          <w:spacing w:val="-3"/>
        </w:rPr>
      </w:pPr>
      <w:bookmarkStart w:id="113" w:name="Palm_Beach_County_Environmental_Resource"/>
      <w:bookmarkStart w:id="114" w:name="_Toc431975130"/>
      <w:bookmarkEnd w:id="113"/>
      <w:r w:rsidRPr="00120AF4">
        <w:rPr>
          <w:spacing w:val="-3"/>
        </w:rPr>
        <w:t>Palm Beach County Environmental Resources Management</w:t>
      </w:r>
      <w:bookmarkEnd w:id="114"/>
    </w:p>
    <w:p w14:paraId="4ED6D065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22059EE4" w14:textId="77777777" w:rsidR="00ED1C28" w:rsidRDefault="00A33C24">
      <w:pPr>
        <w:pStyle w:val="BodyText"/>
        <w:ind w:right="5049"/>
      </w:pPr>
      <w:r>
        <w:t>M</w:t>
      </w:r>
      <w:r w:rsidR="00314EDE">
        <w:t>ain Phone:</w:t>
      </w:r>
      <w:r w:rsidR="005D7B79">
        <w:t xml:space="preserve"> </w:t>
      </w:r>
      <w:r w:rsidR="00314EDE">
        <w:t>(561) 233-2400; Fax:</w:t>
      </w:r>
      <w:r w:rsidR="005D7B79">
        <w:t xml:space="preserve"> </w:t>
      </w:r>
      <w:r w:rsidR="00314EDE">
        <w:t>(561)</w:t>
      </w:r>
      <w:r w:rsidR="00314EDE">
        <w:rPr>
          <w:spacing w:val="-22"/>
        </w:rPr>
        <w:t xml:space="preserve"> </w:t>
      </w:r>
      <w:r w:rsidR="00314EDE">
        <w:t>233-2414</w:t>
      </w:r>
    </w:p>
    <w:p w14:paraId="4CAD4F6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126"/>
        <w:gridCol w:w="3101"/>
      </w:tblGrid>
      <w:tr w:rsidR="00ED1C28" w:rsidRPr="00564A75" w14:paraId="2E10275F" w14:textId="77777777" w:rsidTr="0030491D">
        <w:trPr>
          <w:trHeight w:hRule="exact" w:val="276"/>
        </w:trPr>
        <w:tc>
          <w:tcPr>
            <w:tcW w:w="2335" w:type="dxa"/>
            <w:shd w:val="clear" w:color="auto" w:fill="D9D9D9" w:themeFill="background1" w:themeFillShade="D9"/>
          </w:tcPr>
          <w:p w14:paraId="2FCBA2DE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233FBEF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F54DF2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4600F6FD" w14:textId="77777777" w:rsidR="00ED1C28" w:rsidRPr="00564A75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E-mail</w:t>
            </w:r>
          </w:p>
        </w:tc>
      </w:tr>
      <w:tr w:rsidR="009C38FF" w:rsidRPr="00564A75" w14:paraId="4189CDBD" w14:textId="77777777" w:rsidTr="0030491D">
        <w:trPr>
          <w:trHeight w:hRule="exact" w:val="278"/>
        </w:trPr>
        <w:tc>
          <w:tcPr>
            <w:tcW w:w="2335" w:type="dxa"/>
          </w:tcPr>
          <w:p w14:paraId="3CC32AB9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Contract</w:t>
            </w:r>
            <w:r w:rsidRPr="00564A75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Manager</w:t>
            </w:r>
          </w:p>
        </w:tc>
        <w:tc>
          <w:tcPr>
            <w:tcW w:w="2610" w:type="dxa"/>
          </w:tcPr>
          <w:p w14:paraId="264AD26D" w14:textId="77777777" w:rsidR="009C38FF" w:rsidRPr="00564A75" w:rsidRDefault="009C38FF" w:rsidP="009C38F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Deborah Drum</w:t>
            </w:r>
          </w:p>
        </w:tc>
        <w:tc>
          <w:tcPr>
            <w:tcW w:w="2126" w:type="dxa"/>
          </w:tcPr>
          <w:p w14:paraId="1F77638F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454</w:t>
            </w:r>
          </w:p>
        </w:tc>
        <w:tc>
          <w:tcPr>
            <w:tcW w:w="3101" w:type="dxa"/>
          </w:tcPr>
          <w:p w14:paraId="4233351F" w14:textId="77777777" w:rsidR="009C38FF" w:rsidRPr="007D1484" w:rsidRDefault="00680ED8" w:rsidP="009C38FF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8" w:history="1">
              <w:r w:rsidR="009C38FF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564A75" w14:paraId="049E86E6" w14:textId="77777777" w:rsidTr="0030491D">
        <w:trPr>
          <w:trHeight w:hRule="exact" w:val="278"/>
        </w:trPr>
        <w:tc>
          <w:tcPr>
            <w:tcW w:w="2335" w:type="dxa"/>
          </w:tcPr>
          <w:p w14:paraId="5EA69F94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Supervisor</w:t>
            </w:r>
          </w:p>
        </w:tc>
        <w:tc>
          <w:tcPr>
            <w:tcW w:w="2610" w:type="dxa"/>
          </w:tcPr>
          <w:p w14:paraId="3944DB64" w14:textId="77777777" w:rsidR="00ED1C28" w:rsidRPr="00564A75" w:rsidRDefault="00AB1DA3" w:rsidP="00AB1DA3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Roberta Dusky</w:t>
            </w:r>
          </w:p>
        </w:tc>
        <w:tc>
          <w:tcPr>
            <w:tcW w:w="2126" w:type="dxa"/>
          </w:tcPr>
          <w:p w14:paraId="21A1510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11"/>
              </w:rPr>
              <w:t xml:space="preserve"> </w:t>
            </w:r>
            <w:r w:rsidR="00381660" w:rsidRPr="00564A75">
              <w:rPr>
                <w:rFonts w:asciiTheme="minorHAnsi" w:hAnsiTheme="minorHAnsi" w:cstheme="minorHAnsi"/>
              </w:rPr>
              <w:t>681</w:t>
            </w:r>
            <w:r w:rsidR="0092650E" w:rsidRPr="00564A75">
              <w:rPr>
                <w:rFonts w:asciiTheme="minorHAnsi" w:hAnsiTheme="minorHAnsi" w:cstheme="minorHAnsi"/>
              </w:rPr>
              <w:t>-</w:t>
            </w:r>
            <w:r w:rsidR="00381660" w:rsidRPr="00564A75">
              <w:rPr>
                <w:rFonts w:asciiTheme="minorHAnsi" w:hAnsiTheme="minorHAnsi" w:cstheme="minorHAnsi"/>
              </w:rPr>
              <w:t>3859</w:t>
            </w:r>
          </w:p>
          <w:p w14:paraId="44ADB715" w14:textId="77777777" w:rsidR="00381660" w:rsidRPr="00564A75" w:rsidRDefault="00381660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96+</w:t>
            </w:r>
          </w:p>
        </w:tc>
        <w:tc>
          <w:tcPr>
            <w:tcW w:w="3101" w:type="dxa"/>
          </w:tcPr>
          <w:p w14:paraId="5755760C" w14:textId="77777777" w:rsidR="00ED1C28" w:rsidRPr="007D1484" w:rsidRDefault="00680ED8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9" w:history="1">
              <w:r w:rsidR="00AB1DA3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ED1C28" w:rsidRPr="00564A75" w14:paraId="093D34DB" w14:textId="77777777" w:rsidTr="0030491D">
        <w:trPr>
          <w:trHeight w:hRule="exact" w:val="278"/>
        </w:trPr>
        <w:tc>
          <w:tcPr>
            <w:tcW w:w="2335" w:type="dxa"/>
          </w:tcPr>
          <w:p w14:paraId="50A9E58B" w14:textId="77777777" w:rsidR="00ED1C28" w:rsidRPr="00564A75" w:rsidRDefault="007C13A9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 xml:space="preserve">Lead </w:t>
            </w:r>
            <w:r w:rsidR="00314EDE"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20D7E3FC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Jonathan</w:t>
            </w:r>
            <w:r w:rsidRPr="00564A75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Arline</w:t>
            </w:r>
          </w:p>
        </w:tc>
        <w:tc>
          <w:tcPr>
            <w:tcW w:w="2126" w:type="dxa"/>
          </w:tcPr>
          <w:p w14:paraId="1551EFE6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535</w:t>
            </w:r>
          </w:p>
        </w:tc>
        <w:tc>
          <w:tcPr>
            <w:tcW w:w="3101" w:type="dxa"/>
          </w:tcPr>
          <w:p w14:paraId="036D0A9F" w14:textId="321052DC" w:rsidR="00ED1C28" w:rsidRPr="007D1484" w:rsidRDefault="00680ED8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00">
              <w:r w:rsidR="0057220B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 w:color="0563C1"/>
                </w:rPr>
                <w:t>JArline@pbcgov.org</w:t>
              </w:r>
            </w:hyperlink>
          </w:p>
        </w:tc>
      </w:tr>
      <w:tr w:rsidR="00CA3A6A" w:rsidRPr="00564A75" w14:paraId="2FA750D9" w14:textId="77777777" w:rsidTr="0030491D">
        <w:trPr>
          <w:trHeight w:hRule="exact" w:val="278"/>
        </w:trPr>
        <w:tc>
          <w:tcPr>
            <w:tcW w:w="2335" w:type="dxa"/>
          </w:tcPr>
          <w:p w14:paraId="0C2166CA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87113D1" w14:textId="53F2E416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Marilyn Coppola</w:t>
            </w:r>
          </w:p>
        </w:tc>
        <w:tc>
          <w:tcPr>
            <w:tcW w:w="2126" w:type="dxa"/>
          </w:tcPr>
          <w:p w14:paraId="25124139" w14:textId="28251315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2</w:t>
            </w:r>
          </w:p>
        </w:tc>
        <w:tc>
          <w:tcPr>
            <w:tcW w:w="3101" w:type="dxa"/>
          </w:tcPr>
          <w:p w14:paraId="485CEAC5" w14:textId="3159E678" w:rsidR="00CA3A6A" w:rsidRPr="007D1484" w:rsidRDefault="00680ED8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01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Coppola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0341BFF7" w14:textId="77777777" w:rsidTr="0030491D">
        <w:trPr>
          <w:trHeight w:hRule="exact" w:val="278"/>
        </w:trPr>
        <w:tc>
          <w:tcPr>
            <w:tcW w:w="2335" w:type="dxa"/>
          </w:tcPr>
          <w:p w14:paraId="40D56109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54F865B1" w14:textId="171A978D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Brighton Hall</w:t>
            </w:r>
          </w:p>
        </w:tc>
        <w:tc>
          <w:tcPr>
            <w:tcW w:w="2126" w:type="dxa"/>
          </w:tcPr>
          <w:p w14:paraId="586225D2" w14:textId="7234C546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33</w:t>
            </w:r>
          </w:p>
        </w:tc>
        <w:tc>
          <w:tcPr>
            <w:tcW w:w="3101" w:type="dxa"/>
          </w:tcPr>
          <w:p w14:paraId="4851C00E" w14:textId="0BADC815" w:rsidR="00CA3A6A" w:rsidRPr="007D1484" w:rsidRDefault="00680ED8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02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BHall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50D61B40" w14:textId="77777777" w:rsidTr="0030491D">
        <w:trPr>
          <w:trHeight w:hRule="exact" w:val="278"/>
        </w:trPr>
        <w:tc>
          <w:tcPr>
            <w:tcW w:w="2335" w:type="dxa"/>
          </w:tcPr>
          <w:p w14:paraId="0C6E2945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931FAEE" w14:textId="090B71D4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ndrew Jensen</w:t>
            </w:r>
          </w:p>
        </w:tc>
        <w:tc>
          <w:tcPr>
            <w:tcW w:w="2126" w:type="dxa"/>
          </w:tcPr>
          <w:p w14:paraId="0D747C82" w14:textId="24E17C5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04</w:t>
            </w:r>
          </w:p>
        </w:tc>
        <w:tc>
          <w:tcPr>
            <w:tcW w:w="3101" w:type="dxa"/>
          </w:tcPr>
          <w:p w14:paraId="48D93BC0" w14:textId="0FBE6113" w:rsidR="00CA3A6A" w:rsidRPr="007D1484" w:rsidRDefault="00680ED8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03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Jensen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736565EE" w14:textId="77777777" w:rsidTr="0030491D">
        <w:trPr>
          <w:trHeight w:hRule="exact" w:val="278"/>
        </w:trPr>
        <w:tc>
          <w:tcPr>
            <w:tcW w:w="2335" w:type="dxa"/>
          </w:tcPr>
          <w:p w14:paraId="40E052AC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8D063F4" w14:textId="159ECC3A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Veronica Leverette</w:t>
            </w:r>
          </w:p>
        </w:tc>
        <w:tc>
          <w:tcPr>
            <w:tcW w:w="2126" w:type="dxa"/>
          </w:tcPr>
          <w:p w14:paraId="6D976ED0" w14:textId="080D9B0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488</w:t>
            </w:r>
          </w:p>
        </w:tc>
        <w:tc>
          <w:tcPr>
            <w:tcW w:w="3101" w:type="dxa"/>
          </w:tcPr>
          <w:p w14:paraId="65832669" w14:textId="53E1DA33" w:rsidR="00CA3A6A" w:rsidRPr="007D1484" w:rsidRDefault="00680ED8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04" w:history="1">
              <w:r w:rsidR="00CA3A6A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VLeverette@pbcgov.org</w:t>
              </w:r>
            </w:hyperlink>
          </w:p>
        </w:tc>
      </w:tr>
      <w:tr w:rsidR="00CA3A6A" w:rsidRPr="00564A75" w14:paraId="6F44DB8E" w14:textId="77777777" w:rsidTr="0030491D">
        <w:trPr>
          <w:trHeight w:hRule="exact" w:val="278"/>
        </w:trPr>
        <w:tc>
          <w:tcPr>
            <w:tcW w:w="2335" w:type="dxa"/>
          </w:tcPr>
          <w:p w14:paraId="13FE0FE0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dministrative</w:t>
            </w:r>
          </w:p>
        </w:tc>
        <w:tc>
          <w:tcPr>
            <w:tcW w:w="2610" w:type="dxa"/>
          </w:tcPr>
          <w:p w14:paraId="14B3B528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Kim Esau</w:t>
            </w:r>
          </w:p>
        </w:tc>
        <w:tc>
          <w:tcPr>
            <w:tcW w:w="2126" w:type="dxa"/>
          </w:tcPr>
          <w:p w14:paraId="4D397C86" w14:textId="77777777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0</w:t>
            </w:r>
          </w:p>
        </w:tc>
        <w:tc>
          <w:tcPr>
            <w:tcW w:w="3101" w:type="dxa"/>
          </w:tcPr>
          <w:p w14:paraId="316AF4FA" w14:textId="13192006" w:rsidR="00CA3A6A" w:rsidRPr="007D1484" w:rsidRDefault="00680ED8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305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Esau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3FA7D464" w14:textId="77777777" w:rsidR="00FD0DFC" w:rsidRPr="00FD0DFC" w:rsidRDefault="00FD0DFC" w:rsidP="00FD0DFC">
      <w:pPr>
        <w:pStyle w:val="BodyText"/>
      </w:pPr>
      <w:bookmarkStart w:id="115" w:name="Pasco_County_–_Florida_Department_of_Hea"/>
      <w:bookmarkStart w:id="116" w:name="_Toc431975131"/>
      <w:bookmarkEnd w:id="115"/>
    </w:p>
    <w:p w14:paraId="248BD945" w14:textId="77777777" w:rsidR="00ED1C28" w:rsidRDefault="00FD0DFC">
      <w:pPr>
        <w:pStyle w:val="Heading2"/>
        <w:spacing w:before="31" w:line="292" w:lineRule="exact"/>
        <w:ind w:right="3399"/>
      </w:pPr>
      <w:r>
        <w:t>P</w:t>
      </w:r>
      <w:r w:rsidR="00314EDE">
        <w:t>asco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County</w:t>
      </w:r>
      <w:r w:rsidR="00314EDE">
        <w:rPr>
          <w:spacing w:val="-8"/>
        </w:rPr>
        <w:t xml:space="preserve"> </w:t>
      </w:r>
      <w:r w:rsidR="00314EDE">
        <w:t>–</w:t>
      </w:r>
      <w:r w:rsidR="00314EDE">
        <w:rPr>
          <w:spacing w:val="-10"/>
        </w:rPr>
        <w:t xml:space="preserve"> </w:t>
      </w:r>
      <w:r w:rsidR="00314EDE">
        <w:t>Florida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Department</w:t>
      </w:r>
      <w:r w:rsidR="00314EDE">
        <w:rPr>
          <w:spacing w:val="-8"/>
        </w:rPr>
        <w:t xml:space="preserve"> </w:t>
      </w:r>
      <w:r w:rsidR="00314EDE">
        <w:t>of</w:t>
      </w:r>
      <w:r w:rsidR="00314EDE">
        <w:rPr>
          <w:spacing w:val="-8"/>
        </w:rPr>
        <w:t xml:space="preserve"> </w:t>
      </w:r>
      <w:r w:rsidR="00314EDE">
        <w:t>Health</w:t>
      </w:r>
      <w:r w:rsidR="00314EDE">
        <w:rPr>
          <w:spacing w:val="-10"/>
        </w:rPr>
        <w:t xml:space="preserve"> </w:t>
      </w:r>
      <w:r w:rsidR="00314EDE">
        <w:t>in</w:t>
      </w:r>
      <w:r w:rsidR="00314EDE">
        <w:rPr>
          <w:spacing w:val="-10"/>
        </w:rPr>
        <w:t xml:space="preserve"> </w:t>
      </w:r>
      <w:hyperlink w:anchor="Pinellas_County_-_Florida_Department_of_" w:history="1">
        <w:r w:rsidR="00314EDE" w:rsidRPr="003A6B51">
          <w:rPr>
            <w:rStyle w:val="Hyperlink"/>
          </w:rPr>
          <w:t>Pinellas</w:t>
        </w:r>
        <w:r w:rsidR="00314EDE" w:rsidRPr="003A6B51">
          <w:rPr>
            <w:rStyle w:val="Hyperlink"/>
            <w:spacing w:val="-10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16"/>
      </w:hyperlink>
    </w:p>
    <w:p w14:paraId="241AF6D9" w14:textId="77777777" w:rsidR="00ED1C28" w:rsidRDefault="00314EDE">
      <w:pPr>
        <w:pStyle w:val="BodyText"/>
        <w:spacing w:line="267" w:lineRule="exact"/>
        <w:ind w:right="3399"/>
      </w:pPr>
      <w:r>
        <w:t>8751 Ulmerton Road, Largo, FL</w:t>
      </w:r>
      <w:r>
        <w:rPr>
          <w:spacing w:val="-24"/>
        </w:rPr>
        <w:t xml:space="preserve"> </w:t>
      </w:r>
      <w:r>
        <w:t>33771-3832</w:t>
      </w:r>
    </w:p>
    <w:p w14:paraId="397CA0F3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12"/>
        </w:rPr>
        <w:t xml:space="preserve"> </w:t>
      </w:r>
      <w:r>
        <w:t>538-7293</w:t>
      </w:r>
    </w:p>
    <w:p w14:paraId="7D37540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="00FB075E" w:rsidRPr="00EE7C86" w14:paraId="56F7CC18" w14:textId="77777777" w:rsidTr="002E2ED3">
        <w:trPr>
          <w:trHeight w:hRule="exact" w:val="278"/>
        </w:trPr>
        <w:tc>
          <w:tcPr>
            <w:tcW w:w="2102" w:type="dxa"/>
          </w:tcPr>
          <w:p w14:paraId="4E9EA060" w14:textId="4A771394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Title</w:t>
            </w:r>
          </w:p>
        </w:tc>
        <w:tc>
          <w:tcPr>
            <w:tcW w:w="2429" w:type="dxa"/>
          </w:tcPr>
          <w:p w14:paraId="367B6003" w14:textId="3A691F95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Name</w:t>
            </w:r>
          </w:p>
        </w:tc>
        <w:tc>
          <w:tcPr>
            <w:tcW w:w="2503" w:type="dxa"/>
          </w:tcPr>
          <w:p w14:paraId="361F2477" w14:textId="45B55290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hone</w:t>
            </w:r>
          </w:p>
        </w:tc>
        <w:tc>
          <w:tcPr>
            <w:tcW w:w="3137" w:type="dxa"/>
          </w:tcPr>
          <w:p w14:paraId="63C6A6BF" w14:textId="5B11F35B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E-mail</w:t>
            </w:r>
          </w:p>
        </w:tc>
      </w:tr>
      <w:tr w:rsidR="00FB075E" w:rsidRPr="00EE7C86" w14:paraId="38FDCE67" w14:textId="77777777" w:rsidTr="002E2ED3">
        <w:trPr>
          <w:trHeight w:hRule="exact" w:val="278"/>
        </w:trPr>
        <w:tc>
          <w:tcPr>
            <w:tcW w:w="2102" w:type="dxa"/>
          </w:tcPr>
          <w:p w14:paraId="7B5DA555" w14:textId="7075E31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Contract</w:t>
            </w:r>
            <w:r>
              <w:rPr>
                <w:spacing w:val="-6"/>
              </w:rPr>
              <w:t xml:space="preserve"> </w:t>
            </w:r>
            <w:r>
              <w:t>Manager</w:t>
            </w:r>
          </w:p>
        </w:tc>
        <w:tc>
          <w:tcPr>
            <w:tcW w:w="2429" w:type="dxa"/>
          </w:tcPr>
          <w:p w14:paraId="529CAE4E" w14:textId="72B4DAB4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503" w:type="dxa"/>
          </w:tcPr>
          <w:p w14:paraId="5FD7CD10" w14:textId="219EC2D5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538-7277 ext.</w:t>
            </w:r>
            <w:r>
              <w:rPr>
                <w:spacing w:val="-14"/>
              </w:rPr>
              <w:t xml:space="preserve"> </w:t>
            </w:r>
            <w:r>
              <w:t>6449</w:t>
            </w:r>
          </w:p>
        </w:tc>
        <w:tc>
          <w:tcPr>
            <w:tcW w:w="3137" w:type="dxa"/>
          </w:tcPr>
          <w:p w14:paraId="74E2B9C6" w14:textId="73D3EE6D" w:rsidR="00FB075E" w:rsidRPr="007D1484" w:rsidRDefault="00680ED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6" w:history="1">
              <w:r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B075E" w:rsidRPr="00EE7C86" w14:paraId="0B9CBA1D" w14:textId="77777777" w:rsidTr="002E2ED3">
        <w:trPr>
          <w:trHeight w:hRule="exact" w:val="278"/>
        </w:trPr>
        <w:tc>
          <w:tcPr>
            <w:tcW w:w="2102" w:type="dxa"/>
          </w:tcPr>
          <w:p w14:paraId="7BE4076D" w14:textId="45D5D3F4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429" w:type="dxa"/>
          </w:tcPr>
          <w:p w14:paraId="75FDE1C5" w14:textId="6DDAAB7C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Scott Lashbrook</w:t>
            </w:r>
          </w:p>
        </w:tc>
        <w:tc>
          <w:tcPr>
            <w:tcW w:w="2503" w:type="dxa"/>
          </w:tcPr>
          <w:p w14:paraId="27CB4877" w14:textId="6BB6ABC1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(727) 275-6458</w:t>
            </w:r>
          </w:p>
        </w:tc>
        <w:tc>
          <w:tcPr>
            <w:tcW w:w="3137" w:type="dxa"/>
          </w:tcPr>
          <w:p w14:paraId="3CA7C77C" w14:textId="3629729F" w:rsidR="00FB075E" w:rsidRPr="007D1484" w:rsidRDefault="00680ED8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07" w:history="1">
              <w:r w:rsidR="00FB075E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FB075E" w:rsidRPr="00EE7C86" w14:paraId="0A7388E1" w14:textId="77777777" w:rsidTr="002E2ED3">
        <w:trPr>
          <w:trHeight w:hRule="exact" w:val="278"/>
        </w:trPr>
        <w:tc>
          <w:tcPr>
            <w:tcW w:w="2102" w:type="dxa"/>
          </w:tcPr>
          <w:p w14:paraId="169CAAC0" w14:textId="1629E88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rimary</w:t>
            </w:r>
            <w:r>
              <w:rPr>
                <w:spacing w:val="-4"/>
              </w:rPr>
              <w:t xml:space="preserve"> </w:t>
            </w:r>
            <w:r>
              <w:t>Inspector</w:t>
            </w:r>
          </w:p>
        </w:tc>
        <w:tc>
          <w:tcPr>
            <w:tcW w:w="2429" w:type="dxa"/>
          </w:tcPr>
          <w:p w14:paraId="134F54C8" w14:textId="2EFAC51C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George</w:t>
            </w:r>
            <w:r>
              <w:rPr>
                <w:spacing w:val="-7"/>
              </w:rPr>
              <w:t xml:space="preserve"> </w:t>
            </w:r>
            <w:r>
              <w:t>Juaristic</w:t>
            </w:r>
          </w:p>
        </w:tc>
        <w:tc>
          <w:tcPr>
            <w:tcW w:w="2503" w:type="dxa"/>
          </w:tcPr>
          <w:p w14:paraId="657425A4" w14:textId="7A14457B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485-1817</w:t>
            </w:r>
          </w:p>
        </w:tc>
        <w:tc>
          <w:tcPr>
            <w:tcW w:w="3137" w:type="dxa"/>
          </w:tcPr>
          <w:p w14:paraId="33D4EC21" w14:textId="6C6FB1B5" w:rsidR="00FB075E" w:rsidRPr="007D1484" w:rsidRDefault="00680ED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8" w:history="1">
              <w:r w:rsidR="00FB075E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="00FB075E" w:rsidRPr="00EE7C86" w14:paraId="7DC00CF5" w14:textId="77777777" w:rsidTr="002E2ED3">
        <w:trPr>
          <w:trHeight w:hRule="exact" w:val="278"/>
        </w:trPr>
        <w:tc>
          <w:tcPr>
            <w:tcW w:w="2102" w:type="dxa"/>
          </w:tcPr>
          <w:p w14:paraId="0D56DFE1" w14:textId="156788A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429" w:type="dxa"/>
          </w:tcPr>
          <w:p w14:paraId="58D780CC" w14:textId="2C97C832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Eric Shock</w:t>
            </w:r>
          </w:p>
        </w:tc>
        <w:tc>
          <w:tcPr>
            <w:tcW w:w="2503" w:type="dxa"/>
          </w:tcPr>
          <w:p w14:paraId="5E74E594" w14:textId="3CDCBFFF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275-6462</w:t>
            </w:r>
          </w:p>
        </w:tc>
        <w:tc>
          <w:tcPr>
            <w:tcW w:w="3137" w:type="dxa"/>
          </w:tcPr>
          <w:p w14:paraId="459845F1" w14:textId="556C34F7" w:rsidR="00FB075E" w:rsidRPr="007D1484" w:rsidRDefault="00680ED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9" w:history="1">
              <w:r w:rsidR="00FB075E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="00FB075E" w:rsidRPr="00EE7C86" w14:paraId="29EF6B15" w14:textId="77777777" w:rsidTr="002E2ED3">
        <w:trPr>
          <w:trHeight w:hRule="exact" w:val="278"/>
        </w:trPr>
        <w:tc>
          <w:tcPr>
            <w:tcW w:w="2102" w:type="dxa"/>
          </w:tcPr>
          <w:p w14:paraId="4BBE0E1C" w14:textId="2366CFB7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429" w:type="dxa"/>
          </w:tcPr>
          <w:p w14:paraId="553032CB" w14:textId="10D91374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Nathan</w:t>
            </w:r>
            <w:r>
              <w:rPr>
                <w:spacing w:val="-3"/>
              </w:rPr>
              <w:t xml:space="preserve"> </w:t>
            </w:r>
            <w:r>
              <w:t>Colson</w:t>
            </w:r>
          </w:p>
        </w:tc>
        <w:tc>
          <w:tcPr>
            <w:tcW w:w="2503" w:type="dxa"/>
          </w:tcPr>
          <w:p w14:paraId="351981CB" w14:textId="1A4A612C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820-4112</w:t>
            </w:r>
          </w:p>
        </w:tc>
        <w:tc>
          <w:tcPr>
            <w:tcW w:w="3137" w:type="dxa"/>
          </w:tcPr>
          <w:p w14:paraId="2E951FBD" w14:textId="3C59DC20" w:rsidR="00FB075E" w:rsidRPr="007D1484" w:rsidRDefault="00680ED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0" w:history="1">
              <w:r w:rsidR="00FB075E">
                <w:rPr>
                  <w:rStyle w:val="Hyperlink"/>
                  <w:sz w:val="20"/>
                  <w:szCs w:val="20"/>
                </w:rPr>
                <w:t>Nathan.Colson@flhealth.gov</w:t>
              </w:r>
            </w:hyperlink>
          </w:p>
        </w:tc>
      </w:tr>
    </w:tbl>
    <w:p w14:paraId="60EBBACD" w14:textId="77777777" w:rsidR="00FD0DFC" w:rsidRDefault="00FD0DFC">
      <w:pPr>
        <w:spacing w:before="3"/>
        <w:rPr>
          <w:rFonts w:cs="Calibri"/>
        </w:rPr>
      </w:pPr>
    </w:p>
    <w:p w14:paraId="191E6FD9" w14:textId="77777777" w:rsidR="00F8325B" w:rsidRDefault="00F8325B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17" w:name="Pinellas_County_-_Florida_Department_of_"/>
      <w:bookmarkStart w:id="118" w:name="_Toc431975132"/>
      <w:bookmarkEnd w:id="117"/>
      <w:r>
        <w:br w:type="page"/>
      </w:r>
    </w:p>
    <w:p w14:paraId="5ADFED23" w14:textId="76B50219" w:rsidR="00ED1C28" w:rsidRDefault="00314EDE">
      <w:pPr>
        <w:pStyle w:val="Heading2"/>
        <w:spacing w:line="292" w:lineRule="exact"/>
        <w:ind w:right="3399"/>
      </w:pPr>
      <w:r>
        <w:lastRenderedPageBreak/>
        <w:t xml:space="preserve">Pinellas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23"/>
        </w:rPr>
        <w:t xml:space="preserve"> </w:t>
      </w:r>
      <w:r>
        <w:t>Health</w:t>
      </w:r>
      <w:bookmarkEnd w:id="118"/>
    </w:p>
    <w:p w14:paraId="5B99336D" w14:textId="77777777" w:rsidR="00ED1C28" w:rsidRDefault="00314EDE">
      <w:pPr>
        <w:pStyle w:val="BodyText"/>
        <w:spacing w:line="267" w:lineRule="exact"/>
        <w:ind w:right="3399"/>
      </w:pPr>
      <w:r>
        <w:t>8751 Ulmerton Road, Largo, FL</w:t>
      </w:r>
      <w:r>
        <w:rPr>
          <w:spacing w:val="-24"/>
        </w:rPr>
        <w:t xml:space="preserve"> </w:t>
      </w:r>
      <w:r>
        <w:t>33771-3832</w:t>
      </w:r>
    </w:p>
    <w:p w14:paraId="1F56C307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-23"/>
        </w:rPr>
        <w:t xml:space="preserve"> </w:t>
      </w:r>
      <w:r>
        <w:t>538-7293</w:t>
      </w:r>
    </w:p>
    <w:p w14:paraId="5E84A2A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6"/>
        <w:gridCol w:w="2609"/>
        <w:gridCol w:w="3151"/>
      </w:tblGrid>
      <w:tr w:rsidR="00FB075E" w:rsidRPr="00EE7C86" w14:paraId="7D56D313" w14:textId="77777777" w:rsidTr="0030491D">
        <w:trPr>
          <w:trHeight w:hRule="exact" w:val="278"/>
        </w:trPr>
        <w:tc>
          <w:tcPr>
            <w:tcW w:w="2155" w:type="dxa"/>
          </w:tcPr>
          <w:p w14:paraId="215FF872" w14:textId="23B6267B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Title</w:t>
            </w:r>
          </w:p>
        </w:tc>
        <w:tc>
          <w:tcPr>
            <w:tcW w:w="2256" w:type="dxa"/>
          </w:tcPr>
          <w:p w14:paraId="79CAEDD9" w14:textId="77F80795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Name</w:t>
            </w:r>
          </w:p>
        </w:tc>
        <w:tc>
          <w:tcPr>
            <w:tcW w:w="2609" w:type="dxa"/>
          </w:tcPr>
          <w:p w14:paraId="7913A620" w14:textId="3B6F8726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hone</w:t>
            </w:r>
          </w:p>
        </w:tc>
        <w:tc>
          <w:tcPr>
            <w:tcW w:w="3151" w:type="dxa"/>
          </w:tcPr>
          <w:p w14:paraId="01D9030E" w14:textId="6B55B9DC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E-mail</w:t>
            </w:r>
          </w:p>
        </w:tc>
      </w:tr>
      <w:tr w:rsidR="00FB075E" w:rsidRPr="00EE7C86" w14:paraId="31B9605A" w14:textId="77777777" w:rsidTr="0030491D">
        <w:trPr>
          <w:trHeight w:hRule="exact" w:val="278"/>
        </w:trPr>
        <w:tc>
          <w:tcPr>
            <w:tcW w:w="2155" w:type="dxa"/>
          </w:tcPr>
          <w:p w14:paraId="06EC7971" w14:textId="630DC6AA" w:rsidR="00FB075E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Contract</w:t>
            </w:r>
            <w:r>
              <w:rPr>
                <w:spacing w:val="-6"/>
              </w:rPr>
              <w:t xml:space="preserve"> </w:t>
            </w:r>
            <w:r>
              <w:t>Manager</w:t>
            </w:r>
          </w:p>
        </w:tc>
        <w:tc>
          <w:tcPr>
            <w:tcW w:w="2256" w:type="dxa"/>
          </w:tcPr>
          <w:p w14:paraId="38FBA012" w14:textId="576E0D91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609" w:type="dxa"/>
          </w:tcPr>
          <w:p w14:paraId="283898F9" w14:textId="31DD24CA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538-7277 ext.</w:t>
            </w:r>
            <w:r>
              <w:rPr>
                <w:spacing w:val="-14"/>
              </w:rPr>
              <w:t xml:space="preserve"> </w:t>
            </w:r>
            <w:r>
              <w:t>6449</w:t>
            </w:r>
          </w:p>
        </w:tc>
        <w:tc>
          <w:tcPr>
            <w:tcW w:w="3151" w:type="dxa"/>
          </w:tcPr>
          <w:p w14:paraId="1E515868" w14:textId="23A664E0" w:rsidR="00FB075E" w:rsidRPr="007D1484" w:rsidRDefault="00680ED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1" w:history="1">
              <w:r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B075E" w:rsidRPr="00EE7C86" w14:paraId="6C6C4D47" w14:textId="77777777" w:rsidTr="0030491D">
        <w:trPr>
          <w:trHeight w:hRule="exact" w:val="278"/>
        </w:trPr>
        <w:tc>
          <w:tcPr>
            <w:tcW w:w="2155" w:type="dxa"/>
          </w:tcPr>
          <w:p w14:paraId="2FB23CFB" w14:textId="4F359F32" w:rsidR="00FB075E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256" w:type="dxa"/>
          </w:tcPr>
          <w:p w14:paraId="63DA2C51" w14:textId="61568C01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Scott Lashbrook</w:t>
            </w:r>
          </w:p>
        </w:tc>
        <w:tc>
          <w:tcPr>
            <w:tcW w:w="2609" w:type="dxa"/>
          </w:tcPr>
          <w:p w14:paraId="43E3160A" w14:textId="26340500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(727) 275-6458</w:t>
            </w:r>
          </w:p>
        </w:tc>
        <w:tc>
          <w:tcPr>
            <w:tcW w:w="3151" w:type="dxa"/>
          </w:tcPr>
          <w:p w14:paraId="79D145B6" w14:textId="75695060" w:rsidR="00FB075E" w:rsidRPr="007D1484" w:rsidRDefault="00680ED8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2" w:history="1">
              <w:r w:rsidR="00FB075E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FB075E" w:rsidRPr="00EE7C86" w14:paraId="1DEB2608" w14:textId="77777777" w:rsidTr="0030491D">
        <w:trPr>
          <w:trHeight w:hRule="exact" w:val="281"/>
        </w:trPr>
        <w:tc>
          <w:tcPr>
            <w:tcW w:w="2155" w:type="dxa"/>
          </w:tcPr>
          <w:p w14:paraId="11DD87DE" w14:textId="20F0E092" w:rsidR="00FB075E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56" w:type="dxa"/>
          </w:tcPr>
          <w:p w14:paraId="7AB218DA" w14:textId="6B02DF4E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Eric Shock</w:t>
            </w:r>
          </w:p>
        </w:tc>
        <w:tc>
          <w:tcPr>
            <w:tcW w:w="2609" w:type="dxa"/>
          </w:tcPr>
          <w:p w14:paraId="1D704ECB" w14:textId="1E940F8B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(727) 275-6462</w:t>
            </w:r>
          </w:p>
        </w:tc>
        <w:tc>
          <w:tcPr>
            <w:tcW w:w="3151" w:type="dxa"/>
          </w:tcPr>
          <w:p w14:paraId="788B954A" w14:textId="777CDD6C" w:rsidR="00FB075E" w:rsidRPr="007D1484" w:rsidRDefault="00680ED8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3" w:history="1">
              <w:r w:rsidR="00FB075E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="00FB075E" w:rsidRPr="00EE7C86" w14:paraId="67429B87" w14:textId="77777777" w:rsidTr="0030491D">
        <w:trPr>
          <w:trHeight w:hRule="exact" w:val="278"/>
        </w:trPr>
        <w:tc>
          <w:tcPr>
            <w:tcW w:w="2155" w:type="dxa"/>
          </w:tcPr>
          <w:p w14:paraId="611EB4FB" w14:textId="2A4C303C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56" w:type="dxa"/>
          </w:tcPr>
          <w:p w14:paraId="7211E43C" w14:textId="741DB6F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Nathan</w:t>
            </w:r>
            <w:r>
              <w:rPr>
                <w:spacing w:val="-3"/>
              </w:rPr>
              <w:t xml:space="preserve"> </w:t>
            </w:r>
            <w:r>
              <w:t>Colson</w:t>
            </w:r>
          </w:p>
        </w:tc>
        <w:tc>
          <w:tcPr>
            <w:tcW w:w="2609" w:type="dxa"/>
          </w:tcPr>
          <w:p w14:paraId="336DD6F2" w14:textId="2FD2554E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820-4112</w:t>
            </w:r>
          </w:p>
        </w:tc>
        <w:tc>
          <w:tcPr>
            <w:tcW w:w="3151" w:type="dxa"/>
          </w:tcPr>
          <w:p w14:paraId="17DBD337" w14:textId="56D2955B" w:rsidR="00FB075E" w:rsidRPr="007D1484" w:rsidRDefault="00680ED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4" w:history="1">
              <w:r w:rsidR="00FB075E">
                <w:rPr>
                  <w:rStyle w:val="Hyperlink"/>
                  <w:sz w:val="20"/>
                  <w:szCs w:val="20"/>
                </w:rPr>
                <w:t>Nathan.Colson@flhealth.gov</w:t>
              </w:r>
            </w:hyperlink>
          </w:p>
        </w:tc>
      </w:tr>
      <w:tr w:rsidR="00FB075E" w:rsidRPr="00EE7C86" w14:paraId="4C9788B3" w14:textId="77777777" w:rsidTr="0030491D">
        <w:trPr>
          <w:trHeight w:hRule="exact" w:val="278"/>
        </w:trPr>
        <w:tc>
          <w:tcPr>
            <w:tcW w:w="2155" w:type="dxa"/>
          </w:tcPr>
          <w:p w14:paraId="01556CE1" w14:textId="3201218B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56" w:type="dxa"/>
          </w:tcPr>
          <w:p w14:paraId="453E9741" w14:textId="2E2A6B40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George</w:t>
            </w:r>
            <w:r>
              <w:rPr>
                <w:spacing w:val="-7"/>
              </w:rPr>
              <w:t xml:space="preserve"> </w:t>
            </w:r>
            <w:r>
              <w:t>Juaristic</w:t>
            </w:r>
          </w:p>
        </w:tc>
        <w:tc>
          <w:tcPr>
            <w:tcW w:w="2609" w:type="dxa"/>
          </w:tcPr>
          <w:p w14:paraId="0D3D7634" w14:textId="2B19A1BD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485-1817</w:t>
            </w:r>
          </w:p>
        </w:tc>
        <w:tc>
          <w:tcPr>
            <w:tcW w:w="3151" w:type="dxa"/>
          </w:tcPr>
          <w:p w14:paraId="09EC62D0" w14:textId="74018E8E" w:rsidR="00FB075E" w:rsidRPr="007D1484" w:rsidRDefault="00680ED8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5" w:history="1">
              <w:r w:rsidR="00FB075E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</w:tbl>
    <w:p w14:paraId="6C640B46" w14:textId="77777777" w:rsidR="00E52223" w:rsidRDefault="00E52223">
      <w:pPr>
        <w:spacing w:before="3"/>
        <w:rPr>
          <w:rFonts w:cs="Calibri"/>
        </w:rPr>
      </w:pPr>
    </w:p>
    <w:p w14:paraId="55116ADF" w14:textId="77777777" w:rsidR="00ED1C28" w:rsidRDefault="00314EDE">
      <w:pPr>
        <w:pStyle w:val="Heading2"/>
        <w:spacing w:line="292" w:lineRule="exact"/>
        <w:ind w:right="3399"/>
      </w:pPr>
      <w:bookmarkStart w:id="119" w:name="Polk_County_-_Florida_Department_of_Heal"/>
      <w:bookmarkStart w:id="120" w:name="_Toc431975133"/>
      <w:bookmarkStart w:id="121" w:name="_Hlk528137032"/>
      <w:bookmarkEnd w:id="119"/>
      <w:r>
        <w:t xml:space="preserve">Polk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35"/>
        </w:rPr>
        <w:t xml:space="preserve"> </w:t>
      </w:r>
      <w:r>
        <w:t>Health</w:t>
      </w:r>
      <w:bookmarkEnd w:id="120"/>
    </w:p>
    <w:p w14:paraId="183DE354" w14:textId="77777777" w:rsidR="00B37A4F" w:rsidRDefault="00B37A4F" w:rsidP="00B37A4F">
      <w:pPr>
        <w:pStyle w:val="BodyText"/>
        <w:ind w:left="108" w:right="5649" w:hanging="1"/>
      </w:pPr>
      <w:r>
        <w:t>1805 Hobbs</w:t>
      </w:r>
      <w:r>
        <w:rPr>
          <w:spacing w:val="-8"/>
        </w:rPr>
        <w:t xml:space="preserve"> Road</w:t>
      </w:r>
      <w:r>
        <w:t>,</w:t>
      </w:r>
      <w:r>
        <w:rPr>
          <w:spacing w:val="-6"/>
        </w:rPr>
        <w:t xml:space="preserve"> Auburndale</w:t>
      </w:r>
      <w:r>
        <w:t>,</w:t>
      </w:r>
      <w:r>
        <w:rPr>
          <w:spacing w:val="-9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823</w:t>
      </w:r>
    </w:p>
    <w:bookmarkEnd w:id="121"/>
    <w:p w14:paraId="1946B9BA" w14:textId="77777777" w:rsidR="006F6EE9" w:rsidRDefault="006F6EE9" w:rsidP="006F6EE9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>
        <w:t>(863) 519-8330, Option #5; Fax:</w:t>
      </w:r>
      <w:r w:rsidR="005D7B79">
        <w:t xml:space="preserve"> </w:t>
      </w:r>
      <w:r>
        <w:t>(863) 837-1488</w:t>
      </w:r>
    </w:p>
    <w:p w14:paraId="494FCE7D" w14:textId="77777777" w:rsidR="006F6EE9" w:rsidRDefault="006F6EE9" w:rsidP="006F6EE9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89"/>
        <w:gridCol w:w="2494"/>
        <w:gridCol w:w="3144"/>
      </w:tblGrid>
      <w:tr w:rsidR="006F6EE9" w:rsidRPr="002E2ED3" w14:paraId="29A37212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5B17AE9" w14:textId="77777777" w:rsidR="006F6EE9" w:rsidRPr="00564A75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54C50CE4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68C7546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57BCE3A" w14:textId="77777777" w:rsidR="006F6EE9" w:rsidRPr="002E2ED3" w:rsidRDefault="006F6EE9" w:rsidP="00D9634D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852D09" w:rsidRPr="002E2ED3" w14:paraId="0C2C7612" w14:textId="77777777" w:rsidTr="0030491D">
        <w:trPr>
          <w:trHeight w:hRule="exact" w:val="278"/>
        </w:trPr>
        <w:tc>
          <w:tcPr>
            <w:tcW w:w="2245" w:type="dxa"/>
          </w:tcPr>
          <w:p w14:paraId="7E5BDEB3" w14:textId="28B95FAE" w:rsidR="00852D09" w:rsidRPr="002E2ED3" w:rsidRDefault="00852D09" w:rsidP="00852D09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 xml:space="preserve">Acting </w:t>
            </w:r>
            <w:r w:rsidRPr="00AF2778">
              <w:t xml:space="preserve">Contract </w:t>
            </w:r>
            <w:r w:rsidRPr="00AF2778">
              <w:rPr>
                <w:spacing w:val="-6"/>
              </w:rPr>
              <w:t>Mg</w:t>
            </w:r>
            <w:r>
              <w:rPr>
                <w:spacing w:val="-6"/>
              </w:rPr>
              <w:t>r</w:t>
            </w:r>
          </w:p>
        </w:tc>
        <w:tc>
          <w:tcPr>
            <w:tcW w:w="2289" w:type="dxa"/>
          </w:tcPr>
          <w:p w14:paraId="257B61C7" w14:textId="71C53A49" w:rsidR="00852D09" w:rsidRPr="00564A75" w:rsidRDefault="00852D09" w:rsidP="00852D0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Ralph Meder</w:t>
            </w:r>
          </w:p>
        </w:tc>
        <w:tc>
          <w:tcPr>
            <w:tcW w:w="2494" w:type="dxa"/>
          </w:tcPr>
          <w:p w14:paraId="0962E6BD" w14:textId="3310C872" w:rsidR="00852D09" w:rsidRPr="002E2ED3" w:rsidRDefault="00852D09" w:rsidP="00852D0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</w:t>
            </w:r>
            <w:r>
              <w:rPr>
                <w:rFonts w:cs="Calibri"/>
              </w:rPr>
              <w:t>578</w:t>
            </w:r>
            <w:r w:rsidRPr="00AF2778">
              <w:rPr>
                <w:rFonts w:cs="Calibri"/>
              </w:rPr>
              <w:t>-</w:t>
            </w:r>
            <w:r>
              <w:rPr>
                <w:rFonts w:cs="Calibri"/>
              </w:rPr>
              <w:t>2031</w:t>
            </w:r>
          </w:p>
        </w:tc>
        <w:tc>
          <w:tcPr>
            <w:tcW w:w="3144" w:type="dxa"/>
          </w:tcPr>
          <w:p w14:paraId="323A932A" w14:textId="1790A975" w:rsidR="00852D09" w:rsidRPr="007D1484" w:rsidRDefault="00680ED8" w:rsidP="00852D09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16" w:history="1">
              <w:r w:rsidR="00852D09" w:rsidRPr="007D1484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F725A6" w:rsidRPr="002E2ED3" w14:paraId="46092DA8" w14:textId="77777777" w:rsidTr="0030491D">
        <w:trPr>
          <w:trHeight w:hRule="exact" w:val="278"/>
        </w:trPr>
        <w:tc>
          <w:tcPr>
            <w:tcW w:w="2245" w:type="dxa"/>
          </w:tcPr>
          <w:p w14:paraId="20BA52C7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289" w:type="dxa"/>
          </w:tcPr>
          <w:p w14:paraId="270665A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Lacey</w:t>
            </w:r>
            <w:r w:rsidRPr="002E2ED3">
              <w:rPr>
                <w:spacing w:val="-2"/>
              </w:rPr>
              <w:t xml:space="preserve"> </w:t>
            </w:r>
            <w:r w:rsidRPr="002E2ED3">
              <w:t>Glenn</w:t>
            </w:r>
          </w:p>
        </w:tc>
        <w:tc>
          <w:tcPr>
            <w:tcW w:w="2494" w:type="dxa"/>
          </w:tcPr>
          <w:p w14:paraId="3B76647A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47F967A0" w14:textId="77777777" w:rsidR="00F725A6" w:rsidRPr="007D1484" w:rsidRDefault="00680ED8" w:rsidP="00F725A6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17">
              <w:r w:rsidR="00F725A6" w:rsidRPr="007D1484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F725A6" w:rsidRPr="002E2ED3" w14:paraId="2CC7243B" w14:textId="77777777" w:rsidTr="0030491D">
        <w:trPr>
          <w:trHeight w:hRule="exact" w:val="278"/>
        </w:trPr>
        <w:tc>
          <w:tcPr>
            <w:tcW w:w="2245" w:type="dxa"/>
          </w:tcPr>
          <w:p w14:paraId="6929594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289" w:type="dxa"/>
          </w:tcPr>
          <w:p w14:paraId="7252CB10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Carol Cassels</w:t>
            </w:r>
          </w:p>
        </w:tc>
        <w:tc>
          <w:tcPr>
            <w:tcW w:w="2494" w:type="dxa"/>
          </w:tcPr>
          <w:p w14:paraId="6D450F95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863-269-4315</w:t>
            </w:r>
          </w:p>
        </w:tc>
        <w:tc>
          <w:tcPr>
            <w:tcW w:w="3144" w:type="dxa"/>
          </w:tcPr>
          <w:p w14:paraId="0D73C131" w14:textId="77777777" w:rsidR="00F725A6" w:rsidRPr="007D1484" w:rsidRDefault="00680ED8" w:rsidP="00F725A6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318" w:history="1">
              <w:r w:rsidR="00F725A6" w:rsidRPr="007D1484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  <w:tr w:rsidR="008E797D" w:rsidRPr="002E2ED3" w14:paraId="2346AFAE" w14:textId="77777777" w:rsidTr="0030491D">
        <w:trPr>
          <w:trHeight w:hRule="exact" w:val="278"/>
        </w:trPr>
        <w:tc>
          <w:tcPr>
            <w:tcW w:w="2245" w:type="dxa"/>
          </w:tcPr>
          <w:p w14:paraId="6EC5C472" w14:textId="77777777" w:rsidR="008E797D" w:rsidRPr="002E2ED3" w:rsidRDefault="008E797D" w:rsidP="008E797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289" w:type="dxa"/>
          </w:tcPr>
          <w:p w14:paraId="340E4186" w14:textId="17ECB44C" w:rsidR="008E797D" w:rsidRPr="007E2A7C" w:rsidRDefault="007E2A7C" w:rsidP="008E797D">
            <w:pPr>
              <w:pStyle w:val="TableParagraph"/>
              <w:spacing w:line="265" w:lineRule="exact"/>
              <w:jc w:val="center"/>
              <w:rPr>
                <w:iCs/>
              </w:rPr>
            </w:pPr>
            <w:proofErr w:type="spellStart"/>
            <w:r w:rsidRPr="007E2A7C">
              <w:rPr>
                <w:iCs/>
              </w:rPr>
              <w:t>Lidwine</w:t>
            </w:r>
            <w:proofErr w:type="spellEnd"/>
            <w:r w:rsidRPr="007E2A7C">
              <w:rPr>
                <w:iCs/>
              </w:rPr>
              <w:t xml:space="preserve"> </w:t>
            </w:r>
            <w:proofErr w:type="spellStart"/>
            <w:r w:rsidRPr="007E2A7C">
              <w:rPr>
                <w:iCs/>
              </w:rPr>
              <w:t>Hyppolite</w:t>
            </w:r>
            <w:proofErr w:type="spellEnd"/>
          </w:p>
        </w:tc>
        <w:tc>
          <w:tcPr>
            <w:tcW w:w="2494" w:type="dxa"/>
          </w:tcPr>
          <w:p w14:paraId="21F4921D" w14:textId="25D4433D" w:rsidR="008E797D" w:rsidRPr="002E2ED3" w:rsidRDefault="007E2A7C" w:rsidP="008E797D">
            <w:pPr>
              <w:pStyle w:val="TableParagraph"/>
              <w:spacing w:line="265" w:lineRule="exact"/>
              <w:jc w:val="center"/>
            </w:pPr>
            <w:r>
              <w:t>863-869-4330</w:t>
            </w:r>
          </w:p>
        </w:tc>
        <w:tc>
          <w:tcPr>
            <w:tcW w:w="3144" w:type="dxa"/>
          </w:tcPr>
          <w:p w14:paraId="3E96339C" w14:textId="31CFB320" w:rsidR="008E797D" w:rsidRPr="007D1484" w:rsidRDefault="00680ED8" w:rsidP="008E797D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319" w:history="1">
              <w:r w:rsidR="007E2A7C" w:rsidRPr="00BE2C57">
                <w:rPr>
                  <w:rStyle w:val="Hyperlink"/>
                  <w:sz w:val="20"/>
                  <w:szCs w:val="20"/>
                </w:rPr>
                <w:t>Lidwine.hyppolite@flhelath.gov</w:t>
              </w:r>
            </w:hyperlink>
          </w:p>
        </w:tc>
      </w:tr>
    </w:tbl>
    <w:p w14:paraId="5003BFAE" w14:textId="0EBFE49E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22" w:name="Putnam_County_–_Alachua_County_Environme"/>
      <w:bookmarkStart w:id="123" w:name="_Toc431975134"/>
      <w:bookmarkEnd w:id="122"/>
    </w:p>
    <w:p w14:paraId="2F86C1C1" w14:textId="2D7A8316" w:rsidR="00ED1C28" w:rsidRDefault="00314EDE">
      <w:pPr>
        <w:pStyle w:val="Heading2"/>
        <w:spacing w:line="292" w:lineRule="exact"/>
        <w:ind w:right="3399"/>
      </w:pPr>
      <w:r>
        <w:t xml:space="preserve">Putnam </w:t>
      </w:r>
      <w:r>
        <w:rPr>
          <w:spacing w:val="-3"/>
        </w:rPr>
        <w:t xml:space="preserve">County </w:t>
      </w:r>
      <w:r>
        <w:t xml:space="preserve">– </w:t>
      </w:r>
      <w:hyperlink w:anchor="Alachua_County_Environmental_Protection_" w:history="1">
        <w:r w:rsidRPr="003A6B51">
          <w:rPr>
            <w:rStyle w:val="Hyperlink"/>
            <w:spacing w:val="-3"/>
          </w:rPr>
          <w:t>Alachua County</w:t>
        </w:r>
      </w:hyperlink>
      <w:r>
        <w:rPr>
          <w:spacing w:val="-3"/>
        </w:rPr>
        <w:t xml:space="preserve"> </w:t>
      </w:r>
      <w:r>
        <w:rPr>
          <w:spacing w:val="-4"/>
        </w:rPr>
        <w:t xml:space="preserve">Environmental </w:t>
      </w:r>
      <w:r>
        <w:t>Protection</w:t>
      </w:r>
      <w:r>
        <w:rPr>
          <w:spacing w:val="-18"/>
        </w:rPr>
        <w:t xml:space="preserve"> </w:t>
      </w:r>
      <w:r>
        <w:rPr>
          <w:spacing w:val="-3"/>
        </w:rPr>
        <w:t>Department</w:t>
      </w:r>
      <w:bookmarkEnd w:id="123"/>
    </w:p>
    <w:p w14:paraId="5FC3CAE6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754BC5D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76F11B8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1710"/>
        <w:gridCol w:w="3426"/>
      </w:tblGrid>
      <w:tr w:rsidR="00ED1C28" w:rsidRPr="002E2ED3" w14:paraId="1AAF9350" w14:textId="77777777" w:rsidTr="0030491D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1ABAB948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862B688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E013BCC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205FEA63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60679CC" w14:textId="77777777" w:rsidTr="0030491D">
        <w:trPr>
          <w:trHeight w:hRule="exact" w:val="278"/>
        </w:trPr>
        <w:tc>
          <w:tcPr>
            <w:tcW w:w="2875" w:type="dxa"/>
          </w:tcPr>
          <w:p w14:paraId="5CB3122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160" w:type="dxa"/>
          </w:tcPr>
          <w:p w14:paraId="5CCBE41D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710" w:type="dxa"/>
          </w:tcPr>
          <w:p w14:paraId="14FB22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0157F2B3" w14:textId="61F8333E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078C8CFA" w14:textId="77777777" w:rsidTr="0030491D">
        <w:trPr>
          <w:trHeight w:hRule="exact" w:val="278"/>
        </w:trPr>
        <w:tc>
          <w:tcPr>
            <w:tcW w:w="2875" w:type="dxa"/>
          </w:tcPr>
          <w:p w14:paraId="617B468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514C75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710" w:type="dxa"/>
          </w:tcPr>
          <w:p w14:paraId="7D354B7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426" w:type="dxa"/>
          </w:tcPr>
          <w:p w14:paraId="009C4EED" w14:textId="50C7F44F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4D902EEA" w14:textId="77777777" w:rsidTr="0030491D">
        <w:trPr>
          <w:trHeight w:hRule="exact" w:val="278"/>
        </w:trPr>
        <w:tc>
          <w:tcPr>
            <w:tcW w:w="2875" w:type="dxa"/>
          </w:tcPr>
          <w:p w14:paraId="3609131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152EF8AC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710" w:type="dxa"/>
          </w:tcPr>
          <w:p w14:paraId="4606920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426" w:type="dxa"/>
          </w:tcPr>
          <w:p w14:paraId="051D3BEA" w14:textId="7393E2E4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2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4B94BDA8" w14:textId="77777777" w:rsidTr="0030491D">
        <w:trPr>
          <w:trHeight w:hRule="exact" w:val="278"/>
        </w:trPr>
        <w:tc>
          <w:tcPr>
            <w:tcW w:w="2875" w:type="dxa"/>
          </w:tcPr>
          <w:p w14:paraId="2F64959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40CC49E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710" w:type="dxa"/>
          </w:tcPr>
          <w:p w14:paraId="783C00A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426" w:type="dxa"/>
          </w:tcPr>
          <w:p w14:paraId="30F1E96D" w14:textId="4ACF8745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2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7CD76D21" w14:textId="77777777" w:rsidTr="0030491D">
        <w:trPr>
          <w:trHeight w:hRule="exact" w:val="278"/>
        </w:trPr>
        <w:tc>
          <w:tcPr>
            <w:tcW w:w="2875" w:type="dxa"/>
          </w:tcPr>
          <w:p w14:paraId="243CC5AD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160" w:type="dxa"/>
          </w:tcPr>
          <w:p w14:paraId="4A784A0D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710" w:type="dxa"/>
          </w:tcPr>
          <w:p w14:paraId="03BDA42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426" w:type="dxa"/>
          </w:tcPr>
          <w:p w14:paraId="1D4F0DF7" w14:textId="77777777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24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F82983A" w14:textId="77777777" w:rsidR="00ED1C28" w:rsidRDefault="00ED1C28">
      <w:pPr>
        <w:spacing w:before="3"/>
        <w:rPr>
          <w:rFonts w:cs="Calibri"/>
        </w:rPr>
      </w:pPr>
    </w:p>
    <w:p w14:paraId="0016D20D" w14:textId="77777777" w:rsidR="00ED1C28" w:rsidRDefault="00314EDE">
      <w:pPr>
        <w:pStyle w:val="Heading2"/>
        <w:spacing w:line="293" w:lineRule="exact"/>
        <w:ind w:right="3399"/>
      </w:pPr>
      <w:bookmarkStart w:id="124" w:name="Saint_Johns_County_-_Florida_Department_"/>
      <w:bookmarkStart w:id="125" w:name="_Toc431975135"/>
      <w:bookmarkEnd w:id="124"/>
      <w:r>
        <w:t>St</w:t>
      </w:r>
      <w:r w:rsidR="00D0689A">
        <w:t>.</w:t>
      </w:r>
      <w:r>
        <w:t xml:space="preserve"> Johns </w:t>
      </w:r>
      <w:r>
        <w:rPr>
          <w:spacing w:val="-3"/>
        </w:rPr>
        <w:t xml:space="preserve">County </w:t>
      </w:r>
      <w:r>
        <w:t xml:space="preserve">- </w:t>
      </w:r>
      <w:bookmarkEnd w:id="125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0684DC45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3203089A" w14:textId="77777777" w:rsidR="00ED1C28" w:rsidRDefault="00CC0D2C" w:rsidP="00CC0D2C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396DD2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10274" w:type="dxa"/>
        <w:tblLayout w:type="fixed"/>
        <w:tblLook w:val="01E0" w:firstRow="1" w:lastRow="1" w:firstColumn="1" w:lastColumn="1" w:noHBand="0" w:noVBand="0"/>
      </w:tblPr>
      <w:tblGrid>
        <w:gridCol w:w="2535"/>
        <w:gridCol w:w="2846"/>
        <w:gridCol w:w="2334"/>
        <w:gridCol w:w="2559"/>
      </w:tblGrid>
      <w:tr w:rsidR="009F605D" w:rsidRPr="002E2ED3" w14:paraId="4E2C9210" w14:textId="77777777" w:rsidTr="335E3B3F">
        <w:trPr>
          <w:trHeight w:hRule="exact" w:val="298"/>
        </w:trPr>
        <w:tc>
          <w:tcPr>
            <w:tcW w:w="2535" w:type="dxa"/>
          </w:tcPr>
          <w:p w14:paraId="6A5D26FF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Title</w:t>
            </w:r>
          </w:p>
        </w:tc>
        <w:tc>
          <w:tcPr>
            <w:tcW w:w="2846" w:type="dxa"/>
          </w:tcPr>
          <w:p w14:paraId="7D93E26C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Name</w:t>
            </w:r>
          </w:p>
        </w:tc>
        <w:tc>
          <w:tcPr>
            <w:tcW w:w="2334" w:type="dxa"/>
          </w:tcPr>
          <w:p w14:paraId="4C188A81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hone</w:t>
            </w:r>
          </w:p>
        </w:tc>
        <w:tc>
          <w:tcPr>
            <w:tcW w:w="2559" w:type="dxa"/>
          </w:tcPr>
          <w:p w14:paraId="699E6FF2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E-mail</w:t>
            </w:r>
          </w:p>
        </w:tc>
      </w:tr>
      <w:tr w:rsidR="335E3B3F" w14:paraId="5679DBC6" w14:textId="77777777" w:rsidTr="335E3B3F">
        <w:trPr>
          <w:trHeight w:val="298"/>
        </w:trPr>
        <w:tc>
          <w:tcPr>
            <w:tcW w:w="2535" w:type="dxa"/>
          </w:tcPr>
          <w:p w14:paraId="06FC8C48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Contract Manager</w:t>
            </w:r>
          </w:p>
        </w:tc>
        <w:tc>
          <w:tcPr>
            <w:tcW w:w="2846" w:type="dxa"/>
          </w:tcPr>
          <w:p w14:paraId="05A55C73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t>Jean Richards</w:t>
            </w:r>
          </w:p>
        </w:tc>
        <w:tc>
          <w:tcPr>
            <w:tcW w:w="2334" w:type="dxa"/>
          </w:tcPr>
          <w:p w14:paraId="5DC7AC9F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904) 255-7137</w:t>
            </w:r>
          </w:p>
        </w:tc>
        <w:tc>
          <w:tcPr>
            <w:tcW w:w="2559" w:type="dxa"/>
          </w:tcPr>
          <w:p w14:paraId="67EFD5FC" w14:textId="156283C4" w:rsidR="335E3B3F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25">
              <w:r w:rsidR="335E3B3F" w:rsidRPr="335E3B3F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335E3B3F" w14:paraId="4D103DE4" w14:textId="77777777" w:rsidTr="335E3B3F">
        <w:trPr>
          <w:trHeight w:val="298"/>
        </w:trPr>
        <w:tc>
          <w:tcPr>
            <w:tcW w:w="2535" w:type="dxa"/>
          </w:tcPr>
          <w:p w14:paraId="3AC27149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Supervisor</w:t>
            </w:r>
          </w:p>
        </w:tc>
        <w:tc>
          <w:tcPr>
            <w:tcW w:w="2846" w:type="dxa"/>
          </w:tcPr>
          <w:p w14:paraId="1C0B43FF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Helen Gainey</w:t>
            </w:r>
          </w:p>
        </w:tc>
        <w:tc>
          <w:tcPr>
            <w:tcW w:w="2334" w:type="dxa"/>
          </w:tcPr>
          <w:p w14:paraId="29FC3C1A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(904) 255-7146</w:t>
            </w:r>
          </w:p>
        </w:tc>
        <w:tc>
          <w:tcPr>
            <w:tcW w:w="2559" w:type="dxa"/>
          </w:tcPr>
          <w:p w14:paraId="737E3A48" w14:textId="05605991" w:rsidR="335E3B3F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26">
              <w:r w:rsidR="335E3B3F" w:rsidRP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335E3B3F" w14:paraId="7847677B" w14:textId="77777777" w:rsidTr="335E3B3F">
        <w:trPr>
          <w:trHeight w:val="298"/>
        </w:trPr>
        <w:tc>
          <w:tcPr>
            <w:tcW w:w="2535" w:type="dxa"/>
          </w:tcPr>
          <w:p w14:paraId="36DC5717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Supervisor/Inspector</w:t>
            </w:r>
          </w:p>
        </w:tc>
        <w:tc>
          <w:tcPr>
            <w:tcW w:w="2846" w:type="dxa"/>
          </w:tcPr>
          <w:p w14:paraId="139D1431" w14:textId="1988E632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Haley McArtor</w:t>
            </w:r>
          </w:p>
        </w:tc>
        <w:tc>
          <w:tcPr>
            <w:tcW w:w="2334" w:type="dxa"/>
          </w:tcPr>
          <w:p w14:paraId="146F0544" w14:textId="587E5823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t>904-255-7208</w:t>
            </w:r>
          </w:p>
        </w:tc>
        <w:tc>
          <w:tcPr>
            <w:tcW w:w="2559" w:type="dxa"/>
          </w:tcPr>
          <w:p w14:paraId="29AFBCB0" w14:textId="5278D4E4" w:rsidR="335E3B3F" w:rsidRDefault="00680ED8" w:rsidP="335E3B3F">
            <w:pPr>
              <w:jc w:val="center"/>
            </w:pPr>
            <w:hyperlink r:id="rId327">
              <w:r w:rsidR="335E3B3F" w:rsidRPr="335E3B3F">
                <w:rPr>
                  <w:rStyle w:val="Hyperlink"/>
                  <w:rFonts w:cs="Calibri"/>
                  <w:sz w:val="24"/>
                  <w:szCs w:val="24"/>
                </w:rPr>
                <w:t>hmcartor@coj.net</w:t>
              </w:r>
            </w:hyperlink>
          </w:p>
        </w:tc>
      </w:tr>
      <w:tr w:rsidR="335E3B3F" w14:paraId="475DD4BC" w14:textId="77777777" w:rsidTr="335E3B3F">
        <w:trPr>
          <w:trHeight w:val="298"/>
        </w:trPr>
        <w:tc>
          <w:tcPr>
            <w:tcW w:w="2535" w:type="dxa"/>
          </w:tcPr>
          <w:p w14:paraId="0627AFBE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846" w:type="dxa"/>
          </w:tcPr>
          <w:p w14:paraId="6E44F3AE" w14:textId="10D11E74" w:rsidR="335E3B3F" w:rsidRDefault="335E3B3F" w:rsidP="335E3B3F">
            <w:pPr>
              <w:pStyle w:val="TableParagraph"/>
              <w:spacing w:line="265" w:lineRule="exact"/>
              <w:ind w:left="18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Michael Laughlin</w:t>
            </w:r>
          </w:p>
        </w:tc>
        <w:tc>
          <w:tcPr>
            <w:tcW w:w="2334" w:type="dxa"/>
          </w:tcPr>
          <w:p w14:paraId="2B6462A6" w14:textId="5017D660" w:rsidR="335E3B3F" w:rsidRDefault="335E3B3F" w:rsidP="335E3B3F">
            <w:pPr>
              <w:pStyle w:val="TableParagraph"/>
              <w:spacing w:line="265" w:lineRule="exact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904-255-7125</w:t>
            </w:r>
          </w:p>
        </w:tc>
        <w:tc>
          <w:tcPr>
            <w:tcW w:w="2559" w:type="dxa"/>
          </w:tcPr>
          <w:p w14:paraId="29E3415D" w14:textId="621AA3A1" w:rsidR="335E3B3F" w:rsidRDefault="00680ED8" w:rsidP="335E3B3F">
            <w:pPr>
              <w:pStyle w:val="TableParagraph"/>
              <w:spacing w:line="265" w:lineRule="exact"/>
              <w:ind w:left="61"/>
              <w:jc w:val="center"/>
            </w:pPr>
            <w:hyperlink r:id="rId328">
              <w:r w:rsidR="335E3B3F" w:rsidRPr="335E3B3F">
                <w:rPr>
                  <w:rStyle w:val="Hyperlink"/>
                  <w:rFonts w:cs="Calibri"/>
                  <w:sz w:val="24"/>
                  <w:szCs w:val="24"/>
                </w:rPr>
                <w:t>mlaughlin@coj.net</w:t>
              </w:r>
            </w:hyperlink>
          </w:p>
        </w:tc>
      </w:tr>
      <w:tr w:rsidR="335E3B3F" w14:paraId="02863525" w14:textId="77777777" w:rsidTr="335E3B3F">
        <w:trPr>
          <w:trHeight w:val="298"/>
        </w:trPr>
        <w:tc>
          <w:tcPr>
            <w:tcW w:w="2535" w:type="dxa"/>
          </w:tcPr>
          <w:p w14:paraId="2967FBC4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846" w:type="dxa"/>
          </w:tcPr>
          <w:p w14:paraId="5E805972" w14:textId="21C4C661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Shane Jordan</w:t>
            </w:r>
          </w:p>
        </w:tc>
        <w:tc>
          <w:tcPr>
            <w:tcW w:w="2334" w:type="dxa"/>
          </w:tcPr>
          <w:p w14:paraId="3F9AC737" w14:textId="77777777" w:rsidR="335E3B3F" w:rsidRDefault="335E3B3F" w:rsidP="335E3B3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(904) 255-7159</w:t>
            </w:r>
          </w:p>
        </w:tc>
        <w:tc>
          <w:tcPr>
            <w:tcW w:w="2559" w:type="dxa"/>
          </w:tcPr>
          <w:p w14:paraId="2CBE8034" w14:textId="038D7A78" w:rsidR="335E3B3F" w:rsidRDefault="00680ED8" w:rsidP="335E3B3F">
            <w:pPr>
              <w:pStyle w:val="TableParagraph"/>
              <w:spacing w:line="265" w:lineRule="exact"/>
              <w:ind w:left="61"/>
              <w:jc w:val="center"/>
            </w:pPr>
            <w:hyperlink r:id="rId329">
              <w:r w:rsidR="335E3B3F" w:rsidRPr="335E3B3F">
                <w:rPr>
                  <w:rStyle w:val="Hyperlink"/>
                  <w:rFonts w:cs="Calibri"/>
                  <w:sz w:val="24"/>
                  <w:szCs w:val="24"/>
                </w:rPr>
                <w:t>shanej@coj.net</w:t>
              </w:r>
            </w:hyperlink>
          </w:p>
        </w:tc>
      </w:tr>
      <w:tr w:rsidR="335E3B3F" w14:paraId="183CC16E" w14:textId="77777777" w:rsidTr="335E3B3F">
        <w:trPr>
          <w:trHeight w:val="298"/>
        </w:trPr>
        <w:tc>
          <w:tcPr>
            <w:tcW w:w="2535" w:type="dxa"/>
          </w:tcPr>
          <w:p w14:paraId="71A0E0B9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846" w:type="dxa"/>
          </w:tcPr>
          <w:p w14:paraId="7888C485" w14:textId="002170C8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</w:rPr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>James Robbins</w:t>
            </w:r>
          </w:p>
        </w:tc>
        <w:tc>
          <w:tcPr>
            <w:tcW w:w="2334" w:type="dxa"/>
          </w:tcPr>
          <w:p w14:paraId="0B245D28" w14:textId="77777777" w:rsidR="335E3B3F" w:rsidRDefault="335E3B3F" w:rsidP="335E3B3F">
            <w:pPr>
              <w:jc w:val="center"/>
            </w:pPr>
            <w:r w:rsidRPr="335E3B3F">
              <w:rPr>
                <w:rFonts w:cs="Calibri"/>
              </w:rPr>
              <w:t>(904) 255-7219</w:t>
            </w:r>
          </w:p>
        </w:tc>
        <w:tc>
          <w:tcPr>
            <w:tcW w:w="2559" w:type="dxa"/>
          </w:tcPr>
          <w:p w14:paraId="0CA8016B" w14:textId="50FF22A9" w:rsidR="335E3B3F" w:rsidRDefault="335E3B3F" w:rsidP="335E3B3F">
            <w:pPr>
              <w:pStyle w:val="TableParagraph"/>
              <w:spacing w:line="265" w:lineRule="exact"/>
              <w:ind w:left="61"/>
              <w:jc w:val="center"/>
            </w:pPr>
            <w:r w:rsidRPr="335E3B3F">
              <w:rPr>
                <w:rFonts w:cs="Calibri"/>
                <w:color w:val="222A35" w:themeColor="text2" w:themeShade="80"/>
                <w:sz w:val="24"/>
                <w:szCs w:val="24"/>
              </w:rPr>
              <w:t xml:space="preserve"> </w:t>
            </w:r>
            <w:hyperlink r:id="rId330">
              <w:r w:rsidRPr="335E3B3F">
                <w:rPr>
                  <w:rStyle w:val="Hyperlink"/>
                  <w:rFonts w:cs="Calibri"/>
                  <w:sz w:val="24"/>
                  <w:szCs w:val="24"/>
                </w:rPr>
                <w:t>jrobbins@coj.net</w:t>
              </w:r>
            </w:hyperlink>
          </w:p>
        </w:tc>
      </w:tr>
      <w:tr w:rsidR="335E3B3F" w14:paraId="088DF7D3" w14:textId="77777777" w:rsidTr="335E3B3F">
        <w:trPr>
          <w:trHeight w:val="298"/>
        </w:trPr>
        <w:tc>
          <w:tcPr>
            <w:tcW w:w="2535" w:type="dxa"/>
          </w:tcPr>
          <w:p w14:paraId="315546ED" w14:textId="77777777" w:rsidR="335E3B3F" w:rsidRDefault="335E3B3F" w:rsidP="335E3B3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846" w:type="dxa"/>
          </w:tcPr>
          <w:p w14:paraId="5CD5A6B7" w14:textId="77777777" w:rsidR="335E3B3F" w:rsidRDefault="335E3B3F" w:rsidP="335E3B3F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335E3B3F">
              <w:rPr>
                <w:rFonts w:cs="Calibri"/>
              </w:rPr>
              <w:t>Bennis Branch</w:t>
            </w:r>
          </w:p>
        </w:tc>
        <w:tc>
          <w:tcPr>
            <w:tcW w:w="2334" w:type="dxa"/>
          </w:tcPr>
          <w:p w14:paraId="33A89CAD" w14:textId="77777777" w:rsidR="335E3B3F" w:rsidRDefault="335E3B3F" w:rsidP="335E3B3F">
            <w:pPr>
              <w:jc w:val="center"/>
            </w:pPr>
            <w:r>
              <w:t>(904) 255-7194</w:t>
            </w:r>
          </w:p>
        </w:tc>
        <w:tc>
          <w:tcPr>
            <w:tcW w:w="2559" w:type="dxa"/>
          </w:tcPr>
          <w:p w14:paraId="617B7C0A" w14:textId="1056D0BF" w:rsidR="335E3B3F" w:rsidRDefault="00680ED8" w:rsidP="335E3B3F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331">
              <w:r w:rsidR="335E3B3F" w:rsidRPr="335E3B3F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</w:tbl>
    <w:p w14:paraId="1EEC3C18" w14:textId="77777777" w:rsidR="00FD0DFC" w:rsidRDefault="00FD0DFC" w:rsidP="00FD0DFC">
      <w:pPr>
        <w:pStyle w:val="BodyText"/>
      </w:pPr>
      <w:bookmarkStart w:id="126" w:name="Saint_Lucie_County_–_Palm_Beach_County_E"/>
      <w:bookmarkStart w:id="127" w:name="_Toc431975136"/>
      <w:bookmarkEnd w:id="126"/>
    </w:p>
    <w:p w14:paraId="4E8ACDC9" w14:textId="77777777" w:rsidR="00ED1C28" w:rsidRDefault="00314EDE">
      <w:pPr>
        <w:pStyle w:val="Heading2"/>
        <w:spacing w:before="31" w:line="292" w:lineRule="exact"/>
      </w:pPr>
      <w:r>
        <w:t xml:space="preserve">Saint </w:t>
      </w:r>
      <w:r>
        <w:rPr>
          <w:spacing w:val="-3"/>
        </w:rPr>
        <w:t xml:space="preserve">Lucie County </w:t>
      </w:r>
      <w:r>
        <w:t xml:space="preserve">– </w:t>
      </w:r>
      <w:hyperlink w:anchor="Palm_Beach_County_Environmental_Resource" w:history="1">
        <w:r w:rsidRPr="003A6B51">
          <w:rPr>
            <w:rStyle w:val="Hyperlink"/>
          </w:rPr>
          <w:t xml:space="preserve">Palm Beach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Environmental Resources</w:t>
      </w:r>
      <w:r>
        <w:rPr>
          <w:spacing w:val="-15"/>
        </w:rPr>
        <w:t xml:space="preserve"> </w:t>
      </w:r>
      <w:r>
        <w:rPr>
          <w:spacing w:val="-3"/>
        </w:rPr>
        <w:t>Management</w:t>
      </w:r>
      <w:bookmarkEnd w:id="127"/>
    </w:p>
    <w:p w14:paraId="3E056F29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71865B3F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2"/>
        </w:rPr>
        <w:t xml:space="preserve"> </w:t>
      </w:r>
      <w:r>
        <w:t>233-2414</w:t>
      </w:r>
    </w:p>
    <w:p w14:paraId="4A677A8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610"/>
        <w:gridCol w:w="2216"/>
        <w:gridCol w:w="3101"/>
      </w:tblGrid>
      <w:tr w:rsidR="00ED1C28" w:rsidRPr="00EE7C86" w14:paraId="40F1EE97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7ED50DA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E7A5DE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16" w:type="dxa"/>
            <w:shd w:val="clear" w:color="auto" w:fill="D9D9D9" w:themeFill="background1" w:themeFillShade="D9"/>
          </w:tcPr>
          <w:p w14:paraId="4770EEE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28B315F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C38FF" w:rsidRPr="00EE7C86" w14:paraId="6D58BB4A" w14:textId="77777777" w:rsidTr="00BC6D70">
        <w:trPr>
          <w:trHeight w:hRule="exact" w:val="278"/>
        </w:trPr>
        <w:tc>
          <w:tcPr>
            <w:tcW w:w="2245" w:type="dxa"/>
          </w:tcPr>
          <w:p w14:paraId="1C5AF1F9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610" w:type="dxa"/>
          </w:tcPr>
          <w:p w14:paraId="68018C23" w14:textId="77777777" w:rsidR="009C38FF" w:rsidRDefault="009C38FF" w:rsidP="009C38F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2216" w:type="dxa"/>
          </w:tcPr>
          <w:p w14:paraId="1E69FAC6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62C65286" w14:textId="77777777" w:rsidR="009C38FF" w:rsidRPr="007D1484" w:rsidRDefault="00680ED8" w:rsidP="009C38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32" w:history="1">
              <w:r w:rsidR="009C38FF" w:rsidRPr="007D1484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EE7C86" w14:paraId="6B859856" w14:textId="77777777" w:rsidTr="00BC6D70">
        <w:trPr>
          <w:trHeight w:hRule="exact" w:val="278"/>
        </w:trPr>
        <w:tc>
          <w:tcPr>
            <w:tcW w:w="2245" w:type="dxa"/>
          </w:tcPr>
          <w:p w14:paraId="0015F33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610" w:type="dxa"/>
          </w:tcPr>
          <w:p w14:paraId="651FEC54" w14:textId="77777777" w:rsidR="00ED1C28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2216" w:type="dxa"/>
          </w:tcPr>
          <w:p w14:paraId="14BA3593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46A60E76" w14:textId="77777777" w:rsidR="00ED1C28" w:rsidRPr="007D1484" w:rsidRDefault="00680ED8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33" w:history="1">
              <w:r w:rsidR="00AB1DA3" w:rsidRPr="007D1484">
                <w:rPr>
                  <w:rStyle w:val="Hyperlink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7C13A9" w:rsidRPr="00EE7C86" w14:paraId="18E4F25E" w14:textId="77777777" w:rsidTr="00BC6D70">
        <w:trPr>
          <w:trHeight w:hRule="exact" w:val="278"/>
        </w:trPr>
        <w:tc>
          <w:tcPr>
            <w:tcW w:w="2245" w:type="dxa"/>
          </w:tcPr>
          <w:p w14:paraId="7F32026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610" w:type="dxa"/>
          </w:tcPr>
          <w:p w14:paraId="3C93A15B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</w:t>
            </w:r>
            <w:r w:rsidR="002318D7" w:rsidRPr="00EE7C86">
              <w:t>o</w:t>
            </w:r>
            <w:r w:rsidRPr="00EE7C86">
              <w:t>ord</w:t>
            </w:r>
          </w:p>
        </w:tc>
        <w:tc>
          <w:tcPr>
            <w:tcW w:w="2216" w:type="dxa"/>
          </w:tcPr>
          <w:p w14:paraId="06A1FBD9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0F477ADE" w14:textId="026314E6" w:rsidR="007C13A9" w:rsidRPr="007D1484" w:rsidRDefault="00680ED8" w:rsidP="007C13A9">
            <w:pPr>
              <w:jc w:val="center"/>
              <w:rPr>
                <w:color w:val="0000FF"/>
                <w:sz w:val="20"/>
                <w:szCs w:val="20"/>
                <w:u w:val="single"/>
              </w:rPr>
            </w:pPr>
            <w:hyperlink r:id="rId334" w:history="1">
              <w:r w:rsidR="0057220B" w:rsidRPr="007D1484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  <w:p w14:paraId="4441519E" w14:textId="77777777" w:rsidR="007C13A9" w:rsidRPr="007D1484" w:rsidRDefault="007C13A9" w:rsidP="007C13A9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</w:p>
        </w:tc>
      </w:tr>
    </w:tbl>
    <w:p w14:paraId="0F8C0281" w14:textId="186967BA" w:rsidR="00ED1C28" w:rsidRDefault="00314EDE">
      <w:pPr>
        <w:pStyle w:val="Heading2"/>
        <w:spacing w:line="292" w:lineRule="exact"/>
        <w:ind w:right="3399"/>
      </w:pPr>
      <w:bookmarkStart w:id="128" w:name="Santa_Rosa_County_-_Florida_Department_o"/>
      <w:bookmarkStart w:id="129" w:name="_Toc431975137"/>
      <w:bookmarkStart w:id="130" w:name="_Hlk496089352"/>
      <w:bookmarkEnd w:id="128"/>
      <w:r>
        <w:lastRenderedPageBreak/>
        <w:t xml:space="preserve">Santa Rosa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3A6B51">
          <w:rPr>
            <w:rStyle w:val="Hyperlink"/>
            <w:spacing w:val="-3"/>
          </w:rPr>
          <w:t>Escambia</w:t>
        </w:r>
        <w:r w:rsidRPr="003A6B51">
          <w:rPr>
            <w:rStyle w:val="Hyperlink"/>
            <w:spacing w:val="-33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29"/>
      </w:hyperlink>
    </w:p>
    <w:p w14:paraId="0948D3BA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9EF3746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792854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79"/>
        <w:gridCol w:w="2498"/>
        <w:gridCol w:w="3149"/>
      </w:tblGrid>
      <w:tr w:rsidR="00ED1C28" w:rsidRPr="00EE7C86" w14:paraId="3195ADB4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B4AAE5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79" w:type="dxa"/>
            <w:shd w:val="clear" w:color="auto" w:fill="D9D9D9" w:themeFill="background1" w:themeFillShade="D9"/>
          </w:tcPr>
          <w:p w14:paraId="1B0F265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8" w:type="dxa"/>
            <w:shd w:val="clear" w:color="auto" w:fill="D9D9D9" w:themeFill="background1" w:themeFillShade="D9"/>
          </w:tcPr>
          <w:p w14:paraId="2F3E65D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14:paraId="07D5D69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350E5A59" w14:textId="77777777" w:rsidTr="00BC6D70">
        <w:trPr>
          <w:trHeight w:hRule="exact" w:val="278"/>
        </w:trPr>
        <w:tc>
          <w:tcPr>
            <w:tcW w:w="2245" w:type="dxa"/>
          </w:tcPr>
          <w:p w14:paraId="5635A63C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 xml:space="preserve">Contract </w:t>
            </w:r>
            <w:r w:rsidR="009D14D7" w:rsidRPr="00EE7C86">
              <w:t>Manager</w:t>
            </w:r>
          </w:p>
        </w:tc>
        <w:tc>
          <w:tcPr>
            <w:tcW w:w="2279" w:type="dxa"/>
          </w:tcPr>
          <w:p w14:paraId="63372F73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>Gregory Berrian</w:t>
            </w:r>
          </w:p>
        </w:tc>
        <w:tc>
          <w:tcPr>
            <w:tcW w:w="2498" w:type="dxa"/>
          </w:tcPr>
          <w:p w14:paraId="57243EF2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49" w:type="dxa"/>
          </w:tcPr>
          <w:p w14:paraId="248FA088" w14:textId="77777777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5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47F6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292207C0" w14:textId="77777777" w:rsidTr="00BC6D70">
        <w:trPr>
          <w:trHeight w:hRule="exact" w:val="278"/>
        </w:trPr>
        <w:tc>
          <w:tcPr>
            <w:tcW w:w="2245" w:type="dxa"/>
          </w:tcPr>
          <w:p w14:paraId="02ACD31D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279" w:type="dxa"/>
          </w:tcPr>
          <w:p w14:paraId="3B2BBDA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98" w:type="dxa"/>
          </w:tcPr>
          <w:p w14:paraId="1817796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49" w:type="dxa"/>
          </w:tcPr>
          <w:p w14:paraId="579924B5" w14:textId="77777777" w:rsidR="009D14D7" w:rsidRPr="007D1484" w:rsidRDefault="00680ED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36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1B5BF7" w:rsidRPr="00EE7C86" w14:paraId="3A05C806" w14:textId="77777777" w:rsidTr="00BC6D70">
        <w:trPr>
          <w:trHeight w:hRule="exact" w:val="278"/>
        </w:trPr>
        <w:tc>
          <w:tcPr>
            <w:tcW w:w="2245" w:type="dxa"/>
          </w:tcPr>
          <w:p w14:paraId="19901BFB" w14:textId="5E1C9A4B" w:rsidR="001B5BF7" w:rsidRPr="00EE7C86" w:rsidRDefault="001B5BF7" w:rsidP="001B5BF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79" w:type="dxa"/>
          </w:tcPr>
          <w:p w14:paraId="488E2DBF" w14:textId="70B747C3" w:rsidR="001B5BF7" w:rsidRPr="00F05397" w:rsidRDefault="001B5BF7" w:rsidP="001B5BF7">
            <w:pPr>
              <w:pStyle w:val="TableParagraph"/>
              <w:spacing w:line="265" w:lineRule="exact"/>
              <w:jc w:val="center"/>
              <w:rPr>
                <w:i/>
                <w:iCs/>
              </w:rPr>
            </w:pPr>
            <w:r>
              <w:t>Emily Elliott</w:t>
            </w:r>
          </w:p>
        </w:tc>
        <w:tc>
          <w:tcPr>
            <w:tcW w:w="2498" w:type="dxa"/>
          </w:tcPr>
          <w:p w14:paraId="117DCFC2" w14:textId="0421C349" w:rsidR="001B5BF7" w:rsidRPr="00EE7C86" w:rsidRDefault="001B5BF7" w:rsidP="001B5BF7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49" w:type="dxa"/>
          </w:tcPr>
          <w:p w14:paraId="2297F103" w14:textId="1BD94CCE" w:rsidR="001B5BF7" w:rsidRPr="007D1484" w:rsidRDefault="00680ED8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7" w:history="1">
              <w:r w:rsidR="001B5BF7" w:rsidRPr="00BE2C57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="009D14D7" w:rsidRPr="00EE7C86" w14:paraId="571D132A" w14:textId="77777777" w:rsidTr="00BC6D70">
        <w:trPr>
          <w:trHeight w:hRule="exact" w:val="278"/>
        </w:trPr>
        <w:tc>
          <w:tcPr>
            <w:tcW w:w="2245" w:type="dxa"/>
          </w:tcPr>
          <w:p w14:paraId="0AD7500C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79" w:type="dxa"/>
          </w:tcPr>
          <w:p w14:paraId="012682E0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498" w:type="dxa"/>
          </w:tcPr>
          <w:p w14:paraId="3D778CCA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49" w:type="dxa"/>
          </w:tcPr>
          <w:p w14:paraId="2E60EAD1" w14:textId="77777777" w:rsidR="009D14D7" w:rsidRPr="007D1484" w:rsidRDefault="00680ED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8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30"/>
    </w:tbl>
    <w:p w14:paraId="117517CA" w14:textId="70EE0446" w:rsidR="00FD0DFC" w:rsidRDefault="00FD0DFC">
      <w:pPr>
        <w:spacing w:before="3"/>
        <w:rPr>
          <w:rFonts w:cs="Calibri"/>
        </w:rPr>
      </w:pPr>
    </w:p>
    <w:p w14:paraId="7626DFDF" w14:textId="77777777" w:rsidR="00680ED8" w:rsidRDefault="00680ED8">
      <w:pPr>
        <w:spacing w:before="3"/>
        <w:rPr>
          <w:rFonts w:cs="Calibri"/>
        </w:rPr>
      </w:pPr>
    </w:p>
    <w:p w14:paraId="541E5894" w14:textId="77777777" w:rsidR="00ED1C28" w:rsidRDefault="00314EDE">
      <w:pPr>
        <w:pStyle w:val="Heading2"/>
        <w:spacing w:line="293" w:lineRule="exact"/>
        <w:ind w:right="3399"/>
      </w:pPr>
      <w:bookmarkStart w:id="131" w:name="Sarasota_County_Air_Quality/Storage_Tank"/>
      <w:bookmarkStart w:id="132" w:name="_Toc431975138"/>
      <w:bookmarkStart w:id="133" w:name="_Hlk489865292"/>
      <w:bookmarkEnd w:id="131"/>
      <w:r>
        <w:rPr>
          <w:spacing w:val="-3"/>
        </w:rPr>
        <w:t xml:space="preserve">Sarasota County </w:t>
      </w:r>
      <w:r>
        <w:t xml:space="preserve">Air </w:t>
      </w:r>
      <w:r w:rsidR="00707421">
        <w:t xml:space="preserve">and Water </w:t>
      </w:r>
      <w:r>
        <w:rPr>
          <w:spacing w:val="-3"/>
        </w:rPr>
        <w:t>Quality</w:t>
      </w:r>
      <w:bookmarkEnd w:id="132"/>
    </w:p>
    <w:p w14:paraId="2B390873" w14:textId="77777777" w:rsidR="00ED1C28" w:rsidRDefault="00314EDE">
      <w:pPr>
        <w:pStyle w:val="BodyText"/>
        <w:spacing w:line="267" w:lineRule="exact"/>
        <w:ind w:right="3399"/>
      </w:pPr>
      <w:r>
        <w:t>1001</w:t>
      </w:r>
      <w:r>
        <w:rPr>
          <w:spacing w:val="-12"/>
        </w:rPr>
        <w:t xml:space="preserve"> </w:t>
      </w:r>
      <w:r>
        <w:t>Sarasota</w:t>
      </w:r>
      <w:r>
        <w:rPr>
          <w:spacing w:val="-11"/>
        </w:rPr>
        <w:t xml:space="preserve"> </w:t>
      </w:r>
      <w:r>
        <w:t>Center</w:t>
      </w:r>
      <w:r>
        <w:rPr>
          <w:spacing w:val="-14"/>
        </w:rPr>
        <w:t xml:space="preserve"> </w:t>
      </w:r>
      <w:r>
        <w:t>Blvd.,</w:t>
      </w:r>
      <w:r>
        <w:rPr>
          <w:spacing w:val="-5"/>
        </w:rPr>
        <w:t xml:space="preserve"> </w:t>
      </w:r>
      <w:r>
        <w:t>Sarasota,</w:t>
      </w:r>
      <w:r>
        <w:rPr>
          <w:spacing w:val="-13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4240</w:t>
      </w:r>
    </w:p>
    <w:p w14:paraId="4605DFB8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41) 861-0675; Fax:</w:t>
      </w:r>
      <w:r w:rsidR="005D7B79">
        <w:t xml:space="preserve"> </w:t>
      </w:r>
      <w:r>
        <w:t>(941)</w:t>
      </w:r>
      <w:r>
        <w:rPr>
          <w:spacing w:val="-36"/>
        </w:rPr>
        <w:t xml:space="preserve"> </w:t>
      </w:r>
      <w:r>
        <w:t>861-6267</w:t>
      </w:r>
    </w:p>
    <w:p w14:paraId="6A647BA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430"/>
        <w:gridCol w:w="2401"/>
        <w:gridCol w:w="3096"/>
      </w:tblGrid>
      <w:tr w:rsidR="00ED1C28" w:rsidRPr="00EE7C86" w14:paraId="3637AF0C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E9498E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2FB79EC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01" w:type="dxa"/>
            <w:shd w:val="clear" w:color="auto" w:fill="D9D9D9" w:themeFill="background1" w:themeFillShade="D9"/>
          </w:tcPr>
          <w:p w14:paraId="3253427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096" w:type="dxa"/>
            <w:shd w:val="clear" w:color="auto" w:fill="D9D9D9" w:themeFill="background1" w:themeFillShade="D9"/>
          </w:tcPr>
          <w:p w14:paraId="3F29809C" w14:textId="77777777" w:rsidR="00ED1C28" w:rsidRDefault="00314EDE" w:rsidP="0009131D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ED7D799" w14:textId="77777777" w:rsidTr="00BC6D70">
        <w:trPr>
          <w:trHeight w:hRule="exact" w:val="278"/>
        </w:trPr>
        <w:tc>
          <w:tcPr>
            <w:tcW w:w="2245" w:type="dxa"/>
          </w:tcPr>
          <w:p w14:paraId="1143390D" w14:textId="77777777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0" w:type="dxa"/>
          </w:tcPr>
          <w:p w14:paraId="5AF06B75" w14:textId="77777777" w:rsidR="00ED1C28" w:rsidRPr="00392072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John Hickey,</w:t>
            </w:r>
            <w:r w:rsidRPr="00EE7C86">
              <w:rPr>
                <w:spacing w:val="-3"/>
              </w:rPr>
              <w:t xml:space="preserve"> </w:t>
            </w:r>
            <w:r w:rsidRPr="00EE7C86">
              <w:t>PE</w:t>
            </w:r>
          </w:p>
        </w:tc>
        <w:tc>
          <w:tcPr>
            <w:tcW w:w="2401" w:type="dxa"/>
          </w:tcPr>
          <w:p w14:paraId="54574922" w14:textId="6A35F409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(941)</w:t>
            </w:r>
            <w:r w:rsidRPr="00EE7C86">
              <w:rPr>
                <w:spacing w:val="-9"/>
              </w:rPr>
              <w:t xml:space="preserve"> </w:t>
            </w:r>
            <w:r w:rsidR="00B83DE7">
              <w:t>915-2831</w:t>
            </w:r>
          </w:p>
        </w:tc>
        <w:tc>
          <w:tcPr>
            <w:tcW w:w="3096" w:type="dxa"/>
          </w:tcPr>
          <w:p w14:paraId="339D9131" w14:textId="7E34273C" w:rsidR="00ED1C28" w:rsidRPr="007D1484" w:rsidRDefault="00680ED8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39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JHickey@scgov.net</w:t>
              </w:r>
            </w:hyperlink>
          </w:p>
        </w:tc>
      </w:tr>
      <w:tr w:rsidR="00DB0AE3" w:rsidRPr="00EE7C86" w14:paraId="62E75B84" w14:textId="77777777" w:rsidTr="00BC6D70">
        <w:trPr>
          <w:trHeight w:hRule="exact" w:val="281"/>
        </w:trPr>
        <w:tc>
          <w:tcPr>
            <w:tcW w:w="2245" w:type="dxa"/>
          </w:tcPr>
          <w:p w14:paraId="7976D767" w14:textId="77777777" w:rsidR="00DB0AE3" w:rsidRPr="00392072" w:rsidRDefault="005856CF" w:rsidP="00DB0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Supervisor</w:t>
            </w:r>
          </w:p>
        </w:tc>
        <w:tc>
          <w:tcPr>
            <w:tcW w:w="2430" w:type="dxa"/>
          </w:tcPr>
          <w:p w14:paraId="5F328DEA" w14:textId="77777777" w:rsidR="00DB0AE3" w:rsidRPr="00EE7C86" w:rsidRDefault="005856CF" w:rsidP="00DB0AE3">
            <w:pPr>
              <w:pStyle w:val="TableParagraph"/>
              <w:spacing w:line="268" w:lineRule="exact"/>
              <w:jc w:val="center"/>
            </w:pPr>
            <w:r w:rsidRPr="00EE7C86">
              <w:t>Susan Murray</w:t>
            </w:r>
          </w:p>
        </w:tc>
        <w:tc>
          <w:tcPr>
            <w:tcW w:w="2401" w:type="dxa"/>
          </w:tcPr>
          <w:p w14:paraId="317B41D2" w14:textId="77777777" w:rsidR="00DB0AE3" w:rsidRPr="00EE7C86" w:rsidRDefault="005856CF" w:rsidP="00DB0AE3">
            <w:pPr>
              <w:pStyle w:val="TableParagraph"/>
              <w:spacing w:line="265" w:lineRule="exact"/>
              <w:jc w:val="center"/>
            </w:pPr>
            <w:r w:rsidRPr="00EE7C86">
              <w:t>(941) 861-0605</w:t>
            </w:r>
          </w:p>
        </w:tc>
        <w:tc>
          <w:tcPr>
            <w:tcW w:w="3096" w:type="dxa"/>
          </w:tcPr>
          <w:p w14:paraId="6098D9C6" w14:textId="32AF9C03" w:rsidR="00DB0AE3" w:rsidRPr="007D1484" w:rsidRDefault="00680ED8" w:rsidP="00DB0AE3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40" w:history="1">
              <w:r w:rsidR="0057220B" w:rsidRPr="007D1484">
                <w:rPr>
                  <w:rStyle w:val="Hyperlink"/>
                  <w:sz w:val="20"/>
                  <w:szCs w:val="20"/>
                </w:rPr>
                <w:t>SMurray@scgov.net</w:t>
              </w:r>
            </w:hyperlink>
          </w:p>
        </w:tc>
      </w:tr>
      <w:tr w:rsidR="007634FF" w:rsidRPr="00EE7C86" w14:paraId="5F184672" w14:textId="77777777" w:rsidTr="00BC6D70">
        <w:trPr>
          <w:trHeight w:hRule="exact" w:val="278"/>
        </w:trPr>
        <w:tc>
          <w:tcPr>
            <w:tcW w:w="2245" w:type="dxa"/>
          </w:tcPr>
          <w:p w14:paraId="60AEC7F1" w14:textId="77777777" w:rsidR="007634FF" w:rsidRPr="00392072" w:rsidRDefault="005856CF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Inspector</w:t>
            </w:r>
          </w:p>
        </w:tc>
        <w:tc>
          <w:tcPr>
            <w:tcW w:w="2430" w:type="dxa"/>
          </w:tcPr>
          <w:p w14:paraId="2C396575" w14:textId="77777777" w:rsidR="007634FF" w:rsidRPr="00EE7C86" w:rsidRDefault="005856CF" w:rsidP="007634FF">
            <w:pPr>
              <w:pStyle w:val="TableParagraph"/>
              <w:spacing w:line="268" w:lineRule="exact"/>
              <w:jc w:val="center"/>
            </w:pPr>
            <w:r w:rsidRPr="00EE7C86">
              <w:t>Maggie Murphy</w:t>
            </w:r>
          </w:p>
        </w:tc>
        <w:tc>
          <w:tcPr>
            <w:tcW w:w="2401" w:type="dxa"/>
          </w:tcPr>
          <w:p w14:paraId="30F60B7A" w14:textId="77777777" w:rsidR="007634FF" w:rsidRPr="00EE7C86" w:rsidRDefault="005856CF" w:rsidP="007634FF">
            <w:pPr>
              <w:pStyle w:val="TableParagraph"/>
              <w:spacing w:line="265" w:lineRule="exact"/>
              <w:jc w:val="center"/>
            </w:pPr>
            <w:r w:rsidRPr="00EE7C86">
              <w:t>(941) 202-3955</w:t>
            </w:r>
          </w:p>
        </w:tc>
        <w:tc>
          <w:tcPr>
            <w:tcW w:w="3096" w:type="dxa"/>
          </w:tcPr>
          <w:p w14:paraId="6A231638" w14:textId="76D3B40F" w:rsidR="007634FF" w:rsidRPr="007D1484" w:rsidRDefault="00680ED8" w:rsidP="007634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41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MaMurphy@scgov.net</w:t>
              </w:r>
            </w:hyperlink>
          </w:p>
        </w:tc>
      </w:tr>
    </w:tbl>
    <w:p w14:paraId="5C7220B7" w14:textId="755DAC9F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34" w:name="Seminole_County_–_Orange_County_Environ."/>
      <w:bookmarkStart w:id="135" w:name="_Toc431975139"/>
      <w:bookmarkEnd w:id="133"/>
      <w:bookmarkEnd w:id="134"/>
    </w:p>
    <w:p w14:paraId="25B44494" w14:textId="77777777" w:rsidR="00680ED8" w:rsidRDefault="00680ED8">
      <w:pPr>
        <w:widowControl/>
        <w:rPr>
          <w:rFonts w:ascii="Calibri Light" w:eastAsia="Calibri Light" w:hAnsi="Calibri Light"/>
          <w:b/>
          <w:sz w:val="24"/>
          <w:szCs w:val="24"/>
        </w:rPr>
      </w:pPr>
    </w:p>
    <w:p w14:paraId="6B6328B9" w14:textId="6D5B239D" w:rsidR="00ED1C28" w:rsidRDefault="00314EDE">
      <w:pPr>
        <w:pStyle w:val="Heading2"/>
        <w:spacing w:line="292" w:lineRule="exact"/>
        <w:ind w:right="3399"/>
      </w:pPr>
      <w:r>
        <w:t xml:space="preserve">Seminole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 xml:space="preserve">Orange County </w:t>
        </w:r>
      </w:hyperlink>
      <w:r w:rsidR="00520E9E">
        <w:rPr>
          <w:spacing w:val="-3"/>
        </w:rPr>
        <w:t>Environmental</w:t>
      </w:r>
      <w:r>
        <w:rPr>
          <w:spacing w:val="-28"/>
        </w:rPr>
        <w:t xml:space="preserve"> </w:t>
      </w:r>
      <w:r>
        <w:t>Protection</w:t>
      </w:r>
      <w:bookmarkEnd w:id="135"/>
    </w:p>
    <w:p w14:paraId="561E4049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1950CC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2E1738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6032B00B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4BF0D79C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718C55E2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2FC7B39E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B42794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4BE350F4" w14:textId="77777777" w:rsidTr="002E2ED3">
        <w:trPr>
          <w:trHeight w:hRule="exact" w:val="278"/>
        </w:trPr>
        <w:tc>
          <w:tcPr>
            <w:tcW w:w="1980" w:type="dxa"/>
          </w:tcPr>
          <w:p w14:paraId="13987263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5A68F204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09" w:type="dxa"/>
          </w:tcPr>
          <w:p w14:paraId="07196A2F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750B41AC" w14:textId="77777777" w:rsidR="00947A04" w:rsidRPr="007D1484" w:rsidRDefault="00680ED8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2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2BD5BEFE" w14:textId="77777777" w:rsidTr="002E2ED3">
        <w:trPr>
          <w:trHeight w:hRule="exact" w:val="278"/>
        </w:trPr>
        <w:tc>
          <w:tcPr>
            <w:tcW w:w="1980" w:type="dxa"/>
          </w:tcPr>
          <w:p w14:paraId="64DFCA9D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86CDC6C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609" w:type="dxa"/>
          </w:tcPr>
          <w:p w14:paraId="035110F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5803FB8A" w14:textId="73C1AF0A" w:rsidR="00ED1C28" w:rsidRPr="007D1484" w:rsidRDefault="00680ED8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3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9D7A2F" w:rsidRPr="00EE7C86" w14:paraId="307372CC" w14:textId="77777777" w:rsidTr="002E2ED3">
        <w:trPr>
          <w:trHeight w:hRule="exact" w:val="278"/>
        </w:trPr>
        <w:tc>
          <w:tcPr>
            <w:tcW w:w="1980" w:type="dxa"/>
          </w:tcPr>
          <w:p w14:paraId="420CE94B" w14:textId="77777777" w:rsidR="009D7A2F" w:rsidRPr="00EE7C86" w:rsidRDefault="009D7A2F" w:rsidP="0009131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45EC5FB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609" w:type="dxa"/>
          </w:tcPr>
          <w:p w14:paraId="42DDD898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3CB11B7" w14:textId="655528CD" w:rsidR="009D7A2F" w:rsidRPr="007D1484" w:rsidRDefault="00680ED8" w:rsidP="000913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4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  <w:r w:rsidR="009D7A2F" w:rsidRPr="007D1484">
              <w:rPr>
                <w:sz w:val="20"/>
                <w:szCs w:val="20"/>
              </w:rPr>
              <w:t xml:space="preserve"> </w:t>
            </w:r>
          </w:p>
        </w:tc>
      </w:tr>
      <w:tr w:rsidR="00114724" w:rsidRPr="00EE7C86" w14:paraId="39DE1B93" w14:textId="77777777" w:rsidTr="002E2ED3">
        <w:trPr>
          <w:trHeight w:hRule="exact" w:val="278"/>
        </w:trPr>
        <w:tc>
          <w:tcPr>
            <w:tcW w:w="1980" w:type="dxa"/>
          </w:tcPr>
          <w:p w14:paraId="5807C35D" w14:textId="77777777" w:rsidR="00114724" w:rsidRPr="00EE7C86" w:rsidRDefault="00114724" w:rsidP="00114724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3CDEBD06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609" w:type="dxa"/>
          </w:tcPr>
          <w:p w14:paraId="48065AC8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36D58F10" w14:textId="347456CC" w:rsidR="00114724" w:rsidRPr="007D1484" w:rsidRDefault="00680ED8" w:rsidP="0011472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5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14:paraId="18D4AA2D" w14:textId="0FB79C23" w:rsidR="003465ED" w:rsidRDefault="003465ED">
      <w:pPr>
        <w:spacing w:before="3"/>
        <w:rPr>
          <w:rFonts w:cs="Calibri"/>
        </w:rPr>
      </w:pPr>
    </w:p>
    <w:p w14:paraId="11EDB14D" w14:textId="77777777" w:rsidR="00680ED8" w:rsidRDefault="00680ED8">
      <w:pPr>
        <w:spacing w:before="3"/>
        <w:rPr>
          <w:rFonts w:cs="Calibri"/>
        </w:rPr>
      </w:pPr>
    </w:p>
    <w:p w14:paraId="319136AC" w14:textId="77777777" w:rsidR="00ED1C28" w:rsidRDefault="00314EDE">
      <w:pPr>
        <w:pStyle w:val="Heading2"/>
        <w:spacing w:line="292" w:lineRule="exact"/>
        <w:ind w:right="3399"/>
      </w:pPr>
      <w:bookmarkStart w:id="136" w:name="Sumter_County_-_Florida_Department_of_He"/>
      <w:bookmarkStart w:id="137" w:name="_Toc431975140"/>
      <w:bookmarkEnd w:id="136"/>
      <w:r>
        <w:t xml:space="preserve">Sumter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Citrus_County_–_Florida_Department_of_He" w:history="1">
        <w:r w:rsidRPr="003A6B51">
          <w:rPr>
            <w:rStyle w:val="Hyperlink"/>
            <w:spacing w:val="-3"/>
          </w:rPr>
          <w:t>Citrus</w:t>
        </w:r>
        <w:r w:rsidRPr="003A6B51">
          <w:rPr>
            <w:rStyle w:val="Hyperlink"/>
            <w:spacing w:val="-29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37"/>
      </w:hyperlink>
    </w:p>
    <w:p w14:paraId="2AEB3269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1BF9BC6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2334D6">
        <w:t>513</w:t>
      </w:r>
      <w:r>
        <w:t>-</w:t>
      </w:r>
      <w:r w:rsidR="00E52223">
        <w:t>6100</w:t>
      </w:r>
      <w:r>
        <w:t>; Fax:</w:t>
      </w:r>
      <w:r w:rsidR="005D7B79">
        <w:t xml:space="preserve"> </w:t>
      </w:r>
      <w:r>
        <w:t>(352)</w:t>
      </w:r>
      <w:r>
        <w:rPr>
          <w:spacing w:val="5"/>
        </w:rPr>
        <w:t xml:space="preserve"> </w:t>
      </w:r>
      <w:r>
        <w:t>527-5316</w:t>
      </w:r>
    </w:p>
    <w:p w14:paraId="56BCFE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31"/>
        <w:gridCol w:w="2515"/>
        <w:gridCol w:w="3122"/>
      </w:tblGrid>
      <w:tr w:rsidR="00CF0848" w:rsidRPr="00EE7C86" w14:paraId="4D3E6050" w14:textId="77777777" w:rsidTr="002E2ED3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2B797AFC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E6FD1C9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15" w:type="dxa"/>
            <w:shd w:val="clear" w:color="auto" w:fill="D9D9D9" w:themeFill="background1" w:themeFillShade="D9"/>
          </w:tcPr>
          <w:p w14:paraId="52D00DB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2" w:type="dxa"/>
            <w:shd w:val="clear" w:color="auto" w:fill="D9D9D9" w:themeFill="background1" w:themeFillShade="D9"/>
          </w:tcPr>
          <w:p w14:paraId="12AB35DF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6E97E791" w14:textId="77777777" w:rsidTr="002E2ED3">
        <w:trPr>
          <w:trHeight w:hRule="exact" w:val="278"/>
        </w:trPr>
        <w:tc>
          <w:tcPr>
            <w:tcW w:w="2102" w:type="dxa"/>
          </w:tcPr>
          <w:p w14:paraId="6D01AEA8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74965BD0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15" w:type="dxa"/>
          </w:tcPr>
          <w:p w14:paraId="474D3346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22" w:type="dxa"/>
          </w:tcPr>
          <w:p w14:paraId="77B4CFE1" w14:textId="77777777" w:rsidR="00CF0848" w:rsidRPr="007D1484" w:rsidRDefault="00680ED8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6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07F16E04" w14:textId="77777777" w:rsidTr="002E2ED3">
        <w:trPr>
          <w:trHeight w:hRule="exact" w:val="278"/>
        </w:trPr>
        <w:tc>
          <w:tcPr>
            <w:tcW w:w="2102" w:type="dxa"/>
          </w:tcPr>
          <w:p w14:paraId="549B9731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00413D5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15" w:type="dxa"/>
          </w:tcPr>
          <w:p w14:paraId="6779B4D5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22" w:type="dxa"/>
          </w:tcPr>
          <w:p w14:paraId="431B434B" w14:textId="77777777" w:rsidR="00697099" w:rsidRPr="007D1484" w:rsidRDefault="00680ED8" w:rsidP="0069709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7" w:history="1">
              <w:r w:rsidR="00697099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EB6391" w:rsidRPr="00EE7C86" w14:paraId="2547A457" w14:textId="77777777" w:rsidTr="002E2ED3">
        <w:trPr>
          <w:trHeight w:hRule="exact" w:val="278"/>
        </w:trPr>
        <w:tc>
          <w:tcPr>
            <w:tcW w:w="2102" w:type="dxa"/>
          </w:tcPr>
          <w:p w14:paraId="541633CB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2CDD04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15" w:type="dxa"/>
          </w:tcPr>
          <w:p w14:paraId="5CBB41D3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22" w:type="dxa"/>
          </w:tcPr>
          <w:p w14:paraId="16D9315E" w14:textId="77777777" w:rsidR="00EB6391" w:rsidRPr="007D1484" w:rsidRDefault="00680ED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8" w:history="1">
              <w:r w:rsidR="00EB6391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3519BB29" w14:textId="77777777" w:rsidTr="002E2ED3">
        <w:trPr>
          <w:trHeight w:hRule="exact" w:val="278"/>
        </w:trPr>
        <w:tc>
          <w:tcPr>
            <w:tcW w:w="2102" w:type="dxa"/>
          </w:tcPr>
          <w:p w14:paraId="48785221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4AF3A27D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15" w:type="dxa"/>
          </w:tcPr>
          <w:p w14:paraId="7FAD81D4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</w:t>
            </w:r>
            <w:r w:rsidR="00026FF7" w:rsidRPr="00EE7C86">
              <w:t xml:space="preserve"> 513-6107</w:t>
            </w:r>
          </w:p>
        </w:tc>
        <w:tc>
          <w:tcPr>
            <w:tcW w:w="3122" w:type="dxa"/>
          </w:tcPr>
          <w:p w14:paraId="3E5A9BD9" w14:textId="77777777" w:rsidR="00EB6391" w:rsidRPr="007D1484" w:rsidRDefault="00680ED8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9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372DD9E1" w14:textId="4ACE7E43" w:rsidR="001A0B56" w:rsidRDefault="001A0B56">
      <w:pPr>
        <w:spacing w:before="3"/>
        <w:rPr>
          <w:rFonts w:cs="Calibri"/>
        </w:rPr>
      </w:pPr>
    </w:p>
    <w:p w14:paraId="6ECEB2CB" w14:textId="77777777" w:rsidR="00680ED8" w:rsidRDefault="00680ED8">
      <w:pPr>
        <w:spacing w:before="3"/>
        <w:rPr>
          <w:rFonts w:cs="Calibri"/>
        </w:rPr>
      </w:pPr>
    </w:p>
    <w:p w14:paraId="75C86474" w14:textId="77777777" w:rsidR="00ED1C28" w:rsidRDefault="00314EDE" w:rsidP="00F81B3D">
      <w:pPr>
        <w:pStyle w:val="Heading2"/>
        <w:spacing w:line="292" w:lineRule="exact"/>
        <w:ind w:right="90"/>
      </w:pPr>
      <w:bookmarkStart w:id="138" w:name="Suwannee_County_-_Florida_Department_of_"/>
      <w:bookmarkStart w:id="139" w:name="_Toc431975141"/>
      <w:bookmarkEnd w:id="138"/>
      <w:r>
        <w:rPr>
          <w:spacing w:val="-3"/>
        </w:rPr>
        <w:t>Suwanne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39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</w:t>
      </w:r>
      <w:hyperlink w:anchor="Alachua_County_Environmental_Protection_" w:history="1">
        <w:r w:rsidR="00890249" w:rsidRPr="000447E4">
          <w:rPr>
            <w:rStyle w:val="Hyperlink"/>
            <w:spacing w:val="-3"/>
          </w:rPr>
          <w:t>Alachua County</w:t>
        </w:r>
      </w:hyperlink>
      <w:r w:rsidR="00890249">
        <w:rPr>
          <w:spacing w:val="-3"/>
        </w:rPr>
        <w:t xml:space="preserve"> Environmental Protection</w:t>
      </w:r>
      <w:r w:rsidR="00890249">
        <w:rPr>
          <w:spacing w:val="29"/>
        </w:rPr>
        <w:t xml:space="preserve"> </w:t>
      </w:r>
      <w:r w:rsidR="00890249">
        <w:rPr>
          <w:spacing w:val="-3"/>
        </w:rPr>
        <w:t>Department</w:t>
      </w:r>
    </w:p>
    <w:p w14:paraId="23C2BA8A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07B187A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D66B9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1890"/>
        <w:gridCol w:w="3336"/>
      </w:tblGrid>
      <w:tr w:rsidR="00ED1C28" w:rsidRPr="002E2ED3" w14:paraId="0CCFC0A8" w14:textId="77777777" w:rsidTr="00BC6D70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38EF8091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7240CE9" w14:textId="77777777" w:rsidR="00ED1C28" w:rsidRPr="00564A75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D101AB7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14:paraId="0DDDB0AE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3C921880" w14:textId="77777777" w:rsidTr="00BC6D70">
        <w:trPr>
          <w:trHeight w:hRule="exact" w:val="278"/>
        </w:trPr>
        <w:tc>
          <w:tcPr>
            <w:tcW w:w="2785" w:type="dxa"/>
          </w:tcPr>
          <w:p w14:paraId="191E9E6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160" w:type="dxa"/>
          </w:tcPr>
          <w:p w14:paraId="46AFF085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890" w:type="dxa"/>
          </w:tcPr>
          <w:p w14:paraId="66AAF80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6" w:type="dxa"/>
          </w:tcPr>
          <w:p w14:paraId="47F92876" w14:textId="4B311FAB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6E6B86D7" w14:textId="77777777" w:rsidTr="00BC6D70">
        <w:trPr>
          <w:trHeight w:hRule="exact" w:val="281"/>
        </w:trPr>
        <w:tc>
          <w:tcPr>
            <w:tcW w:w="2785" w:type="dxa"/>
          </w:tcPr>
          <w:p w14:paraId="4BC2B3F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077F509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890" w:type="dxa"/>
          </w:tcPr>
          <w:p w14:paraId="3A448C39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6" w:type="dxa"/>
          </w:tcPr>
          <w:p w14:paraId="72C443D7" w14:textId="3D8B790C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264A1BA8" w14:textId="77777777" w:rsidTr="00BC6D70">
        <w:trPr>
          <w:trHeight w:hRule="exact" w:val="281"/>
        </w:trPr>
        <w:tc>
          <w:tcPr>
            <w:tcW w:w="2785" w:type="dxa"/>
          </w:tcPr>
          <w:p w14:paraId="2E20CA2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3AF7671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890" w:type="dxa"/>
          </w:tcPr>
          <w:p w14:paraId="403A0CE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6" w:type="dxa"/>
          </w:tcPr>
          <w:p w14:paraId="0E0D10CC" w14:textId="6A4F25FC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21B444B" w14:textId="77777777" w:rsidTr="00BC6D70">
        <w:trPr>
          <w:trHeight w:hRule="exact" w:val="281"/>
        </w:trPr>
        <w:tc>
          <w:tcPr>
            <w:tcW w:w="2785" w:type="dxa"/>
          </w:tcPr>
          <w:p w14:paraId="0413C2B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0520BEC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890" w:type="dxa"/>
          </w:tcPr>
          <w:p w14:paraId="544437F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6" w:type="dxa"/>
          </w:tcPr>
          <w:p w14:paraId="58236D0C" w14:textId="427D5690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55D2B0DB" w14:textId="77777777" w:rsidTr="00BC6D70">
        <w:trPr>
          <w:trHeight w:hRule="exact" w:val="281"/>
        </w:trPr>
        <w:tc>
          <w:tcPr>
            <w:tcW w:w="2785" w:type="dxa"/>
          </w:tcPr>
          <w:p w14:paraId="4B17D06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160" w:type="dxa"/>
          </w:tcPr>
          <w:p w14:paraId="6BA2F37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890" w:type="dxa"/>
          </w:tcPr>
          <w:p w14:paraId="65639D6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6" w:type="dxa"/>
          </w:tcPr>
          <w:p w14:paraId="3999A16D" w14:textId="77777777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54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ED7AEBC" w14:textId="77777777" w:rsidR="007C13A9" w:rsidRDefault="007C13A9" w:rsidP="00C508F7">
      <w:bookmarkStart w:id="140" w:name="Taylor_County_-_Florida_Department_of_He"/>
      <w:bookmarkStart w:id="141" w:name="_Toc431975142"/>
      <w:bookmarkEnd w:id="140"/>
    </w:p>
    <w:p w14:paraId="0357085D" w14:textId="090180E9" w:rsidR="00ED1C28" w:rsidRDefault="00314EDE" w:rsidP="00C508F7">
      <w:pPr>
        <w:pStyle w:val="Heading2"/>
      </w:pPr>
      <w:r>
        <w:lastRenderedPageBreak/>
        <w:t>Taylo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141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3CE895C0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1C5C8E8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BB9442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890"/>
        <w:gridCol w:w="3246"/>
      </w:tblGrid>
      <w:tr w:rsidR="00ED1C28" w:rsidRPr="002E2ED3" w14:paraId="73564206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6D79284B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5C0BBD0E" w14:textId="77777777" w:rsidR="00ED1C28" w:rsidRPr="002E2ED3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60AD02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14:paraId="1CDA0749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7476DD0E" w14:textId="77777777" w:rsidTr="00BC6D70">
        <w:trPr>
          <w:trHeight w:hRule="exact" w:val="278"/>
        </w:trPr>
        <w:tc>
          <w:tcPr>
            <w:tcW w:w="2515" w:type="dxa"/>
          </w:tcPr>
          <w:p w14:paraId="4F2FDD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520" w:type="dxa"/>
          </w:tcPr>
          <w:p w14:paraId="7A4FC650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890" w:type="dxa"/>
          </w:tcPr>
          <w:p w14:paraId="6177F2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246" w:type="dxa"/>
          </w:tcPr>
          <w:p w14:paraId="518EF5C1" w14:textId="1BA765C7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5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0868BE80" w14:textId="77777777" w:rsidTr="00BC6D70">
        <w:trPr>
          <w:trHeight w:hRule="exact" w:val="278"/>
        </w:trPr>
        <w:tc>
          <w:tcPr>
            <w:tcW w:w="2515" w:type="dxa"/>
          </w:tcPr>
          <w:p w14:paraId="0F0B4A2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3F28EC46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890" w:type="dxa"/>
          </w:tcPr>
          <w:p w14:paraId="1FFD0A0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246" w:type="dxa"/>
          </w:tcPr>
          <w:p w14:paraId="49777FA5" w14:textId="2A5B2DCF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6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319CF787" w14:textId="77777777" w:rsidTr="00BC6D70">
        <w:trPr>
          <w:trHeight w:hRule="exact" w:val="278"/>
        </w:trPr>
        <w:tc>
          <w:tcPr>
            <w:tcW w:w="2515" w:type="dxa"/>
          </w:tcPr>
          <w:p w14:paraId="3560FB0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648A52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890" w:type="dxa"/>
          </w:tcPr>
          <w:p w14:paraId="2991526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246" w:type="dxa"/>
          </w:tcPr>
          <w:p w14:paraId="4712A6FC" w14:textId="029D8DFE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7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7C83442" w14:textId="77777777" w:rsidTr="00BC6D70">
        <w:trPr>
          <w:trHeight w:hRule="exact" w:val="278"/>
        </w:trPr>
        <w:tc>
          <w:tcPr>
            <w:tcW w:w="2515" w:type="dxa"/>
          </w:tcPr>
          <w:p w14:paraId="6DD0B1A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7A3D76E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890" w:type="dxa"/>
          </w:tcPr>
          <w:p w14:paraId="2306ED7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246" w:type="dxa"/>
          </w:tcPr>
          <w:p w14:paraId="5BD0793E" w14:textId="77C9BD1E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8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45DC6F63" w14:textId="77777777" w:rsidTr="00BC6D70">
        <w:trPr>
          <w:trHeight w:hRule="exact" w:val="278"/>
        </w:trPr>
        <w:tc>
          <w:tcPr>
            <w:tcW w:w="2515" w:type="dxa"/>
          </w:tcPr>
          <w:p w14:paraId="0689C80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520" w:type="dxa"/>
          </w:tcPr>
          <w:p w14:paraId="6ECB9E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890" w:type="dxa"/>
          </w:tcPr>
          <w:p w14:paraId="1491DB3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246" w:type="dxa"/>
          </w:tcPr>
          <w:p w14:paraId="3A93742B" w14:textId="77777777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59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B6E1882" w14:textId="77777777" w:rsidR="00680ED8" w:rsidRPr="00756BC2" w:rsidRDefault="00680ED8">
      <w:pPr>
        <w:spacing w:before="3"/>
        <w:rPr>
          <w:rFonts w:cs="Calibri"/>
        </w:rPr>
      </w:pPr>
    </w:p>
    <w:p w14:paraId="76F5C4A1" w14:textId="77777777" w:rsidR="00ED1C28" w:rsidRDefault="00314EDE">
      <w:pPr>
        <w:pStyle w:val="Heading2"/>
        <w:spacing w:line="292" w:lineRule="exact"/>
      </w:pPr>
      <w:bookmarkStart w:id="142" w:name="Union_County_-_Florida_Department_of_Hea"/>
      <w:bookmarkStart w:id="143" w:name="_Toc431975143"/>
      <w:bookmarkEnd w:id="142"/>
      <w:r>
        <w:t>Uni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4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4D8548B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D42F0BE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C1A6A36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710"/>
        <w:gridCol w:w="3337"/>
      </w:tblGrid>
      <w:tr w:rsidR="00F3692A" w:rsidRPr="002E2ED3" w14:paraId="1DCE4B42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C697480" w14:textId="77777777" w:rsidR="00F3692A" w:rsidRPr="00564A75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4A75F5D" w14:textId="77777777" w:rsidR="00F3692A" w:rsidRPr="00564A75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4025F35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7A0B47CC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34EAA3A" w14:textId="77777777" w:rsidTr="00BC6D70">
        <w:trPr>
          <w:trHeight w:hRule="exact" w:val="278"/>
        </w:trPr>
        <w:tc>
          <w:tcPr>
            <w:tcW w:w="2515" w:type="dxa"/>
          </w:tcPr>
          <w:p w14:paraId="0E29D70E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610" w:type="dxa"/>
          </w:tcPr>
          <w:p w14:paraId="762BF0C6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710" w:type="dxa"/>
          </w:tcPr>
          <w:p w14:paraId="0EC0E1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7" w:type="dxa"/>
          </w:tcPr>
          <w:p w14:paraId="18878D91" w14:textId="6FCD1B93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6BD00F46" w14:textId="77777777" w:rsidTr="00BC6D70">
        <w:trPr>
          <w:trHeight w:hRule="exact" w:val="278"/>
        </w:trPr>
        <w:tc>
          <w:tcPr>
            <w:tcW w:w="2515" w:type="dxa"/>
          </w:tcPr>
          <w:p w14:paraId="1BE52F8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425D8B0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710" w:type="dxa"/>
          </w:tcPr>
          <w:p w14:paraId="19AACFA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7" w:type="dxa"/>
          </w:tcPr>
          <w:p w14:paraId="48EDF4AB" w14:textId="2049BBEE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6E89C07D" w14:textId="77777777" w:rsidTr="00BC6D70">
        <w:trPr>
          <w:trHeight w:hRule="exact" w:val="281"/>
        </w:trPr>
        <w:tc>
          <w:tcPr>
            <w:tcW w:w="2515" w:type="dxa"/>
          </w:tcPr>
          <w:p w14:paraId="27E6D164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5CFB9E9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710" w:type="dxa"/>
          </w:tcPr>
          <w:p w14:paraId="3C005968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7" w:type="dxa"/>
          </w:tcPr>
          <w:p w14:paraId="7472ADFD" w14:textId="174DA3F2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76360D54" w14:textId="77777777" w:rsidTr="00BC6D70">
        <w:trPr>
          <w:trHeight w:hRule="exact" w:val="278"/>
        </w:trPr>
        <w:tc>
          <w:tcPr>
            <w:tcW w:w="2515" w:type="dxa"/>
          </w:tcPr>
          <w:p w14:paraId="35AA65B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650DAD8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710" w:type="dxa"/>
          </w:tcPr>
          <w:p w14:paraId="58C79BF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7" w:type="dxa"/>
          </w:tcPr>
          <w:p w14:paraId="7CB63C59" w14:textId="0651ABF1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4B34E384" w14:textId="77777777" w:rsidTr="00BC6D70">
        <w:trPr>
          <w:trHeight w:hRule="exact" w:val="278"/>
        </w:trPr>
        <w:tc>
          <w:tcPr>
            <w:tcW w:w="2515" w:type="dxa"/>
          </w:tcPr>
          <w:p w14:paraId="12AA380B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610" w:type="dxa"/>
          </w:tcPr>
          <w:p w14:paraId="2734C0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710" w:type="dxa"/>
          </w:tcPr>
          <w:p w14:paraId="2DC826C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7" w:type="dxa"/>
          </w:tcPr>
          <w:p w14:paraId="7283F402" w14:textId="77777777" w:rsidR="00347F6D" w:rsidRPr="007D1484" w:rsidRDefault="00680ED8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64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0C438D7" w14:textId="77777777" w:rsidR="00680ED8" w:rsidRDefault="00680ED8" w:rsidP="00890249">
      <w:bookmarkStart w:id="144" w:name="Volusia_County_–_Orange_County_Environme"/>
      <w:bookmarkStart w:id="145" w:name="_Toc431975144"/>
      <w:bookmarkEnd w:id="144"/>
    </w:p>
    <w:p w14:paraId="449B6350" w14:textId="77777777" w:rsidR="00ED1C28" w:rsidRDefault="00314EDE">
      <w:pPr>
        <w:pStyle w:val="Heading2"/>
        <w:tabs>
          <w:tab w:val="left" w:pos="5867"/>
        </w:tabs>
        <w:spacing w:line="292" w:lineRule="exact"/>
      </w:pPr>
      <w:r>
        <w:t xml:space="preserve">Volusia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4"/>
        </w:rPr>
        <w:t xml:space="preserve"> </w:t>
      </w:r>
      <w:r>
        <w:t>Protection</w:t>
      </w:r>
      <w:bookmarkEnd w:id="145"/>
    </w:p>
    <w:p w14:paraId="183DCBF5" w14:textId="77777777" w:rsidR="00ED1C28" w:rsidRDefault="00CE5283">
      <w:pPr>
        <w:pStyle w:val="BodyText"/>
        <w:spacing w:line="266" w:lineRule="exact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15C62BF5" w14:textId="77777777" w:rsidR="00ED1C28" w:rsidRDefault="00314EDE">
      <w:pPr>
        <w:pStyle w:val="BodyText"/>
        <w:spacing w:line="268" w:lineRule="exact"/>
        <w:ind w:left="1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E91011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430"/>
        <w:gridCol w:w="2199"/>
        <w:gridCol w:w="3118"/>
      </w:tblGrid>
      <w:tr w:rsidR="00ED1C28" w:rsidRPr="00EE7C86" w14:paraId="43132A94" w14:textId="77777777" w:rsidTr="00BC6D70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BE393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4AB79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716E2C08" w14:textId="77777777" w:rsidR="00ED1C28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A9C23B9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38FA8D69" w14:textId="77777777" w:rsidTr="00DF2419">
        <w:trPr>
          <w:trHeight w:hRule="exact" w:val="281"/>
        </w:trPr>
        <w:tc>
          <w:tcPr>
            <w:tcW w:w="2425" w:type="dxa"/>
            <w:vAlign w:val="center"/>
          </w:tcPr>
          <w:p w14:paraId="51553659" w14:textId="77777777" w:rsidR="00947A04" w:rsidRPr="00947A04" w:rsidRDefault="00947A04" w:rsidP="00DF24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0" w:type="dxa"/>
            <w:vAlign w:val="center"/>
          </w:tcPr>
          <w:p w14:paraId="4D12D237" w14:textId="77777777" w:rsidR="00947A04" w:rsidRPr="00947A04" w:rsidRDefault="00947A04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199" w:type="dxa"/>
            <w:vAlign w:val="center"/>
          </w:tcPr>
          <w:p w14:paraId="661778AC" w14:textId="77777777" w:rsidR="00947A04" w:rsidRPr="00947A04" w:rsidRDefault="00947A04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18" w:type="dxa"/>
            <w:vAlign w:val="center"/>
          </w:tcPr>
          <w:p w14:paraId="2D7D3F85" w14:textId="77777777" w:rsidR="00947A04" w:rsidRPr="007D1484" w:rsidRDefault="00680ED8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5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1FAD260C" w14:textId="77777777" w:rsidTr="00DF2419">
        <w:trPr>
          <w:trHeight w:hRule="exact" w:val="278"/>
        </w:trPr>
        <w:tc>
          <w:tcPr>
            <w:tcW w:w="2425" w:type="dxa"/>
            <w:vAlign w:val="center"/>
          </w:tcPr>
          <w:p w14:paraId="53F841E8" w14:textId="77777777" w:rsidR="00ED1C28" w:rsidRDefault="00314EDE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  <w:vAlign w:val="center"/>
          </w:tcPr>
          <w:p w14:paraId="76054515" w14:textId="77777777" w:rsidR="00ED1C28" w:rsidRDefault="00314EDE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199" w:type="dxa"/>
            <w:vAlign w:val="center"/>
          </w:tcPr>
          <w:p w14:paraId="433834BC" w14:textId="77777777" w:rsidR="00ED1C28" w:rsidRDefault="00314EDE" w:rsidP="00DF24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18" w:type="dxa"/>
            <w:vAlign w:val="center"/>
          </w:tcPr>
          <w:p w14:paraId="5E4BDEBF" w14:textId="06C1A264" w:rsidR="00ED1C28" w:rsidRPr="007D1484" w:rsidRDefault="00680ED8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6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9E3EE0" w:rsidRPr="00EE7C86" w14:paraId="03563E31" w14:textId="77777777" w:rsidTr="00DF2419">
        <w:trPr>
          <w:trHeight w:hRule="exact" w:val="288"/>
        </w:trPr>
        <w:tc>
          <w:tcPr>
            <w:tcW w:w="2425" w:type="dxa"/>
            <w:vAlign w:val="center"/>
          </w:tcPr>
          <w:p w14:paraId="509959F9" w14:textId="77777777" w:rsidR="009E3EE0" w:rsidRDefault="009E3EE0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  <w:vAlign w:val="center"/>
          </w:tcPr>
          <w:p w14:paraId="261D8777" w14:textId="77777777" w:rsidR="009E3EE0" w:rsidRPr="00EE7C86" w:rsidRDefault="009E3EE0" w:rsidP="00DF2419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199" w:type="dxa"/>
            <w:vAlign w:val="center"/>
          </w:tcPr>
          <w:p w14:paraId="55E2AA2F" w14:textId="77777777" w:rsidR="009E3EE0" w:rsidRPr="00EE7C86" w:rsidRDefault="009E3EE0" w:rsidP="00DF2419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18" w:type="dxa"/>
            <w:vAlign w:val="center"/>
          </w:tcPr>
          <w:p w14:paraId="73A7B1A0" w14:textId="3D108648" w:rsidR="009E3EE0" w:rsidRPr="007D1484" w:rsidRDefault="00680ED8" w:rsidP="00DF24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7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</w:tbl>
    <w:p w14:paraId="1E9C830B" w14:textId="62C568F8" w:rsidR="00ED1C28" w:rsidRDefault="00ED1C28">
      <w:pPr>
        <w:spacing w:before="3"/>
        <w:rPr>
          <w:rFonts w:cs="Calibri"/>
        </w:rPr>
      </w:pPr>
    </w:p>
    <w:p w14:paraId="4A58DC44" w14:textId="77777777" w:rsidR="00680ED8" w:rsidRPr="00756BC2" w:rsidRDefault="00680ED8">
      <w:pPr>
        <w:spacing w:before="3"/>
        <w:rPr>
          <w:rFonts w:cs="Calibri"/>
        </w:rPr>
      </w:pPr>
    </w:p>
    <w:p w14:paraId="64BA7164" w14:textId="77777777" w:rsidR="00ED1C28" w:rsidRDefault="00314EDE">
      <w:pPr>
        <w:pStyle w:val="Heading2"/>
        <w:spacing w:line="292" w:lineRule="exact"/>
      </w:pPr>
      <w:bookmarkStart w:id="146" w:name="Wakulla_County_–_Leon_County_Growth_&amp;_En"/>
      <w:bookmarkStart w:id="147" w:name="_Toc431975145"/>
      <w:bookmarkEnd w:id="146"/>
      <w:r>
        <w:rPr>
          <w:spacing w:val="-3"/>
        </w:rPr>
        <w:t xml:space="preserve">Wakulla County </w:t>
      </w:r>
      <w:r>
        <w:t xml:space="preserve">– </w:t>
      </w:r>
      <w:hyperlink w:anchor="Leon_County_Department_of_Growth_&amp;_Envir" w:history="1">
        <w:r w:rsidRPr="003A6B51">
          <w:rPr>
            <w:rStyle w:val="Hyperlink"/>
          </w:rPr>
          <w:t xml:space="preserve">Leon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6"/>
        </w:rPr>
        <w:t xml:space="preserve"> </w:t>
      </w:r>
      <w:r>
        <w:rPr>
          <w:spacing w:val="-3"/>
        </w:rPr>
        <w:t>Environment</w:t>
      </w:r>
      <w:bookmarkEnd w:id="147"/>
    </w:p>
    <w:p w14:paraId="5F9D0389" w14:textId="77777777" w:rsidR="00ED1C28" w:rsidRDefault="00314EDE">
      <w:pPr>
        <w:pStyle w:val="BodyText"/>
        <w:ind w:right="4077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259D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77136A2B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26A15967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6EF9B0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011B8137" w14:textId="77777777" w:rsidR="00ED1C28" w:rsidRDefault="00314EDE" w:rsidP="0009131D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1738BF66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2EB3ADDE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3EDCEF37" w14:textId="77777777" w:rsidR="008D32AC" w:rsidRDefault="008D32AC" w:rsidP="00C360E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  <w:vAlign w:val="center"/>
          </w:tcPr>
          <w:p w14:paraId="3CD1EF51" w14:textId="77777777" w:rsidR="008D32AC" w:rsidRDefault="008D32AC" w:rsidP="00C360E0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  <w:vAlign w:val="center"/>
          </w:tcPr>
          <w:p w14:paraId="5CD6C433" w14:textId="77777777" w:rsidR="008D32AC" w:rsidRDefault="008D32AC" w:rsidP="00C360E0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  <w:vAlign w:val="center"/>
          </w:tcPr>
          <w:p w14:paraId="3631C733" w14:textId="77777777" w:rsidR="008D32AC" w:rsidRPr="007D1484" w:rsidRDefault="00680ED8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8">
              <w:r w:rsidR="008D32AC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12F87E5E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3E21FC49" w14:textId="77777777" w:rsidR="00ED1C28" w:rsidRDefault="00314EDE" w:rsidP="00C360E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  <w:vAlign w:val="center"/>
          </w:tcPr>
          <w:p w14:paraId="38D83FCE" w14:textId="77777777" w:rsidR="00ED1C28" w:rsidRDefault="00314EDE" w:rsidP="00C360E0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  <w:vAlign w:val="center"/>
          </w:tcPr>
          <w:p w14:paraId="5B14A005" w14:textId="77777777" w:rsidR="00ED1C28" w:rsidRDefault="00314EDE" w:rsidP="00C360E0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  <w:vAlign w:val="center"/>
          </w:tcPr>
          <w:p w14:paraId="414BC605" w14:textId="77777777" w:rsidR="00ED1C28" w:rsidRPr="007D1484" w:rsidRDefault="00680ED8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9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BB88336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621499BD" w14:textId="77777777" w:rsidR="00ED1C28" w:rsidRDefault="00314EDE" w:rsidP="00C360E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  <w:vAlign w:val="center"/>
          </w:tcPr>
          <w:p w14:paraId="4B5ACD56" w14:textId="77777777" w:rsidR="00ED1C28" w:rsidRDefault="00314EDE" w:rsidP="00C360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4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  <w:vAlign w:val="center"/>
          </w:tcPr>
          <w:p w14:paraId="758448BC" w14:textId="77777777" w:rsidR="00ED1C28" w:rsidRDefault="00314EDE" w:rsidP="00C360E0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  <w:vAlign w:val="center"/>
          </w:tcPr>
          <w:p w14:paraId="6EE75519" w14:textId="77777777" w:rsidR="00ED1C28" w:rsidRPr="007D1484" w:rsidRDefault="00680ED8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70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308E9472" w14:textId="42353B79" w:rsidR="001A0B56" w:rsidRDefault="001A0B56" w:rsidP="00680ED8">
      <w:pPr>
        <w:spacing w:before="3"/>
        <w:rPr>
          <w:rFonts w:cs="Calibri"/>
        </w:rPr>
      </w:pPr>
    </w:p>
    <w:p w14:paraId="0F375C6A" w14:textId="77777777" w:rsidR="00680ED8" w:rsidRDefault="00680ED8" w:rsidP="00680ED8">
      <w:pPr>
        <w:spacing w:before="3"/>
        <w:rPr>
          <w:rFonts w:cs="Calibri"/>
        </w:rPr>
      </w:pPr>
    </w:p>
    <w:p w14:paraId="68E1AD7B" w14:textId="77777777" w:rsidR="00ED1C28" w:rsidRDefault="00314EDE">
      <w:pPr>
        <w:pStyle w:val="Heading2"/>
        <w:spacing w:line="292" w:lineRule="exact"/>
      </w:pPr>
      <w:bookmarkStart w:id="148" w:name="Walton_County_-_Florida_Department_of_He"/>
      <w:bookmarkStart w:id="149" w:name="_Toc431975146"/>
      <w:bookmarkEnd w:id="148"/>
      <w:r>
        <w:t>W</w:t>
      </w:r>
      <w:bookmarkStart w:id="150" w:name="_Hlk496089370"/>
      <w:r>
        <w:t>alt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3"/>
        </w:rPr>
        <w:t>Health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3A6B51">
          <w:rPr>
            <w:rStyle w:val="Hyperlink"/>
            <w:spacing w:val="-4"/>
          </w:rPr>
          <w:t>Escambia</w:t>
        </w:r>
        <w:r w:rsidRPr="003A6B51">
          <w:rPr>
            <w:rStyle w:val="Hyperlink"/>
            <w:spacing w:val="-7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49"/>
      </w:hyperlink>
    </w:p>
    <w:p w14:paraId="34C9403F" w14:textId="77777777" w:rsidR="00ED1C28" w:rsidRDefault="00314EDE">
      <w:pPr>
        <w:pStyle w:val="BodyText"/>
        <w:ind w:left="108" w:right="570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 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27B26E5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4"/>
        <w:gridCol w:w="2467"/>
        <w:gridCol w:w="2532"/>
        <w:gridCol w:w="3146"/>
      </w:tblGrid>
      <w:tr w:rsidR="00ED1C28" w:rsidRPr="00EE7C86" w14:paraId="140065F5" w14:textId="77777777" w:rsidTr="002E2ED3">
        <w:trPr>
          <w:trHeight w:hRule="exact" w:val="278"/>
        </w:trPr>
        <w:tc>
          <w:tcPr>
            <w:tcW w:w="2114" w:type="dxa"/>
            <w:shd w:val="clear" w:color="auto" w:fill="D9D9D9" w:themeFill="background1" w:themeFillShade="D9"/>
          </w:tcPr>
          <w:p w14:paraId="033F6443" w14:textId="77777777" w:rsidR="00ED1C28" w:rsidRDefault="00314EDE" w:rsidP="0009131D">
            <w:pPr>
              <w:pStyle w:val="TableParagraph"/>
              <w:spacing w:line="265" w:lineRule="exact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31F6065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2" w:type="dxa"/>
            <w:shd w:val="clear" w:color="auto" w:fill="D9D9D9" w:themeFill="background1" w:themeFillShade="D9"/>
          </w:tcPr>
          <w:p w14:paraId="465E846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6" w:type="dxa"/>
            <w:shd w:val="clear" w:color="auto" w:fill="D9D9D9" w:themeFill="background1" w:themeFillShade="D9"/>
          </w:tcPr>
          <w:p w14:paraId="3309A4B4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03DA6938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6E54364D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Contract M</w:t>
            </w:r>
            <w:r w:rsidR="009D14D7" w:rsidRPr="00C360E0">
              <w:t>anager</w:t>
            </w:r>
          </w:p>
        </w:tc>
        <w:tc>
          <w:tcPr>
            <w:tcW w:w="2467" w:type="dxa"/>
            <w:vAlign w:val="center"/>
          </w:tcPr>
          <w:p w14:paraId="2FB4210F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Gregory Berrian</w:t>
            </w:r>
          </w:p>
        </w:tc>
        <w:tc>
          <w:tcPr>
            <w:tcW w:w="2532" w:type="dxa"/>
            <w:vAlign w:val="center"/>
          </w:tcPr>
          <w:p w14:paraId="2C65044F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(850) 595-6700 ext. 20</w:t>
            </w:r>
            <w:r w:rsidR="008B49C9" w:rsidRPr="00C360E0">
              <w:t>0</w:t>
            </w:r>
            <w:r w:rsidRPr="00C360E0">
              <w:t>0</w:t>
            </w:r>
          </w:p>
        </w:tc>
        <w:tc>
          <w:tcPr>
            <w:tcW w:w="3146" w:type="dxa"/>
          </w:tcPr>
          <w:p w14:paraId="3A630598" w14:textId="77777777" w:rsidR="00347F6D" w:rsidRPr="007D1484" w:rsidRDefault="00680ED8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71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47F6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3EB023D3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6D034A6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Supervisor</w:t>
            </w:r>
            <w:r w:rsidR="008B49C9" w:rsidRPr="00C360E0">
              <w:t>/Inspector</w:t>
            </w:r>
          </w:p>
        </w:tc>
        <w:tc>
          <w:tcPr>
            <w:tcW w:w="2467" w:type="dxa"/>
            <w:vAlign w:val="center"/>
          </w:tcPr>
          <w:p w14:paraId="32495E8E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Charles Payne</w:t>
            </w:r>
          </w:p>
        </w:tc>
        <w:tc>
          <w:tcPr>
            <w:tcW w:w="2532" w:type="dxa"/>
            <w:vAlign w:val="center"/>
          </w:tcPr>
          <w:p w14:paraId="43BD360B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10</w:t>
            </w:r>
          </w:p>
        </w:tc>
        <w:tc>
          <w:tcPr>
            <w:tcW w:w="3146" w:type="dxa"/>
          </w:tcPr>
          <w:p w14:paraId="4CCF1046" w14:textId="77777777" w:rsidR="009D14D7" w:rsidRPr="007D1484" w:rsidRDefault="00680ED8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  <w:u w:val="single"/>
              </w:rPr>
            </w:pPr>
            <w:hyperlink r:id="rId372">
              <w:r w:rsidR="009D14D7" w:rsidRPr="007D1484">
                <w:rPr>
                  <w:color w:val="0563C1"/>
                  <w:sz w:val="20"/>
                  <w:szCs w:val="20"/>
                  <w:u w:val="single"/>
                </w:rPr>
                <w:t>Charles.Payne@flhealth.gov</w:t>
              </w:r>
            </w:hyperlink>
          </w:p>
        </w:tc>
      </w:tr>
      <w:tr w:rsidR="009D14D7" w:rsidRPr="00EE7C86" w14:paraId="76D2B5ED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065B19B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67" w:type="dxa"/>
            <w:vAlign w:val="center"/>
          </w:tcPr>
          <w:p w14:paraId="6FF54C14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uhammad (Rafiq) Khan</w:t>
            </w:r>
          </w:p>
        </w:tc>
        <w:tc>
          <w:tcPr>
            <w:tcW w:w="2532" w:type="dxa"/>
            <w:vAlign w:val="center"/>
          </w:tcPr>
          <w:p w14:paraId="30747E9F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258-8546</w:t>
            </w:r>
          </w:p>
        </w:tc>
        <w:tc>
          <w:tcPr>
            <w:tcW w:w="3146" w:type="dxa"/>
          </w:tcPr>
          <w:p w14:paraId="002A6E36" w14:textId="77777777" w:rsidR="009D14D7" w:rsidRPr="007D1484" w:rsidRDefault="00680ED8" w:rsidP="009D14D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73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EE7C86" w14:paraId="5399DE4C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0C9A3AAA" w14:textId="5A50F9B8" w:rsidR="00C360E0" w:rsidRPr="00C360E0" w:rsidRDefault="00C360E0" w:rsidP="00C360E0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67" w:type="dxa"/>
            <w:vAlign w:val="center"/>
          </w:tcPr>
          <w:p w14:paraId="13C94D79" w14:textId="70A8AF5B" w:rsidR="00C360E0" w:rsidRPr="00C360E0" w:rsidRDefault="00C360E0" w:rsidP="00C360E0">
            <w:pPr>
              <w:pStyle w:val="TableParagraph"/>
              <w:jc w:val="center"/>
            </w:pPr>
            <w:r w:rsidRPr="00C360E0">
              <w:t>Daniel Gartin</w:t>
            </w:r>
          </w:p>
        </w:tc>
        <w:tc>
          <w:tcPr>
            <w:tcW w:w="2532" w:type="dxa"/>
            <w:vAlign w:val="center"/>
          </w:tcPr>
          <w:p w14:paraId="2CADD9E6" w14:textId="760500CF" w:rsidR="00C360E0" w:rsidRPr="00C360E0" w:rsidRDefault="00C360E0" w:rsidP="00C360E0">
            <w:pPr>
              <w:pStyle w:val="TableParagraph"/>
              <w:jc w:val="center"/>
            </w:pPr>
            <w:r w:rsidRPr="00C360E0">
              <w:t>(850) 595-6700 ext. 2042</w:t>
            </w:r>
          </w:p>
        </w:tc>
        <w:tc>
          <w:tcPr>
            <w:tcW w:w="3146" w:type="dxa"/>
          </w:tcPr>
          <w:p w14:paraId="248D1636" w14:textId="5C5DC267" w:rsidR="00C360E0" w:rsidRPr="007D1484" w:rsidRDefault="00680ED8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74" w:history="1">
              <w:r w:rsidR="00C360E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EE7C86" w14:paraId="01C7969F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50F1EACA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Office Contact</w:t>
            </w:r>
          </w:p>
        </w:tc>
        <w:tc>
          <w:tcPr>
            <w:tcW w:w="2467" w:type="dxa"/>
            <w:vAlign w:val="center"/>
          </w:tcPr>
          <w:p w14:paraId="6BC937C6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onica Wilson</w:t>
            </w:r>
          </w:p>
        </w:tc>
        <w:tc>
          <w:tcPr>
            <w:tcW w:w="2532" w:type="dxa"/>
            <w:vAlign w:val="center"/>
          </w:tcPr>
          <w:p w14:paraId="216D9274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04</w:t>
            </w:r>
          </w:p>
        </w:tc>
        <w:tc>
          <w:tcPr>
            <w:tcW w:w="3146" w:type="dxa"/>
          </w:tcPr>
          <w:p w14:paraId="039838CC" w14:textId="77777777" w:rsidR="009D14D7" w:rsidRPr="007D1484" w:rsidRDefault="00680ED8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75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14:paraId="60EA0131" w14:textId="77777777" w:rsidR="001A0B56" w:rsidRPr="001A0B56" w:rsidRDefault="001A0B56" w:rsidP="00530DA5">
      <w:bookmarkStart w:id="151" w:name="Washington_County_–_Florida_Department_o"/>
      <w:bookmarkStart w:id="152" w:name="_Toc431975147"/>
      <w:bookmarkEnd w:id="151"/>
    </w:p>
    <w:p w14:paraId="0C3C8DD2" w14:textId="77777777" w:rsidR="00ED1C28" w:rsidRDefault="00BE6229">
      <w:pPr>
        <w:pStyle w:val="Heading2"/>
        <w:spacing w:before="31" w:line="292" w:lineRule="exact"/>
        <w:ind w:right="3399"/>
      </w:pPr>
      <w:r>
        <w:rPr>
          <w:spacing w:val="-3"/>
        </w:rPr>
        <w:lastRenderedPageBreak/>
        <w:t>W</w:t>
      </w:r>
      <w:r w:rsidR="00314EDE">
        <w:rPr>
          <w:spacing w:val="-3"/>
        </w:rPr>
        <w:t xml:space="preserve">ashington County </w:t>
      </w:r>
      <w:r w:rsidR="00314EDE">
        <w:t xml:space="preserve">– </w:t>
      </w:r>
      <w:r w:rsidR="00314EDE">
        <w:rPr>
          <w:spacing w:val="-3"/>
        </w:rPr>
        <w:t xml:space="preserve">Florida Department </w:t>
      </w:r>
      <w:r w:rsidR="00314EDE">
        <w:t xml:space="preserve">of Health in </w:t>
      </w:r>
      <w:hyperlink w:anchor="Escambia_County_Health_Unit" w:history="1">
        <w:r w:rsidR="00314EDE" w:rsidRPr="003A6B51">
          <w:rPr>
            <w:rStyle w:val="Hyperlink"/>
            <w:spacing w:val="-3"/>
          </w:rPr>
          <w:t>Escambia</w:t>
        </w:r>
        <w:r w:rsidR="00314EDE" w:rsidRPr="003A6B51">
          <w:rPr>
            <w:rStyle w:val="Hyperlink"/>
            <w:spacing w:val="-12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52"/>
      </w:hyperlink>
    </w:p>
    <w:p w14:paraId="0A1973AE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0D778B24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3E21AF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85"/>
        <w:gridCol w:w="2610"/>
        <w:gridCol w:w="2976"/>
      </w:tblGrid>
      <w:tr w:rsidR="00ED1C28" w:rsidRPr="00EE7C86" w14:paraId="234D592F" w14:textId="77777777" w:rsidTr="00C360E0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2D43ABC8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1821D92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59430D6" w14:textId="77777777" w:rsidR="00ED1C28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1227E21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18C35D13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69632575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Contract M</w:t>
            </w:r>
            <w:r w:rsidR="009D14D7" w:rsidRPr="00C360E0">
              <w:t>anager</w:t>
            </w:r>
          </w:p>
        </w:tc>
        <w:tc>
          <w:tcPr>
            <w:tcW w:w="2485" w:type="dxa"/>
            <w:vAlign w:val="center"/>
          </w:tcPr>
          <w:p w14:paraId="1BA0E67D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Gregory Berrian</w:t>
            </w:r>
          </w:p>
        </w:tc>
        <w:tc>
          <w:tcPr>
            <w:tcW w:w="2610" w:type="dxa"/>
            <w:vAlign w:val="center"/>
          </w:tcPr>
          <w:p w14:paraId="06B717A4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(850) 595-6700 ext. 20</w:t>
            </w:r>
            <w:r w:rsidR="008B49C9" w:rsidRPr="00C360E0">
              <w:t>0</w:t>
            </w:r>
            <w:r w:rsidRPr="00C360E0">
              <w:t>0</w:t>
            </w:r>
          </w:p>
        </w:tc>
        <w:tc>
          <w:tcPr>
            <w:tcW w:w="2976" w:type="dxa"/>
            <w:vAlign w:val="center"/>
          </w:tcPr>
          <w:p w14:paraId="391293F8" w14:textId="5411FA49" w:rsidR="00347F6D" w:rsidRPr="007D1484" w:rsidRDefault="00680ED8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76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</w:p>
        </w:tc>
      </w:tr>
      <w:tr w:rsidR="009D14D7" w:rsidRPr="00EE7C86" w14:paraId="58591EB9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19D65C6D" w14:textId="77777777" w:rsidR="009D14D7" w:rsidRPr="00C360E0" w:rsidRDefault="008B49C9" w:rsidP="00C360E0">
            <w:pPr>
              <w:pStyle w:val="TableParagraph"/>
              <w:jc w:val="center"/>
            </w:pPr>
            <w:r w:rsidRPr="00C360E0">
              <w:t>Supervisor/Inspector</w:t>
            </w:r>
          </w:p>
        </w:tc>
        <w:tc>
          <w:tcPr>
            <w:tcW w:w="2485" w:type="dxa"/>
            <w:vAlign w:val="center"/>
          </w:tcPr>
          <w:p w14:paraId="4FA46FC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Charles Payne</w:t>
            </w:r>
          </w:p>
        </w:tc>
        <w:tc>
          <w:tcPr>
            <w:tcW w:w="2610" w:type="dxa"/>
            <w:vAlign w:val="center"/>
          </w:tcPr>
          <w:p w14:paraId="726014C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10</w:t>
            </w:r>
          </w:p>
        </w:tc>
        <w:tc>
          <w:tcPr>
            <w:tcW w:w="2976" w:type="dxa"/>
            <w:vAlign w:val="center"/>
          </w:tcPr>
          <w:p w14:paraId="6B09218D" w14:textId="77777777" w:rsidR="009D14D7" w:rsidRPr="007D1484" w:rsidRDefault="00680ED8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77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7A11E2B0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6DFC8CD3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85" w:type="dxa"/>
            <w:vAlign w:val="center"/>
          </w:tcPr>
          <w:p w14:paraId="0CB370E5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uhammad (Rafiq) Khan</w:t>
            </w:r>
          </w:p>
        </w:tc>
        <w:tc>
          <w:tcPr>
            <w:tcW w:w="2610" w:type="dxa"/>
            <w:vAlign w:val="center"/>
          </w:tcPr>
          <w:p w14:paraId="5AFEA694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258-8546</w:t>
            </w:r>
          </w:p>
        </w:tc>
        <w:tc>
          <w:tcPr>
            <w:tcW w:w="2976" w:type="dxa"/>
            <w:vAlign w:val="center"/>
          </w:tcPr>
          <w:p w14:paraId="76496E1A" w14:textId="77777777" w:rsidR="009D14D7" w:rsidRPr="007D1484" w:rsidRDefault="00680ED8" w:rsidP="00C360E0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78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1B5BF7" w:rsidRPr="00EE7C86" w14:paraId="0D7FEE77" w14:textId="77777777" w:rsidTr="00876B5F">
        <w:trPr>
          <w:trHeight w:val="288"/>
        </w:trPr>
        <w:tc>
          <w:tcPr>
            <w:tcW w:w="2100" w:type="dxa"/>
            <w:vAlign w:val="center"/>
          </w:tcPr>
          <w:p w14:paraId="1B3274E6" w14:textId="000B7F22" w:rsidR="001B5BF7" w:rsidRPr="00C360E0" w:rsidRDefault="001B5BF7" w:rsidP="001B5BF7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85" w:type="dxa"/>
            <w:vAlign w:val="center"/>
          </w:tcPr>
          <w:p w14:paraId="79BB51E0" w14:textId="5981045B" w:rsidR="001B5BF7" w:rsidRPr="00C360E0" w:rsidRDefault="001B5BF7" w:rsidP="001B5BF7">
            <w:pPr>
              <w:pStyle w:val="TableParagraph"/>
              <w:jc w:val="center"/>
            </w:pPr>
            <w:r w:rsidRPr="00C360E0">
              <w:t>Daniel Gartin</w:t>
            </w:r>
          </w:p>
        </w:tc>
        <w:tc>
          <w:tcPr>
            <w:tcW w:w="2610" w:type="dxa"/>
            <w:vAlign w:val="center"/>
          </w:tcPr>
          <w:p w14:paraId="2240F2AA" w14:textId="64795918" w:rsidR="001B5BF7" w:rsidRPr="00C360E0" w:rsidRDefault="001B5BF7" w:rsidP="001B5BF7">
            <w:pPr>
              <w:pStyle w:val="TableParagraph"/>
              <w:jc w:val="center"/>
            </w:pPr>
            <w:r w:rsidRPr="00C360E0">
              <w:t>(850) 595-6700 ext. 2042</w:t>
            </w:r>
          </w:p>
        </w:tc>
        <w:tc>
          <w:tcPr>
            <w:tcW w:w="2976" w:type="dxa"/>
          </w:tcPr>
          <w:p w14:paraId="30AA3A00" w14:textId="4713F04C" w:rsidR="001B5BF7" w:rsidRPr="007D1484" w:rsidRDefault="00680ED8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79" w:history="1">
              <w:r w:rsidR="001B5BF7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EE7C86" w14:paraId="171854ED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7FEC043F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Office Contact</w:t>
            </w:r>
          </w:p>
        </w:tc>
        <w:tc>
          <w:tcPr>
            <w:tcW w:w="2485" w:type="dxa"/>
            <w:vAlign w:val="center"/>
          </w:tcPr>
          <w:p w14:paraId="1C6BEDDC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onica Wilson</w:t>
            </w:r>
          </w:p>
        </w:tc>
        <w:tc>
          <w:tcPr>
            <w:tcW w:w="2610" w:type="dxa"/>
            <w:vAlign w:val="center"/>
          </w:tcPr>
          <w:p w14:paraId="7390C5E5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04</w:t>
            </w:r>
          </w:p>
        </w:tc>
        <w:tc>
          <w:tcPr>
            <w:tcW w:w="2976" w:type="dxa"/>
            <w:vAlign w:val="center"/>
          </w:tcPr>
          <w:p w14:paraId="1404CC25" w14:textId="77777777" w:rsidR="009D14D7" w:rsidRPr="007D1484" w:rsidRDefault="00680ED8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80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50"/>
    </w:tbl>
    <w:p w14:paraId="1B7EC564" w14:textId="77777777" w:rsidR="00314EDE" w:rsidRDefault="00314EDE" w:rsidP="00F8325B"/>
    <w:sectPr w:rsidR="00314EDE" w:rsidSect="003E2E39">
      <w:footerReference w:type="default" r:id="rId381"/>
      <w:pgSz w:w="12240" w:h="15840"/>
      <w:pgMar w:top="990" w:right="900" w:bottom="630" w:left="900" w:header="0" w:footer="96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B1F6" w14:textId="77777777" w:rsidR="00680ED8" w:rsidRDefault="00680ED8">
      <w:r>
        <w:separator/>
      </w:r>
    </w:p>
  </w:endnote>
  <w:endnote w:type="continuationSeparator" w:id="0">
    <w:p w14:paraId="0110E813" w14:textId="77777777" w:rsidR="00680ED8" w:rsidRDefault="00680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2B1F5" w14:textId="1374EDAD" w:rsidR="00680ED8" w:rsidRDefault="00680ED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2CB1D41B" w14:textId="77777777" w:rsidR="00680ED8" w:rsidRDefault="00680E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0E1F1" w14:textId="77777777" w:rsidR="00680ED8" w:rsidRDefault="00680ED8">
      <w:r>
        <w:separator/>
      </w:r>
    </w:p>
  </w:footnote>
  <w:footnote w:type="continuationSeparator" w:id="0">
    <w:p w14:paraId="3B697A7B" w14:textId="77777777" w:rsidR="00680ED8" w:rsidRDefault="00680E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86662"/>
    <w:multiLevelType w:val="multilevel"/>
    <w:tmpl w:val="2D7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Y0MTcwtjS1MDNT0lEKTi0uzszPAykwMa0FAG5te/0tAAAA"/>
  </w:docVars>
  <w:rsids>
    <w:rsidRoot w:val="00ED1C28"/>
    <w:rsid w:val="00003231"/>
    <w:rsid w:val="00006F4D"/>
    <w:rsid w:val="00015B6E"/>
    <w:rsid w:val="0001677D"/>
    <w:rsid w:val="000202D0"/>
    <w:rsid w:val="000223EF"/>
    <w:rsid w:val="00022B49"/>
    <w:rsid w:val="000267D4"/>
    <w:rsid w:val="00026FF7"/>
    <w:rsid w:val="000300B1"/>
    <w:rsid w:val="000306A3"/>
    <w:rsid w:val="00031A1C"/>
    <w:rsid w:val="0003255E"/>
    <w:rsid w:val="00032D7A"/>
    <w:rsid w:val="000338A1"/>
    <w:rsid w:val="00033979"/>
    <w:rsid w:val="00033CEF"/>
    <w:rsid w:val="00036957"/>
    <w:rsid w:val="00036EBE"/>
    <w:rsid w:val="00041BA5"/>
    <w:rsid w:val="0004303B"/>
    <w:rsid w:val="000434BB"/>
    <w:rsid w:val="00043B64"/>
    <w:rsid w:val="000447E4"/>
    <w:rsid w:val="000447E5"/>
    <w:rsid w:val="00044DCE"/>
    <w:rsid w:val="00045862"/>
    <w:rsid w:val="00052376"/>
    <w:rsid w:val="000524A0"/>
    <w:rsid w:val="00053D38"/>
    <w:rsid w:val="0005735D"/>
    <w:rsid w:val="00060338"/>
    <w:rsid w:val="000644CD"/>
    <w:rsid w:val="000651EF"/>
    <w:rsid w:val="0006767A"/>
    <w:rsid w:val="000716BF"/>
    <w:rsid w:val="00072FD4"/>
    <w:rsid w:val="00076D41"/>
    <w:rsid w:val="00077C9F"/>
    <w:rsid w:val="000804C4"/>
    <w:rsid w:val="000847CE"/>
    <w:rsid w:val="00085EC8"/>
    <w:rsid w:val="000866D8"/>
    <w:rsid w:val="00087294"/>
    <w:rsid w:val="000875ED"/>
    <w:rsid w:val="000903B2"/>
    <w:rsid w:val="00090B65"/>
    <w:rsid w:val="0009131D"/>
    <w:rsid w:val="00093BB0"/>
    <w:rsid w:val="0009532A"/>
    <w:rsid w:val="00097142"/>
    <w:rsid w:val="000A0CE0"/>
    <w:rsid w:val="000A16F7"/>
    <w:rsid w:val="000A1FDF"/>
    <w:rsid w:val="000A4C23"/>
    <w:rsid w:val="000B7A6B"/>
    <w:rsid w:val="000C213A"/>
    <w:rsid w:val="000C2A67"/>
    <w:rsid w:val="000C454C"/>
    <w:rsid w:val="000C4651"/>
    <w:rsid w:val="000D1A9E"/>
    <w:rsid w:val="000D3BF7"/>
    <w:rsid w:val="000D44CC"/>
    <w:rsid w:val="000D4559"/>
    <w:rsid w:val="000E21A0"/>
    <w:rsid w:val="000E23FB"/>
    <w:rsid w:val="000F358F"/>
    <w:rsid w:val="000F459A"/>
    <w:rsid w:val="000F6089"/>
    <w:rsid w:val="0010104E"/>
    <w:rsid w:val="0010127B"/>
    <w:rsid w:val="001017B0"/>
    <w:rsid w:val="00101D7C"/>
    <w:rsid w:val="00104C65"/>
    <w:rsid w:val="001063AB"/>
    <w:rsid w:val="001068CA"/>
    <w:rsid w:val="00114724"/>
    <w:rsid w:val="00115334"/>
    <w:rsid w:val="001158AB"/>
    <w:rsid w:val="001206E1"/>
    <w:rsid w:val="00120AF4"/>
    <w:rsid w:val="001210B8"/>
    <w:rsid w:val="0012136C"/>
    <w:rsid w:val="001236B5"/>
    <w:rsid w:val="00123FC4"/>
    <w:rsid w:val="00126558"/>
    <w:rsid w:val="00127750"/>
    <w:rsid w:val="001313BE"/>
    <w:rsid w:val="0014149B"/>
    <w:rsid w:val="001502FE"/>
    <w:rsid w:val="0015184E"/>
    <w:rsid w:val="00151F37"/>
    <w:rsid w:val="00154D3C"/>
    <w:rsid w:val="001550B8"/>
    <w:rsid w:val="001557EE"/>
    <w:rsid w:val="00163ECA"/>
    <w:rsid w:val="00166422"/>
    <w:rsid w:val="00170E61"/>
    <w:rsid w:val="00172568"/>
    <w:rsid w:val="0017470B"/>
    <w:rsid w:val="00176153"/>
    <w:rsid w:val="0018348F"/>
    <w:rsid w:val="001834EA"/>
    <w:rsid w:val="0018400B"/>
    <w:rsid w:val="00186D30"/>
    <w:rsid w:val="001908C6"/>
    <w:rsid w:val="00190F85"/>
    <w:rsid w:val="00192233"/>
    <w:rsid w:val="001924C5"/>
    <w:rsid w:val="0019386D"/>
    <w:rsid w:val="001943DE"/>
    <w:rsid w:val="001950BB"/>
    <w:rsid w:val="001A0B39"/>
    <w:rsid w:val="001A0B56"/>
    <w:rsid w:val="001B532E"/>
    <w:rsid w:val="001B5906"/>
    <w:rsid w:val="001B5BF7"/>
    <w:rsid w:val="001C0B89"/>
    <w:rsid w:val="001C0BF4"/>
    <w:rsid w:val="001C1B43"/>
    <w:rsid w:val="001C4441"/>
    <w:rsid w:val="001C466D"/>
    <w:rsid w:val="001C480D"/>
    <w:rsid w:val="001C4BE7"/>
    <w:rsid w:val="001D0564"/>
    <w:rsid w:val="001D0787"/>
    <w:rsid w:val="001D2287"/>
    <w:rsid w:val="001D3D92"/>
    <w:rsid w:val="001D41F3"/>
    <w:rsid w:val="001D4B11"/>
    <w:rsid w:val="001E0230"/>
    <w:rsid w:val="001E2184"/>
    <w:rsid w:val="001E2614"/>
    <w:rsid w:val="001E41CE"/>
    <w:rsid w:val="001E4748"/>
    <w:rsid w:val="001E4B4D"/>
    <w:rsid w:val="001F449F"/>
    <w:rsid w:val="001F64C2"/>
    <w:rsid w:val="001F77B8"/>
    <w:rsid w:val="002037D1"/>
    <w:rsid w:val="002056EF"/>
    <w:rsid w:val="002067A3"/>
    <w:rsid w:val="00210472"/>
    <w:rsid w:val="00210BB6"/>
    <w:rsid w:val="00212847"/>
    <w:rsid w:val="00214D11"/>
    <w:rsid w:val="00214E02"/>
    <w:rsid w:val="00215D52"/>
    <w:rsid w:val="002168E9"/>
    <w:rsid w:val="00217A75"/>
    <w:rsid w:val="002216D1"/>
    <w:rsid w:val="002258A5"/>
    <w:rsid w:val="002258D6"/>
    <w:rsid w:val="00227C47"/>
    <w:rsid w:val="00230020"/>
    <w:rsid w:val="002318D7"/>
    <w:rsid w:val="002334D6"/>
    <w:rsid w:val="00234218"/>
    <w:rsid w:val="00234F68"/>
    <w:rsid w:val="00235F4C"/>
    <w:rsid w:val="00237EA0"/>
    <w:rsid w:val="00240B35"/>
    <w:rsid w:val="00240CF4"/>
    <w:rsid w:val="00244113"/>
    <w:rsid w:val="0024442E"/>
    <w:rsid w:val="00244850"/>
    <w:rsid w:val="00246FE7"/>
    <w:rsid w:val="002501B4"/>
    <w:rsid w:val="00251E62"/>
    <w:rsid w:val="00252F92"/>
    <w:rsid w:val="00254027"/>
    <w:rsid w:val="002541DC"/>
    <w:rsid w:val="002548CA"/>
    <w:rsid w:val="00263AAA"/>
    <w:rsid w:val="00264F8C"/>
    <w:rsid w:val="00267E25"/>
    <w:rsid w:val="00272450"/>
    <w:rsid w:val="00273C48"/>
    <w:rsid w:val="00280EB9"/>
    <w:rsid w:val="00287069"/>
    <w:rsid w:val="0028750C"/>
    <w:rsid w:val="002919B7"/>
    <w:rsid w:val="002921A0"/>
    <w:rsid w:val="002934B3"/>
    <w:rsid w:val="002954D1"/>
    <w:rsid w:val="002956CC"/>
    <w:rsid w:val="002962ED"/>
    <w:rsid w:val="00297F6A"/>
    <w:rsid w:val="002A04BC"/>
    <w:rsid w:val="002A179F"/>
    <w:rsid w:val="002A1E88"/>
    <w:rsid w:val="002A2072"/>
    <w:rsid w:val="002A309D"/>
    <w:rsid w:val="002A3B6B"/>
    <w:rsid w:val="002A3ED9"/>
    <w:rsid w:val="002B3DD5"/>
    <w:rsid w:val="002B4124"/>
    <w:rsid w:val="002B4FBB"/>
    <w:rsid w:val="002B503A"/>
    <w:rsid w:val="002B6776"/>
    <w:rsid w:val="002C023E"/>
    <w:rsid w:val="002C1F0F"/>
    <w:rsid w:val="002C2798"/>
    <w:rsid w:val="002C2FFC"/>
    <w:rsid w:val="002D5B2A"/>
    <w:rsid w:val="002E0C06"/>
    <w:rsid w:val="002E2ED3"/>
    <w:rsid w:val="002E3159"/>
    <w:rsid w:val="002E3172"/>
    <w:rsid w:val="002E5514"/>
    <w:rsid w:val="002E5606"/>
    <w:rsid w:val="002F1F08"/>
    <w:rsid w:val="002F5B63"/>
    <w:rsid w:val="002F783A"/>
    <w:rsid w:val="00300B92"/>
    <w:rsid w:val="0030491D"/>
    <w:rsid w:val="0030624A"/>
    <w:rsid w:val="00311711"/>
    <w:rsid w:val="003122F8"/>
    <w:rsid w:val="00312749"/>
    <w:rsid w:val="003134C7"/>
    <w:rsid w:val="00313C99"/>
    <w:rsid w:val="00314261"/>
    <w:rsid w:val="00314EDE"/>
    <w:rsid w:val="0031654D"/>
    <w:rsid w:val="00322883"/>
    <w:rsid w:val="00322A00"/>
    <w:rsid w:val="0032446F"/>
    <w:rsid w:val="003268C1"/>
    <w:rsid w:val="0032746F"/>
    <w:rsid w:val="00330CE5"/>
    <w:rsid w:val="00330EF0"/>
    <w:rsid w:val="00332530"/>
    <w:rsid w:val="00333280"/>
    <w:rsid w:val="003335D0"/>
    <w:rsid w:val="00336EAD"/>
    <w:rsid w:val="00341B09"/>
    <w:rsid w:val="00342A1A"/>
    <w:rsid w:val="003450BD"/>
    <w:rsid w:val="00346047"/>
    <w:rsid w:val="00346094"/>
    <w:rsid w:val="003465ED"/>
    <w:rsid w:val="00347F6D"/>
    <w:rsid w:val="00350282"/>
    <w:rsid w:val="00352688"/>
    <w:rsid w:val="00353B30"/>
    <w:rsid w:val="00356328"/>
    <w:rsid w:val="003564B6"/>
    <w:rsid w:val="00356A06"/>
    <w:rsid w:val="00357823"/>
    <w:rsid w:val="003611F7"/>
    <w:rsid w:val="0036323E"/>
    <w:rsid w:val="00363B61"/>
    <w:rsid w:val="0036467B"/>
    <w:rsid w:val="0037022E"/>
    <w:rsid w:val="0037271D"/>
    <w:rsid w:val="0037530C"/>
    <w:rsid w:val="00380BEE"/>
    <w:rsid w:val="00381660"/>
    <w:rsid w:val="003816A1"/>
    <w:rsid w:val="00381F28"/>
    <w:rsid w:val="00382980"/>
    <w:rsid w:val="003850D6"/>
    <w:rsid w:val="00392072"/>
    <w:rsid w:val="00392C89"/>
    <w:rsid w:val="00393391"/>
    <w:rsid w:val="003A113E"/>
    <w:rsid w:val="003A1560"/>
    <w:rsid w:val="003A1C1B"/>
    <w:rsid w:val="003A57FA"/>
    <w:rsid w:val="003A688C"/>
    <w:rsid w:val="003A6B51"/>
    <w:rsid w:val="003B08D7"/>
    <w:rsid w:val="003B0AE0"/>
    <w:rsid w:val="003B438D"/>
    <w:rsid w:val="003B4B77"/>
    <w:rsid w:val="003B4F94"/>
    <w:rsid w:val="003B6368"/>
    <w:rsid w:val="003C0018"/>
    <w:rsid w:val="003C2562"/>
    <w:rsid w:val="003C2A9C"/>
    <w:rsid w:val="003C3E1E"/>
    <w:rsid w:val="003C4E96"/>
    <w:rsid w:val="003C58F2"/>
    <w:rsid w:val="003C73B8"/>
    <w:rsid w:val="003C7E40"/>
    <w:rsid w:val="003D319B"/>
    <w:rsid w:val="003D4E64"/>
    <w:rsid w:val="003D6A90"/>
    <w:rsid w:val="003D7444"/>
    <w:rsid w:val="003D7F48"/>
    <w:rsid w:val="003E1621"/>
    <w:rsid w:val="003E2D9C"/>
    <w:rsid w:val="003E2E39"/>
    <w:rsid w:val="003E4912"/>
    <w:rsid w:val="003E5040"/>
    <w:rsid w:val="003E6F1B"/>
    <w:rsid w:val="003F51D1"/>
    <w:rsid w:val="004025A9"/>
    <w:rsid w:val="00403CCC"/>
    <w:rsid w:val="00404E05"/>
    <w:rsid w:val="00411454"/>
    <w:rsid w:val="00411578"/>
    <w:rsid w:val="00411C4D"/>
    <w:rsid w:val="0041277A"/>
    <w:rsid w:val="0041583F"/>
    <w:rsid w:val="00416C23"/>
    <w:rsid w:val="00422FEF"/>
    <w:rsid w:val="004250D5"/>
    <w:rsid w:val="0042729E"/>
    <w:rsid w:val="00430A86"/>
    <w:rsid w:val="00430C15"/>
    <w:rsid w:val="004323F8"/>
    <w:rsid w:val="004366B8"/>
    <w:rsid w:val="00437B26"/>
    <w:rsid w:val="00441754"/>
    <w:rsid w:val="004439AA"/>
    <w:rsid w:val="004439DE"/>
    <w:rsid w:val="00445699"/>
    <w:rsid w:val="00450380"/>
    <w:rsid w:val="004521BE"/>
    <w:rsid w:val="00452B50"/>
    <w:rsid w:val="00453B42"/>
    <w:rsid w:val="00457C80"/>
    <w:rsid w:val="00460BBB"/>
    <w:rsid w:val="004631D4"/>
    <w:rsid w:val="004632AC"/>
    <w:rsid w:val="00463CA5"/>
    <w:rsid w:val="00464AAC"/>
    <w:rsid w:val="004677C9"/>
    <w:rsid w:val="00467D90"/>
    <w:rsid w:val="00470F83"/>
    <w:rsid w:val="00471DB2"/>
    <w:rsid w:val="00473D81"/>
    <w:rsid w:val="004823E2"/>
    <w:rsid w:val="0048342F"/>
    <w:rsid w:val="00483E35"/>
    <w:rsid w:val="004907F2"/>
    <w:rsid w:val="004912FE"/>
    <w:rsid w:val="00495BA4"/>
    <w:rsid w:val="00495E9D"/>
    <w:rsid w:val="00496B70"/>
    <w:rsid w:val="004A4BDE"/>
    <w:rsid w:val="004A53FE"/>
    <w:rsid w:val="004A7F2C"/>
    <w:rsid w:val="004B04F5"/>
    <w:rsid w:val="004B32AD"/>
    <w:rsid w:val="004B5A45"/>
    <w:rsid w:val="004B7239"/>
    <w:rsid w:val="004C11BF"/>
    <w:rsid w:val="004C2C48"/>
    <w:rsid w:val="004C3170"/>
    <w:rsid w:val="004C57DD"/>
    <w:rsid w:val="004C7A57"/>
    <w:rsid w:val="004D0E43"/>
    <w:rsid w:val="004D23A3"/>
    <w:rsid w:val="004D3D47"/>
    <w:rsid w:val="004D54B2"/>
    <w:rsid w:val="004D649F"/>
    <w:rsid w:val="004D754C"/>
    <w:rsid w:val="004E1228"/>
    <w:rsid w:val="004E1BA9"/>
    <w:rsid w:val="004E43F7"/>
    <w:rsid w:val="004E46CC"/>
    <w:rsid w:val="004E52F1"/>
    <w:rsid w:val="004F23B2"/>
    <w:rsid w:val="00500CE0"/>
    <w:rsid w:val="005052C7"/>
    <w:rsid w:val="00506F84"/>
    <w:rsid w:val="00510158"/>
    <w:rsid w:val="00511B2E"/>
    <w:rsid w:val="005156D9"/>
    <w:rsid w:val="005204D7"/>
    <w:rsid w:val="00520E9E"/>
    <w:rsid w:val="00521EF6"/>
    <w:rsid w:val="0052625B"/>
    <w:rsid w:val="00526802"/>
    <w:rsid w:val="00530DA5"/>
    <w:rsid w:val="00532771"/>
    <w:rsid w:val="00535C26"/>
    <w:rsid w:val="00541458"/>
    <w:rsid w:val="00546AE2"/>
    <w:rsid w:val="00547D04"/>
    <w:rsid w:val="00551A8D"/>
    <w:rsid w:val="00552F6C"/>
    <w:rsid w:val="00553743"/>
    <w:rsid w:val="0055444A"/>
    <w:rsid w:val="005544D5"/>
    <w:rsid w:val="00562DC5"/>
    <w:rsid w:val="00562FC3"/>
    <w:rsid w:val="00563513"/>
    <w:rsid w:val="00564A75"/>
    <w:rsid w:val="00564BA0"/>
    <w:rsid w:val="00570CC2"/>
    <w:rsid w:val="005721BB"/>
    <w:rsid w:val="0057220B"/>
    <w:rsid w:val="00575A8D"/>
    <w:rsid w:val="00580EFA"/>
    <w:rsid w:val="005844B7"/>
    <w:rsid w:val="005856CF"/>
    <w:rsid w:val="005878FE"/>
    <w:rsid w:val="00590DDF"/>
    <w:rsid w:val="00591206"/>
    <w:rsid w:val="0059138B"/>
    <w:rsid w:val="00593FA6"/>
    <w:rsid w:val="00597CF1"/>
    <w:rsid w:val="005A1DA1"/>
    <w:rsid w:val="005A1EDA"/>
    <w:rsid w:val="005A65D2"/>
    <w:rsid w:val="005B00C3"/>
    <w:rsid w:val="005B2B63"/>
    <w:rsid w:val="005B3C2A"/>
    <w:rsid w:val="005B5601"/>
    <w:rsid w:val="005B59AE"/>
    <w:rsid w:val="005B5E0C"/>
    <w:rsid w:val="005B6403"/>
    <w:rsid w:val="005C1D3E"/>
    <w:rsid w:val="005C47BD"/>
    <w:rsid w:val="005C5E0E"/>
    <w:rsid w:val="005C6078"/>
    <w:rsid w:val="005C646A"/>
    <w:rsid w:val="005D1575"/>
    <w:rsid w:val="005D5F6C"/>
    <w:rsid w:val="005D637B"/>
    <w:rsid w:val="005D7B3D"/>
    <w:rsid w:val="005D7B79"/>
    <w:rsid w:val="005E025B"/>
    <w:rsid w:val="005E43FA"/>
    <w:rsid w:val="005E5CB5"/>
    <w:rsid w:val="005E69DB"/>
    <w:rsid w:val="005F0DB7"/>
    <w:rsid w:val="005F279A"/>
    <w:rsid w:val="005F3089"/>
    <w:rsid w:val="005F44C1"/>
    <w:rsid w:val="005F4967"/>
    <w:rsid w:val="005F4B4E"/>
    <w:rsid w:val="005F67D9"/>
    <w:rsid w:val="0060033A"/>
    <w:rsid w:val="0060384E"/>
    <w:rsid w:val="006038E1"/>
    <w:rsid w:val="00603AAC"/>
    <w:rsid w:val="00603F1B"/>
    <w:rsid w:val="00604221"/>
    <w:rsid w:val="0060552E"/>
    <w:rsid w:val="00605CF1"/>
    <w:rsid w:val="006126D3"/>
    <w:rsid w:val="00613CFD"/>
    <w:rsid w:val="00614BF3"/>
    <w:rsid w:val="00614E37"/>
    <w:rsid w:val="006178EB"/>
    <w:rsid w:val="00617C0B"/>
    <w:rsid w:val="006212CF"/>
    <w:rsid w:val="00627DA0"/>
    <w:rsid w:val="00630DCB"/>
    <w:rsid w:val="00634E05"/>
    <w:rsid w:val="00644602"/>
    <w:rsid w:val="006461EB"/>
    <w:rsid w:val="00651696"/>
    <w:rsid w:val="00652575"/>
    <w:rsid w:val="00653749"/>
    <w:rsid w:val="00663A55"/>
    <w:rsid w:val="00664250"/>
    <w:rsid w:val="006646DA"/>
    <w:rsid w:val="00667610"/>
    <w:rsid w:val="00667E6D"/>
    <w:rsid w:val="006702C8"/>
    <w:rsid w:val="00670631"/>
    <w:rsid w:val="006768A4"/>
    <w:rsid w:val="00677657"/>
    <w:rsid w:val="00680725"/>
    <w:rsid w:val="00680ED8"/>
    <w:rsid w:val="006831F3"/>
    <w:rsid w:val="00683AB2"/>
    <w:rsid w:val="0068499A"/>
    <w:rsid w:val="00684A91"/>
    <w:rsid w:val="00684EE7"/>
    <w:rsid w:val="00685548"/>
    <w:rsid w:val="00685DA7"/>
    <w:rsid w:val="00686059"/>
    <w:rsid w:val="00686A37"/>
    <w:rsid w:val="0068769C"/>
    <w:rsid w:val="00691547"/>
    <w:rsid w:val="00695F8D"/>
    <w:rsid w:val="00697099"/>
    <w:rsid w:val="006A014E"/>
    <w:rsid w:val="006A11C2"/>
    <w:rsid w:val="006A24F9"/>
    <w:rsid w:val="006A2E56"/>
    <w:rsid w:val="006A45A2"/>
    <w:rsid w:val="006A7D88"/>
    <w:rsid w:val="006B1B6D"/>
    <w:rsid w:val="006B1E25"/>
    <w:rsid w:val="006B2CD3"/>
    <w:rsid w:val="006C1C14"/>
    <w:rsid w:val="006C388D"/>
    <w:rsid w:val="006C47FF"/>
    <w:rsid w:val="006C571F"/>
    <w:rsid w:val="006C6E39"/>
    <w:rsid w:val="006D0188"/>
    <w:rsid w:val="006D0805"/>
    <w:rsid w:val="006D1DD5"/>
    <w:rsid w:val="006D2008"/>
    <w:rsid w:val="006D28D8"/>
    <w:rsid w:val="006D3F64"/>
    <w:rsid w:val="006E16C4"/>
    <w:rsid w:val="006E18E6"/>
    <w:rsid w:val="006E6997"/>
    <w:rsid w:val="006E6B92"/>
    <w:rsid w:val="006F6586"/>
    <w:rsid w:val="006F6C69"/>
    <w:rsid w:val="006F6EE9"/>
    <w:rsid w:val="00707421"/>
    <w:rsid w:val="00707ED1"/>
    <w:rsid w:val="00712E05"/>
    <w:rsid w:val="00713077"/>
    <w:rsid w:val="007144E7"/>
    <w:rsid w:val="007205C8"/>
    <w:rsid w:val="00720EF3"/>
    <w:rsid w:val="00720FDB"/>
    <w:rsid w:val="0072393E"/>
    <w:rsid w:val="007245AE"/>
    <w:rsid w:val="00724F2F"/>
    <w:rsid w:val="00726440"/>
    <w:rsid w:val="0073053D"/>
    <w:rsid w:val="00731C8D"/>
    <w:rsid w:val="00731D0E"/>
    <w:rsid w:val="007346A0"/>
    <w:rsid w:val="00734CEE"/>
    <w:rsid w:val="00736632"/>
    <w:rsid w:val="00742983"/>
    <w:rsid w:val="0074747E"/>
    <w:rsid w:val="00750992"/>
    <w:rsid w:val="00754FE9"/>
    <w:rsid w:val="0075641D"/>
    <w:rsid w:val="00756BC2"/>
    <w:rsid w:val="00757000"/>
    <w:rsid w:val="00761BE1"/>
    <w:rsid w:val="00762C66"/>
    <w:rsid w:val="007634FF"/>
    <w:rsid w:val="00765FA6"/>
    <w:rsid w:val="00770109"/>
    <w:rsid w:val="007703DF"/>
    <w:rsid w:val="007711CA"/>
    <w:rsid w:val="00772803"/>
    <w:rsid w:val="0077415B"/>
    <w:rsid w:val="00774BE1"/>
    <w:rsid w:val="0077539D"/>
    <w:rsid w:val="007760EE"/>
    <w:rsid w:val="00781093"/>
    <w:rsid w:val="0078119D"/>
    <w:rsid w:val="00781458"/>
    <w:rsid w:val="00781665"/>
    <w:rsid w:val="00781DC4"/>
    <w:rsid w:val="00781DFF"/>
    <w:rsid w:val="00786A9B"/>
    <w:rsid w:val="00786F10"/>
    <w:rsid w:val="0079179B"/>
    <w:rsid w:val="0079222D"/>
    <w:rsid w:val="00794C67"/>
    <w:rsid w:val="00795FC6"/>
    <w:rsid w:val="007A2584"/>
    <w:rsid w:val="007A2D59"/>
    <w:rsid w:val="007A44F8"/>
    <w:rsid w:val="007A4D77"/>
    <w:rsid w:val="007A5C03"/>
    <w:rsid w:val="007A6A89"/>
    <w:rsid w:val="007A7D12"/>
    <w:rsid w:val="007B04D8"/>
    <w:rsid w:val="007B1BEE"/>
    <w:rsid w:val="007C0335"/>
    <w:rsid w:val="007C13A9"/>
    <w:rsid w:val="007C436C"/>
    <w:rsid w:val="007C4D97"/>
    <w:rsid w:val="007C59F6"/>
    <w:rsid w:val="007C6D74"/>
    <w:rsid w:val="007D1484"/>
    <w:rsid w:val="007D6FFF"/>
    <w:rsid w:val="007D7D8B"/>
    <w:rsid w:val="007E2A7C"/>
    <w:rsid w:val="007E2E5B"/>
    <w:rsid w:val="007E409D"/>
    <w:rsid w:val="007E690C"/>
    <w:rsid w:val="007F14BD"/>
    <w:rsid w:val="007F33B0"/>
    <w:rsid w:val="007F5419"/>
    <w:rsid w:val="007F6D78"/>
    <w:rsid w:val="007F6F62"/>
    <w:rsid w:val="00801ECA"/>
    <w:rsid w:val="008048F5"/>
    <w:rsid w:val="00804A50"/>
    <w:rsid w:val="008072AF"/>
    <w:rsid w:val="008074B8"/>
    <w:rsid w:val="0081342B"/>
    <w:rsid w:val="0081390F"/>
    <w:rsid w:val="00816D37"/>
    <w:rsid w:val="00817716"/>
    <w:rsid w:val="00822E62"/>
    <w:rsid w:val="00823021"/>
    <w:rsid w:val="00823F88"/>
    <w:rsid w:val="008267DD"/>
    <w:rsid w:val="00827B66"/>
    <w:rsid w:val="00827D19"/>
    <w:rsid w:val="00831307"/>
    <w:rsid w:val="00833975"/>
    <w:rsid w:val="008344EC"/>
    <w:rsid w:val="0083566D"/>
    <w:rsid w:val="00835AAE"/>
    <w:rsid w:val="00836BE6"/>
    <w:rsid w:val="0084193E"/>
    <w:rsid w:val="008442C5"/>
    <w:rsid w:val="00844526"/>
    <w:rsid w:val="00846AB8"/>
    <w:rsid w:val="00850BE4"/>
    <w:rsid w:val="00851EC8"/>
    <w:rsid w:val="00852D09"/>
    <w:rsid w:val="00855E2B"/>
    <w:rsid w:val="008566C9"/>
    <w:rsid w:val="00861A08"/>
    <w:rsid w:val="00865CC3"/>
    <w:rsid w:val="008674E7"/>
    <w:rsid w:val="00874114"/>
    <w:rsid w:val="00874BB0"/>
    <w:rsid w:val="00874C82"/>
    <w:rsid w:val="00876B5F"/>
    <w:rsid w:val="00877A7E"/>
    <w:rsid w:val="008810AC"/>
    <w:rsid w:val="00881F6B"/>
    <w:rsid w:val="00882D69"/>
    <w:rsid w:val="0088337F"/>
    <w:rsid w:val="00887CC1"/>
    <w:rsid w:val="00890249"/>
    <w:rsid w:val="00893CA2"/>
    <w:rsid w:val="0089754F"/>
    <w:rsid w:val="00897D7E"/>
    <w:rsid w:val="008A09A2"/>
    <w:rsid w:val="008A1381"/>
    <w:rsid w:val="008A4DB1"/>
    <w:rsid w:val="008A74D3"/>
    <w:rsid w:val="008B0D0C"/>
    <w:rsid w:val="008B2FD6"/>
    <w:rsid w:val="008B49C9"/>
    <w:rsid w:val="008B4E77"/>
    <w:rsid w:val="008B5FFA"/>
    <w:rsid w:val="008B6014"/>
    <w:rsid w:val="008B6E73"/>
    <w:rsid w:val="008B7736"/>
    <w:rsid w:val="008B79FF"/>
    <w:rsid w:val="008C19ED"/>
    <w:rsid w:val="008C1FFE"/>
    <w:rsid w:val="008C2BBC"/>
    <w:rsid w:val="008C4E13"/>
    <w:rsid w:val="008D1080"/>
    <w:rsid w:val="008D1F2C"/>
    <w:rsid w:val="008D2890"/>
    <w:rsid w:val="008D2AEB"/>
    <w:rsid w:val="008D32AC"/>
    <w:rsid w:val="008D421D"/>
    <w:rsid w:val="008D45F4"/>
    <w:rsid w:val="008D4699"/>
    <w:rsid w:val="008D47F3"/>
    <w:rsid w:val="008D578B"/>
    <w:rsid w:val="008D632A"/>
    <w:rsid w:val="008E0B63"/>
    <w:rsid w:val="008E3369"/>
    <w:rsid w:val="008E468E"/>
    <w:rsid w:val="008E4C05"/>
    <w:rsid w:val="008E6225"/>
    <w:rsid w:val="008E7809"/>
    <w:rsid w:val="008E797D"/>
    <w:rsid w:val="008F7185"/>
    <w:rsid w:val="00900602"/>
    <w:rsid w:val="00901D95"/>
    <w:rsid w:val="0090409C"/>
    <w:rsid w:val="009050F6"/>
    <w:rsid w:val="009063D1"/>
    <w:rsid w:val="00907553"/>
    <w:rsid w:val="009123A8"/>
    <w:rsid w:val="00914418"/>
    <w:rsid w:val="009145AD"/>
    <w:rsid w:val="009179D6"/>
    <w:rsid w:val="00917ACE"/>
    <w:rsid w:val="00920293"/>
    <w:rsid w:val="00920483"/>
    <w:rsid w:val="0092062D"/>
    <w:rsid w:val="00921705"/>
    <w:rsid w:val="0092439E"/>
    <w:rsid w:val="0092524E"/>
    <w:rsid w:val="0092650E"/>
    <w:rsid w:val="0093003E"/>
    <w:rsid w:val="00930F3F"/>
    <w:rsid w:val="00933199"/>
    <w:rsid w:val="0093377F"/>
    <w:rsid w:val="009342ED"/>
    <w:rsid w:val="009344C8"/>
    <w:rsid w:val="00934DB2"/>
    <w:rsid w:val="0093635E"/>
    <w:rsid w:val="00936776"/>
    <w:rsid w:val="00946DFF"/>
    <w:rsid w:val="00947511"/>
    <w:rsid w:val="00947A04"/>
    <w:rsid w:val="00954462"/>
    <w:rsid w:val="00954F94"/>
    <w:rsid w:val="009568FC"/>
    <w:rsid w:val="009571CE"/>
    <w:rsid w:val="00957D84"/>
    <w:rsid w:val="00966C41"/>
    <w:rsid w:val="00971BDB"/>
    <w:rsid w:val="00974DD9"/>
    <w:rsid w:val="0098376E"/>
    <w:rsid w:val="0098652B"/>
    <w:rsid w:val="00986DFC"/>
    <w:rsid w:val="00992BFF"/>
    <w:rsid w:val="00994697"/>
    <w:rsid w:val="00995A5D"/>
    <w:rsid w:val="00996B3D"/>
    <w:rsid w:val="009A0676"/>
    <w:rsid w:val="009A1D40"/>
    <w:rsid w:val="009A4B35"/>
    <w:rsid w:val="009A4F1D"/>
    <w:rsid w:val="009A5CB1"/>
    <w:rsid w:val="009B07C7"/>
    <w:rsid w:val="009B0ABD"/>
    <w:rsid w:val="009B206D"/>
    <w:rsid w:val="009B3A63"/>
    <w:rsid w:val="009B3D32"/>
    <w:rsid w:val="009B6A72"/>
    <w:rsid w:val="009B6E66"/>
    <w:rsid w:val="009C1356"/>
    <w:rsid w:val="009C38FF"/>
    <w:rsid w:val="009C4EFD"/>
    <w:rsid w:val="009D0432"/>
    <w:rsid w:val="009D14D7"/>
    <w:rsid w:val="009D228E"/>
    <w:rsid w:val="009D392B"/>
    <w:rsid w:val="009D5031"/>
    <w:rsid w:val="009D56F9"/>
    <w:rsid w:val="009D6452"/>
    <w:rsid w:val="009D7241"/>
    <w:rsid w:val="009D7A2F"/>
    <w:rsid w:val="009E3EE0"/>
    <w:rsid w:val="009E5100"/>
    <w:rsid w:val="009E613E"/>
    <w:rsid w:val="009E64C0"/>
    <w:rsid w:val="009E70D4"/>
    <w:rsid w:val="009F5DA0"/>
    <w:rsid w:val="009F605D"/>
    <w:rsid w:val="009F6328"/>
    <w:rsid w:val="009F77BB"/>
    <w:rsid w:val="00A00952"/>
    <w:rsid w:val="00A016AE"/>
    <w:rsid w:val="00A0259E"/>
    <w:rsid w:val="00A02D17"/>
    <w:rsid w:val="00A06CD5"/>
    <w:rsid w:val="00A07658"/>
    <w:rsid w:val="00A07F02"/>
    <w:rsid w:val="00A11E36"/>
    <w:rsid w:val="00A13143"/>
    <w:rsid w:val="00A200B4"/>
    <w:rsid w:val="00A21D01"/>
    <w:rsid w:val="00A22E08"/>
    <w:rsid w:val="00A26687"/>
    <w:rsid w:val="00A316C7"/>
    <w:rsid w:val="00A32C92"/>
    <w:rsid w:val="00A3339E"/>
    <w:rsid w:val="00A33C24"/>
    <w:rsid w:val="00A34349"/>
    <w:rsid w:val="00A34384"/>
    <w:rsid w:val="00A36F2F"/>
    <w:rsid w:val="00A40B85"/>
    <w:rsid w:val="00A42569"/>
    <w:rsid w:val="00A45738"/>
    <w:rsid w:val="00A45BAF"/>
    <w:rsid w:val="00A46639"/>
    <w:rsid w:val="00A47193"/>
    <w:rsid w:val="00A475FA"/>
    <w:rsid w:val="00A50F78"/>
    <w:rsid w:val="00A53AB2"/>
    <w:rsid w:val="00A55599"/>
    <w:rsid w:val="00A571D1"/>
    <w:rsid w:val="00A574E7"/>
    <w:rsid w:val="00A61B27"/>
    <w:rsid w:val="00A61F65"/>
    <w:rsid w:val="00A64E5A"/>
    <w:rsid w:val="00A65E3E"/>
    <w:rsid w:val="00A66654"/>
    <w:rsid w:val="00A6687D"/>
    <w:rsid w:val="00A66F90"/>
    <w:rsid w:val="00A75720"/>
    <w:rsid w:val="00A771DA"/>
    <w:rsid w:val="00A8457E"/>
    <w:rsid w:val="00A9021B"/>
    <w:rsid w:val="00A92934"/>
    <w:rsid w:val="00A93A4C"/>
    <w:rsid w:val="00A94B85"/>
    <w:rsid w:val="00A97E2C"/>
    <w:rsid w:val="00AA0BD0"/>
    <w:rsid w:val="00AA3308"/>
    <w:rsid w:val="00AA3769"/>
    <w:rsid w:val="00AA6C97"/>
    <w:rsid w:val="00AB0ED7"/>
    <w:rsid w:val="00AB1DA3"/>
    <w:rsid w:val="00AB21CB"/>
    <w:rsid w:val="00AC1E2F"/>
    <w:rsid w:val="00AC255A"/>
    <w:rsid w:val="00AC5995"/>
    <w:rsid w:val="00AC6F68"/>
    <w:rsid w:val="00AC7BD3"/>
    <w:rsid w:val="00AD120C"/>
    <w:rsid w:val="00AD1580"/>
    <w:rsid w:val="00AD1A1D"/>
    <w:rsid w:val="00AD1D0D"/>
    <w:rsid w:val="00AD2E9E"/>
    <w:rsid w:val="00AD5736"/>
    <w:rsid w:val="00AD62A2"/>
    <w:rsid w:val="00AD6772"/>
    <w:rsid w:val="00AD706E"/>
    <w:rsid w:val="00AE2E56"/>
    <w:rsid w:val="00AE69F6"/>
    <w:rsid w:val="00AF1357"/>
    <w:rsid w:val="00AF140A"/>
    <w:rsid w:val="00AF2778"/>
    <w:rsid w:val="00AF300F"/>
    <w:rsid w:val="00AF3287"/>
    <w:rsid w:val="00B07887"/>
    <w:rsid w:val="00B07EC0"/>
    <w:rsid w:val="00B16E1E"/>
    <w:rsid w:val="00B21AE1"/>
    <w:rsid w:val="00B22BA5"/>
    <w:rsid w:val="00B31012"/>
    <w:rsid w:val="00B376AA"/>
    <w:rsid w:val="00B37855"/>
    <w:rsid w:val="00B37A4F"/>
    <w:rsid w:val="00B40A76"/>
    <w:rsid w:val="00B40AC8"/>
    <w:rsid w:val="00B40EDB"/>
    <w:rsid w:val="00B417E7"/>
    <w:rsid w:val="00B41BF0"/>
    <w:rsid w:val="00B42A9C"/>
    <w:rsid w:val="00B463DA"/>
    <w:rsid w:val="00B51CA5"/>
    <w:rsid w:val="00B532CA"/>
    <w:rsid w:val="00B54505"/>
    <w:rsid w:val="00B5567F"/>
    <w:rsid w:val="00B5685A"/>
    <w:rsid w:val="00B61196"/>
    <w:rsid w:val="00B64738"/>
    <w:rsid w:val="00B659DC"/>
    <w:rsid w:val="00B671A5"/>
    <w:rsid w:val="00B756F2"/>
    <w:rsid w:val="00B75C2C"/>
    <w:rsid w:val="00B76B0A"/>
    <w:rsid w:val="00B80240"/>
    <w:rsid w:val="00B82252"/>
    <w:rsid w:val="00B82779"/>
    <w:rsid w:val="00B83105"/>
    <w:rsid w:val="00B83489"/>
    <w:rsid w:val="00B83DE7"/>
    <w:rsid w:val="00B9232C"/>
    <w:rsid w:val="00B94418"/>
    <w:rsid w:val="00BA0412"/>
    <w:rsid w:val="00BA0E62"/>
    <w:rsid w:val="00BA3F31"/>
    <w:rsid w:val="00BA7FF8"/>
    <w:rsid w:val="00BB08C4"/>
    <w:rsid w:val="00BB0A75"/>
    <w:rsid w:val="00BB2063"/>
    <w:rsid w:val="00BB3711"/>
    <w:rsid w:val="00BB5191"/>
    <w:rsid w:val="00BB573F"/>
    <w:rsid w:val="00BB577B"/>
    <w:rsid w:val="00BC1544"/>
    <w:rsid w:val="00BC1E4C"/>
    <w:rsid w:val="00BC3606"/>
    <w:rsid w:val="00BC424A"/>
    <w:rsid w:val="00BC6D70"/>
    <w:rsid w:val="00BC6F15"/>
    <w:rsid w:val="00BD06F4"/>
    <w:rsid w:val="00BD296F"/>
    <w:rsid w:val="00BD2A8F"/>
    <w:rsid w:val="00BD3B4A"/>
    <w:rsid w:val="00BD5820"/>
    <w:rsid w:val="00BE1517"/>
    <w:rsid w:val="00BE34E6"/>
    <w:rsid w:val="00BE43CD"/>
    <w:rsid w:val="00BE4B22"/>
    <w:rsid w:val="00BE4E1C"/>
    <w:rsid w:val="00BE6229"/>
    <w:rsid w:val="00BE7D7B"/>
    <w:rsid w:val="00BF1E14"/>
    <w:rsid w:val="00BF2306"/>
    <w:rsid w:val="00BF2454"/>
    <w:rsid w:val="00BF2D79"/>
    <w:rsid w:val="00BF4577"/>
    <w:rsid w:val="00BF7C72"/>
    <w:rsid w:val="00C06B67"/>
    <w:rsid w:val="00C075FF"/>
    <w:rsid w:val="00C10203"/>
    <w:rsid w:val="00C11323"/>
    <w:rsid w:val="00C1195D"/>
    <w:rsid w:val="00C13E54"/>
    <w:rsid w:val="00C14632"/>
    <w:rsid w:val="00C14659"/>
    <w:rsid w:val="00C209CE"/>
    <w:rsid w:val="00C212AD"/>
    <w:rsid w:val="00C22AC7"/>
    <w:rsid w:val="00C23F30"/>
    <w:rsid w:val="00C24286"/>
    <w:rsid w:val="00C258D6"/>
    <w:rsid w:val="00C26918"/>
    <w:rsid w:val="00C27B78"/>
    <w:rsid w:val="00C31AB8"/>
    <w:rsid w:val="00C33308"/>
    <w:rsid w:val="00C33E6B"/>
    <w:rsid w:val="00C360E0"/>
    <w:rsid w:val="00C36885"/>
    <w:rsid w:val="00C41C2B"/>
    <w:rsid w:val="00C42F33"/>
    <w:rsid w:val="00C43774"/>
    <w:rsid w:val="00C472B1"/>
    <w:rsid w:val="00C508F7"/>
    <w:rsid w:val="00C52F37"/>
    <w:rsid w:val="00C53C66"/>
    <w:rsid w:val="00C53E29"/>
    <w:rsid w:val="00C5471C"/>
    <w:rsid w:val="00C57A55"/>
    <w:rsid w:val="00C60493"/>
    <w:rsid w:val="00C63C22"/>
    <w:rsid w:val="00C6516E"/>
    <w:rsid w:val="00C65650"/>
    <w:rsid w:val="00C671E1"/>
    <w:rsid w:val="00C7080D"/>
    <w:rsid w:val="00C715CF"/>
    <w:rsid w:val="00C73188"/>
    <w:rsid w:val="00C73D7F"/>
    <w:rsid w:val="00C7444F"/>
    <w:rsid w:val="00C7577D"/>
    <w:rsid w:val="00C75969"/>
    <w:rsid w:val="00C8138D"/>
    <w:rsid w:val="00C82351"/>
    <w:rsid w:val="00C823DF"/>
    <w:rsid w:val="00C83A6E"/>
    <w:rsid w:val="00C84D01"/>
    <w:rsid w:val="00C86EBE"/>
    <w:rsid w:val="00C875BE"/>
    <w:rsid w:val="00C87CC2"/>
    <w:rsid w:val="00C9530C"/>
    <w:rsid w:val="00CA211F"/>
    <w:rsid w:val="00CA3A6A"/>
    <w:rsid w:val="00CA4808"/>
    <w:rsid w:val="00CA4810"/>
    <w:rsid w:val="00CA560B"/>
    <w:rsid w:val="00CA5E77"/>
    <w:rsid w:val="00CA6257"/>
    <w:rsid w:val="00CB27D1"/>
    <w:rsid w:val="00CB27D2"/>
    <w:rsid w:val="00CB4B15"/>
    <w:rsid w:val="00CB68E6"/>
    <w:rsid w:val="00CB6DAB"/>
    <w:rsid w:val="00CC0797"/>
    <w:rsid w:val="00CC0D2C"/>
    <w:rsid w:val="00CC1679"/>
    <w:rsid w:val="00CC25D5"/>
    <w:rsid w:val="00CC3E27"/>
    <w:rsid w:val="00CC6209"/>
    <w:rsid w:val="00CC6AA0"/>
    <w:rsid w:val="00CC6E6C"/>
    <w:rsid w:val="00CD1898"/>
    <w:rsid w:val="00CD2194"/>
    <w:rsid w:val="00CD266B"/>
    <w:rsid w:val="00CD44CA"/>
    <w:rsid w:val="00CD4795"/>
    <w:rsid w:val="00CD5002"/>
    <w:rsid w:val="00CD5C48"/>
    <w:rsid w:val="00CE3D28"/>
    <w:rsid w:val="00CE3F47"/>
    <w:rsid w:val="00CE46C6"/>
    <w:rsid w:val="00CE4BED"/>
    <w:rsid w:val="00CE5283"/>
    <w:rsid w:val="00CE6456"/>
    <w:rsid w:val="00CE726C"/>
    <w:rsid w:val="00CE7580"/>
    <w:rsid w:val="00CF0848"/>
    <w:rsid w:val="00CF123F"/>
    <w:rsid w:val="00CF2D3B"/>
    <w:rsid w:val="00CF3541"/>
    <w:rsid w:val="00CF5A5A"/>
    <w:rsid w:val="00CF7FA0"/>
    <w:rsid w:val="00D04952"/>
    <w:rsid w:val="00D0689A"/>
    <w:rsid w:val="00D109BC"/>
    <w:rsid w:val="00D137F7"/>
    <w:rsid w:val="00D14F57"/>
    <w:rsid w:val="00D1544D"/>
    <w:rsid w:val="00D1622A"/>
    <w:rsid w:val="00D21E73"/>
    <w:rsid w:val="00D21E9F"/>
    <w:rsid w:val="00D22060"/>
    <w:rsid w:val="00D24280"/>
    <w:rsid w:val="00D26AA3"/>
    <w:rsid w:val="00D30B69"/>
    <w:rsid w:val="00D31047"/>
    <w:rsid w:val="00D3549E"/>
    <w:rsid w:val="00D357BE"/>
    <w:rsid w:val="00D37AE3"/>
    <w:rsid w:val="00D412A3"/>
    <w:rsid w:val="00D41C3A"/>
    <w:rsid w:val="00D4311C"/>
    <w:rsid w:val="00D43F61"/>
    <w:rsid w:val="00D457FC"/>
    <w:rsid w:val="00D47C67"/>
    <w:rsid w:val="00D50D6C"/>
    <w:rsid w:val="00D5229E"/>
    <w:rsid w:val="00D52359"/>
    <w:rsid w:val="00D533FB"/>
    <w:rsid w:val="00D55E1A"/>
    <w:rsid w:val="00D62F3C"/>
    <w:rsid w:val="00D6359F"/>
    <w:rsid w:val="00D66DB0"/>
    <w:rsid w:val="00D70CEF"/>
    <w:rsid w:val="00D74F23"/>
    <w:rsid w:val="00D8108D"/>
    <w:rsid w:val="00D813B5"/>
    <w:rsid w:val="00D8257D"/>
    <w:rsid w:val="00D82CAD"/>
    <w:rsid w:val="00D82FEB"/>
    <w:rsid w:val="00D83269"/>
    <w:rsid w:val="00D84487"/>
    <w:rsid w:val="00D90072"/>
    <w:rsid w:val="00D90BB2"/>
    <w:rsid w:val="00D91BB6"/>
    <w:rsid w:val="00D94278"/>
    <w:rsid w:val="00D962C3"/>
    <w:rsid w:val="00D9634D"/>
    <w:rsid w:val="00D97182"/>
    <w:rsid w:val="00D97C32"/>
    <w:rsid w:val="00DA0C1B"/>
    <w:rsid w:val="00DA0F71"/>
    <w:rsid w:val="00DA16BD"/>
    <w:rsid w:val="00DA49AC"/>
    <w:rsid w:val="00DA5175"/>
    <w:rsid w:val="00DA51F8"/>
    <w:rsid w:val="00DB0802"/>
    <w:rsid w:val="00DB0AE3"/>
    <w:rsid w:val="00DB1E24"/>
    <w:rsid w:val="00DB2ADD"/>
    <w:rsid w:val="00DB7AD5"/>
    <w:rsid w:val="00DC0C92"/>
    <w:rsid w:val="00DC21C8"/>
    <w:rsid w:val="00DC32A4"/>
    <w:rsid w:val="00DC7A34"/>
    <w:rsid w:val="00DD388B"/>
    <w:rsid w:val="00DD44B1"/>
    <w:rsid w:val="00DD5F88"/>
    <w:rsid w:val="00DE25D0"/>
    <w:rsid w:val="00DE2BD0"/>
    <w:rsid w:val="00DE6A53"/>
    <w:rsid w:val="00DF2419"/>
    <w:rsid w:val="00DF285D"/>
    <w:rsid w:val="00DF5305"/>
    <w:rsid w:val="00DF641A"/>
    <w:rsid w:val="00DF7BDA"/>
    <w:rsid w:val="00E009BE"/>
    <w:rsid w:val="00E06210"/>
    <w:rsid w:val="00E06BCC"/>
    <w:rsid w:val="00E07689"/>
    <w:rsid w:val="00E13D35"/>
    <w:rsid w:val="00E15653"/>
    <w:rsid w:val="00E16647"/>
    <w:rsid w:val="00E16972"/>
    <w:rsid w:val="00E1762F"/>
    <w:rsid w:val="00E228C2"/>
    <w:rsid w:val="00E2363C"/>
    <w:rsid w:val="00E240EC"/>
    <w:rsid w:val="00E24D00"/>
    <w:rsid w:val="00E24E3D"/>
    <w:rsid w:val="00E30319"/>
    <w:rsid w:val="00E316C3"/>
    <w:rsid w:val="00E31B47"/>
    <w:rsid w:val="00E34BFE"/>
    <w:rsid w:val="00E40363"/>
    <w:rsid w:val="00E40526"/>
    <w:rsid w:val="00E41F63"/>
    <w:rsid w:val="00E51A32"/>
    <w:rsid w:val="00E52223"/>
    <w:rsid w:val="00E534C0"/>
    <w:rsid w:val="00E651E8"/>
    <w:rsid w:val="00E725DD"/>
    <w:rsid w:val="00E74258"/>
    <w:rsid w:val="00E74F3B"/>
    <w:rsid w:val="00E75D7F"/>
    <w:rsid w:val="00E7777C"/>
    <w:rsid w:val="00E80302"/>
    <w:rsid w:val="00E8184A"/>
    <w:rsid w:val="00E8576A"/>
    <w:rsid w:val="00E864D5"/>
    <w:rsid w:val="00E906BC"/>
    <w:rsid w:val="00E91E8E"/>
    <w:rsid w:val="00E94E2A"/>
    <w:rsid w:val="00E95531"/>
    <w:rsid w:val="00E96A2A"/>
    <w:rsid w:val="00E96A46"/>
    <w:rsid w:val="00E97A4B"/>
    <w:rsid w:val="00EA5852"/>
    <w:rsid w:val="00EA659D"/>
    <w:rsid w:val="00EA67D9"/>
    <w:rsid w:val="00EA7910"/>
    <w:rsid w:val="00EB172E"/>
    <w:rsid w:val="00EB2EE9"/>
    <w:rsid w:val="00EB439D"/>
    <w:rsid w:val="00EB4A7B"/>
    <w:rsid w:val="00EB5895"/>
    <w:rsid w:val="00EB5D73"/>
    <w:rsid w:val="00EB6391"/>
    <w:rsid w:val="00EB6C5C"/>
    <w:rsid w:val="00EB71E0"/>
    <w:rsid w:val="00EC1231"/>
    <w:rsid w:val="00EC2357"/>
    <w:rsid w:val="00EC3778"/>
    <w:rsid w:val="00EC437C"/>
    <w:rsid w:val="00EC607E"/>
    <w:rsid w:val="00EC64A6"/>
    <w:rsid w:val="00EC655C"/>
    <w:rsid w:val="00ED1C28"/>
    <w:rsid w:val="00ED1E4F"/>
    <w:rsid w:val="00ED3ECB"/>
    <w:rsid w:val="00ED4F15"/>
    <w:rsid w:val="00ED6638"/>
    <w:rsid w:val="00ED7B5D"/>
    <w:rsid w:val="00EE2327"/>
    <w:rsid w:val="00EE2A6E"/>
    <w:rsid w:val="00EE7902"/>
    <w:rsid w:val="00EE7C86"/>
    <w:rsid w:val="00EE7FD8"/>
    <w:rsid w:val="00EF0DF1"/>
    <w:rsid w:val="00EF4608"/>
    <w:rsid w:val="00F0076D"/>
    <w:rsid w:val="00F0083A"/>
    <w:rsid w:val="00F05397"/>
    <w:rsid w:val="00F06B55"/>
    <w:rsid w:val="00F11E6A"/>
    <w:rsid w:val="00F141A4"/>
    <w:rsid w:val="00F145A8"/>
    <w:rsid w:val="00F168F8"/>
    <w:rsid w:val="00F20B66"/>
    <w:rsid w:val="00F21DCA"/>
    <w:rsid w:val="00F222C1"/>
    <w:rsid w:val="00F22CEB"/>
    <w:rsid w:val="00F22FBB"/>
    <w:rsid w:val="00F24441"/>
    <w:rsid w:val="00F255A3"/>
    <w:rsid w:val="00F26AB4"/>
    <w:rsid w:val="00F27CB4"/>
    <w:rsid w:val="00F3036B"/>
    <w:rsid w:val="00F3159C"/>
    <w:rsid w:val="00F320C6"/>
    <w:rsid w:val="00F3359E"/>
    <w:rsid w:val="00F352D0"/>
    <w:rsid w:val="00F36896"/>
    <w:rsid w:val="00F3692A"/>
    <w:rsid w:val="00F3762C"/>
    <w:rsid w:val="00F40AD6"/>
    <w:rsid w:val="00F41486"/>
    <w:rsid w:val="00F43EF1"/>
    <w:rsid w:val="00F44365"/>
    <w:rsid w:val="00F502FD"/>
    <w:rsid w:val="00F51E6C"/>
    <w:rsid w:val="00F5276E"/>
    <w:rsid w:val="00F5409D"/>
    <w:rsid w:val="00F5417B"/>
    <w:rsid w:val="00F562D3"/>
    <w:rsid w:val="00F56F53"/>
    <w:rsid w:val="00F575B2"/>
    <w:rsid w:val="00F6028A"/>
    <w:rsid w:val="00F60814"/>
    <w:rsid w:val="00F6087B"/>
    <w:rsid w:val="00F65C21"/>
    <w:rsid w:val="00F66BE6"/>
    <w:rsid w:val="00F6797D"/>
    <w:rsid w:val="00F707C9"/>
    <w:rsid w:val="00F725A6"/>
    <w:rsid w:val="00F72F5B"/>
    <w:rsid w:val="00F77133"/>
    <w:rsid w:val="00F7767B"/>
    <w:rsid w:val="00F77750"/>
    <w:rsid w:val="00F807EA"/>
    <w:rsid w:val="00F81B3D"/>
    <w:rsid w:val="00F826F5"/>
    <w:rsid w:val="00F8325B"/>
    <w:rsid w:val="00F85426"/>
    <w:rsid w:val="00F86AA5"/>
    <w:rsid w:val="00F91FCD"/>
    <w:rsid w:val="00F92335"/>
    <w:rsid w:val="00F95E19"/>
    <w:rsid w:val="00FA2772"/>
    <w:rsid w:val="00FA2F39"/>
    <w:rsid w:val="00FB075E"/>
    <w:rsid w:val="00FB185A"/>
    <w:rsid w:val="00FB1A48"/>
    <w:rsid w:val="00FB323D"/>
    <w:rsid w:val="00FB6486"/>
    <w:rsid w:val="00FB6779"/>
    <w:rsid w:val="00FB75B0"/>
    <w:rsid w:val="00FB7986"/>
    <w:rsid w:val="00FC64E8"/>
    <w:rsid w:val="00FC7D83"/>
    <w:rsid w:val="00FD00C8"/>
    <w:rsid w:val="00FD0DFC"/>
    <w:rsid w:val="00FD4044"/>
    <w:rsid w:val="00FD62D9"/>
    <w:rsid w:val="00FD6C9C"/>
    <w:rsid w:val="00FE34BD"/>
    <w:rsid w:val="00FE5A3E"/>
    <w:rsid w:val="00FE5D7F"/>
    <w:rsid w:val="00FE5F5E"/>
    <w:rsid w:val="00FE68F6"/>
    <w:rsid w:val="00FF36CC"/>
    <w:rsid w:val="00FF3EFC"/>
    <w:rsid w:val="00FF40F7"/>
    <w:rsid w:val="00FF4F1E"/>
    <w:rsid w:val="00FF5CDA"/>
    <w:rsid w:val="02C380DE"/>
    <w:rsid w:val="064D7CC7"/>
    <w:rsid w:val="0A2227EA"/>
    <w:rsid w:val="0B58F95B"/>
    <w:rsid w:val="0E5302BB"/>
    <w:rsid w:val="1124EC13"/>
    <w:rsid w:val="131096A1"/>
    <w:rsid w:val="145C8CD5"/>
    <w:rsid w:val="15F85D36"/>
    <w:rsid w:val="189F6C68"/>
    <w:rsid w:val="1F7F9939"/>
    <w:rsid w:val="211566AD"/>
    <w:rsid w:val="24A3D5B7"/>
    <w:rsid w:val="251A6675"/>
    <w:rsid w:val="26E91B96"/>
    <w:rsid w:val="2C95BF3F"/>
    <w:rsid w:val="2E5BA18B"/>
    <w:rsid w:val="2F0EF02A"/>
    <w:rsid w:val="332273C7"/>
    <w:rsid w:val="335E3B3F"/>
    <w:rsid w:val="37BD0002"/>
    <w:rsid w:val="38AD30CF"/>
    <w:rsid w:val="3C03D59B"/>
    <w:rsid w:val="3EDE24C7"/>
    <w:rsid w:val="3F3B765D"/>
    <w:rsid w:val="3FD8981D"/>
    <w:rsid w:val="414CFB0C"/>
    <w:rsid w:val="4230B730"/>
    <w:rsid w:val="444638A0"/>
    <w:rsid w:val="44C33A64"/>
    <w:rsid w:val="46D14393"/>
    <w:rsid w:val="483EB4B1"/>
    <w:rsid w:val="4BA4B4B6"/>
    <w:rsid w:val="4CCB5C69"/>
    <w:rsid w:val="4D8E2C86"/>
    <w:rsid w:val="4EA98CB9"/>
    <w:rsid w:val="519ECD8C"/>
    <w:rsid w:val="51B0780F"/>
    <w:rsid w:val="5576369E"/>
    <w:rsid w:val="56A48899"/>
    <w:rsid w:val="57ACCB0D"/>
    <w:rsid w:val="57C5886F"/>
    <w:rsid w:val="5A49A7C1"/>
    <w:rsid w:val="5AF7AD0C"/>
    <w:rsid w:val="5E02E434"/>
    <w:rsid w:val="5F4A5C57"/>
    <w:rsid w:val="5F9EB495"/>
    <w:rsid w:val="619BC8F9"/>
    <w:rsid w:val="626275CD"/>
    <w:rsid w:val="62BA922E"/>
    <w:rsid w:val="6304B49A"/>
    <w:rsid w:val="6762FD0F"/>
    <w:rsid w:val="68DF60B7"/>
    <w:rsid w:val="694C15F1"/>
    <w:rsid w:val="6A3959CE"/>
    <w:rsid w:val="6B091B5A"/>
    <w:rsid w:val="6B4A98C5"/>
    <w:rsid w:val="6C366E32"/>
    <w:rsid w:val="700F6F00"/>
    <w:rsid w:val="704CECE7"/>
    <w:rsid w:val="70F9FB5A"/>
    <w:rsid w:val="72A5AFB6"/>
    <w:rsid w:val="795858C8"/>
    <w:rsid w:val="7963A82B"/>
    <w:rsid w:val="7B6C985D"/>
    <w:rsid w:val="7DFC3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371EF639"/>
  <w15:docId w15:val="{52FC5370-992D-4F3B-AAEC-F4E4F7AE2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8A1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210472"/>
    <w:pPr>
      <w:spacing w:before="31"/>
      <w:ind w:left="107"/>
      <w:outlineLvl w:val="0"/>
    </w:pPr>
    <w:rPr>
      <w:rFonts w:eastAsia="Calibri Light"/>
      <w:b/>
      <w:sz w:val="28"/>
      <w:szCs w:val="28"/>
    </w:rPr>
  </w:style>
  <w:style w:type="paragraph" w:styleId="Heading2">
    <w:name w:val="heading 2"/>
    <w:basedOn w:val="Normal"/>
    <w:uiPriority w:val="1"/>
    <w:qFormat/>
    <w:rsid w:val="00E725DD"/>
    <w:pPr>
      <w:spacing w:before="51"/>
      <w:ind w:left="107"/>
      <w:outlineLvl w:val="1"/>
    </w:pPr>
    <w:rPr>
      <w:rFonts w:ascii="Calibri Light" w:eastAsia="Calibri Light" w:hAnsi="Calibri Light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77A"/>
    <w:pPr>
      <w:keepNext/>
      <w:keepLines/>
      <w:spacing w:before="4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4F23"/>
    <w:pPr>
      <w:keepNext/>
      <w:keepLines/>
      <w:spacing w:before="40"/>
      <w:outlineLvl w:val="3"/>
    </w:pPr>
    <w:rPr>
      <w:rFonts w:ascii="Calibri Light" w:eastAsia="Times New Roman" w:hAnsi="Calibri Light"/>
      <w:i/>
      <w:iC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EDE"/>
  </w:style>
  <w:style w:type="paragraph" w:styleId="Footer">
    <w:name w:val="footer"/>
    <w:basedOn w:val="Normal"/>
    <w:link w:val="Foot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EDE"/>
  </w:style>
  <w:style w:type="character" w:styleId="Hyperlink">
    <w:name w:val="Hyperlink"/>
    <w:uiPriority w:val="99"/>
    <w:unhideWhenUsed/>
    <w:rsid w:val="00314ED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1277A"/>
    <w:pPr>
      <w:keepNext/>
      <w:keepLines/>
      <w:widowControl/>
      <w:spacing w:before="240" w:line="259" w:lineRule="auto"/>
      <w:ind w:left="0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27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27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440"/>
    </w:pPr>
    <w:rPr>
      <w:rFonts w:eastAsia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760"/>
    </w:pPr>
    <w:rPr>
      <w:rFonts w:eastAsia="Times New Roman"/>
    </w:rPr>
  </w:style>
  <w:style w:type="character" w:customStyle="1" w:styleId="Heading3Char">
    <w:name w:val="Heading 3 Char"/>
    <w:link w:val="Heading3"/>
    <w:uiPriority w:val="9"/>
    <w:rsid w:val="0041277A"/>
    <w:rPr>
      <w:rFonts w:ascii="Calibri Light" w:eastAsia="Times New Roman" w:hAnsi="Calibri Light" w:cs="Times New Roman"/>
      <w:color w:val="1F4D78"/>
      <w:sz w:val="24"/>
      <w:szCs w:val="24"/>
    </w:rPr>
  </w:style>
  <w:style w:type="character" w:styleId="Strong">
    <w:name w:val="Strong"/>
    <w:uiPriority w:val="22"/>
    <w:qFormat/>
    <w:rsid w:val="0041277A"/>
    <w:rPr>
      <w:rFonts w:ascii="Calibri" w:hAnsi="Calibri"/>
      <w:b/>
      <w:bCs/>
      <w:color w:val="2E74B5"/>
      <w:sz w:val="24"/>
    </w:rPr>
  </w:style>
  <w:style w:type="character" w:customStyle="1" w:styleId="Heading4Char">
    <w:name w:val="Heading 4 Char"/>
    <w:link w:val="Heading4"/>
    <w:uiPriority w:val="9"/>
    <w:rsid w:val="00D74F23"/>
    <w:rPr>
      <w:rFonts w:ascii="Calibri Light" w:eastAsia="Times New Roman" w:hAnsi="Calibri Light" w:cs="Times New Roman"/>
      <w:i/>
      <w:iCs/>
      <w:color w:val="2E74B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2357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D266B"/>
    <w:rPr>
      <w:color w:val="954F72"/>
      <w:u w:val="single"/>
    </w:rPr>
  </w:style>
  <w:style w:type="character" w:styleId="Mention">
    <w:name w:val="Mention"/>
    <w:uiPriority w:val="99"/>
    <w:semiHidden/>
    <w:unhideWhenUsed/>
    <w:rsid w:val="00B22BA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865CC3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95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4D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95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4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54D1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44602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644602"/>
    <w:rPr>
      <w:rFonts w:eastAsia="Times New Roman"/>
    </w:rPr>
  </w:style>
  <w:style w:type="table" w:styleId="TableGrid">
    <w:name w:val="Table Grid"/>
    <w:basedOn w:val="TableNormal"/>
    <w:uiPriority w:val="39"/>
    <w:rsid w:val="00496B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JParks@leegov.com" TargetMode="External"/><Relationship Id="rId299" Type="http://schemas.openxmlformats.org/officeDocument/2006/relationships/hyperlink" Target="mailto:RDusky@pbcgov.org" TargetMode="External"/><Relationship Id="rId303" Type="http://schemas.openxmlformats.org/officeDocument/2006/relationships/hyperlink" Target="mailto:AJensen@pbcgov.org" TargetMode="External"/><Relationship Id="rId21" Type="http://schemas.openxmlformats.org/officeDocument/2006/relationships/hyperlink" Target="mailto:Brierra.Mack@FloridaDEP.gov" TargetMode="External"/><Relationship Id="rId42" Type="http://schemas.openxmlformats.org/officeDocument/2006/relationships/hyperlink" Target="mailto:Aimee.Kaufman@FloridaDEP.gov" TargetMode="External"/><Relationship Id="rId63" Type="http://schemas.openxmlformats.org/officeDocument/2006/relationships/hyperlink" Target="mailto:TankRegistration@dep.state.fl.us" TargetMode="External"/><Relationship Id="rId84" Type="http://schemas.openxmlformats.org/officeDocument/2006/relationships/hyperlink" Target="mailto:Gregory.Berrian@flhealth.gov" TargetMode="External"/><Relationship Id="rId138" Type="http://schemas.openxmlformats.org/officeDocument/2006/relationships/hyperlink" Target="mailto:thr@alachuacounty.us" TargetMode="External"/><Relationship Id="rId159" Type="http://schemas.openxmlformats.org/officeDocument/2006/relationships/hyperlink" Target="mailto:shanej@coj.net" TargetMode="External"/><Relationship Id="rId324" Type="http://schemas.openxmlformats.org/officeDocument/2006/relationships/hyperlink" Target="mailto:thr@alachuacounty.us" TargetMode="External"/><Relationship Id="rId345" Type="http://schemas.openxmlformats.org/officeDocument/2006/relationships/hyperlink" Target="mailto:matthew.kidder@ocfl.net" TargetMode="External"/><Relationship Id="rId366" Type="http://schemas.openxmlformats.org/officeDocument/2006/relationships/hyperlink" Target="mailto:glen.becker@ocfl.net" TargetMode="External"/><Relationship Id="rId170" Type="http://schemas.openxmlformats.org/officeDocument/2006/relationships/hyperlink" Target="mailto:mkeim@alachuacounty.us" TargetMode="External"/><Relationship Id="rId191" Type="http://schemas.openxmlformats.org/officeDocument/2006/relationships/hyperlink" Target="mailto:mkeim@alachuacounty.us" TargetMode="External"/><Relationship Id="rId205" Type="http://schemas.openxmlformats.org/officeDocument/2006/relationships/hyperlink" Target="mailto:Diana.May@flhealth.gov" TargetMode="External"/><Relationship Id="rId226" Type="http://schemas.openxmlformats.org/officeDocument/2006/relationships/hyperlink" Target="mailto:torie.cothran@flhealth.gov" TargetMode="External"/><Relationship Id="rId247" Type="http://schemas.openxmlformats.org/officeDocument/2006/relationships/hyperlink" Target="mailto:thr@alachuacounty.us" TargetMode="External"/><Relationship Id="rId107" Type="http://schemas.openxmlformats.org/officeDocument/2006/relationships/hyperlink" Target="mailto:TAHamilton@broward.org" TargetMode="External"/><Relationship Id="rId268" Type="http://schemas.openxmlformats.org/officeDocument/2006/relationships/hyperlink" Target="mailto:Jacob.Wells@FloridaDEP.gov" TargetMode="External"/><Relationship Id="rId289" Type="http://schemas.openxmlformats.org/officeDocument/2006/relationships/hyperlink" Target="mailto:brittany.finney@ocfl.net" TargetMode="External"/><Relationship Id="rId11" Type="http://schemas.openxmlformats.org/officeDocument/2006/relationships/image" Target="media/image1.jpeg"/><Relationship Id="rId32" Type="http://schemas.openxmlformats.org/officeDocument/2006/relationships/hyperlink" Target="mailto:Morgan.Tomas@FloridaDEP.gov" TargetMode="External"/><Relationship Id="rId53" Type="http://schemas.openxmlformats.org/officeDocument/2006/relationships/hyperlink" Target="mailto:Kimberley.Curran@dep.state.fl.us" TargetMode="External"/><Relationship Id="rId74" Type="http://schemas.openxmlformats.org/officeDocument/2006/relationships/hyperlink" Target="mailto:mkeim@alachuacounty.us" TargetMode="External"/><Relationship Id="rId128" Type="http://schemas.openxmlformats.org/officeDocument/2006/relationships/hyperlink" Target="mailto:Thomas.Bates@colliercountyfl.gov%20" TargetMode="External"/><Relationship Id="rId149" Type="http://schemas.openxmlformats.org/officeDocument/2006/relationships/hyperlink" Target="mailto:JParks@leegov.com" TargetMode="External"/><Relationship Id="rId314" Type="http://schemas.openxmlformats.org/officeDocument/2006/relationships/hyperlink" Target="mailto:Nathan.Colson@flhealth.gov" TargetMode="External"/><Relationship Id="rId335" Type="http://schemas.openxmlformats.org/officeDocument/2006/relationships/hyperlink" Target="mailto:Gregory.Berrian@flhealth.gov" TargetMode="External"/><Relationship Id="rId356" Type="http://schemas.openxmlformats.org/officeDocument/2006/relationships/hyperlink" Target="mailto:rharrington@alachuacounty.us" TargetMode="External"/><Relationship Id="rId377" Type="http://schemas.openxmlformats.org/officeDocument/2006/relationships/hyperlink" Target="mailto:Charles.Payne@flhealth.gov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Chris.Ulrich@brevardfl.gov" TargetMode="External"/><Relationship Id="rId160" Type="http://schemas.openxmlformats.org/officeDocument/2006/relationships/hyperlink" Target="mailto:jrobbins@coj.net" TargetMode="External"/><Relationship Id="rId181" Type="http://schemas.openxmlformats.org/officeDocument/2006/relationships/hyperlink" Target="mailto:rzimmerman@alachuacounty.us" TargetMode="External"/><Relationship Id="rId216" Type="http://schemas.openxmlformats.org/officeDocument/2006/relationships/hyperlink" Target="mailto:Charles.Payne@flhealth.gov" TargetMode="External"/><Relationship Id="rId237" Type="http://schemas.openxmlformats.org/officeDocument/2006/relationships/hyperlink" Target="mailto:charles.cox@ocfl.net" TargetMode="External"/><Relationship Id="rId258" Type="http://schemas.openxmlformats.org/officeDocument/2006/relationships/hyperlink" Target="mailto:Mark.Trethewey@mymanatee.org" TargetMode="External"/><Relationship Id="rId279" Type="http://schemas.openxmlformats.org/officeDocument/2006/relationships/hyperlink" Target="mailto:Charles.Payne@flhealth.gov" TargetMode="External"/><Relationship Id="rId22" Type="http://schemas.openxmlformats.org/officeDocument/2006/relationships/hyperlink" Target="mailto:Emma.Sacchitello@FloridaDEP.gov" TargetMode="External"/><Relationship Id="rId43" Type="http://schemas.openxmlformats.org/officeDocument/2006/relationships/hyperlink" Target="https://floridadep.gov/southwest/" TargetMode="External"/><Relationship Id="rId64" Type="http://schemas.openxmlformats.org/officeDocument/2006/relationships/hyperlink" Target="mailto:Karen.S.Moore@dep.state.fl.us" TargetMode="External"/><Relationship Id="rId118" Type="http://schemas.openxmlformats.org/officeDocument/2006/relationships/hyperlink" Target="mailto:Glenn.Bryant@flhealth.gov" TargetMode="External"/><Relationship Id="rId139" Type="http://schemas.openxmlformats.org/officeDocument/2006/relationships/hyperlink" Target="mailto:Bernardo.Bieler@miamidade.gov" TargetMode="External"/><Relationship Id="rId290" Type="http://schemas.openxmlformats.org/officeDocument/2006/relationships/hyperlink" Target="mailto:keith.williamson@ocfl.net" TargetMode="External"/><Relationship Id="rId304" Type="http://schemas.openxmlformats.org/officeDocument/2006/relationships/hyperlink" Target="mailto:vleverette@pbcgov.org" TargetMode="External"/><Relationship Id="rId325" Type="http://schemas.openxmlformats.org/officeDocument/2006/relationships/hyperlink" Target="mailto:jeanr@coj.net" TargetMode="External"/><Relationship Id="rId346" Type="http://schemas.openxmlformats.org/officeDocument/2006/relationships/hyperlink" Target="mailto:Glenn.Bryant@flhealth.gov" TargetMode="External"/><Relationship Id="rId367" Type="http://schemas.openxmlformats.org/officeDocument/2006/relationships/hyperlink" Target="mailto:brittany.finney@ocfl.net" TargetMode="External"/><Relationship Id="rId85" Type="http://schemas.openxmlformats.org/officeDocument/2006/relationships/hyperlink" Target="mailto:Charles.Payne@flhealth.gov" TargetMode="External"/><Relationship Id="rId150" Type="http://schemas.openxmlformats.org/officeDocument/2006/relationships/hyperlink" Target="mailto:tgoodman@alachuacounty.us" TargetMode="External"/><Relationship Id="rId171" Type="http://schemas.openxmlformats.org/officeDocument/2006/relationships/hyperlink" Target="mailto:rzimmerman@alachuacounty.us" TargetMode="External"/><Relationship Id="rId192" Type="http://schemas.openxmlformats.org/officeDocument/2006/relationships/hyperlink" Target="mailto:rzimmerman@alachuacounty.us" TargetMode="External"/><Relationship Id="rId206" Type="http://schemas.openxmlformats.org/officeDocument/2006/relationships/hyperlink" Target="mailto:douglas.mccoy@flhealth.gov" TargetMode="External"/><Relationship Id="rId227" Type="http://schemas.openxmlformats.org/officeDocument/2006/relationships/hyperlink" Target="mailto:frenche@leoncountyfl.gov" TargetMode="External"/><Relationship Id="rId248" Type="http://schemas.openxmlformats.org/officeDocument/2006/relationships/hyperlink" Target="mailto:Sarah.Quaranta@flhealth.gov" TargetMode="External"/><Relationship Id="rId269" Type="http://schemas.openxmlformats.org/officeDocument/2006/relationships/hyperlink" Target="mailto:Bailey.Harding@FloridaDEP.gov" TargetMode="External"/><Relationship Id="rId12" Type="http://schemas.openxmlformats.org/officeDocument/2006/relationships/hyperlink" Target="https://floridadep.gov/" TargetMode="External"/><Relationship Id="rId33" Type="http://schemas.openxmlformats.org/officeDocument/2006/relationships/hyperlink" Target="https://floridadep.gov/south/" TargetMode="External"/><Relationship Id="rId108" Type="http://schemas.openxmlformats.org/officeDocument/2006/relationships/hyperlink" Target="mailto:ggabo@browad.org" TargetMode="External"/><Relationship Id="rId129" Type="http://schemas.openxmlformats.org/officeDocument/2006/relationships/hyperlink" Target="mailto:Nereida.Hernandez@colliercountyfl.gov" TargetMode="External"/><Relationship Id="rId280" Type="http://schemas.openxmlformats.org/officeDocument/2006/relationships/hyperlink" Target="mailto:Muhammad.Khan@flhealth.gov" TargetMode="External"/><Relationship Id="rId315" Type="http://schemas.openxmlformats.org/officeDocument/2006/relationships/hyperlink" Target="mailto:George.Juaristic@flhealth.gov" TargetMode="External"/><Relationship Id="rId336" Type="http://schemas.openxmlformats.org/officeDocument/2006/relationships/hyperlink" Target="mailto:Charles.Payne@flhealth.gov" TargetMode="External"/><Relationship Id="rId357" Type="http://schemas.openxmlformats.org/officeDocument/2006/relationships/hyperlink" Target="mailto:mkeim@alachuacounty.us" TargetMode="External"/><Relationship Id="rId54" Type="http://schemas.openxmlformats.org/officeDocument/2006/relationships/hyperlink" Target="mailto:Financial.Assurance.Working.Group@floridadep.gov" TargetMode="External"/><Relationship Id="rId75" Type="http://schemas.openxmlformats.org/officeDocument/2006/relationships/hyperlink" Target="mailto:rzimmerman@alachuacounty.us" TargetMode="External"/><Relationship Id="rId96" Type="http://schemas.openxmlformats.org/officeDocument/2006/relationships/hyperlink" Target="mailto:Francis.Tackett@brevardfl.gov" TargetMode="External"/><Relationship Id="rId140" Type="http://schemas.openxmlformats.org/officeDocument/2006/relationships/hyperlink" Target="mailto:Patti.Emad@miamidade.gov" TargetMode="External"/><Relationship Id="rId161" Type="http://schemas.openxmlformats.org/officeDocument/2006/relationships/hyperlink" Target="mailto:BBranch@coj.net" TargetMode="External"/><Relationship Id="rId182" Type="http://schemas.openxmlformats.org/officeDocument/2006/relationships/hyperlink" Target="mailto:thr@alachuacounty.us" TargetMode="External"/><Relationship Id="rId217" Type="http://schemas.openxmlformats.org/officeDocument/2006/relationships/hyperlink" Target="mailto:Muhammad.Khan@flhealth.gov" TargetMode="External"/><Relationship Id="rId378" Type="http://schemas.openxmlformats.org/officeDocument/2006/relationships/hyperlink" Target="mailto:Muhammad.Khan@flhealth.gov" TargetMode="External"/><Relationship Id="rId6" Type="http://schemas.openxmlformats.org/officeDocument/2006/relationships/styles" Target="styles.xml"/><Relationship Id="rId238" Type="http://schemas.openxmlformats.org/officeDocument/2006/relationships/hyperlink" Target="mailto:KKleinmann@leegov.com" TargetMode="External"/><Relationship Id="rId259" Type="http://schemas.openxmlformats.org/officeDocument/2006/relationships/hyperlink" Target="mailto:tgoodman@alachuacounty.us" TargetMode="External"/><Relationship Id="rId23" Type="http://schemas.openxmlformats.org/officeDocument/2006/relationships/hyperlink" Target="mailto:Donielle.McKinley@FloridaDEP.gov" TargetMode="External"/><Relationship Id="rId119" Type="http://schemas.openxmlformats.org/officeDocument/2006/relationships/hyperlink" Target="mailto:Teresa.Anton@flhealth.gov" TargetMode="External"/><Relationship Id="rId270" Type="http://schemas.openxmlformats.org/officeDocument/2006/relationships/hyperlink" Target="mailto:Laura.Pardal@FloridaDEP.gov" TargetMode="External"/><Relationship Id="rId291" Type="http://schemas.openxmlformats.org/officeDocument/2006/relationships/hyperlink" Target="mailto:matthew.kidder@ocfl.net" TargetMode="External"/><Relationship Id="rId305" Type="http://schemas.openxmlformats.org/officeDocument/2006/relationships/hyperlink" Target="mailto:kesau@pbcgov.org" TargetMode="External"/><Relationship Id="rId326" Type="http://schemas.openxmlformats.org/officeDocument/2006/relationships/hyperlink" Target="mailto:hgainey@coj.net" TargetMode="External"/><Relationship Id="rId347" Type="http://schemas.openxmlformats.org/officeDocument/2006/relationships/hyperlink" Target="mailto:Teresa.Anton@flhealth.gov" TargetMode="External"/><Relationship Id="rId44" Type="http://schemas.openxmlformats.org/officeDocument/2006/relationships/hyperlink" Target="mailto:James.Brock@floridadep.gov" TargetMode="External"/><Relationship Id="rId65" Type="http://schemas.openxmlformats.org/officeDocument/2006/relationships/hyperlink" Target="mailto:Madhuri.Madala@dep.state.fl.us%20" TargetMode="External"/><Relationship Id="rId86" Type="http://schemas.openxmlformats.org/officeDocument/2006/relationships/hyperlink" Target="mailto:Muhammad.Khan@flhealth.gov" TargetMode="External"/><Relationship Id="rId130" Type="http://schemas.openxmlformats.org/officeDocument/2006/relationships/hyperlink" Target="mailto:Michael.Winkler@colliercountyfl.gov" TargetMode="External"/><Relationship Id="rId151" Type="http://schemas.openxmlformats.org/officeDocument/2006/relationships/hyperlink" Target="mailto:rharrington@alachuacounty.us" TargetMode="External"/><Relationship Id="rId368" Type="http://schemas.openxmlformats.org/officeDocument/2006/relationships/hyperlink" Target="mailto:frenche@leoncountyfl.gov" TargetMode="External"/><Relationship Id="rId172" Type="http://schemas.openxmlformats.org/officeDocument/2006/relationships/hyperlink" Target="mailto:thr@alachuacounty.us" TargetMode="External"/><Relationship Id="rId193" Type="http://schemas.openxmlformats.org/officeDocument/2006/relationships/hyperlink" Target="mailto:thr@alachuacounty.us" TargetMode="External"/><Relationship Id="rId207" Type="http://schemas.openxmlformats.org/officeDocument/2006/relationships/hyperlink" Target="mailto:douglas.mccoy@flhealth.gov" TargetMode="External"/><Relationship Id="rId228" Type="http://schemas.openxmlformats.org/officeDocument/2006/relationships/hyperlink" Target="mailto:frenche@leoncountyfl.gov" TargetMode="External"/><Relationship Id="rId249" Type="http://schemas.openxmlformats.org/officeDocument/2006/relationships/hyperlink" Target="mailto:zachary.hodges@flhealth.gov" TargetMode="External"/><Relationship Id="rId13" Type="http://schemas.openxmlformats.org/officeDocument/2006/relationships/hyperlink" Target="https://floridadep.gov/central/" TargetMode="External"/><Relationship Id="rId109" Type="http://schemas.openxmlformats.org/officeDocument/2006/relationships/hyperlink" Target="mailto:jmaur@broward.org" TargetMode="External"/><Relationship Id="rId260" Type="http://schemas.openxmlformats.org/officeDocument/2006/relationships/hyperlink" Target="mailto:rharrington@alachuacounty.us" TargetMode="External"/><Relationship Id="rId281" Type="http://schemas.openxmlformats.org/officeDocument/2006/relationships/hyperlink" Target="mailto:Daniel.Gartin@flhealth.gov" TargetMode="External"/><Relationship Id="rId316" Type="http://schemas.openxmlformats.org/officeDocument/2006/relationships/hyperlink" Target="mailto:Ralph.Meder@flhealth.gov" TargetMode="External"/><Relationship Id="rId337" Type="http://schemas.openxmlformats.org/officeDocument/2006/relationships/hyperlink" Target="mailto:Emily.Elliott@flhealth.gov" TargetMode="External"/><Relationship Id="rId34" Type="http://schemas.openxmlformats.org/officeDocument/2006/relationships/hyperlink" Target="mailto:Ryan.Snyder@dep.state.fl.us" TargetMode="External"/><Relationship Id="rId55" Type="http://schemas.openxmlformats.org/officeDocument/2006/relationships/hyperlink" Target="mailto:Chantay.Jerger@FloridaDEP.gov" TargetMode="External"/><Relationship Id="rId76" Type="http://schemas.openxmlformats.org/officeDocument/2006/relationships/hyperlink" Target="mailto:thr@alachuacounty.us" TargetMode="External"/><Relationship Id="rId97" Type="http://schemas.openxmlformats.org/officeDocument/2006/relationships/hyperlink" Target="mailto:Jeffrey.Grantham@brevardfl.gov" TargetMode="External"/><Relationship Id="rId120" Type="http://schemas.openxmlformats.org/officeDocument/2006/relationships/hyperlink" Target="mailto:Padraic.Mulligan@flhealth.gov" TargetMode="External"/><Relationship Id="rId141" Type="http://schemas.openxmlformats.org/officeDocument/2006/relationships/hyperlink" Target="mailto:Ana.Chirino@miamidade.gov" TargetMode="External"/><Relationship Id="rId358" Type="http://schemas.openxmlformats.org/officeDocument/2006/relationships/hyperlink" Target="mailto:rzimmerman@alachuacounty.us" TargetMode="External"/><Relationship Id="rId379" Type="http://schemas.openxmlformats.org/officeDocument/2006/relationships/hyperlink" Target="mailto:Daniel.Gartin@flhealth.gov" TargetMode="External"/><Relationship Id="rId7" Type="http://schemas.openxmlformats.org/officeDocument/2006/relationships/settings" Target="settings.xml"/><Relationship Id="rId162" Type="http://schemas.openxmlformats.org/officeDocument/2006/relationships/hyperlink" Target="mailto:Gregory.Berrian@flhealth.gov" TargetMode="External"/><Relationship Id="rId183" Type="http://schemas.openxmlformats.org/officeDocument/2006/relationships/hyperlink" Target="mailto:Diana.May@flhealth.gov" TargetMode="External"/><Relationship Id="rId218" Type="http://schemas.openxmlformats.org/officeDocument/2006/relationships/hyperlink" Target="mailto:Daniel.Gartin@flhealth.gov" TargetMode="External"/><Relationship Id="rId239" Type="http://schemas.openxmlformats.org/officeDocument/2006/relationships/hyperlink" Target="mailto:JParks@leegov.com" TargetMode="External"/><Relationship Id="rId250" Type="http://schemas.openxmlformats.org/officeDocument/2006/relationships/hyperlink" Target="mailto:torie.cothran@flhealth.gov" TargetMode="External"/><Relationship Id="rId271" Type="http://schemas.openxmlformats.org/officeDocument/2006/relationships/hyperlink" Target="mailto:jeanr@coj.net" TargetMode="External"/><Relationship Id="rId292" Type="http://schemas.openxmlformats.org/officeDocument/2006/relationships/hyperlink" Target="mailto:David.Jones2@ocfl.net" TargetMode="External"/><Relationship Id="rId306" Type="http://schemas.openxmlformats.org/officeDocument/2006/relationships/hyperlink" Target="mailto:Charles.Minor@flhealth.gov" TargetMode="External"/><Relationship Id="rId24" Type="http://schemas.openxmlformats.org/officeDocument/2006/relationships/hyperlink" Target="mailto:Sydney.M.Jackson@FloridaDEP.gov" TargetMode="External"/><Relationship Id="rId45" Type="http://schemas.openxmlformats.org/officeDocument/2006/relationships/hyperlink" Target="mailto:Leslie.Pedigo@dep.state.fl.us" TargetMode="External"/><Relationship Id="rId66" Type="http://schemas.openxmlformats.org/officeDocument/2006/relationships/hyperlink" Target="mailto:Kathryn.Nitsch@floridadep.gov" TargetMode="External"/><Relationship Id="rId87" Type="http://schemas.openxmlformats.org/officeDocument/2006/relationships/hyperlink" Target="mailto:Daniel.Gartin@flhealth.gov" TargetMode="External"/><Relationship Id="rId110" Type="http://schemas.openxmlformats.org/officeDocument/2006/relationships/hyperlink" Target="mailto:alemus@broward.org" TargetMode="External"/><Relationship Id="rId131" Type="http://schemas.openxmlformats.org/officeDocument/2006/relationships/hyperlink" Target="mailto:Nicole.Jensen@colliercountyfl.gov" TargetMode="External"/><Relationship Id="rId327" Type="http://schemas.openxmlformats.org/officeDocument/2006/relationships/hyperlink" Target="mailto:hmcartor@coj.net" TargetMode="External"/><Relationship Id="rId348" Type="http://schemas.openxmlformats.org/officeDocument/2006/relationships/hyperlink" Target="mailto:Padraic.Mulligan@flhealth.gov" TargetMode="External"/><Relationship Id="rId369" Type="http://schemas.openxmlformats.org/officeDocument/2006/relationships/hyperlink" Target="mailto:frenche@leoncountyfl.gov" TargetMode="External"/><Relationship Id="rId152" Type="http://schemas.openxmlformats.org/officeDocument/2006/relationships/hyperlink" Target="mailto:mkeim@alachuacounty.us" TargetMode="External"/><Relationship Id="rId173" Type="http://schemas.openxmlformats.org/officeDocument/2006/relationships/hyperlink" Target="mailto:Sarah.Quaranta@flhealth.gov" TargetMode="External"/><Relationship Id="rId194" Type="http://schemas.openxmlformats.org/officeDocument/2006/relationships/hyperlink" Target="mailto:Ralph.Meder@flhealth.gov" TargetMode="External"/><Relationship Id="rId208" Type="http://schemas.openxmlformats.org/officeDocument/2006/relationships/hyperlink" Target="mailto:WickhamS@epchc.org" TargetMode="External"/><Relationship Id="rId229" Type="http://schemas.openxmlformats.org/officeDocument/2006/relationships/hyperlink" Target="mailto:hatcherj@leoncountyfl.gov" TargetMode="External"/><Relationship Id="rId380" Type="http://schemas.openxmlformats.org/officeDocument/2006/relationships/hyperlink" Target="mailto:Monica.Wilson@flhealth.gov" TargetMode="External"/><Relationship Id="rId240" Type="http://schemas.openxmlformats.org/officeDocument/2006/relationships/hyperlink" Target="mailto:frenche@leoncountyfl.gov" TargetMode="External"/><Relationship Id="rId261" Type="http://schemas.openxmlformats.org/officeDocument/2006/relationships/hyperlink" Target="mailto:mkeim@alachuacounty.us" TargetMode="External"/><Relationship Id="rId14" Type="http://schemas.openxmlformats.org/officeDocument/2006/relationships/hyperlink" Target="mailto:Viviana.Useche@FloridaDEP.gov" TargetMode="External"/><Relationship Id="rId35" Type="http://schemas.openxmlformats.org/officeDocument/2006/relationships/hyperlink" Target="mailto:Lina.Cerquera@FloridaDEP.gov" TargetMode="External"/><Relationship Id="rId56" Type="http://schemas.openxmlformats.org/officeDocument/2006/relationships/hyperlink" Target="mailto:Edgar.Echevarria@dep.state.fl.us" TargetMode="External"/><Relationship Id="rId77" Type="http://schemas.openxmlformats.org/officeDocument/2006/relationships/hyperlink" Target="mailto:jeanr@coj.net" TargetMode="External"/><Relationship Id="rId100" Type="http://schemas.openxmlformats.org/officeDocument/2006/relationships/hyperlink" Target="mailto:ekoenig@broward.org" TargetMode="External"/><Relationship Id="rId282" Type="http://schemas.openxmlformats.org/officeDocument/2006/relationships/hyperlink" Target="mailto:Monica.Wilson@flhealth.gov" TargetMode="External"/><Relationship Id="rId317" Type="http://schemas.openxmlformats.org/officeDocument/2006/relationships/hyperlink" Target="mailto:Lacey.Glenn@flhealth.gov" TargetMode="External"/><Relationship Id="rId338" Type="http://schemas.openxmlformats.org/officeDocument/2006/relationships/hyperlink" Target="mailto:Monica.Wilson@flhealth.gov" TargetMode="External"/><Relationship Id="rId359" Type="http://schemas.openxmlformats.org/officeDocument/2006/relationships/hyperlink" Target="mailto:thr@alachuacounty.us" TargetMode="External"/><Relationship Id="rId8" Type="http://schemas.openxmlformats.org/officeDocument/2006/relationships/webSettings" Target="webSettings.xml"/><Relationship Id="rId98" Type="http://schemas.openxmlformats.org/officeDocument/2006/relationships/hyperlink" Target="mailto:ayounes@broward.org" TargetMode="External"/><Relationship Id="rId121" Type="http://schemas.openxmlformats.org/officeDocument/2006/relationships/hyperlink" Target="mailto:Matthew.Lee@flhealth.gov" TargetMode="External"/><Relationship Id="rId142" Type="http://schemas.openxmlformats.org/officeDocument/2006/relationships/hyperlink" Target="mailto:Kelly.Dashtaki@miamidade.gov" TargetMode="External"/><Relationship Id="rId163" Type="http://schemas.openxmlformats.org/officeDocument/2006/relationships/hyperlink" Target="mailto:Charles.Payne@flhealth.gov" TargetMode="External"/><Relationship Id="rId184" Type="http://schemas.openxmlformats.org/officeDocument/2006/relationships/hyperlink" Target="mailto:douglas.mccoy@flhealth.gov" TargetMode="External"/><Relationship Id="rId219" Type="http://schemas.openxmlformats.org/officeDocument/2006/relationships/hyperlink" Target="mailto:Monica.Wilson@flhealth.gov" TargetMode="External"/><Relationship Id="rId370" Type="http://schemas.openxmlformats.org/officeDocument/2006/relationships/hyperlink" Target="mailto:hatcherj@leoncountyfl.gov" TargetMode="External"/><Relationship Id="rId230" Type="http://schemas.openxmlformats.org/officeDocument/2006/relationships/hyperlink" Target="mailto:tgoodman@alachuacounty.us" TargetMode="External"/><Relationship Id="rId251" Type="http://schemas.openxmlformats.org/officeDocument/2006/relationships/hyperlink" Target="mailto:tgoodman@alachuacounty.us" TargetMode="External"/><Relationship Id="rId25" Type="http://schemas.openxmlformats.org/officeDocument/2006/relationships/hyperlink" Target="mailto:MaryAnne.M.Mills@FloridaDEP.gov" TargetMode="External"/><Relationship Id="rId46" Type="http://schemas.openxmlformats.org/officeDocument/2006/relationships/hyperlink" Target="mailto:Philip.Wilkerson@FloridaDEP.gov" TargetMode="External"/><Relationship Id="rId67" Type="http://schemas.openxmlformats.org/officeDocument/2006/relationships/hyperlink" Target="mailto:Laurence.Min@FloridaDEP.gov" TargetMode="External"/><Relationship Id="rId272" Type="http://schemas.openxmlformats.org/officeDocument/2006/relationships/hyperlink" Target="mailto:hgainey@coj.net" TargetMode="External"/><Relationship Id="rId293" Type="http://schemas.openxmlformats.org/officeDocument/2006/relationships/hyperlink" Target="mailto:glen.becker@ocfl.net" TargetMode="External"/><Relationship Id="rId307" Type="http://schemas.openxmlformats.org/officeDocument/2006/relationships/hyperlink" Target="mailto:Scott.Lashbrook2@flhealth.gov" TargetMode="External"/><Relationship Id="rId328" Type="http://schemas.openxmlformats.org/officeDocument/2006/relationships/hyperlink" Target="mailto:mlaughlin@coj.net" TargetMode="External"/><Relationship Id="rId349" Type="http://schemas.openxmlformats.org/officeDocument/2006/relationships/hyperlink" Target="mailto:Matthew.Lee@flhealth.gov" TargetMode="External"/><Relationship Id="rId88" Type="http://schemas.openxmlformats.org/officeDocument/2006/relationships/hyperlink" Target="mailto:Monica.Wilson@flhealth.gov" TargetMode="External"/><Relationship Id="rId111" Type="http://schemas.openxmlformats.org/officeDocument/2006/relationships/hyperlink" Target="mailto:smonsantodonovan@boward.org" TargetMode="External"/><Relationship Id="rId132" Type="http://schemas.openxmlformats.org/officeDocument/2006/relationships/hyperlink" Target="mailto:Gino.Pierre@colliercountyfl.gov" TargetMode="External"/><Relationship Id="rId153" Type="http://schemas.openxmlformats.org/officeDocument/2006/relationships/hyperlink" Target="mailto:rzimmerman@alachuacounty.us" TargetMode="External"/><Relationship Id="rId174" Type="http://schemas.openxmlformats.org/officeDocument/2006/relationships/hyperlink" Target="mailto:zachary.hodges@flhealth.gov" TargetMode="External"/><Relationship Id="rId195" Type="http://schemas.openxmlformats.org/officeDocument/2006/relationships/hyperlink" Target="mailto:Lacey.Glenn@flhealth.gov" TargetMode="External"/><Relationship Id="rId209" Type="http://schemas.openxmlformats.org/officeDocument/2006/relationships/hyperlink" Target="mailto:MoseleyA@epchc.org" TargetMode="External"/><Relationship Id="rId360" Type="http://schemas.openxmlformats.org/officeDocument/2006/relationships/hyperlink" Target="mailto:tgoodman@alachuacounty.us" TargetMode="External"/><Relationship Id="rId381" Type="http://schemas.openxmlformats.org/officeDocument/2006/relationships/footer" Target="footer1.xml"/><Relationship Id="rId220" Type="http://schemas.openxmlformats.org/officeDocument/2006/relationships/hyperlink" Target="mailto:Doug.Divers@brevardfl.gov" TargetMode="External"/><Relationship Id="rId241" Type="http://schemas.openxmlformats.org/officeDocument/2006/relationships/hyperlink" Target="mailto:frenche@leoncountyfl.gov" TargetMode="External"/><Relationship Id="rId15" Type="http://schemas.openxmlformats.org/officeDocument/2006/relationships/hyperlink" Target="mailto:Sean.Boyles@flroidadep.gov" TargetMode="External"/><Relationship Id="rId36" Type="http://schemas.openxmlformats.org/officeDocument/2006/relationships/hyperlink" Target="mailto:William.Lange@FloridaDEP.gov" TargetMode="External"/><Relationship Id="rId57" Type="http://schemas.openxmlformats.org/officeDocument/2006/relationships/hyperlink" Target="mailto:Susan.F.Eldredge@dep.state.fl.us" TargetMode="External"/><Relationship Id="rId262" Type="http://schemas.openxmlformats.org/officeDocument/2006/relationships/hyperlink" Target="mailto:rzimmerman@alachuacounty.us" TargetMode="External"/><Relationship Id="rId283" Type="http://schemas.openxmlformats.org/officeDocument/2006/relationships/hyperlink" Target="mailto:Dianna.May@flhealth.gov" TargetMode="External"/><Relationship Id="rId318" Type="http://schemas.openxmlformats.org/officeDocument/2006/relationships/hyperlink" Target="mailto:Carol.Cassels@flhealth.gov" TargetMode="External"/><Relationship Id="rId339" Type="http://schemas.openxmlformats.org/officeDocument/2006/relationships/hyperlink" Target="mailto:jhickey@scgov.net" TargetMode="External"/><Relationship Id="rId78" Type="http://schemas.openxmlformats.org/officeDocument/2006/relationships/hyperlink" Target="mailto:hgainey@coj.net" TargetMode="External"/><Relationship Id="rId99" Type="http://schemas.openxmlformats.org/officeDocument/2006/relationships/hyperlink" Target="mailto:areid@broward.org" TargetMode="External"/><Relationship Id="rId101" Type="http://schemas.openxmlformats.org/officeDocument/2006/relationships/hyperlink" Target="mailto:jsainval@broward.org" TargetMode="External"/><Relationship Id="rId122" Type="http://schemas.openxmlformats.org/officeDocument/2006/relationships/hyperlink" Target="mailto:tgoodman@alachuacounty.us" TargetMode="External"/><Relationship Id="rId143" Type="http://schemas.openxmlformats.org/officeDocument/2006/relationships/hyperlink" Target="mailto:Annia.SanPedro@miamidade.gov" TargetMode="External"/><Relationship Id="rId164" Type="http://schemas.openxmlformats.org/officeDocument/2006/relationships/hyperlink" Target="mailto:Muhammad.Khan@flhealth.gov" TargetMode="External"/><Relationship Id="rId185" Type="http://schemas.openxmlformats.org/officeDocument/2006/relationships/hyperlink" Target="mailto:douglas.mccoy@flhealth.gov" TargetMode="External"/><Relationship Id="rId350" Type="http://schemas.openxmlformats.org/officeDocument/2006/relationships/hyperlink" Target="mailto:tgoodman@alachuacounty.us" TargetMode="External"/><Relationship Id="rId371" Type="http://schemas.openxmlformats.org/officeDocument/2006/relationships/hyperlink" Target="mailto:Gregory.Berrian@flhealth.gov" TargetMode="External"/><Relationship Id="rId9" Type="http://schemas.openxmlformats.org/officeDocument/2006/relationships/footnotes" Target="footnotes.xml"/><Relationship Id="rId210" Type="http://schemas.openxmlformats.org/officeDocument/2006/relationships/hyperlink" Target="mailto:YoungK@epchc.org" TargetMode="External"/><Relationship Id="rId26" Type="http://schemas.openxmlformats.org/officeDocument/2006/relationships/hyperlink" Target="https://floridadep.gov/northwest" TargetMode="External"/><Relationship Id="rId231" Type="http://schemas.openxmlformats.org/officeDocument/2006/relationships/hyperlink" Target="mailto:rharrington@alachuacounty.us" TargetMode="External"/><Relationship Id="rId252" Type="http://schemas.openxmlformats.org/officeDocument/2006/relationships/hyperlink" Target="mailto:rharrington@alachuacounty.us" TargetMode="External"/><Relationship Id="rId273" Type="http://schemas.openxmlformats.org/officeDocument/2006/relationships/hyperlink" Target="mailto:hmcartor@coj.net" TargetMode="External"/><Relationship Id="rId294" Type="http://schemas.openxmlformats.org/officeDocument/2006/relationships/hyperlink" Target="mailto:charles.cox@ocfl.net" TargetMode="External"/><Relationship Id="rId308" Type="http://schemas.openxmlformats.org/officeDocument/2006/relationships/hyperlink" Target="mailto:George.Juaristic@flhealth.gov" TargetMode="External"/><Relationship Id="rId329" Type="http://schemas.openxmlformats.org/officeDocument/2006/relationships/hyperlink" Target="mailto:shanej@coj.net" TargetMode="External"/><Relationship Id="rId47" Type="http://schemas.openxmlformats.org/officeDocument/2006/relationships/hyperlink" Target="mailto:SWD_Tanks@FloridaDEP.gov" TargetMode="External"/><Relationship Id="rId68" Type="http://schemas.openxmlformats.org/officeDocument/2006/relationships/hyperlink" Target="mailto:Cynthia.Hudson@FloridaDEP.gov" TargetMode="External"/><Relationship Id="rId89" Type="http://schemas.openxmlformats.org/officeDocument/2006/relationships/hyperlink" Target="mailto:tgoodman@alachuacounty.us" TargetMode="External"/><Relationship Id="rId112" Type="http://schemas.openxmlformats.org/officeDocument/2006/relationships/hyperlink" Target="mailto:Sarah.Quaranta@flhealth.gov" TargetMode="External"/><Relationship Id="rId133" Type="http://schemas.openxmlformats.org/officeDocument/2006/relationships/hyperlink" Target="mailto:James.Standiford@colliercountyfl.gov" TargetMode="External"/><Relationship Id="rId154" Type="http://schemas.openxmlformats.org/officeDocument/2006/relationships/hyperlink" Target="mailto:thr@alachuacounty.us" TargetMode="External"/><Relationship Id="rId175" Type="http://schemas.openxmlformats.org/officeDocument/2006/relationships/hyperlink" Target="mailto:torie.cothran@flhealth.gov" TargetMode="External"/><Relationship Id="rId340" Type="http://schemas.openxmlformats.org/officeDocument/2006/relationships/hyperlink" Target="mailto:smurray@scgov.net" TargetMode="External"/><Relationship Id="rId361" Type="http://schemas.openxmlformats.org/officeDocument/2006/relationships/hyperlink" Target="mailto:rharrington@alachuacounty.us" TargetMode="External"/><Relationship Id="rId196" Type="http://schemas.openxmlformats.org/officeDocument/2006/relationships/hyperlink" Target="mailto:Carol.Cassels@flhealth.gov" TargetMode="External"/><Relationship Id="rId200" Type="http://schemas.openxmlformats.org/officeDocument/2006/relationships/hyperlink" Target="mailto:douglas.mccoy@flhealth.gov" TargetMode="External"/><Relationship Id="rId382" Type="http://schemas.openxmlformats.org/officeDocument/2006/relationships/fontTable" Target="fontTable.xml"/><Relationship Id="rId16" Type="http://schemas.openxmlformats.org/officeDocument/2006/relationships/hyperlink" Target="mailto:Courtney.K.Puckett@FloridaDEP.gov" TargetMode="External"/><Relationship Id="rId221" Type="http://schemas.openxmlformats.org/officeDocument/2006/relationships/hyperlink" Target="mailto:Chris.Ulrich@brevardfl.gov" TargetMode="External"/><Relationship Id="rId242" Type="http://schemas.openxmlformats.org/officeDocument/2006/relationships/hyperlink" Target="mailto:hatcherj@leoncountyfl.gov" TargetMode="External"/><Relationship Id="rId263" Type="http://schemas.openxmlformats.org/officeDocument/2006/relationships/hyperlink" Target="mailto:thr@alachuacounty.us" TargetMode="External"/><Relationship Id="rId284" Type="http://schemas.openxmlformats.org/officeDocument/2006/relationships/hyperlink" Target="mailto:douglas.mccoy@flhealth.gov" TargetMode="External"/><Relationship Id="rId319" Type="http://schemas.openxmlformats.org/officeDocument/2006/relationships/hyperlink" Target="mailto:Lidwine.hyppolite@flhelath.gov" TargetMode="External"/><Relationship Id="rId37" Type="http://schemas.openxmlformats.org/officeDocument/2006/relationships/hyperlink" Target="https://floridadep.gov/southeast/" TargetMode="External"/><Relationship Id="rId58" Type="http://schemas.openxmlformats.org/officeDocument/2006/relationships/hyperlink" Target="https://floridadep.gov/waste/permitting-compliance-assistance/content/storage-tank-financial-responsibility" TargetMode="External"/><Relationship Id="rId79" Type="http://schemas.openxmlformats.org/officeDocument/2006/relationships/hyperlink" Target="mailto:hmcartor@coj.net" TargetMode="External"/><Relationship Id="rId102" Type="http://schemas.openxmlformats.org/officeDocument/2006/relationships/hyperlink" Target="mailto:dscott@broward.org" TargetMode="External"/><Relationship Id="rId123" Type="http://schemas.openxmlformats.org/officeDocument/2006/relationships/hyperlink" Target="mailto:rharrington@alachuacounty.us" TargetMode="External"/><Relationship Id="rId144" Type="http://schemas.openxmlformats.org/officeDocument/2006/relationships/hyperlink" Target="mailto:Jorge.CanoSalom@miamidade.gov" TargetMode="External"/><Relationship Id="rId330" Type="http://schemas.openxmlformats.org/officeDocument/2006/relationships/hyperlink" Target="mailto:jrobbins@coj.net" TargetMode="External"/><Relationship Id="rId90" Type="http://schemas.openxmlformats.org/officeDocument/2006/relationships/hyperlink" Target="mailto:rharrington@alachuacounty.us" TargetMode="External"/><Relationship Id="rId165" Type="http://schemas.openxmlformats.org/officeDocument/2006/relationships/hyperlink" Target="mailto:Emily.Elliott@flhealth.gov" TargetMode="External"/><Relationship Id="rId186" Type="http://schemas.openxmlformats.org/officeDocument/2006/relationships/hyperlink" Target="mailto:Sarah.Quaranta@flhealth.gov" TargetMode="External"/><Relationship Id="rId351" Type="http://schemas.openxmlformats.org/officeDocument/2006/relationships/hyperlink" Target="mailto:rharrington@alachuacounty.us" TargetMode="External"/><Relationship Id="rId372" Type="http://schemas.openxmlformats.org/officeDocument/2006/relationships/hyperlink" Target="mailto:Charles.Payne@flhealth.gov" TargetMode="External"/><Relationship Id="rId211" Type="http://schemas.openxmlformats.org/officeDocument/2006/relationships/hyperlink" Target="mailto:jonesk@epchc.org" TargetMode="External"/><Relationship Id="rId232" Type="http://schemas.openxmlformats.org/officeDocument/2006/relationships/hyperlink" Target="mailto:mkeim@alachuacounty.us" TargetMode="External"/><Relationship Id="rId253" Type="http://schemas.openxmlformats.org/officeDocument/2006/relationships/hyperlink" Target="mailto:mkeim@alachuacounty.us" TargetMode="External"/><Relationship Id="rId274" Type="http://schemas.openxmlformats.org/officeDocument/2006/relationships/hyperlink" Target="mailto:mlaughlin@coj.net" TargetMode="External"/><Relationship Id="rId295" Type="http://schemas.openxmlformats.org/officeDocument/2006/relationships/hyperlink" Target="mailto:brittany.finney@ocfl.net" TargetMode="External"/><Relationship Id="rId309" Type="http://schemas.openxmlformats.org/officeDocument/2006/relationships/hyperlink" Target="mailto:Eric.Shock@flhealth.gov" TargetMode="External"/><Relationship Id="rId27" Type="http://schemas.openxmlformats.org/officeDocument/2006/relationships/hyperlink" Target="mailto:Cliff.J.Richardson@FloridaDEP.gov" TargetMode="External"/><Relationship Id="rId48" Type="http://schemas.openxmlformats.org/officeDocument/2006/relationships/hyperlink" Target="https://floridadep.gov/waste/permitting-compliance-assistance/content/storage-tank-compliance" TargetMode="External"/><Relationship Id="rId69" Type="http://schemas.openxmlformats.org/officeDocument/2006/relationships/hyperlink" Target="http://www.fldepportal.com/go/submit-registration/" TargetMode="External"/><Relationship Id="rId113" Type="http://schemas.openxmlformats.org/officeDocument/2006/relationships/hyperlink" Target="mailto:zachary.hodges@flhealth.gov" TargetMode="External"/><Relationship Id="rId134" Type="http://schemas.openxmlformats.org/officeDocument/2006/relationships/hyperlink" Target="mailto:tgoodman@alachuacounty.us" TargetMode="External"/><Relationship Id="rId320" Type="http://schemas.openxmlformats.org/officeDocument/2006/relationships/hyperlink" Target="mailto:tgoodman@alachuacounty.us" TargetMode="External"/><Relationship Id="rId80" Type="http://schemas.openxmlformats.org/officeDocument/2006/relationships/hyperlink" Target="mailto:mlaughlin@coj.net" TargetMode="External"/><Relationship Id="rId155" Type="http://schemas.openxmlformats.org/officeDocument/2006/relationships/hyperlink" Target="mailto:jeanr@coj.net" TargetMode="External"/><Relationship Id="rId176" Type="http://schemas.openxmlformats.org/officeDocument/2006/relationships/hyperlink" Target="mailto:frenche@leoncountyfl.gov" TargetMode="External"/><Relationship Id="rId197" Type="http://schemas.openxmlformats.org/officeDocument/2006/relationships/hyperlink" Target="mailto:Lidwine.hyppolite@flhelath.gov" TargetMode="External"/><Relationship Id="rId341" Type="http://schemas.openxmlformats.org/officeDocument/2006/relationships/hyperlink" Target="mailto:mamurphy@scgov.net" TargetMode="External"/><Relationship Id="rId362" Type="http://schemas.openxmlformats.org/officeDocument/2006/relationships/hyperlink" Target="mailto:mkeim@alachuacounty.us" TargetMode="External"/><Relationship Id="rId383" Type="http://schemas.openxmlformats.org/officeDocument/2006/relationships/theme" Target="theme/theme1.xml"/><Relationship Id="rId201" Type="http://schemas.openxmlformats.org/officeDocument/2006/relationships/hyperlink" Target="mailto:Glenn.Bryant@flhealth.gov" TargetMode="External"/><Relationship Id="rId222" Type="http://schemas.openxmlformats.org/officeDocument/2006/relationships/hyperlink" Target="mailto:Francis.Tackett@brevardfl.gov" TargetMode="External"/><Relationship Id="rId243" Type="http://schemas.openxmlformats.org/officeDocument/2006/relationships/hyperlink" Target="mailto:tgoodman@alachuacounty.us" TargetMode="External"/><Relationship Id="rId264" Type="http://schemas.openxmlformats.org/officeDocument/2006/relationships/hyperlink" Target="mailto:DDrum@pbcgov.org" TargetMode="External"/><Relationship Id="rId285" Type="http://schemas.openxmlformats.org/officeDocument/2006/relationships/hyperlink" Target="mailto:Douglas.Mccoy@flhealth.gov" TargetMode="External"/><Relationship Id="rId17" Type="http://schemas.openxmlformats.org/officeDocument/2006/relationships/hyperlink" Target="mailto:Alyssa.Lenkel@FloridaDEP.gov" TargetMode="External"/><Relationship Id="rId38" Type="http://schemas.openxmlformats.org/officeDocument/2006/relationships/hyperlink" Target="mailto:Greg.A.Kennedy@FloridaDEP.gov" TargetMode="External"/><Relationship Id="rId59" Type="http://schemas.openxmlformats.org/officeDocument/2006/relationships/hyperlink" Target="mailto:Tanknotify@floridadep.gov" TargetMode="External"/><Relationship Id="rId103" Type="http://schemas.openxmlformats.org/officeDocument/2006/relationships/hyperlink" Target="mailto:BMaxwell@broward.org" TargetMode="External"/><Relationship Id="rId124" Type="http://schemas.openxmlformats.org/officeDocument/2006/relationships/hyperlink" Target="mailto:mkeim@alachuacounty.us" TargetMode="External"/><Relationship Id="rId310" Type="http://schemas.openxmlformats.org/officeDocument/2006/relationships/hyperlink" Target="mailto:Nathan.Colson@flhealth.gov" TargetMode="External"/><Relationship Id="rId70" Type="http://schemas.openxmlformats.org/officeDocument/2006/relationships/hyperlink" Target="http://www.fldepportal.com/go/submit-registration/" TargetMode="External"/><Relationship Id="rId91" Type="http://schemas.openxmlformats.org/officeDocument/2006/relationships/hyperlink" Target="mailto:mkeim@alachuacounty.us" TargetMode="External"/><Relationship Id="rId145" Type="http://schemas.openxmlformats.org/officeDocument/2006/relationships/hyperlink" Target="mailto:Meaghan.Godwin@miamidade.gov" TargetMode="External"/><Relationship Id="rId166" Type="http://schemas.openxmlformats.org/officeDocument/2006/relationships/hyperlink" Target="mailto:Daniel.Gartin@flhealth.gov" TargetMode="External"/><Relationship Id="rId187" Type="http://schemas.openxmlformats.org/officeDocument/2006/relationships/hyperlink" Target="mailto:zachary.hodges@flhealth.gov" TargetMode="External"/><Relationship Id="rId331" Type="http://schemas.openxmlformats.org/officeDocument/2006/relationships/hyperlink" Target="mailto:BBranch@coj.net" TargetMode="External"/><Relationship Id="rId352" Type="http://schemas.openxmlformats.org/officeDocument/2006/relationships/hyperlink" Target="mailto:mkeim@alachuacounty.us" TargetMode="External"/><Relationship Id="rId373" Type="http://schemas.openxmlformats.org/officeDocument/2006/relationships/hyperlink" Target="mailto:Muhammad.Khan@flhealth.gov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mailto:rojasy@epchc.org" TargetMode="External"/><Relationship Id="rId233" Type="http://schemas.openxmlformats.org/officeDocument/2006/relationships/hyperlink" Target="mailto:rzimmerman@alachuacounty.us" TargetMode="External"/><Relationship Id="rId254" Type="http://schemas.openxmlformats.org/officeDocument/2006/relationships/hyperlink" Target="mailto:rzimmerman@alachuacounty.us" TargetMode="External"/><Relationship Id="rId28" Type="http://schemas.openxmlformats.org/officeDocument/2006/relationships/hyperlink" Target="mailto:Mark.Gillman@dep.state.fl.us" TargetMode="External"/><Relationship Id="rId49" Type="http://schemas.openxmlformats.org/officeDocument/2006/relationships/hyperlink" Target="mailto:Amanda.Dorsett@FloridaDEP.gov" TargetMode="External"/><Relationship Id="rId114" Type="http://schemas.openxmlformats.org/officeDocument/2006/relationships/hyperlink" Target="mailto:torie.cothran@flhealth.gov" TargetMode="External"/><Relationship Id="rId275" Type="http://schemas.openxmlformats.org/officeDocument/2006/relationships/hyperlink" Target="mailto:shanej@coj.net" TargetMode="External"/><Relationship Id="rId296" Type="http://schemas.openxmlformats.org/officeDocument/2006/relationships/hyperlink" Target="mailto:keith.williamson@ocfl.net" TargetMode="External"/><Relationship Id="rId300" Type="http://schemas.openxmlformats.org/officeDocument/2006/relationships/hyperlink" Target="mailto:jarline@pbcgov.org" TargetMode="External"/><Relationship Id="rId60" Type="http://schemas.openxmlformats.org/officeDocument/2006/relationships/hyperlink" Target="mailto:Zachary.Barrett@FloridaDEP.gov" TargetMode="External"/><Relationship Id="rId81" Type="http://schemas.openxmlformats.org/officeDocument/2006/relationships/hyperlink" Target="mailto:shanej@coj.net" TargetMode="External"/><Relationship Id="rId135" Type="http://schemas.openxmlformats.org/officeDocument/2006/relationships/hyperlink" Target="mailto:rharrington@alachuacounty.us" TargetMode="External"/><Relationship Id="rId156" Type="http://schemas.openxmlformats.org/officeDocument/2006/relationships/hyperlink" Target="mailto:hgainey@coj.net" TargetMode="External"/><Relationship Id="rId177" Type="http://schemas.openxmlformats.org/officeDocument/2006/relationships/hyperlink" Target="mailto:hatcherj@leoncountyfl.gov" TargetMode="External"/><Relationship Id="rId198" Type="http://schemas.openxmlformats.org/officeDocument/2006/relationships/hyperlink" Target="mailto:Diana.May@flhealth.gov" TargetMode="External"/><Relationship Id="rId321" Type="http://schemas.openxmlformats.org/officeDocument/2006/relationships/hyperlink" Target="mailto:rharrington@alachuacounty.us" TargetMode="External"/><Relationship Id="rId342" Type="http://schemas.openxmlformats.org/officeDocument/2006/relationships/hyperlink" Target="mailto:David.Jones2@ocfl.net" TargetMode="External"/><Relationship Id="rId363" Type="http://schemas.openxmlformats.org/officeDocument/2006/relationships/hyperlink" Target="mailto:rzimmerman@alachuacounty.us" TargetMode="External"/><Relationship Id="rId202" Type="http://schemas.openxmlformats.org/officeDocument/2006/relationships/hyperlink" Target="mailto:Teresa.Anton@flhealth.gov" TargetMode="External"/><Relationship Id="rId223" Type="http://schemas.openxmlformats.org/officeDocument/2006/relationships/hyperlink" Target="mailto:Jeffrey.Grantham@brevardfl.gov" TargetMode="External"/><Relationship Id="rId244" Type="http://schemas.openxmlformats.org/officeDocument/2006/relationships/hyperlink" Target="mailto:rharrington@alachuacounty.us" TargetMode="External"/><Relationship Id="rId18" Type="http://schemas.openxmlformats.org/officeDocument/2006/relationships/hyperlink" Target="mailto:Kyle.Dalton@FloridaDEP.gov" TargetMode="External"/><Relationship Id="rId39" Type="http://schemas.openxmlformats.org/officeDocument/2006/relationships/hyperlink" Target="mailto:Judy.Dolan@dep.state.fl.us" TargetMode="External"/><Relationship Id="rId265" Type="http://schemas.openxmlformats.org/officeDocument/2006/relationships/hyperlink" Target="mailto:rdusky@pbcgov.org" TargetMode="External"/><Relationship Id="rId286" Type="http://schemas.openxmlformats.org/officeDocument/2006/relationships/hyperlink" Target="mailto:David.Jones2@ocfl.net" TargetMode="External"/><Relationship Id="rId50" Type="http://schemas.openxmlformats.org/officeDocument/2006/relationships/hyperlink" Target="mailto:Zachary.Barrett@FloridaDEP.gov" TargetMode="External"/><Relationship Id="rId104" Type="http://schemas.openxmlformats.org/officeDocument/2006/relationships/hyperlink" Target="mailto:ggabo@browad.org" TargetMode="External"/><Relationship Id="rId125" Type="http://schemas.openxmlformats.org/officeDocument/2006/relationships/hyperlink" Target="mailto:rzimmerman@alachuacounty.us" TargetMode="External"/><Relationship Id="rId146" Type="http://schemas.openxmlformats.org/officeDocument/2006/relationships/hyperlink" Target="mailto:Felissa.Jacquet@miamidade.gov" TargetMode="External"/><Relationship Id="rId167" Type="http://schemas.openxmlformats.org/officeDocument/2006/relationships/hyperlink" Target="mailto:Monica.Wilson@flhealth.gov" TargetMode="External"/><Relationship Id="rId188" Type="http://schemas.openxmlformats.org/officeDocument/2006/relationships/hyperlink" Target="mailto:torie.cothran@flhealth.gov" TargetMode="External"/><Relationship Id="rId311" Type="http://schemas.openxmlformats.org/officeDocument/2006/relationships/hyperlink" Target="mailto:Charles.Minor@flhealth.gov" TargetMode="External"/><Relationship Id="rId332" Type="http://schemas.openxmlformats.org/officeDocument/2006/relationships/hyperlink" Target="mailto:DDrum@pbcgov.org" TargetMode="External"/><Relationship Id="rId353" Type="http://schemas.openxmlformats.org/officeDocument/2006/relationships/hyperlink" Target="mailto:rzimmerman@alachuacounty.us" TargetMode="External"/><Relationship Id="rId374" Type="http://schemas.openxmlformats.org/officeDocument/2006/relationships/hyperlink" Target="mailto:Daniel.Gartin@flhealth.gov" TargetMode="External"/><Relationship Id="rId71" Type="http://schemas.openxmlformats.org/officeDocument/2006/relationships/hyperlink" Target="https://floridadep.gov/waste/permitting-compliance-assistance/content/storage-tank-facility-registration" TargetMode="External"/><Relationship Id="rId92" Type="http://schemas.openxmlformats.org/officeDocument/2006/relationships/hyperlink" Target="mailto:rzimmerman@alachuacounty.us" TargetMode="External"/><Relationship Id="rId213" Type="http://schemas.openxmlformats.org/officeDocument/2006/relationships/hyperlink" Target="mailto:Glennonb@epchc.org" TargetMode="External"/><Relationship Id="rId234" Type="http://schemas.openxmlformats.org/officeDocument/2006/relationships/hyperlink" Target="mailto:thr@alachuacounty.us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Susan.Bristol@dep.state.fl.us" TargetMode="External"/><Relationship Id="rId255" Type="http://schemas.openxmlformats.org/officeDocument/2006/relationships/hyperlink" Target="mailto:thr@alachuacounty.us" TargetMode="External"/><Relationship Id="rId276" Type="http://schemas.openxmlformats.org/officeDocument/2006/relationships/hyperlink" Target="mailto:jrobbins@coj.net" TargetMode="External"/><Relationship Id="rId297" Type="http://schemas.openxmlformats.org/officeDocument/2006/relationships/hyperlink" Target="mailto:matthew.kidder@ocfl.net" TargetMode="External"/><Relationship Id="rId40" Type="http://schemas.openxmlformats.org/officeDocument/2006/relationships/hyperlink" Target="mailto:Calvin.E.Williams@dep.state.fl.us" TargetMode="External"/><Relationship Id="rId115" Type="http://schemas.openxmlformats.org/officeDocument/2006/relationships/hyperlink" Target="mailto:RRoudebush@leegov.com" TargetMode="External"/><Relationship Id="rId136" Type="http://schemas.openxmlformats.org/officeDocument/2006/relationships/hyperlink" Target="mailto:mkeim@alachuacounty.us" TargetMode="External"/><Relationship Id="rId157" Type="http://schemas.openxmlformats.org/officeDocument/2006/relationships/hyperlink" Target="mailto:hmcartor@coj.net" TargetMode="External"/><Relationship Id="rId178" Type="http://schemas.openxmlformats.org/officeDocument/2006/relationships/hyperlink" Target="mailto:tgoodman@alachuacounty.us" TargetMode="External"/><Relationship Id="rId301" Type="http://schemas.openxmlformats.org/officeDocument/2006/relationships/hyperlink" Target="mailto:MCoppola@pbcgov.org" TargetMode="External"/><Relationship Id="rId322" Type="http://schemas.openxmlformats.org/officeDocument/2006/relationships/hyperlink" Target="mailto:mkeim@alachuacounty.us" TargetMode="External"/><Relationship Id="rId343" Type="http://schemas.openxmlformats.org/officeDocument/2006/relationships/hyperlink" Target="mailto:glen.becker@ocfl.net" TargetMode="External"/><Relationship Id="rId364" Type="http://schemas.openxmlformats.org/officeDocument/2006/relationships/hyperlink" Target="mailto:thr@alachuacounty.us" TargetMode="External"/><Relationship Id="rId61" Type="http://schemas.openxmlformats.org/officeDocument/2006/relationships/hyperlink" Target="mailto:Tanknotify@floridadep.gov" TargetMode="External"/><Relationship Id="rId82" Type="http://schemas.openxmlformats.org/officeDocument/2006/relationships/hyperlink" Target="mailto:jrobbins@coj.net" TargetMode="External"/><Relationship Id="rId199" Type="http://schemas.openxmlformats.org/officeDocument/2006/relationships/hyperlink" Target="mailto:douglas.mccoy@flhealth.gov" TargetMode="External"/><Relationship Id="rId203" Type="http://schemas.openxmlformats.org/officeDocument/2006/relationships/hyperlink" Target="mailto:Padraic.Mulligan@flhealth.gov" TargetMode="External"/><Relationship Id="rId19" Type="http://schemas.openxmlformats.org/officeDocument/2006/relationships/hyperlink" Target="mailto:Faith.Willis@floridadep.gov" TargetMode="External"/><Relationship Id="rId224" Type="http://schemas.openxmlformats.org/officeDocument/2006/relationships/hyperlink" Target="mailto:Sarah.Quaranta@flhealth.gov" TargetMode="External"/><Relationship Id="rId245" Type="http://schemas.openxmlformats.org/officeDocument/2006/relationships/hyperlink" Target="mailto:mkeim@alachuacounty.us" TargetMode="External"/><Relationship Id="rId266" Type="http://schemas.openxmlformats.org/officeDocument/2006/relationships/hyperlink" Target="mailto:mrutherfoord@pbcgov.org" TargetMode="External"/><Relationship Id="rId287" Type="http://schemas.openxmlformats.org/officeDocument/2006/relationships/hyperlink" Target="mailto:glen.becker@ocfl.net" TargetMode="External"/><Relationship Id="rId30" Type="http://schemas.openxmlformats.org/officeDocument/2006/relationships/hyperlink" Target="mailto:Sara.Merritt@dep.state.fl.us" TargetMode="External"/><Relationship Id="rId105" Type="http://schemas.openxmlformats.org/officeDocument/2006/relationships/hyperlink" Target="mailto:awhitaker@broward.org" TargetMode="External"/><Relationship Id="rId126" Type="http://schemas.openxmlformats.org/officeDocument/2006/relationships/hyperlink" Target="mailto:thr@alachuacounty.us" TargetMode="External"/><Relationship Id="rId147" Type="http://schemas.openxmlformats.org/officeDocument/2006/relationships/hyperlink" Target="mailto:juan.grimaldo@miamidade.gov" TargetMode="External"/><Relationship Id="rId168" Type="http://schemas.openxmlformats.org/officeDocument/2006/relationships/hyperlink" Target="mailto:tgoodman@alachuacounty.us" TargetMode="External"/><Relationship Id="rId312" Type="http://schemas.openxmlformats.org/officeDocument/2006/relationships/hyperlink" Target="mailto:Scott.Lashbrook2@flhealth.gov" TargetMode="External"/><Relationship Id="rId333" Type="http://schemas.openxmlformats.org/officeDocument/2006/relationships/hyperlink" Target="mailto:RDusky@pbcgov.org" TargetMode="External"/><Relationship Id="rId354" Type="http://schemas.openxmlformats.org/officeDocument/2006/relationships/hyperlink" Target="mailto:thr@alachuacounty.us" TargetMode="External"/><Relationship Id="rId51" Type="http://schemas.openxmlformats.org/officeDocument/2006/relationships/hyperlink" Target="mailto:Mia.Butler@FloridaDEP.gov" TargetMode="External"/><Relationship Id="rId72" Type="http://schemas.openxmlformats.org/officeDocument/2006/relationships/hyperlink" Target="mailto:tgoodman@alachuacounty.us" TargetMode="External"/><Relationship Id="rId93" Type="http://schemas.openxmlformats.org/officeDocument/2006/relationships/hyperlink" Target="mailto:thr@alachuacounty.us" TargetMode="External"/><Relationship Id="rId189" Type="http://schemas.openxmlformats.org/officeDocument/2006/relationships/hyperlink" Target="mailto:tgoodman@alachuacounty.us" TargetMode="External"/><Relationship Id="rId375" Type="http://schemas.openxmlformats.org/officeDocument/2006/relationships/hyperlink" Target="mailto:Monica.Wilson@flhealth.gov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SandovalE@epchc.org" TargetMode="External"/><Relationship Id="rId235" Type="http://schemas.openxmlformats.org/officeDocument/2006/relationships/hyperlink" Target="mailto:David.Jones2@ocfl.net" TargetMode="External"/><Relationship Id="rId256" Type="http://schemas.openxmlformats.org/officeDocument/2006/relationships/hyperlink" Target="mailto:WickhamS@epchc.org" TargetMode="External"/><Relationship Id="rId277" Type="http://schemas.openxmlformats.org/officeDocument/2006/relationships/hyperlink" Target="mailto:BBranch@coj.net" TargetMode="External"/><Relationship Id="rId298" Type="http://schemas.openxmlformats.org/officeDocument/2006/relationships/hyperlink" Target="mailto:DDrum@pbcgov.org" TargetMode="External"/><Relationship Id="rId116" Type="http://schemas.openxmlformats.org/officeDocument/2006/relationships/hyperlink" Target="mailto:KKleinmann@leegov.com" TargetMode="External"/><Relationship Id="rId137" Type="http://schemas.openxmlformats.org/officeDocument/2006/relationships/hyperlink" Target="mailto:rzimmerman@alachuacounty.us" TargetMode="External"/><Relationship Id="rId158" Type="http://schemas.openxmlformats.org/officeDocument/2006/relationships/hyperlink" Target="mailto:mlaughlin@coj.net" TargetMode="External"/><Relationship Id="rId302" Type="http://schemas.openxmlformats.org/officeDocument/2006/relationships/hyperlink" Target="mailto:BHall@pbcgov.org" TargetMode="External"/><Relationship Id="rId323" Type="http://schemas.openxmlformats.org/officeDocument/2006/relationships/hyperlink" Target="mailto:rzimmerman@alachuacounty.us" TargetMode="External"/><Relationship Id="rId344" Type="http://schemas.openxmlformats.org/officeDocument/2006/relationships/hyperlink" Target="mailto:brittany.finney@ocfl.net" TargetMode="External"/><Relationship Id="rId20" Type="http://schemas.openxmlformats.org/officeDocument/2006/relationships/hyperlink" Target="https://floridadep.gov/northeast" TargetMode="External"/><Relationship Id="rId41" Type="http://schemas.openxmlformats.org/officeDocument/2006/relationships/hyperlink" Target="mailto:Ariana.BorgesPadro@FloridaDEP.gov" TargetMode="External"/><Relationship Id="rId62" Type="http://schemas.openxmlformats.org/officeDocument/2006/relationships/hyperlink" Target="mailto:Elena.Compton@floridadep.gov" TargetMode="External"/><Relationship Id="rId83" Type="http://schemas.openxmlformats.org/officeDocument/2006/relationships/hyperlink" Target="mailto:BBranch@coj.net" TargetMode="External"/><Relationship Id="rId179" Type="http://schemas.openxmlformats.org/officeDocument/2006/relationships/hyperlink" Target="mailto:rharrington@alachuacounty.us" TargetMode="External"/><Relationship Id="rId365" Type="http://schemas.openxmlformats.org/officeDocument/2006/relationships/hyperlink" Target="mailto:David.Jones2@ocfl.net" TargetMode="External"/><Relationship Id="rId190" Type="http://schemas.openxmlformats.org/officeDocument/2006/relationships/hyperlink" Target="mailto:rharrington@alachuacounty.us" TargetMode="External"/><Relationship Id="rId204" Type="http://schemas.openxmlformats.org/officeDocument/2006/relationships/hyperlink" Target="mailto:Matthew.Lee@flhealth.gov" TargetMode="External"/><Relationship Id="rId225" Type="http://schemas.openxmlformats.org/officeDocument/2006/relationships/hyperlink" Target="mailto:zachary.hodges@flhealth.gov" TargetMode="External"/><Relationship Id="rId246" Type="http://schemas.openxmlformats.org/officeDocument/2006/relationships/hyperlink" Target="mailto:rzimmerman@alachuacounty.us" TargetMode="External"/><Relationship Id="rId267" Type="http://schemas.openxmlformats.org/officeDocument/2006/relationships/hyperlink" Target="mailto:Brian.Cumbie@FloridaDEP.gov" TargetMode="External"/><Relationship Id="rId288" Type="http://schemas.openxmlformats.org/officeDocument/2006/relationships/hyperlink" Target="mailto:charles.cox@ocfl.net" TargetMode="External"/><Relationship Id="rId106" Type="http://schemas.openxmlformats.org/officeDocument/2006/relationships/hyperlink" Target="mailto:wdorneval@broward.org" TargetMode="External"/><Relationship Id="rId127" Type="http://schemas.openxmlformats.org/officeDocument/2006/relationships/hyperlink" Target="mailto:Phil.Snyderburn@colliercountyfl.gov" TargetMode="External"/><Relationship Id="rId313" Type="http://schemas.openxmlformats.org/officeDocument/2006/relationships/hyperlink" Target="mailto:Eric.Shock@flhealth.gov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Haley.Matherly@FloridaDEP.gov" TargetMode="External"/><Relationship Id="rId52" Type="http://schemas.openxmlformats.org/officeDocument/2006/relationships/hyperlink" Target="mailto:Natasha.Toth@FloridaDEP.gov" TargetMode="External"/><Relationship Id="rId73" Type="http://schemas.openxmlformats.org/officeDocument/2006/relationships/hyperlink" Target="mailto:rharrington@alachuacounty.us" TargetMode="External"/><Relationship Id="rId94" Type="http://schemas.openxmlformats.org/officeDocument/2006/relationships/hyperlink" Target="mailto:Doug.Divers@brevardfl.gov" TargetMode="External"/><Relationship Id="rId148" Type="http://schemas.openxmlformats.org/officeDocument/2006/relationships/hyperlink" Target="mailto:KKleinmann@leegov.com" TargetMode="External"/><Relationship Id="rId169" Type="http://schemas.openxmlformats.org/officeDocument/2006/relationships/hyperlink" Target="mailto:rharrington@alachuacounty.us" TargetMode="External"/><Relationship Id="rId334" Type="http://schemas.openxmlformats.org/officeDocument/2006/relationships/hyperlink" Target="mailto:mrutherfoord@pbcgov.org" TargetMode="External"/><Relationship Id="rId355" Type="http://schemas.openxmlformats.org/officeDocument/2006/relationships/hyperlink" Target="mailto:tgoodman@alachuacounty.us" TargetMode="External"/><Relationship Id="rId376" Type="http://schemas.openxmlformats.org/officeDocument/2006/relationships/hyperlink" Target="mailto:Gregory.Berrian@flhealth.gov" TargetMode="External"/><Relationship Id="rId4" Type="http://schemas.openxmlformats.org/officeDocument/2006/relationships/customXml" Target="../customXml/item4.xml"/><Relationship Id="rId180" Type="http://schemas.openxmlformats.org/officeDocument/2006/relationships/hyperlink" Target="mailto:mkeim@alachuacounty.us" TargetMode="External"/><Relationship Id="rId215" Type="http://schemas.openxmlformats.org/officeDocument/2006/relationships/hyperlink" Target="mailto:Gregory.Berrian@flhealth.gov" TargetMode="External"/><Relationship Id="rId236" Type="http://schemas.openxmlformats.org/officeDocument/2006/relationships/hyperlink" Target="mailto:glen.becker@ocfl.net" TargetMode="External"/><Relationship Id="rId257" Type="http://schemas.openxmlformats.org/officeDocument/2006/relationships/hyperlink" Target="mailto:MoseleyA@epchc.org" TargetMode="External"/><Relationship Id="rId278" Type="http://schemas.openxmlformats.org/officeDocument/2006/relationships/hyperlink" Target="mailto:Gregory.Berrian@flhealth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1597E-431D-4C09-A2A4-6B45ABBEB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9D1977-B0CA-491F-8594-D501D53BD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BCD0B6-C721-4D7C-A91A-0F28E3D9E84A}">
  <ds:schemaRefs>
    <ds:schemaRef ds:uri="a86b8cb0-c0cf-44be-a554-f4049850f9f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9418a2a-65f0-4d31-a9a6-0f6e978e7d1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21DA682-1C1D-4FC1-B43E-EF846AB55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8</Pages>
  <Words>9214</Words>
  <Characters>52524</Characters>
  <Application>Microsoft Office Word</Application>
  <DocSecurity>0</DocSecurity>
  <Lines>437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 District, County, and Program Contact List</vt:lpstr>
    </vt:vector>
  </TitlesOfParts>
  <Company/>
  <LinksUpToDate>false</LinksUpToDate>
  <CharactersWithSpaces>6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 District, County, and Program Contact List</dc:title>
  <dc:creator>Curran, Kimberley</dc:creator>
  <cp:lastModifiedBy>Barrett, Zachary</cp:lastModifiedBy>
  <cp:revision>2</cp:revision>
  <cp:lastPrinted>2021-01-19T16:59:00Z</cp:lastPrinted>
  <dcterms:created xsi:type="dcterms:W3CDTF">2023-01-04T16:52:00Z</dcterms:created>
  <dcterms:modified xsi:type="dcterms:W3CDTF">2023-01-0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10-06T00:00:00Z</vt:filetime>
  </property>
  <property fmtid="{D5CDD505-2E9C-101B-9397-08002B2CF9AE}" pid="5" name="ContentTypeId">
    <vt:lpwstr>0x010100D9F24253D3B1B34BB4661EAF5026004E</vt:lpwstr>
  </property>
</Properties>
</file>